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b/>
          <w:sz w:val="40"/>
        </w:rPr>
        <w:id w:val="149649037"/>
        <w:docPartObj>
          <w:docPartGallery w:val="Cover Pages"/>
          <w:docPartUnique/>
        </w:docPartObj>
      </w:sdtPr>
      <w:sdtEndPr>
        <w:rPr>
          <w:rFonts w:cs="Times New Roman"/>
        </w:rPr>
      </w:sdtEndPr>
      <w:sdtContent>
        <w:p w14:paraId="5C856459" w14:textId="39F07D8C" w:rsidR="00BD5C4B" w:rsidRPr="00F4133E" w:rsidRDefault="00BD5C4B" w:rsidP="00BD5C4B">
          <w:pPr>
            <w:shd w:val="clear" w:color="auto" w:fill="FFFFFF" w:themeFill="background1"/>
            <w:rPr>
              <w:rFonts w:ascii="Times New Roman" w:hAnsi="Times New Roman"/>
              <w:b/>
              <w:sz w:val="40"/>
            </w:rPr>
          </w:pPr>
          <w:r>
            <w:rPr>
              <w:noProof/>
              <w:lang w:eastAsia="tr-TR"/>
            </w:rPr>
            <w:drawing>
              <wp:anchor distT="0" distB="0" distL="114300" distR="114300" simplePos="0" relativeHeight="251745792" behindDoc="0" locked="0" layoutInCell="1" allowOverlap="1" wp14:anchorId="459388B5" wp14:editId="0554C632">
                <wp:simplePos x="0" y="0"/>
                <wp:positionH relativeFrom="page">
                  <wp:posOffset>-76200</wp:posOffset>
                </wp:positionH>
                <wp:positionV relativeFrom="paragraph">
                  <wp:posOffset>13335</wp:posOffset>
                </wp:positionV>
                <wp:extent cx="8015022" cy="1874520"/>
                <wp:effectExtent l="0" t="0" r="508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1.png"/>
                        <pic:cNvPicPr/>
                      </pic:nvPicPr>
                      <pic:blipFill>
                        <a:blip r:embed="rId8">
                          <a:extLst>
                            <a:ext uri="{28A0092B-C50C-407E-A947-70E740481C1C}">
                              <a14:useLocalDpi xmlns:a14="http://schemas.microsoft.com/office/drawing/2010/main" val="0"/>
                            </a:ext>
                          </a:extLst>
                        </a:blip>
                        <a:stretch>
                          <a:fillRect/>
                        </a:stretch>
                      </pic:blipFill>
                      <pic:spPr>
                        <a:xfrm>
                          <a:off x="0" y="0"/>
                          <a:ext cx="8015022" cy="1874520"/>
                        </a:xfrm>
                        <a:prstGeom prst="rect">
                          <a:avLst/>
                        </a:prstGeom>
                      </pic:spPr>
                    </pic:pic>
                  </a:graphicData>
                </a:graphic>
                <wp14:sizeRelH relativeFrom="page">
                  <wp14:pctWidth>0</wp14:pctWidth>
                </wp14:sizeRelH>
                <wp14:sizeRelV relativeFrom="page">
                  <wp14:pctHeight>0</wp14:pctHeight>
                </wp14:sizeRelV>
              </wp:anchor>
            </w:drawing>
          </w:r>
        </w:p>
        <w:p w14:paraId="0467999B" w14:textId="77777777" w:rsidR="00BD5C4B" w:rsidRPr="00F4133E" w:rsidRDefault="00BD5C4B" w:rsidP="00BD5C4B">
          <w:pPr>
            <w:shd w:val="clear" w:color="auto" w:fill="FFFFFF" w:themeFill="background1"/>
            <w:rPr>
              <w:rFonts w:ascii="Times New Roman" w:hAnsi="Times New Roman"/>
              <w:b/>
              <w:sz w:val="40"/>
            </w:rPr>
          </w:pPr>
        </w:p>
        <w:p w14:paraId="157C78AC" w14:textId="77777777" w:rsidR="00BD5C4B" w:rsidRPr="00F4133E" w:rsidRDefault="00BD5C4B" w:rsidP="00BD5C4B">
          <w:pPr>
            <w:shd w:val="clear" w:color="auto" w:fill="FFFFFF" w:themeFill="background1"/>
            <w:rPr>
              <w:rFonts w:ascii="Times New Roman" w:hAnsi="Times New Roman"/>
              <w:b/>
              <w:sz w:val="40"/>
            </w:rPr>
          </w:pPr>
        </w:p>
        <w:p w14:paraId="632E1C26" w14:textId="77777777" w:rsidR="00BD5C4B" w:rsidRPr="00F4133E" w:rsidRDefault="00BD5C4B" w:rsidP="00BD5C4B">
          <w:pPr>
            <w:shd w:val="clear" w:color="auto" w:fill="FFFFFF" w:themeFill="background1"/>
            <w:rPr>
              <w:rFonts w:ascii="Times New Roman" w:hAnsi="Times New Roman"/>
              <w:b/>
              <w:noProof/>
              <w:sz w:val="40"/>
            </w:rPr>
          </w:pPr>
        </w:p>
        <w:p w14:paraId="7AFACA73" w14:textId="77777777" w:rsidR="00BD5C4B" w:rsidRDefault="00BD5C4B" w:rsidP="00BD5C4B">
          <w:pPr>
            <w:tabs>
              <w:tab w:val="left" w:pos="3450"/>
            </w:tabs>
            <w:rPr>
              <w:rFonts w:ascii="Times New Roman" w:hAnsi="Times New Roman"/>
              <w:b/>
              <w:noProof/>
              <w:sz w:val="40"/>
            </w:rPr>
          </w:pPr>
        </w:p>
        <w:p w14:paraId="02358628" w14:textId="77777777" w:rsidR="00BD5C4B" w:rsidRDefault="00BD5C4B" w:rsidP="00BD5C4B">
          <w:pPr>
            <w:tabs>
              <w:tab w:val="left" w:pos="3450"/>
            </w:tabs>
            <w:rPr>
              <w:rFonts w:ascii="Times New Roman" w:hAnsi="Times New Roman"/>
              <w:b/>
              <w:noProof/>
              <w:sz w:val="40"/>
            </w:rPr>
          </w:pPr>
        </w:p>
        <w:p w14:paraId="5A68610E" w14:textId="77777777" w:rsidR="00BD5C4B" w:rsidRPr="009D1328" w:rsidRDefault="00BD5C4B" w:rsidP="00BD5C4B">
          <w:pPr>
            <w:spacing w:after="0"/>
            <w:jc w:val="center"/>
            <w:rPr>
              <w:rFonts w:ascii="Times New Roman" w:eastAsia="Calibri" w:hAnsi="Times New Roman" w:cs="Calibri"/>
              <w:b/>
              <w:sz w:val="40"/>
            </w:rPr>
          </w:pPr>
          <w:r w:rsidRPr="009D1328">
            <w:rPr>
              <w:rFonts w:ascii="Times New Roman" w:eastAsia="Calibri" w:hAnsi="Times New Roman" w:cs="Calibri"/>
              <w:b/>
              <w:sz w:val="40"/>
            </w:rPr>
            <w:t>T.C.</w:t>
          </w:r>
        </w:p>
        <w:p w14:paraId="71603C96" w14:textId="5B5BB820" w:rsidR="00BD5C4B" w:rsidRPr="009D1328" w:rsidRDefault="00AB27F0" w:rsidP="00BD5C4B">
          <w:pPr>
            <w:spacing w:after="0"/>
            <w:jc w:val="center"/>
            <w:rPr>
              <w:rFonts w:ascii="Times New Roman" w:eastAsia="Calibri" w:hAnsi="Times New Roman" w:cs="Calibri"/>
              <w:b/>
              <w:sz w:val="40"/>
            </w:rPr>
          </w:pPr>
          <w:r>
            <w:rPr>
              <w:rFonts w:ascii="Times New Roman" w:eastAsia="Calibri" w:hAnsi="Times New Roman" w:cs="Calibri"/>
              <w:b/>
              <w:sz w:val="40"/>
            </w:rPr>
            <w:t>ERZURUM TEKNİK</w:t>
          </w:r>
          <w:r w:rsidR="00BD5C4B" w:rsidRPr="009D1328">
            <w:rPr>
              <w:rFonts w:ascii="Times New Roman" w:eastAsia="Calibri" w:hAnsi="Times New Roman" w:cs="Calibri"/>
              <w:b/>
              <w:sz w:val="40"/>
            </w:rPr>
            <w:t xml:space="preserve"> ÜNİVERSİTESİ</w:t>
          </w:r>
        </w:p>
        <w:p w14:paraId="140149EB" w14:textId="749B3D95" w:rsidR="00BD5C4B" w:rsidRDefault="00AB27F0" w:rsidP="00BD5C4B">
          <w:pPr>
            <w:spacing w:after="0"/>
            <w:jc w:val="center"/>
            <w:rPr>
              <w:rFonts w:ascii="Times New Roman" w:eastAsia="Calibri" w:hAnsi="Times New Roman" w:cs="Calibri"/>
              <w:b/>
              <w:sz w:val="28"/>
            </w:rPr>
          </w:pPr>
          <w:r w:rsidRPr="00AB27F0">
            <w:rPr>
              <w:rFonts w:ascii="Times New Roman" w:eastAsia="Calibri" w:hAnsi="Times New Roman" w:cs="Calibri"/>
              <w:b/>
              <w:sz w:val="32"/>
            </w:rPr>
            <w:t>Mühendislik-Mimarlık Fakültesi</w:t>
          </w:r>
          <w:r>
            <w:rPr>
              <w:rFonts w:ascii="Times New Roman" w:eastAsia="Calibri" w:hAnsi="Times New Roman" w:cs="Calibri"/>
              <w:b/>
              <w:sz w:val="28"/>
            </w:rPr>
            <w:br/>
            <w:t>Bilgisayar Mühendisliği Bölümü</w:t>
          </w:r>
        </w:p>
        <w:p w14:paraId="107D86EE" w14:textId="77777777" w:rsidR="00BD5C4B" w:rsidRDefault="00BD5C4B" w:rsidP="00BD5C4B">
          <w:pPr>
            <w:tabs>
              <w:tab w:val="left" w:pos="3450"/>
            </w:tabs>
            <w:rPr>
              <w:rFonts w:ascii="Times New Roman" w:hAnsi="Times New Roman"/>
              <w:b/>
              <w:noProof/>
              <w:sz w:val="40"/>
            </w:rPr>
          </w:pPr>
        </w:p>
        <w:p w14:paraId="4082F994" w14:textId="7D446680" w:rsidR="00BD5C4B" w:rsidRDefault="00BD5C4B" w:rsidP="00BD5C4B">
          <w:pPr>
            <w:tabs>
              <w:tab w:val="left" w:pos="3450"/>
            </w:tabs>
            <w:rPr>
              <w:rFonts w:ascii="Times New Roman" w:hAnsi="Times New Roman"/>
              <w:b/>
              <w:noProof/>
              <w:sz w:val="40"/>
            </w:rPr>
          </w:pPr>
        </w:p>
        <w:p w14:paraId="655490D4" w14:textId="185F158D" w:rsidR="00BD5C4B" w:rsidRPr="00C05441" w:rsidRDefault="00DB1F6F" w:rsidP="00BD5C4B">
          <w:pPr>
            <w:spacing w:after="0"/>
            <w:jc w:val="center"/>
            <w:rPr>
              <w:rFonts w:ascii="Times New Roman" w:hAnsi="Times New Roman"/>
              <w:b/>
              <w:color w:val="1F3864" w:themeColor="accent5" w:themeShade="80"/>
              <w:sz w:val="36"/>
              <w:szCs w:val="48"/>
            </w:rPr>
          </w:pPr>
          <w:r>
            <w:rPr>
              <w:rFonts w:ascii="Times New Roman" w:hAnsi="Times New Roman"/>
              <w:b/>
              <w:color w:val="1F3864" w:themeColor="accent5" w:themeShade="80"/>
              <w:sz w:val="36"/>
              <w:szCs w:val="48"/>
            </w:rPr>
            <w:t>ÜNİVERSİTE VARLIK</w:t>
          </w:r>
          <w:r w:rsidR="00BD5C4B" w:rsidRPr="00C05441">
            <w:rPr>
              <w:rFonts w:ascii="Times New Roman" w:hAnsi="Times New Roman"/>
              <w:b/>
              <w:color w:val="1F3864" w:themeColor="accent5" w:themeShade="80"/>
              <w:sz w:val="36"/>
              <w:szCs w:val="48"/>
            </w:rPr>
            <w:t xml:space="preserve"> YÖNETİM SİSTEMİ </w:t>
          </w:r>
        </w:p>
        <w:p w14:paraId="7BAD714A" w14:textId="57F0392D" w:rsidR="00BD5C4B" w:rsidRPr="00C05441" w:rsidRDefault="00BD5C4B" w:rsidP="00BD5C4B">
          <w:pPr>
            <w:spacing w:after="0"/>
            <w:jc w:val="center"/>
            <w:rPr>
              <w:rFonts w:ascii="Times New Roman" w:hAnsi="Times New Roman"/>
              <w:b/>
              <w:color w:val="1F3864" w:themeColor="accent5" w:themeShade="80"/>
              <w:sz w:val="36"/>
              <w:szCs w:val="48"/>
            </w:rPr>
          </w:pPr>
          <w:r w:rsidRPr="00C05441">
            <w:rPr>
              <w:rFonts w:ascii="Times New Roman" w:hAnsi="Times New Roman"/>
              <w:b/>
              <w:color w:val="1F3864" w:themeColor="accent5" w:themeShade="80"/>
              <w:sz w:val="36"/>
              <w:szCs w:val="48"/>
            </w:rPr>
            <w:t xml:space="preserve">( </w:t>
          </w:r>
          <w:r w:rsidR="00DB1F6F">
            <w:rPr>
              <w:rFonts w:ascii="Times New Roman" w:hAnsi="Times New Roman"/>
              <w:b/>
              <w:color w:val="1F3864" w:themeColor="accent5" w:themeShade="80"/>
              <w:sz w:val="36"/>
              <w:szCs w:val="48"/>
            </w:rPr>
            <w:t>ÜV</w:t>
          </w:r>
          <w:r w:rsidRPr="00C05441">
            <w:rPr>
              <w:rFonts w:ascii="Times New Roman" w:hAnsi="Times New Roman"/>
              <w:b/>
              <w:color w:val="1F3864" w:themeColor="accent5" w:themeShade="80"/>
              <w:sz w:val="36"/>
              <w:szCs w:val="48"/>
            </w:rPr>
            <w:t>YS )</w:t>
          </w:r>
        </w:p>
        <w:p w14:paraId="7C0F05EC" w14:textId="3300A591" w:rsidR="00FE2B95" w:rsidRDefault="00FE2B95" w:rsidP="00BD5C4B">
          <w:pPr>
            <w:spacing w:after="0"/>
            <w:jc w:val="center"/>
            <w:rPr>
              <w:rFonts w:ascii="Times New Roman" w:hAnsi="Times New Roman"/>
              <w:b/>
              <w:sz w:val="36"/>
            </w:rPr>
          </w:pPr>
        </w:p>
        <w:p w14:paraId="3ADC6B24" w14:textId="77777777" w:rsidR="00436E2D" w:rsidRDefault="00436E2D" w:rsidP="00BD5C4B">
          <w:pPr>
            <w:spacing w:after="0"/>
            <w:jc w:val="center"/>
            <w:rPr>
              <w:rFonts w:ascii="Times New Roman" w:hAnsi="Times New Roman"/>
              <w:b/>
              <w:sz w:val="36"/>
            </w:rPr>
          </w:pPr>
        </w:p>
        <w:p w14:paraId="111DCB1C" w14:textId="36E706F1" w:rsidR="00FE2B95" w:rsidRDefault="00436E2D" w:rsidP="00BD5C4B">
          <w:pPr>
            <w:spacing w:after="0"/>
            <w:jc w:val="center"/>
            <w:rPr>
              <w:rFonts w:ascii="Times New Roman" w:hAnsi="Times New Roman"/>
              <w:b/>
              <w:sz w:val="36"/>
            </w:rPr>
          </w:pPr>
          <w:r>
            <w:rPr>
              <w:rFonts w:ascii="Times New Roman" w:eastAsia="Calibri" w:hAnsi="Times New Roman" w:cs="Calibri"/>
              <w:b/>
              <w:sz w:val="28"/>
            </w:rPr>
            <w:t>BIL-303 / Nesne Yönelimli Programlama Dersi</w:t>
          </w:r>
        </w:p>
        <w:p w14:paraId="79265C28" w14:textId="0AC83C13" w:rsidR="00BD5C4B" w:rsidRPr="007E2BEF" w:rsidRDefault="00AB27F0" w:rsidP="00BD5C4B">
          <w:pPr>
            <w:spacing w:after="0"/>
            <w:jc w:val="center"/>
            <w:rPr>
              <w:rFonts w:ascii="Times New Roman" w:hAnsi="Times New Roman"/>
              <w:b/>
              <w:sz w:val="40"/>
            </w:rPr>
          </w:pPr>
          <w:r w:rsidRPr="007E2BEF">
            <w:rPr>
              <w:rFonts w:ascii="Times New Roman" w:hAnsi="Times New Roman"/>
              <w:b/>
              <w:sz w:val="40"/>
            </w:rPr>
            <w:t>Analiz</w:t>
          </w:r>
          <w:r w:rsidR="001B52E1" w:rsidRPr="007E2BEF">
            <w:rPr>
              <w:rFonts w:ascii="Times New Roman" w:hAnsi="Times New Roman"/>
              <w:b/>
              <w:sz w:val="40"/>
            </w:rPr>
            <w:t xml:space="preserve"> Rapor</w:t>
          </w:r>
          <w:r w:rsidR="00FE2B95" w:rsidRPr="007E2BEF">
            <w:rPr>
              <w:rFonts w:ascii="Times New Roman" w:hAnsi="Times New Roman"/>
              <w:b/>
              <w:sz w:val="40"/>
            </w:rPr>
            <w:t>u</w:t>
          </w:r>
          <w:r w:rsidR="00A2512D" w:rsidRPr="007E2BEF">
            <w:rPr>
              <w:rFonts w:ascii="Times New Roman" w:hAnsi="Times New Roman"/>
              <w:b/>
              <w:sz w:val="40"/>
            </w:rPr>
            <w:t xml:space="preserve"> Ödevi</w:t>
          </w:r>
        </w:p>
        <w:p w14:paraId="74E31C5F" w14:textId="64942826" w:rsidR="00B82F6E" w:rsidRDefault="00B82F6E" w:rsidP="00BD5C4B">
          <w:pPr>
            <w:spacing w:after="0"/>
            <w:jc w:val="center"/>
            <w:rPr>
              <w:b/>
              <w:color w:val="365F91"/>
              <w:sz w:val="32"/>
            </w:rPr>
          </w:pPr>
        </w:p>
        <w:p w14:paraId="22D532E4" w14:textId="77777777" w:rsidR="001B4B81" w:rsidRDefault="001B4B81" w:rsidP="00BD5C4B">
          <w:pPr>
            <w:spacing w:after="0"/>
            <w:jc w:val="center"/>
            <w:rPr>
              <w:b/>
              <w:color w:val="365F91"/>
              <w:sz w:val="32"/>
            </w:rPr>
          </w:pPr>
        </w:p>
        <w:p w14:paraId="3F797736" w14:textId="77777777" w:rsidR="00BD5C4B" w:rsidRDefault="00BD5C4B" w:rsidP="00BD5C4B">
          <w:pPr>
            <w:spacing w:after="0"/>
            <w:jc w:val="center"/>
            <w:rPr>
              <w:b/>
              <w:color w:val="365F91"/>
              <w:sz w:val="32"/>
            </w:rPr>
          </w:pPr>
        </w:p>
        <w:p w14:paraId="57B6CD53" w14:textId="1A298C65" w:rsidR="00BD5C4B" w:rsidRPr="007E2BEF" w:rsidRDefault="00B82F6E" w:rsidP="00BD5C4B">
          <w:pPr>
            <w:spacing w:after="0"/>
            <w:jc w:val="center"/>
            <w:rPr>
              <w:rFonts w:ascii="Times New Roman" w:hAnsi="Times New Roman" w:cs="Times New Roman"/>
              <w:b/>
              <w:sz w:val="28"/>
            </w:rPr>
          </w:pPr>
          <w:r w:rsidRPr="007E2BEF">
            <w:rPr>
              <w:rFonts w:ascii="Times New Roman" w:hAnsi="Times New Roman" w:cs="Times New Roman"/>
              <w:b/>
              <w:sz w:val="32"/>
              <w:u w:val="single"/>
            </w:rPr>
            <w:t>DANIŞMAN</w:t>
          </w:r>
          <w:r w:rsidRPr="007E2BEF">
            <w:rPr>
              <w:rFonts w:ascii="Times New Roman" w:hAnsi="Times New Roman" w:cs="Times New Roman"/>
              <w:b/>
              <w:sz w:val="32"/>
            </w:rPr>
            <w:br/>
          </w:r>
          <w:r w:rsidRPr="007E2BEF">
            <w:rPr>
              <w:rFonts w:ascii="Times New Roman" w:hAnsi="Times New Roman" w:cs="Times New Roman"/>
              <w:b/>
              <w:sz w:val="28"/>
            </w:rPr>
            <w:t>Öğr. Gör. Emre ÇİNTAŞ</w:t>
          </w:r>
        </w:p>
        <w:p w14:paraId="2A2810DC" w14:textId="413C0925" w:rsidR="001B4B81" w:rsidRDefault="001B4B81" w:rsidP="00BD5C4B">
          <w:pPr>
            <w:spacing w:after="0"/>
            <w:jc w:val="center"/>
            <w:rPr>
              <w:b/>
              <w:sz w:val="28"/>
            </w:rPr>
          </w:pPr>
        </w:p>
        <w:p w14:paraId="097BE184" w14:textId="307BC908" w:rsidR="00B82F6E" w:rsidRPr="001B4B81" w:rsidRDefault="001B4B81" w:rsidP="00BD5C4B">
          <w:pPr>
            <w:spacing w:after="0"/>
            <w:jc w:val="center"/>
            <w:rPr>
              <w:b/>
              <w:sz w:val="28"/>
              <w:u w:val="single"/>
            </w:rPr>
          </w:pPr>
          <w:r w:rsidRPr="001B4B81">
            <w:rPr>
              <w:b/>
              <w:sz w:val="28"/>
              <w:u w:val="single"/>
            </w:rPr>
            <w:t>ÖĞRENCİ</w:t>
          </w:r>
        </w:p>
        <w:p w14:paraId="17DC01F0" w14:textId="3CA08267" w:rsidR="001B4B81" w:rsidRDefault="001B4B81" w:rsidP="00BD5C4B">
          <w:pPr>
            <w:spacing w:after="0"/>
            <w:jc w:val="center"/>
            <w:rPr>
              <w:b/>
              <w:sz w:val="28"/>
            </w:rPr>
          </w:pPr>
          <w:r>
            <w:rPr>
              <w:b/>
              <w:sz w:val="28"/>
            </w:rPr>
            <w:t>Ayşe KARTAL - 170303003</w:t>
          </w:r>
        </w:p>
        <w:p w14:paraId="4114162B" w14:textId="77777777" w:rsidR="00BD5C4B" w:rsidRDefault="00BD5C4B" w:rsidP="00BD5C4B">
          <w:pPr>
            <w:spacing w:after="0"/>
            <w:jc w:val="center"/>
            <w:rPr>
              <w:b/>
              <w:sz w:val="28"/>
            </w:rPr>
          </w:pPr>
        </w:p>
        <w:p w14:paraId="3AA34112" w14:textId="77777777" w:rsidR="00BD5C4B" w:rsidRDefault="00BD5C4B" w:rsidP="00BD5C4B">
          <w:pPr>
            <w:spacing w:after="0"/>
            <w:jc w:val="center"/>
            <w:rPr>
              <w:b/>
              <w:sz w:val="28"/>
            </w:rPr>
          </w:pPr>
        </w:p>
        <w:p w14:paraId="24041407" w14:textId="77777777" w:rsidR="00BD5C4B" w:rsidRDefault="00BD5C4B" w:rsidP="00BD5C4B">
          <w:pPr>
            <w:spacing w:after="0"/>
            <w:jc w:val="center"/>
            <w:rPr>
              <w:b/>
              <w:sz w:val="28"/>
            </w:rPr>
          </w:pPr>
        </w:p>
        <w:p w14:paraId="4B8104C5" w14:textId="429DD799" w:rsidR="00BD5C4B" w:rsidRPr="00386195" w:rsidRDefault="00AB27F0" w:rsidP="00BD5C4B">
          <w:pPr>
            <w:spacing w:after="0"/>
            <w:jc w:val="center"/>
            <w:rPr>
              <w:rFonts w:ascii="Times New Roman" w:hAnsi="Times New Roman" w:cs="Times New Roman"/>
              <w:b/>
              <w:sz w:val="24"/>
            </w:rPr>
          </w:pPr>
          <w:r>
            <w:rPr>
              <w:rFonts w:ascii="Times New Roman" w:hAnsi="Times New Roman" w:cs="Times New Roman"/>
              <w:b/>
              <w:sz w:val="24"/>
            </w:rPr>
            <w:t>Aralık</w:t>
          </w:r>
          <w:r w:rsidR="001B52E1" w:rsidRPr="00386195">
            <w:rPr>
              <w:rFonts w:ascii="Times New Roman" w:hAnsi="Times New Roman" w:cs="Times New Roman"/>
              <w:b/>
              <w:sz w:val="24"/>
            </w:rPr>
            <w:t>, 201</w:t>
          </w:r>
          <w:r w:rsidR="00995EFB">
            <w:rPr>
              <w:rFonts w:ascii="Times New Roman" w:hAnsi="Times New Roman" w:cs="Times New Roman"/>
              <w:b/>
              <w:sz w:val="24"/>
            </w:rPr>
            <w:t>9</w:t>
          </w:r>
        </w:p>
        <w:p w14:paraId="78E47748" w14:textId="2FFEDEB5" w:rsidR="00334C5B" w:rsidRDefault="00D02102" w:rsidP="00C22CDF">
          <w:pPr>
            <w:spacing w:after="0"/>
            <w:jc w:val="center"/>
            <w:rPr>
              <w:rFonts w:ascii="Times New Roman" w:hAnsi="Times New Roman" w:cs="Times New Roman"/>
              <w:b/>
              <w:sz w:val="40"/>
            </w:rPr>
          </w:pPr>
          <w:r w:rsidRPr="00386195">
            <w:rPr>
              <w:rFonts w:ascii="Times New Roman" w:hAnsi="Times New Roman" w:cs="Times New Roman"/>
              <w:b/>
              <w:sz w:val="28"/>
            </w:rPr>
            <w:t>ERZURUM</w:t>
          </w:r>
        </w:p>
      </w:sdtContent>
    </w:sdt>
    <w:p w14:paraId="4B5A2EDA" w14:textId="77777777" w:rsidR="001B4B81" w:rsidRDefault="001B4B81" w:rsidP="00334C5B">
      <w:pPr>
        <w:rPr>
          <w:b/>
          <w:sz w:val="28"/>
        </w:rPr>
      </w:pPr>
    </w:p>
    <w:p w14:paraId="1B3D228D" w14:textId="78F78946" w:rsidR="00334C5B" w:rsidRPr="00BD5C4B" w:rsidRDefault="00334C5B" w:rsidP="00334C5B">
      <w:pPr>
        <w:rPr>
          <w:b/>
          <w:sz w:val="28"/>
        </w:rPr>
      </w:pPr>
      <w:r w:rsidRPr="00BD5C4B">
        <w:rPr>
          <w:b/>
          <w:sz w:val="28"/>
        </w:rPr>
        <w:lastRenderedPageBreak/>
        <w:t>Doküman Değişiklik Geçmişi</w:t>
      </w:r>
    </w:p>
    <w:tbl>
      <w:tblPr>
        <w:tblStyle w:val="TabloKlavuzu"/>
        <w:tblW w:w="0" w:type="auto"/>
        <w:jc w:val="center"/>
        <w:tblLook w:val="04A0" w:firstRow="1" w:lastRow="0" w:firstColumn="1" w:lastColumn="0" w:noHBand="0" w:noVBand="1"/>
      </w:tblPr>
      <w:tblGrid>
        <w:gridCol w:w="1950"/>
        <w:gridCol w:w="1022"/>
        <w:gridCol w:w="3685"/>
        <w:gridCol w:w="2687"/>
      </w:tblGrid>
      <w:tr w:rsidR="00334C5B" w:rsidRPr="007E791D" w14:paraId="0EE16460" w14:textId="77777777" w:rsidTr="002056B5">
        <w:trPr>
          <w:jc w:val="center"/>
        </w:trPr>
        <w:tc>
          <w:tcPr>
            <w:tcW w:w="1950" w:type="dxa"/>
            <w:shd w:val="clear" w:color="auto" w:fill="D5DCE4" w:themeFill="text2" w:themeFillTint="33"/>
          </w:tcPr>
          <w:p w14:paraId="13633DD6" w14:textId="77777777" w:rsidR="00334C5B" w:rsidRPr="007E791D" w:rsidRDefault="00334C5B" w:rsidP="001F78C8">
            <w:pPr>
              <w:jc w:val="left"/>
              <w:rPr>
                <w:b/>
              </w:rPr>
            </w:pPr>
            <w:r>
              <w:rPr>
                <w:b/>
              </w:rPr>
              <w:t xml:space="preserve">                         </w:t>
            </w:r>
            <w:r w:rsidRPr="002D5095">
              <w:rPr>
                <w:b/>
              </w:rPr>
              <w:t>TARİH</w:t>
            </w:r>
          </w:p>
        </w:tc>
        <w:tc>
          <w:tcPr>
            <w:tcW w:w="1022" w:type="dxa"/>
            <w:shd w:val="clear" w:color="auto" w:fill="D5DCE4" w:themeFill="text2" w:themeFillTint="33"/>
          </w:tcPr>
          <w:p w14:paraId="61480093" w14:textId="3C9B72B7" w:rsidR="00334C5B" w:rsidRPr="007E791D" w:rsidRDefault="002056B5" w:rsidP="001F78C8">
            <w:pPr>
              <w:jc w:val="left"/>
              <w:rPr>
                <w:b/>
              </w:rPr>
            </w:pPr>
            <w:r>
              <w:rPr>
                <w:b/>
              </w:rPr>
              <w:t xml:space="preserve">              </w:t>
            </w:r>
            <w:r w:rsidR="00334C5B" w:rsidRPr="007E791D">
              <w:rPr>
                <w:b/>
              </w:rPr>
              <w:t>SÜRÜM</w:t>
            </w:r>
          </w:p>
        </w:tc>
        <w:tc>
          <w:tcPr>
            <w:tcW w:w="3685" w:type="dxa"/>
            <w:shd w:val="clear" w:color="auto" w:fill="D5DCE4" w:themeFill="text2" w:themeFillTint="33"/>
          </w:tcPr>
          <w:p w14:paraId="224AEC55" w14:textId="77777777" w:rsidR="00334C5B" w:rsidRPr="007E791D" w:rsidRDefault="00334C5B" w:rsidP="001F78C8">
            <w:pPr>
              <w:jc w:val="left"/>
              <w:rPr>
                <w:b/>
              </w:rPr>
            </w:pPr>
            <w:r>
              <w:rPr>
                <w:b/>
              </w:rPr>
              <w:t xml:space="preserve">                                  </w:t>
            </w:r>
            <w:r w:rsidRPr="007E791D">
              <w:rPr>
                <w:b/>
              </w:rPr>
              <w:t>AÇIKLAMA</w:t>
            </w:r>
          </w:p>
        </w:tc>
        <w:tc>
          <w:tcPr>
            <w:tcW w:w="2687" w:type="dxa"/>
            <w:shd w:val="clear" w:color="auto" w:fill="D5DCE4" w:themeFill="text2" w:themeFillTint="33"/>
          </w:tcPr>
          <w:p w14:paraId="2F59460E" w14:textId="77777777" w:rsidR="00334C5B" w:rsidRPr="007E791D" w:rsidRDefault="00334C5B" w:rsidP="001F78C8">
            <w:pPr>
              <w:jc w:val="left"/>
              <w:rPr>
                <w:b/>
              </w:rPr>
            </w:pPr>
            <w:r>
              <w:rPr>
                <w:b/>
              </w:rPr>
              <w:t xml:space="preserve">             </w:t>
            </w:r>
            <w:r w:rsidRPr="007E791D">
              <w:rPr>
                <w:b/>
              </w:rPr>
              <w:t>BELGEYİ HAZIRLAYAN</w:t>
            </w:r>
          </w:p>
        </w:tc>
      </w:tr>
      <w:tr w:rsidR="00334C5B" w:rsidRPr="007E791D" w14:paraId="25ED2C01" w14:textId="77777777" w:rsidTr="002056B5">
        <w:trPr>
          <w:jc w:val="center"/>
        </w:trPr>
        <w:tc>
          <w:tcPr>
            <w:tcW w:w="1950" w:type="dxa"/>
          </w:tcPr>
          <w:p w14:paraId="77D46FD1" w14:textId="00FD33F7" w:rsidR="00334C5B" w:rsidRDefault="00334C5B" w:rsidP="005E6BF2">
            <w:pPr>
              <w:jc w:val="left"/>
            </w:pPr>
            <w:r>
              <w:t xml:space="preserve">                  </w:t>
            </w:r>
            <w:r w:rsidR="00E572A5">
              <w:t xml:space="preserve"> </w:t>
            </w:r>
            <w:r>
              <w:t xml:space="preserve"> </w:t>
            </w:r>
            <w:r w:rsidR="005E6BF2">
              <w:t>01</w:t>
            </w:r>
            <w:r>
              <w:t>.</w:t>
            </w:r>
            <w:r w:rsidR="00AB27F0">
              <w:t>12</w:t>
            </w:r>
            <w:r>
              <w:t>.201</w:t>
            </w:r>
            <w:r w:rsidR="00AB27F0">
              <w:t>9</w:t>
            </w:r>
          </w:p>
        </w:tc>
        <w:tc>
          <w:tcPr>
            <w:tcW w:w="1022" w:type="dxa"/>
          </w:tcPr>
          <w:p w14:paraId="2BD2A6EE" w14:textId="1CACA40D" w:rsidR="00334C5B" w:rsidRDefault="002056B5" w:rsidP="001F78C8">
            <w:pPr>
              <w:jc w:val="left"/>
            </w:pPr>
            <w:r>
              <w:t xml:space="preserve">              </w:t>
            </w:r>
            <w:r w:rsidR="00E572A5">
              <w:t xml:space="preserve"> </w:t>
            </w:r>
            <w:r w:rsidR="00334C5B">
              <w:t xml:space="preserve">  1.0</w:t>
            </w:r>
          </w:p>
        </w:tc>
        <w:tc>
          <w:tcPr>
            <w:tcW w:w="3685" w:type="dxa"/>
          </w:tcPr>
          <w:p w14:paraId="4B5AB1A2" w14:textId="77777777" w:rsidR="00334C5B" w:rsidRDefault="00334C5B" w:rsidP="001F78C8">
            <w:pPr>
              <w:jc w:val="left"/>
            </w:pPr>
            <w:r>
              <w:t xml:space="preserve">                                    İlk Yayın</w:t>
            </w:r>
          </w:p>
        </w:tc>
        <w:tc>
          <w:tcPr>
            <w:tcW w:w="2687" w:type="dxa"/>
          </w:tcPr>
          <w:p w14:paraId="715D5E07" w14:textId="0ABEF665" w:rsidR="0087388F" w:rsidRDefault="001B52E1" w:rsidP="00DB1F6F">
            <w:pPr>
              <w:jc w:val="left"/>
            </w:pPr>
            <w:r>
              <w:t xml:space="preserve">            </w:t>
            </w:r>
            <w:r w:rsidR="00AB27F0">
              <w:t xml:space="preserve"> </w:t>
            </w:r>
            <w:r w:rsidR="00DB1F6F">
              <w:t>170303003</w:t>
            </w:r>
            <w:r w:rsidR="006B2903">
              <w:t xml:space="preserve"> – </w:t>
            </w:r>
            <w:r w:rsidR="00DB1F6F">
              <w:t>Ayşe Kartal</w:t>
            </w:r>
            <w:r w:rsidR="0087388F">
              <w:t xml:space="preserve">          </w:t>
            </w:r>
          </w:p>
        </w:tc>
      </w:tr>
      <w:tr w:rsidR="005E6BF2" w:rsidRPr="007E791D" w14:paraId="242FAE60" w14:textId="77777777" w:rsidTr="002056B5">
        <w:trPr>
          <w:jc w:val="center"/>
        </w:trPr>
        <w:tc>
          <w:tcPr>
            <w:tcW w:w="1950" w:type="dxa"/>
          </w:tcPr>
          <w:p w14:paraId="0938D4B9" w14:textId="32866DDE" w:rsidR="005E6BF2" w:rsidRDefault="00AD5A79" w:rsidP="005E6BF2">
            <w:pPr>
              <w:jc w:val="left"/>
            </w:pPr>
            <w:r>
              <w:t xml:space="preserve">                    18</w:t>
            </w:r>
            <w:r w:rsidR="005E6BF2">
              <w:t>.12.2019</w:t>
            </w:r>
          </w:p>
        </w:tc>
        <w:tc>
          <w:tcPr>
            <w:tcW w:w="1022" w:type="dxa"/>
          </w:tcPr>
          <w:p w14:paraId="64458523" w14:textId="6E8BDFCF" w:rsidR="005E6BF2" w:rsidRDefault="00AD5A79" w:rsidP="005E6BF2">
            <w:pPr>
              <w:ind w:left="0" w:firstLine="0"/>
              <w:jc w:val="left"/>
            </w:pPr>
            <w:r>
              <w:t xml:space="preserve">   2</w:t>
            </w:r>
            <w:r w:rsidR="005E6BF2">
              <w:t>.0</w:t>
            </w:r>
          </w:p>
        </w:tc>
        <w:tc>
          <w:tcPr>
            <w:tcW w:w="3685" w:type="dxa"/>
          </w:tcPr>
          <w:p w14:paraId="5A1177F0" w14:textId="251ADE88" w:rsidR="005E6BF2" w:rsidRDefault="005E6BF2" w:rsidP="005E6BF2">
            <w:pPr>
              <w:ind w:left="0" w:firstLine="0"/>
              <w:jc w:val="left"/>
            </w:pPr>
            <w:r>
              <w:t xml:space="preserve">                   Son Kontrol</w:t>
            </w:r>
          </w:p>
        </w:tc>
        <w:tc>
          <w:tcPr>
            <w:tcW w:w="2687" w:type="dxa"/>
          </w:tcPr>
          <w:p w14:paraId="6B33256D" w14:textId="48DB0FFF" w:rsidR="005E6BF2" w:rsidRDefault="00DB1F6F" w:rsidP="00DB1F6F">
            <w:pPr>
              <w:ind w:left="0" w:firstLine="0"/>
              <w:jc w:val="left"/>
            </w:pPr>
            <w:r>
              <w:t>170303003</w:t>
            </w:r>
            <w:r w:rsidR="005E6BF2">
              <w:t xml:space="preserve"> – </w:t>
            </w:r>
            <w:r>
              <w:t>Ayşe Kartal</w:t>
            </w:r>
            <w:r w:rsidR="005E6BF2">
              <w:t xml:space="preserve">          </w:t>
            </w:r>
          </w:p>
        </w:tc>
      </w:tr>
      <w:tr w:rsidR="00AD5A79" w:rsidRPr="007E791D" w14:paraId="5CBF112A" w14:textId="77777777" w:rsidTr="002056B5">
        <w:trPr>
          <w:jc w:val="center"/>
        </w:trPr>
        <w:tc>
          <w:tcPr>
            <w:tcW w:w="1950" w:type="dxa"/>
          </w:tcPr>
          <w:p w14:paraId="2DCC4FFB" w14:textId="6B30B957" w:rsidR="00AD5A79" w:rsidRDefault="00AD5A79" w:rsidP="00AD5A79">
            <w:pPr>
              <w:jc w:val="left"/>
            </w:pPr>
            <w:r>
              <w:t xml:space="preserve">                    24.12.2019</w:t>
            </w:r>
          </w:p>
        </w:tc>
        <w:tc>
          <w:tcPr>
            <w:tcW w:w="1022" w:type="dxa"/>
          </w:tcPr>
          <w:p w14:paraId="12252B4D" w14:textId="2EA80DF8" w:rsidR="00AD5A79" w:rsidRDefault="00AD5A79" w:rsidP="00AD5A79">
            <w:pPr>
              <w:ind w:left="0" w:firstLine="0"/>
              <w:jc w:val="left"/>
            </w:pPr>
            <w:r>
              <w:t xml:space="preserve">   3.0</w:t>
            </w:r>
          </w:p>
        </w:tc>
        <w:tc>
          <w:tcPr>
            <w:tcW w:w="3685" w:type="dxa"/>
          </w:tcPr>
          <w:p w14:paraId="36FAD7A7" w14:textId="69326D4E" w:rsidR="00AD5A79" w:rsidRDefault="00AD5A79" w:rsidP="00AD5A79">
            <w:pPr>
              <w:jc w:val="left"/>
            </w:pPr>
            <w:r>
              <w:t xml:space="preserve">                                 Son Kontrol</w:t>
            </w:r>
          </w:p>
        </w:tc>
        <w:tc>
          <w:tcPr>
            <w:tcW w:w="2687" w:type="dxa"/>
          </w:tcPr>
          <w:p w14:paraId="503001BA" w14:textId="599532FD" w:rsidR="00AD5A79" w:rsidRDefault="00AD5A79" w:rsidP="00AD5A79">
            <w:pPr>
              <w:jc w:val="left"/>
            </w:pPr>
            <w:r>
              <w:t xml:space="preserve">              170303003</w:t>
            </w:r>
            <w:r w:rsidR="0005146A">
              <w:t xml:space="preserve"> – </w:t>
            </w:r>
            <w:r>
              <w:t>Ayşe Kartal</w:t>
            </w:r>
          </w:p>
        </w:tc>
      </w:tr>
    </w:tbl>
    <w:p w14:paraId="3816AD7E" w14:textId="1DF5EF38" w:rsidR="00890E50" w:rsidRDefault="00890E50" w:rsidP="00890E50">
      <w:pPr>
        <w:shd w:val="clear" w:color="auto" w:fill="FFFFFF" w:themeFill="background1"/>
        <w:rPr>
          <w:rFonts w:ascii="Times New Roman" w:hAnsi="Times New Roman" w:cs="Times New Roman"/>
          <w:b/>
          <w:sz w:val="40"/>
        </w:rPr>
      </w:pPr>
    </w:p>
    <w:p w14:paraId="5BEA4DDD" w14:textId="2F94647C" w:rsidR="00334C5B" w:rsidRDefault="001F78C8" w:rsidP="001F78C8">
      <w:pPr>
        <w:shd w:val="clear" w:color="auto" w:fill="FFFFFF" w:themeFill="background1"/>
        <w:tabs>
          <w:tab w:val="left" w:pos="1891"/>
        </w:tabs>
        <w:rPr>
          <w:rFonts w:ascii="Times New Roman" w:hAnsi="Times New Roman" w:cs="Times New Roman"/>
          <w:b/>
          <w:sz w:val="40"/>
        </w:rPr>
      </w:pPr>
      <w:r>
        <w:rPr>
          <w:rFonts w:ascii="Times New Roman" w:hAnsi="Times New Roman" w:cs="Times New Roman"/>
          <w:b/>
          <w:sz w:val="40"/>
        </w:rPr>
        <w:tab/>
      </w:r>
    </w:p>
    <w:p w14:paraId="3DC363CE" w14:textId="77777777" w:rsidR="00334C5B" w:rsidRDefault="00334C5B" w:rsidP="00890E50">
      <w:pPr>
        <w:shd w:val="clear" w:color="auto" w:fill="FFFFFF" w:themeFill="background1"/>
        <w:rPr>
          <w:rFonts w:ascii="Times New Roman" w:hAnsi="Times New Roman" w:cs="Times New Roman"/>
          <w:b/>
          <w:sz w:val="40"/>
        </w:rPr>
      </w:pPr>
    </w:p>
    <w:p w14:paraId="51621423" w14:textId="77777777" w:rsidR="00334C5B" w:rsidRDefault="00334C5B" w:rsidP="00890E50">
      <w:pPr>
        <w:shd w:val="clear" w:color="auto" w:fill="FFFFFF" w:themeFill="background1"/>
        <w:rPr>
          <w:rFonts w:ascii="Times New Roman" w:hAnsi="Times New Roman" w:cs="Times New Roman"/>
          <w:b/>
          <w:sz w:val="40"/>
        </w:rPr>
      </w:pPr>
    </w:p>
    <w:p w14:paraId="6EB21510" w14:textId="77777777" w:rsidR="00334C5B" w:rsidRDefault="00334C5B" w:rsidP="00890E50">
      <w:pPr>
        <w:shd w:val="clear" w:color="auto" w:fill="FFFFFF" w:themeFill="background1"/>
        <w:rPr>
          <w:rFonts w:ascii="Times New Roman" w:hAnsi="Times New Roman" w:cs="Times New Roman"/>
          <w:b/>
          <w:sz w:val="40"/>
        </w:rPr>
      </w:pPr>
    </w:p>
    <w:p w14:paraId="7042E8F3" w14:textId="77777777" w:rsidR="00334C5B" w:rsidRDefault="00334C5B" w:rsidP="00890E50">
      <w:pPr>
        <w:shd w:val="clear" w:color="auto" w:fill="FFFFFF" w:themeFill="background1"/>
        <w:rPr>
          <w:rFonts w:ascii="Times New Roman" w:hAnsi="Times New Roman" w:cs="Times New Roman"/>
          <w:b/>
          <w:sz w:val="40"/>
        </w:rPr>
      </w:pPr>
    </w:p>
    <w:p w14:paraId="7FDD8CC6" w14:textId="77777777" w:rsidR="00334C5B" w:rsidRDefault="00334C5B" w:rsidP="00890E50">
      <w:pPr>
        <w:shd w:val="clear" w:color="auto" w:fill="FFFFFF" w:themeFill="background1"/>
        <w:rPr>
          <w:rFonts w:ascii="Times New Roman" w:hAnsi="Times New Roman" w:cs="Times New Roman"/>
          <w:b/>
          <w:sz w:val="40"/>
        </w:rPr>
      </w:pPr>
    </w:p>
    <w:p w14:paraId="7C8B9143" w14:textId="77777777" w:rsidR="00334C5B" w:rsidRDefault="00334C5B" w:rsidP="00890E50">
      <w:pPr>
        <w:shd w:val="clear" w:color="auto" w:fill="FFFFFF" w:themeFill="background1"/>
        <w:rPr>
          <w:rFonts w:ascii="Times New Roman" w:hAnsi="Times New Roman" w:cs="Times New Roman"/>
          <w:b/>
          <w:sz w:val="40"/>
        </w:rPr>
      </w:pPr>
    </w:p>
    <w:p w14:paraId="0F64CEF6" w14:textId="77777777" w:rsidR="00334C5B" w:rsidRDefault="00334C5B" w:rsidP="00890E50">
      <w:pPr>
        <w:shd w:val="clear" w:color="auto" w:fill="FFFFFF" w:themeFill="background1"/>
        <w:rPr>
          <w:rFonts w:ascii="Times New Roman" w:hAnsi="Times New Roman" w:cs="Times New Roman"/>
          <w:b/>
          <w:sz w:val="40"/>
        </w:rPr>
      </w:pPr>
    </w:p>
    <w:p w14:paraId="21E8D04F" w14:textId="77777777" w:rsidR="00334C5B" w:rsidRDefault="00334C5B" w:rsidP="00890E50">
      <w:pPr>
        <w:shd w:val="clear" w:color="auto" w:fill="FFFFFF" w:themeFill="background1"/>
        <w:rPr>
          <w:rFonts w:ascii="Times New Roman" w:hAnsi="Times New Roman" w:cs="Times New Roman"/>
          <w:b/>
          <w:sz w:val="40"/>
        </w:rPr>
      </w:pPr>
    </w:p>
    <w:p w14:paraId="6CE06406" w14:textId="77777777" w:rsidR="00334C5B" w:rsidRDefault="00334C5B" w:rsidP="00890E50">
      <w:pPr>
        <w:shd w:val="clear" w:color="auto" w:fill="FFFFFF" w:themeFill="background1"/>
        <w:rPr>
          <w:rFonts w:ascii="Times New Roman" w:hAnsi="Times New Roman" w:cs="Times New Roman"/>
          <w:b/>
          <w:sz w:val="40"/>
        </w:rPr>
      </w:pPr>
    </w:p>
    <w:p w14:paraId="2FBF912A" w14:textId="77777777" w:rsidR="00334C5B" w:rsidRDefault="00334C5B" w:rsidP="00890E50">
      <w:pPr>
        <w:shd w:val="clear" w:color="auto" w:fill="FFFFFF" w:themeFill="background1"/>
        <w:rPr>
          <w:rFonts w:ascii="Times New Roman" w:hAnsi="Times New Roman" w:cs="Times New Roman"/>
          <w:b/>
          <w:sz w:val="40"/>
        </w:rPr>
      </w:pPr>
    </w:p>
    <w:p w14:paraId="31BC68D0" w14:textId="77777777" w:rsidR="00334C5B" w:rsidRDefault="00334C5B" w:rsidP="00890E50">
      <w:pPr>
        <w:shd w:val="clear" w:color="auto" w:fill="FFFFFF" w:themeFill="background1"/>
        <w:rPr>
          <w:rFonts w:ascii="Times New Roman" w:hAnsi="Times New Roman" w:cs="Times New Roman"/>
          <w:b/>
          <w:sz w:val="40"/>
        </w:rPr>
      </w:pPr>
    </w:p>
    <w:p w14:paraId="0C9556E2" w14:textId="28103370" w:rsidR="00334C5B" w:rsidRDefault="00334C5B" w:rsidP="00890E50">
      <w:pPr>
        <w:shd w:val="clear" w:color="auto" w:fill="FFFFFF" w:themeFill="background1"/>
        <w:rPr>
          <w:rFonts w:ascii="Times New Roman" w:hAnsi="Times New Roman" w:cs="Times New Roman"/>
          <w:b/>
          <w:sz w:val="40"/>
        </w:rPr>
      </w:pPr>
    </w:p>
    <w:p w14:paraId="10920830" w14:textId="24600F11" w:rsidR="001B52E1" w:rsidRDefault="001B52E1" w:rsidP="00890E50">
      <w:pPr>
        <w:shd w:val="clear" w:color="auto" w:fill="FFFFFF" w:themeFill="background1"/>
        <w:rPr>
          <w:rFonts w:ascii="Times New Roman" w:hAnsi="Times New Roman" w:cs="Times New Roman"/>
          <w:b/>
          <w:sz w:val="40"/>
        </w:rPr>
      </w:pPr>
    </w:p>
    <w:p w14:paraId="142EB906" w14:textId="77777777" w:rsidR="00AB27F0" w:rsidRDefault="00AB27F0" w:rsidP="00890E50">
      <w:pPr>
        <w:shd w:val="clear" w:color="auto" w:fill="FFFFFF" w:themeFill="background1"/>
        <w:rPr>
          <w:rFonts w:ascii="Times New Roman" w:hAnsi="Times New Roman" w:cs="Times New Roman"/>
          <w:b/>
          <w:sz w:val="40"/>
        </w:rPr>
      </w:pPr>
    </w:p>
    <w:p w14:paraId="7B641038" w14:textId="77777777" w:rsidR="002056B5" w:rsidRDefault="002056B5" w:rsidP="00890E50">
      <w:pPr>
        <w:shd w:val="clear" w:color="auto" w:fill="FFFFFF" w:themeFill="background1"/>
        <w:rPr>
          <w:rFonts w:ascii="Times New Roman" w:hAnsi="Times New Roman" w:cs="Times New Roman"/>
          <w:b/>
          <w:sz w:val="40"/>
        </w:rPr>
      </w:pPr>
    </w:p>
    <w:p w14:paraId="77C715EC" w14:textId="77777777" w:rsidR="00334C5B" w:rsidRPr="005660F6" w:rsidRDefault="00334C5B" w:rsidP="00890E50">
      <w:pPr>
        <w:shd w:val="clear" w:color="auto" w:fill="FFFFFF" w:themeFill="background1"/>
        <w:rPr>
          <w:rFonts w:ascii="Times New Roman" w:hAnsi="Times New Roman" w:cs="Times New Roman"/>
          <w:b/>
          <w:sz w:val="40"/>
        </w:rPr>
      </w:pPr>
    </w:p>
    <w:sdt>
      <w:sdtPr>
        <w:rPr>
          <w:rFonts w:asciiTheme="minorHAnsi" w:eastAsiaTheme="minorHAnsi" w:hAnsiTheme="minorHAnsi" w:cs="Times New Roman"/>
          <w:b w:val="0"/>
          <w:sz w:val="22"/>
          <w:szCs w:val="22"/>
          <w:lang w:eastAsia="en-US"/>
        </w:rPr>
        <w:id w:val="-1024015857"/>
        <w:docPartObj>
          <w:docPartGallery w:val="Table of Contents"/>
          <w:docPartUnique/>
        </w:docPartObj>
      </w:sdtPr>
      <w:sdtEndPr>
        <w:rPr>
          <w:bCs/>
        </w:rPr>
      </w:sdtEndPr>
      <w:sdtContent>
        <w:p w14:paraId="590A9729" w14:textId="77777777" w:rsidR="00890E50" w:rsidRPr="00CD3EB4" w:rsidRDefault="00890E50" w:rsidP="00334C5B">
          <w:pPr>
            <w:pStyle w:val="TBal"/>
            <w:jc w:val="center"/>
            <w:rPr>
              <w:rFonts w:cs="Times New Roman"/>
              <w:b w:val="0"/>
            </w:rPr>
          </w:pPr>
          <w:r w:rsidRPr="00CD3EB4">
            <w:rPr>
              <w:rFonts w:cs="Times New Roman"/>
            </w:rPr>
            <w:t>İçindekiler</w:t>
          </w:r>
        </w:p>
        <w:p w14:paraId="73F27478" w14:textId="65EA20B3" w:rsidR="00FA134E" w:rsidRDefault="005D1030">
          <w:pPr>
            <w:pStyle w:val="T1"/>
            <w:tabs>
              <w:tab w:val="left" w:pos="440"/>
              <w:tab w:val="right" w:leader="dot" w:pos="9344"/>
            </w:tabs>
            <w:rPr>
              <w:rFonts w:eastAsiaTheme="minorEastAsia"/>
              <w:noProof/>
              <w:lang w:eastAsia="tr-TR"/>
            </w:rPr>
          </w:pPr>
          <w:r>
            <w:rPr>
              <w:rFonts w:ascii="Times New Roman" w:hAnsi="Times New Roman" w:cs="Times New Roman"/>
            </w:rPr>
            <w:fldChar w:fldCharType="begin"/>
          </w:r>
          <w:r>
            <w:rPr>
              <w:rFonts w:ascii="Times New Roman" w:hAnsi="Times New Roman" w:cs="Times New Roman"/>
            </w:rPr>
            <w:instrText xml:space="preserve"> TOC \o \h \z \u </w:instrText>
          </w:r>
          <w:r>
            <w:rPr>
              <w:rFonts w:ascii="Times New Roman" w:hAnsi="Times New Roman" w:cs="Times New Roman"/>
            </w:rPr>
            <w:fldChar w:fldCharType="separate"/>
          </w:r>
          <w:hyperlink w:anchor="_Toc21353702" w:history="1">
            <w:r w:rsidR="00FA134E" w:rsidRPr="00DF338D">
              <w:rPr>
                <w:rStyle w:val="Kpr"/>
                <w:rFonts w:cs="Times New Roman"/>
                <w:noProof/>
              </w:rPr>
              <w:t>1.</w:t>
            </w:r>
            <w:r w:rsidR="00FA134E">
              <w:rPr>
                <w:rFonts w:eastAsiaTheme="minorEastAsia"/>
                <w:noProof/>
                <w:lang w:eastAsia="tr-TR"/>
              </w:rPr>
              <w:tab/>
            </w:r>
            <w:r w:rsidR="00FA134E" w:rsidRPr="00DF338D">
              <w:rPr>
                <w:rStyle w:val="Kpr"/>
                <w:rFonts w:cs="Times New Roman"/>
                <w:noProof/>
              </w:rPr>
              <w:t>GİRİŞ</w:t>
            </w:r>
            <w:r w:rsidR="00FA134E">
              <w:rPr>
                <w:noProof/>
                <w:webHidden/>
              </w:rPr>
              <w:tab/>
            </w:r>
            <w:r w:rsidR="00FA134E">
              <w:rPr>
                <w:noProof/>
                <w:webHidden/>
              </w:rPr>
              <w:fldChar w:fldCharType="begin"/>
            </w:r>
            <w:r w:rsidR="00FA134E">
              <w:rPr>
                <w:noProof/>
                <w:webHidden/>
              </w:rPr>
              <w:instrText xml:space="preserve"> PAGEREF _Toc21353702 \h </w:instrText>
            </w:r>
            <w:r w:rsidR="00FA134E">
              <w:rPr>
                <w:noProof/>
                <w:webHidden/>
              </w:rPr>
            </w:r>
            <w:r w:rsidR="00FA134E">
              <w:rPr>
                <w:noProof/>
                <w:webHidden/>
              </w:rPr>
              <w:fldChar w:fldCharType="separate"/>
            </w:r>
            <w:r w:rsidR="00FA134E">
              <w:rPr>
                <w:noProof/>
                <w:webHidden/>
              </w:rPr>
              <w:t>1</w:t>
            </w:r>
            <w:r w:rsidR="00FA134E">
              <w:rPr>
                <w:noProof/>
                <w:webHidden/>
              </w:rPr>
              <w:fldChar w:fldCharType="end"/>
            </w:r>
          </w:hyperlink>
        </w:p>
        <w:p w14:paraId="376B2724" w14:textId="2BDBC125" w:rsidR="00FA134E" w:rsidRDefault="006D7ADE">
          <w:pPr>
            <w:pStyle w:val="T2"/>
            <w:tabs>
              <w:tab w:val="left" w:pos="880"/>
              <w:tab w:val="right" w:leader="dot" w:pos="9344"/>
            </w:tabs>
            <w:rPr>
              <w:rFonts w:eastAsiaTheme="minorEastAsia"/>
              <w:noProof/>
              <w:lang w:eastAsia="tr-TR"/>
            </w:rPr>
          </w:pPr>
          <w:hyperlink w:anchor="_Toc21353703" w:history="1">
            <w:r w:rsidR="00FA134E" w:rsidRPr="00DF338D">
              <w:rPr>
                <w:rStyle w:val="Kpr"/>
                <w:rFonts w:cs="Times New Roman"/>
                <w:noProof/>
              </w:rPr>
              <w:t>1.1.</w:t>
            </w:r>
            <w:r w:rsidR="00FA134E">
              <w:rPr>
                <w:rFonts w:eastAsiaTheme="minorEastAsia"/>
                <w:noProof/>
                <w:lang w:eastAsia="tr-TR"/>
              </w:rPr>
              <w:tab/>
            </w:r>
            <w:r w:rsidR="00FA134E" w:rsidRPr="00DF338D">
              <w:rPr>
                <w:rStyle w:val="Kpr"/>
                <w:rFonts w:cs="Times New Roman"/>
                <w:noProof/>
              </w:rPr>
              <w:t>Amaç</w:t>
            </w:r>
            <w:r w:rsidR="00FA134E">
              <w:rPr>
                <w:noProof/>
                <w:webHidden/>
              </w:rPr>
              <w:tab/>
            </w:r>
            <w:r w:rsidR="00FA134E">
              <w:rPr>
                <w:noProof/>
                <w:webHidden/>
              </w:rPr>
              <w:fldChar w:fldCharType="begin"/>
            </w:r>
            <w:r w:rsidR="00FA134E">
              <w:rPr>
                <w:noProof/>
                <w:webHidden/>
              </w:rPr>
              <w:instrText xml:space="preserve"> PAGEREF _Toc21353703 \h </w:instrText>
            </w:r>
            <w:r w:rsidR="00FA134E">
              <w:rPr>
                <w:noProof/>
                <w:webHidden/>
              </w:rPr>
            </w:r>
            <w:r w:rsidR="00FA134E">
              <w:rPr>
                <w:noProof/>
                <w:webHidden/>
              </w:rPr>
              <w:fldChar w:fldCharType="separate"/>
            </w:r>
            <w:r w:rsidR="00FA134E">
              <w:rPr>
                <w:noProof/>
                <w:webHidden/>
              </w:rPr>
              <w:t>1</w:t>
            </w:r>
            <w:r w:rsidR="00FA134E">
              <w:rPr>
                <w:noProof/>
                <w:webHidden/>
              </w:rPr>
              <w:fldChar w:fldCharType="end"/>
            </w:r>
          </w:hyperlink>
        </w:p>
        <w:p w14:paraId="24C95A2F" w14:textId="5FA51CA1" w:rsidR="00FA134E" w:rsidRDefault="006D7ADE">
          <w:pPr>
            <w:pStyle w:val="T2"/>
            <w:tabs>
              <w:tab w:val="left" w:pos="880"/>
              <w:tab w:val="right" w:leader="dot" w:pos="9344"/>
            </w:tabs>
            <w:rPr>
              <w:rFonts w:eastAsiaTheme="minorEastAsia"/>
              <w:noProof/>
              <w:lang w:eastAsia="tr-TR"/>
            </w:rPr>
          </w:pPr>
          <w:hyperlink w:anchor="_Toc21353704" w:history="1">
            <w:r w:rsidR="00FA134E" w:rsidRPr="00DF338D">
              <w:rPr>
                <w:rStyle w:val="Kpr"/>
                <w:rFonts w:cs="Times New Roman"/>
                <w:noProof/>
              </w:rPr>
              <w:t>1.2.</w:t>
            </w:r>
            <w:r w:rsidR="00FA134E">
              <w:rPr>
                <w:rFonts w:eastAsiaTheme="minorEastAsia"/>
                <w:noProof/>
                <w:lang w:eastAsia="tr-TR"/>
              </w:rPr>
              <w:tab/>
            </w:r>
            <w:r w:rsidR="00FA134E" w:rsidRPr="00DF338D">
              <w:rPr>
                <w:rStyle w:val="Kpr"/>
                <w:rFonts w:cs="Times New Roman"/>
                <w:noProof/>
              </w:rPr>
              <w:t>Kapsam</w:t>
            </w:r>
            <w:r w:rsidR="00FA134E">
              <w:rPr>
                <w:noProof/>
                <w:webHidden/>
              </w:rPr>
              <w:tab/>
            </w:r>
            <w:r w:rsidR="00FA134E">
              <w:rPr>
                <w:noProof/>
                <w:webHidden/>
              </w:rPr>
              <w:fldChar w:fldCharType="begin"/>
            </w:r>
            <w:r w:rsidR="00FA134E">
              <w:rPr>
                <w:noProof/>
                <w:webHidden/>
              </w:rPr>
              <w:instrText xml:space="preserve"> PAGEREF _Toc21353704 \h </w:instrText>
            </w:r>
            <w:r w:rsidR="00FA134E">
              <w:rPr>
                <w:noProof/>
                <w:webHidden/>
              </w:rPr>
            </w:r>
            <w:r w:rsidR="00FA134E">
              <w:rPr>
                <w:noProof/>
                <w:webHidden/>
              </w:rPr>
              <w:fldChar w:fldCharType="separate"/>
            </w:r>
            <w:r w:rsidR="00FA134E">
              <w:rPr>
                <w:noProof/>
                <w:webHidden/>
              </w:rPr>
              <w:t>1</w:t>
            </w:r>
            <w:r w:rsidR="00FA134E">
              <w:rPr>
                <w:noProof/>
                <w:webHidden/>
              </w:rPr>
              <w:fldChar w:fldCharType="end"/>
            </w:r>
          </w:hyperlink>
        </w:p>
        <w:p w14:paraId="5B958933" w14:textId="79712DEB" w:rsidR="00FA134E" w:rsidRDefault="006D7ADE">
          <w:pPr>
            <w:pStyle w:val="T2"/>
            <w:tabs>
              <w:tab w:val="left" w:pos="880"/>
              <w:tab w:val="right" w:leader="dot" w:pos="9344"/>
            </w:tabs>
            <w:rPr>
              <w:rFonts w:eastAsiaTheme="minorEastAsia"/>
              <w:noProof/>
              <w:lang w:eastAsia="tr-TR"/>
            </w:rPr>
          </w:pPr>
          <w:hyperlink w:anchor="_Toc21353705" w:history="1">
            <w:r w:rsidR="00FA134E" w:rsidRPr="00DF338D">
              <w:rPr>
                <w:rStyle w:val="Kpr"/>
                <w:rFonts w:cs="Times New Roman"/>
                <w:noProof/>
              </w:rPr>
              <w:t>1.3.</w:t>
            </w:r>
            <w:r w:rsidR="00FA134E">
              <w:rPr>
                <w:rFonts w:eastAsiaTheme="minorEastAsia"/>
                <w:noProof/>
                <w:lang w:eastAsia="tr-TR"/>
              </w:rPr>
              <w:tab/>
            </w:r>
            <w:r w:rsidR="00FA134E" w:rsidRPr="00DF338D">
              <w:rPr>
                <w:rStyle w:val="Kpr"/>
                <w:rFonts w:cs="Times New Roman"/>
                <w:noProof/>
              </w:rPr>
              <w:t>Temel Kavramlar, Tanım Ve Kısaltmalar</w:t>
            </w:r>
            <w:r w:rsidR="00FA134E">
              <w:rPr>
                <w:noProof/>
                <w:webHidden/>
              </w:rPr>
              <w:tab/>
            </w:r>
            <w:r w:rsidR="00FA134E">
              <w:rPr>
                <w:noProof/>
                <w:webHidden/>
              </w:rPr>
              <w:fldChar w:fldCharType="begin"/>
            </w:r>
            <w:r w:rsidR="00FA134E">
              <w:rPr>
                <w:noProof/>
                <w:webHidden/>
              </w:rPr>
              <w:instrText xml:space="preserve"> PAGEREF _Toc21353705 \h </w:instrText>
            </w:r>
            <w:r w:rsidR="00FA134E">
              <w:rPr>
                <w:noProof/>
                <w:webHidden/>
              </w:rPr>
            </w:r>
            <w:r w:rsidR="00FA134E">
              <w:rPr>
                <w:noProof/>
                <w:webHidden/>
              </w:rPr>
              <w:fldChar w:fldCharType="separate"/>
            </w:r>
            <w:r w:rsidR="00FA134E">
              <w:rPr>
                <w:noProof/>
                <w:webHidden/>
              </w:rPr>
              <w:t>2</w:t>
            </w:r>
            <w:r w:rsidR="00FA134E">
              <w:rPr>
                <w:noProof/>
                <w:webHidden/>
              </w:rPr>
              <w:fldChar w:fldCharType="end"/>
            </w:r>
          </w:hyperlink>
        </w:p>
        <w:p w14:paraId="12BD5859" w14:textId="1BE0A676" w:rsidR="00FA134E" w:rsidRDefault="006D7ADE">
          <w:pPr>
            <w:pStyle w:val="T2"/>
            <w:tabs>
              <w:tab w:val="left" w:pos="880"/>
              <w:tab w:val="right" w:leader="dot" w:pos="9344"/>
            </w:tabs>
            <w:rPr>
              <w:rFonts w:eastAsiaTheme="minorEastAsia"/>
              <w:noProof/>
              <w:lang w:eastAsia="tr-TR"/>
            </w:rPr>
          </w:pPr>
          <w:hyperlink w:anchor="_Toc21353706" w:history="1">
            <w:r w:rsidR="00FA134E" w:rsidRPr="00DF338D">
              <w:rPr>
                <w:rStyle w:val="Kpr"/>
                <w:rFonts w:cs="Times New Roman"/>
                <w:noProof/>
              </w:rPr>
              <w:t>1.4.</w:t>
            </w:r>
            <w:r w:rsidR="00FA134E">
              <w:rPr>
                <w:rFonts w:eastAsiaTheme="minorEastAsia"/>
                <w:noProof/>
                <w:lang w:eastAsia="tr-TR"/>
              </w:rPr>
              <w:tab/>
            </w:r>
            <w:r w:rsidR="00FA134E" w:rsidRPr="00DF338D">
              <w:rPr>
                <w:rStyle w:val="Kpr"/>
                <w:rFonts w:cs="Times New Roman"/>
                <w:noProof/>
              </w:rPr>
              <w:t>Doküman Paydaşları</w:t>
            </w:r>
            <w:r w:rsidR="00FA134E">
              <w:rPr>
                <w:noProof/>
                <w:webHidden/>
              </w:rPr>
              <w:tab/>
            </w:r>
            <w:r w:rsidR="00FA134E">
              <w:rPr>
                <w:noProof/>
                <w:webHidden/>
              </w:rPr>
              <w:fldChar w:fldCharType="begin"/>
            </w:r>
            <w:r w:rsidR="00FA134E">
              <w:rPr>
                <w:noProof/>
                <w:webHidden/>
              </w:rPr>
              <w:instrText xml:space="preserve"> PAGEREF _Toc21353706 \h </w:instrText>
            </w:r>
            <w:r w:rsidR="00FA134E">
              <w:rPr>
                <w:noProof/>
                <w:webHidden/>
              </w:rPr>
            </w:r>
            <w:r w:rsidR="00FA134E">
              <w:rPr>
                <w:noProof/>
                <w:webHidden/>
              </w:rPr>
              <w:fldChar w:fldCharType="separate"/>
            </w:r>
            <w:r w:rsidR="00FA134E">
              <w:rPr>
                <w:noProof/>
                <w:webHidden/>
              </w:rPr>
              <w:t>2</w:t>
            </w:r>
            <w:r w:rsidR="00FA134E">
              <w:rPr>
                <w:noProof/>
                <w:webHidden/>
              </w:rPr>
              <w:fldChar w:fldCharType="end"/>
            </w:r>
          </w:hyperlink>
        </w:p>
        <w:p w14:paraId="04F31A9D" w14:textId="11F4B8A5" w:rsidR="00FA134E" w:rsidRDefault="006D7ADE">
          <w:pPr>
            <w:pStyle w:val="T1"/>
            <w:tabs>
              <w:tab w:val="left" w:pos="440"/>
              <w:tab w:val="right" w:leader="dot" w:pos="9344"/>
            </w:tabs>
            <w:rPr>
              <w:rFonts w:eastAsiaTheme="minorEastAsia"/>
              <w:noProof/>
              <w:lang w:eastAsia="tr-TR"/>
            </w:rPr>
          </w:pPr>
          <w:hyperlink w:anchor="_Toc21353707" w:history="1">
            <w:r w:rsidR="00FA134E" w:rsidRPr="00DF338D">
              <w:rPr>
                <w:rStyle w:val="Kpr"/>
                <w:rFonts w:cs="Times New Roman"/>
                <w:noProof/>
              </w:rPr>
              <w:t>2.</w:t>
            </w:r>
            <w:r w:rsidR="00FA134E">
              <w:rPr>
                <w:rFonts w:eastAsiaTheme="minorEastAsia"/>
                <w:noProof/>
                <w:lang w:eastAsia="tr-TR"/>
              </w:rPr>
              <w:tab/>
            </w:r>
            <w:r w:rsidR="00FA134E" w:rsidRPr="00DF338D">
              <w:rPr>
                <w:rStyle w:val="Kpr"/>
                <w:rFonts w:cs="Times New Roman"/>
                <w:noProof/>
              </w:rPr>
              <w:t>SİSTEME GENEL BAKIŞ</w:t>
            </w:r>
            <w:r w:rsidR="00FA134E">
              <w:rPr>
                <w:noProof/>
                <w:webHidden/>
              </w:rPr>
              <w:tab/>
            </w:r>
            <w:r w:rsidR="00FA134E">
              <w:rPr>
                <w:noProof/>
                <w:webHidden/>
              </w:rPr>
              <w:fldChar w:fldCharType="begin"/>
            </w:r>
            <w:r w:rsidR="00FA134E">
              <w:rPr>
                <w:noProof/>
                <w:webHidden/>
              </w:rPr>
              <w:instrText xml:space="preserve"> PAGEREF _Toc21353707 \h </w:instrText>
            </w:r>
            <w:r w:rsidR="00FA134E">
              <w:rPr>
                <w:noProof/>
                <w:webHidden/>
              </w:rPr>
            </w:r>
            <w:r w:rsidR="00FA134E">
              <w:rPr>
                <w:noProof/>
                <w:webHidden/>
              </w:rPr>
              <w:fldChar w:fldCharType="separate"/>
            </w:r>
            <w:r w:rsidR="00FA134E">
              <w:rPr>
                <w:noProof/>
                <w:webHidden/>
              </w:rPr>
              <w:t>3</w:t>
            </w:r>
            <w:r w:rsidR="00FA134E">
              <w:rPr>
                <w:noProof/>
                <w:webHidden/>
              </w:rPr>
              <w:fldChar w:fldCharType="end"/>
            </w:r>
          </w:hyperlink>
        </w:p>
        <w:p w14:paraId="7D50A910" w14:textId="1EF886ED" w:rsidR="00FA134E" w:rsidRDefault="006D7ADE">
          <w:pPr>
            <w:pStyle w:val="T2"/>
            <w:tabs>
              <w:tab w:val="left" w:pos="880"/>
              <w:tab w:val="right" w:leader="dot" w:pos="9344"/>
            </w:tabs>
            <w:rPr>
              <w:rFonts w:eastAsiaTheme="minorEastAsia"/>
              <w:noProof/>
              <w:lang w:eastAsia="tr-TR"/>
            </w:rPr>
          </w:pPr>
          <w:hyperlink w:anchor="_Toc21353708" w:history="1">
            <w:r w:rsidR="00FA134E" w:rsidRPr="00DF338D">
              <w:rPr>
                <w:rStyle w:val="Kpr"/>
                <w:rFonts w:cs="Times New Roman"/>
                <w:noProof/>
              </w:rPr>
              <w:t>2.1.</w:t>
            </w:r>
            <w:r w:rsidR="00FA134E">
              <w:rPr>
                <w:rFonts w:eastAsiaTheme="minorEastAsia"/>
                <w:noProof/>
                <w:lang w:eastAsia="tr-TR"/>
              </w:rPr>
              <w:tab/>
            </w:r>
            <w:r w:rsidR="00FA134E" w:rsidRPr="00DF338D">
              <w:rPr>
                <w:rStyle w:val="Kpr"/>
                <w:rFonts w:cs="Times New Roman"/>
                <w:noProof/>
              </w:rPr>
              <w:t>Genel İş Akış Şeması</w:t>
            </w:r>
            <w:r w:rsidR="00FA134E">
              <w:rPr>
                <w:noProof/>
                <w:webHidden/>
              </w:rPr>
              <w:tab/>
            </w:r>
            <w:r w:rsidR="00FA134E">
              <w:rPr>
                <w:noProof/>
                <w:webHidden/>
              </w:rPr>
              <w:fldChar w:fldCharType="begin"/>
            </w:r>
            <w:r w:rsidR="00FA134E">
              <w:rPr>
                <w:noProof/>
                <w:webHidden/>
              </w:rPr>
              <w:instrText xml:space="preserve"> PAGEREF _Toc21353708 \h </w:instrText>
            </w:r>
            <w:r w:rsidR="00FA134E">
              <w:rPr>
                <w:noProof/>
                <w:webHidden/>
              </w:rPr>
            </w:r>
            <w:r w:rsidR="00FA134E">
              <w:rPr>
                <w:noProof/>
                <w:webHidden/>
              </w:rPr>
              <w:fldChar w:fldCharType="separate"/>
            </w:r>
            <w:r w:rsidR="00FA134E">
              <w:rPr>
                <w:noProof/>
                <w:webHidden/>
              </w:rPr>
              <w:t>3</w:t>
            </w:r>
            <w:r w:rsidR="00FA134E">
              <w:rPr>
                <w:noProof/>
                <w:webHidden/>
              </w:rPr>
              <w:fldChar w:fldCharType="end"/>
            </w:r>
          </w:hyperlink>
        </w:p>
        <w:p w14:paraId="1A72B537" w14:textId="5EB67744" w:rsidR="00FA134E" w:rsidRDefault="006D7ADE">
          <w:pPr>
            <w:pStyle w:val="T1"/>
            <w:tabs>
              <w:tab w:val="left" w:pos="440"/>
              <w:tab w:val="right" w:leader="dot" w:pos="9344"/>
            </w:tabs>
            <w:rPr>
              <w:rFonts w:eastAsiaTheme="minorEastAsia"/>
              <w:noProof/>
              <w:lang w:eastAsia="tr-TR"/>
            </w:rPr>
          </w:pPr>
          <w:hyperlink w:anchor="_Toc21353709" w:history="1">
            <w:r w:rsidR="00FA134E" w:rsidRPr="00DF338D">
              <w:rPr>
                <w:rStyle w:val="Kpr"/>
                <w:noProof/>
              </w:rPr>
              <w:t>3.</w:t>
            </w:r>
            <w:r w:rsidR="00FA134E">
              <w:rPr>
                <w:rFonts w:eastAsiaTheme="minorEastAsia"/>
                <w:noProof/>
                <w:lang w:eastAsia="tr-TR"/>
              </w:rPr>
              <w:tab/>
            </w:r>
            <w:r w:rsidR="00FA134E" w:rsidRPr="00DF338D">
              <w:rPr>
                <w:rStyle w:val="Kpr"/>
                <w:rFonts w:cs="Times New Roman"/>
                <w:noProof/>
              </w:rPr>
              <w:t>TASARIM KARARLARI</w:t>
            </w:r>
            <w:r w:rsidR="00FA134E">
              <w:rPr>
                <w:noProof/>
                <w:webHidden/>
              </w:rPr>
              <w:tab/>
            </w:r>
            <w:r w:rsidR="00FA134E">
              <w:rPr>
                <w:noProof/>
                <w:webHidden/>
              </w:rPr>
              <w:fldChar w:fldCharType="begin"/>
            </w:r>
            <w:r w:rsidR="00FA134E">
              <w:rPr>
                <w:noProof/>
                <w:webHidden/>
              </w:rPr>
              <w:instrText xml:space="preserve"> PAGEREF _Toc21353709 \h </w:instrText>
            </w:r>
            <w:r w:rsidR="00FA134E">
              <w:rPr>
                <w:noProof/>
                <w:webHidden/>
              </w:rPr>
            </w:r>
            <w:r w:rsidR="00FA134E">
              <w:rPr>
                <w:noProof/>
                <w:webHidden/>
              </w:rPr>
              <w:fldChar w:fldCharType="separate"/>
            </w:r>
            <w:r w:rsidR="00FA134E">
              <w:rPr>
                <w:noProof/>
                <w:webHidden/>
              </w:rPr>
              <w:t>4</w:t>
            </w:r>
            <w:r w:rsidR="00FA134E">
              <w:rPr>
                <w:noProof/>
                <w:webHidden/>
              </w:rPr>
              <w:fldChar w:fldCharType="end"/>
            </w:r>
          </w:hyperlink>
        </w:p>
        <w:p w14:paraId="3D9EAFC2" w14:textId="79DC0AA6" w:rsidR="00FA134E" w:rsidRDefault="006D7ADE">
          <w:pPr>
            <w:pStyle w:val="T2"/>
            <w:tabs>
              <w:tab w:val="left" w:pos="880"/>
              <w:tab w:val="right" w:leader="dot" w:pos="9344"/>
            </w:tabs>
            <w:rPr>
              <w:rFonts w:eastAsiaTheme="minorEastAsia"/>
              <w:noProof/>
              <w:lang w:eastAsia="tr-TR"/>
            </w:rPr>
          </w:pPr>
          <w:hyperlink w:anchor="_Toc21353710" w:history="1">
            <w:r w:rsidR="00FA134E" w:rsidRPr="00DF338D">
              <w:rPr>
                <w:rStyle w:val="Kpr"/>
                <w:rFonts w:cs="Times New Roman"/>
                <w:noProof/>
              </w:rPr>
              <w:t>3.1.</w:t>
            </w:r>
            <w:r w:rsidR="00FA134E">
              <w:rPr>
                <w:rFonts w:eastAsiaTheme="minorEastAsia"/>
                <w:noProof/>
                <w:lang w:eastAsia="tr-TR"/>
              </w:rPr>
              <w:tab/>
            </w:r>
            <w:r w:rsidR="00FA134E" w:rsidRPr="00DF338D">
              <w:rPr>
                <w:rStyle w:val="Kpr"/>
                <w:rFonts w:cs="Times New Roman"/>
                <w:noProof/>
              </w:rPr>
              <w:t>Yazılım Davranışı</w:t>
            </w:r>
            <w:r w:rsidR="00FA134E">
              <w:rPr>
                <w:noProof/>
                <w:webHidden/>
              </w:rPr>
              <w:tab/>
            </w:r>
            <w:r w:rsidR="00FA134E">
              <w:rPr>
                <w:noProof/>
                <w:webHidden/>
              </w:rPr>
              <w:fldChar w:fldCharType="begin"/>
            </w:r>
            <w:r w:rsidR="00FA134E">
              <w:rPr>
                <w:noProof/>
                <w:webHidden/>
              </w:rPr>
              <w:instrText xml:space="preserve"> PAGEREF _Toc21353710 \h </w:instrText>
            </w:r>
            <w:r w:rsidR="00FA134E">
              <w:rPr>
                <w:noProof/>
                <w:webHidden/>
              </w:rPr>
            </w:r>
            <w:r w:rsidR="00FA134E">
              <w:rPr>
                <w:noProof/>
                <w:webHidden/>
              </w:rPr>
              <w:fldChar w:fldCharType="separate"/>
            </w:r>
            <w:r w:rsidR="00FA134E">
              <w:rPr>
                <w:noProof/>
                <w:webHidden/>
              </w:rPr>
              <w:t>4</w:t>
            </w:r>
            <w:r w:rsidR="00FA134E">
              <w:rPr>
                <w:noProof/>
                <w:webHidden/>
              </w:rPr>
              <w:fldChar w:fldCharType="end"/>
            </w:r>
          </w:hyperlink>
        </w:p>
        <w:p w14:paraId="0BC988D6" w14:textId="73CCBBC9" w:rsidR="00FA134E" w:rsidRDefault="006D7ADE">
          <w:pPr>
            <w:pStyle w:val="T2"/>
            <w:tabs>
              <w:tab w:val="left" w:pos="880"/>
              <w:tab w:val="right" w:leader="dot" w:pos="9344"/>
            </w:tabs>
            <w:rPr>
              <w:rFonts w:eastAsiaTheme="minorEastAsia"/>
              <w:noProof/>
              <w:lang w:eastAsia="tr-TR"/>
            </w:rPr>
          </w:pPr>
          <w:hyperlink w:anchor="_Toc21353711" w:history="1">
            <w:r w:rsidR="00FA134E" w:rsidRPr="00DF338D">
              <w:rPr>
                <w:rStyle w:val="Kpr"/>
                <w:rFonts w:cs="Times New Roman"/>
                <w:noProof/>
              </w:rPr>
              <w:t>3.2.</w:t>
            </w:r>
            <w:r w:rsidR="00FA134E">
              <w:rPr>
                <w:rFonts w:eastAsiaTheme="minorEastAsia"/>
                <w:noProof/>
                <w:lang w:eastAsia="tr-TR"/>
              </w:rPr>
              <w:tab/>
            </w:r>
            <w:r w:rsidR="00FA134E" w:rsidRPr="00DF338D">
              <w:rPr>
                <w:rStyle w:val="Kpr"/>
                <w:rFonts w:cs="Times New Roman"/>
                <w:noProof/>
              </w:rPr>
              <w:t>Veri Modeli</w:t>
            </w:r>
            <w:r w:rsidR="00FA134E">
              <w:rPr>
                <w:noProof/>
                <w:webHidden/>
              </w:rPr>
              <w:tab/>
            </w:r>
            <w:r w:rsidR="00FA134E">
              <w:rPr>
                <w:noProof/>
                <w:webHidden/>
              </w:rPr>
              <w:fldChar w:fldCharType="begin"/>
            </w:r>
            <w:r w:rsidR="00FA134E">
              <w:rPr>
                <w:noProof/>
                <w:webHidden/>
              </w:rPr>
              <w:instrText xml:space="preserve"> PAGEREF _Toc21353711 \h </w:instrText>
            </w:r>
            <w:r w:rsidR="00FA134E">
              <w:rPr>
                <w:noProof/>
                <w:webHidden/>
              </w:rPr>
            </w:r>
            <w:r w:rsidR="00FA134E">
              <w:rPr>
                <w:noProof/>
                <w:webHidden/>
              </w:rPr>
              <w:fldChar w:fldCharType="separate"/>
            </w:r>
            <w:r w:rsidR="00FA134E">
              <w:rPr>
                <w:noProof/>
                <w:webHidden/>
              </w:rPr>
              <w:t>4</w:t>
            </w:r>
            <w:r w:rsidR="00FA134E">
              <w:rPr>
                <w:noProof/>
                <w:webHidden/>
              </w:rPr>
              <w:fldChar w:fldCharType="end"/>
            </w:r>
          </w:hyperlink>
        </w:p>
        <w:p w14:paraId="4D9327AC" w14:textId="6C2EB528" w:rsidR="00FA134E" w:rsidRDefault="006D7ADE">
          <w:pPr>
            <w:pStyle w:val="T2"/>
            <w:tabs>
              <w:tab w:val="left" w:pos="880"/>
              <w:tab w:val="right" w:leader="dot" w:pos="9344"/>
            </w:tabs>
            <w:rPr>
              <w:rFonts w:eastAsiaTheme="minorEastAsia"/>
              <w:noProof/>
              <w:lang w:eastAsia="tr-TR"/>
            </w:rPr>
          </w:pPr>
          <w:hyperlink w:anchor="_Toc21353712" w:history="1">
            <w:r w:rsidR="00FA134E" w:rsidRPr="00DF338D">
              <w:rPr>
                <w:rStyle w:val="Kpr"/>
                <w:rFonts w:cs="Times New Roman"/>
                <w:noProof/>
              </w:rPr>
              <w:t>3.3.</w:t>
            </w:r>
            <w:r w:rsidR="00FA134E">
              <w:rPr>
                <w:rFonts w:eastAsiaTheme="minorEastAsia"/>
                <w:noProof/>
                <w:lang w:eastAsia="tr-TR"/>
              </w:rPr>
              <w:tab/>
            </w:r>
            <w:r w:rsidR="00FA134E" w:rsidRPr="00DF338D">
              <w:rPr>
                <w:rStyle w:val="Kpr"/>
                <w:rFonts w:cs="Times New Roman"/>
                <w:noProof/>
              </w:rPr>
              <w:t>Kullanıcı Ara Yüzü Tasarımı</w:t>
            </w:r>
            <w:r w:rsidR="00FA134E">
              <w:rPr>
                <w:noProof/>
                <w:webHidden/>
              </w:rPr>
              <w:tab/>
            </w:r>
            <w:r w:rsidR="00FA134E">
              <w:rPr>
                <w:noProof/>
                <w:webHidden/>
              </w:rPr>
              <w:fldChar w:fldCharType="begin"/>
            </w:r>
            <w:r w:rsidR="00FA134E">
              <w:rPr>
                <w:noProof/>
                <w:webHidden/>
              </w:rPr>
              <w:instrText xml:space="preserve"> PAGEREF _Toc21353712 \h </w:instrText>
            </w:r>
            <w:r w:rsidR="00FA134E">
              <w:rPr>
                <w:noProof/>
                <w:webHidden/>
              </w:rPr>
            </w:r>
            <w:r w:rsidR="00FA134E">
              <w:rPr>
                <w:noProof/>
                <w:webHidden/>
              </w:rPr>
              <w:fldChar w:fldCharType="separate"/>
            </w:r>
            <w:r w:rsidR="00FA134E">
              <w:rPr>
                <w:noProof/>
                <w:webHidden/>
              </w:rPr>
              <w:t>5</w:t>
            </w:r>
            <w:r w:rsidR="00FA134E">
              <w:rPr>
                <w:noProof/>
                <w:webHidden/>
              </w:rPr>
              <w:fldChar w:fldCharType="end"/>
            </w:r>
          </w:hyperlink>
        </w:p>
        <w:p w14:paraId="2165D897" w14:textId="3386179A" w:rsidR="00FA134E" w:rsidRDefault="006D7ADE">
          <w:pPr>
            <w:pStyle w:val="T1"/>
            <w:tabs>
              <w:tab w:val="left" w:pos="440"/>
              <w:tab w:val="right" w:leader="dot" w:pos="9344"/>
            </w:tabs>
            <w:rPr>
              <w:rFonts w:eastAsiaTheme="minorEastAsia"/>
              <w:noProof/>
              <w:lang w:eastAsia="tr-TR"/>
            </w:rPr>
          </w:pPr>
          <w:hyperlink w:anchor="_Toc21353713" w:history="1">
            <w:r w:rsidR="00FA134E" w:rsidRPr="00DF338D">
              <w:rPr>
                <w:rStyle w:val="Kpr"/>
                <w:rFonts w:cs="Times New Roman"/>
                <w:noProof/>
              </w:rPr>
              <w:t>4.</w:t>
            </w:r>
            <w:r w:rsidR="00FA134E">
              <w:rPr>
                <w:rFonts w:eastAsiaTheme="minorEastAsia"/>
                <w:noProof/>
                <w:lang w:eastAsia="tr-TR"/>
              </w:rPr>
              <w:tab/>
            </w:r>
            <w:r w:rsidR="00FA134E" w:rsidRPr="00DF338D">
              <w:rPr>
                <w:rStyle w:val="Kpr"/>
                <w:rFonts w:cs="Times New Roman"/>
                <w:noProof/>
              </w:rPr>
              <w:t>REFERANSLAR</w:t>
            </w:r>
            <w:r w:rsidR="00FA134E">
              <w:rPr>
                <w:noProof/>
                <w:webHidden/>
              </w:rPr>
              <w:tab/>
            </w:r>
            <w:r w:rsidR="00FA134E">
              <w:rPr>
                <w:noProof/>
                <w:webHidden/>
              </w:rPr>
              <w:fldChar w:fldCharType="begin"/>
            </w:r>
            <w:r w:rsidR="00FA134E">
              <w:rPr>
                <w:noProof/>
                <w:webHidden/>
              </w:rPr>
              <w:instrText xml:space="preserve"> PAGEREF _Toc21353713 \h </w:instrText>
            </w:r>
            <w:r w:rsidR="00FA134E">
              <w:rPr>
                <w:noProof/>
                <w:webHidden/>
              </w:rPr>
            </w:r>
            <w:r w:rsidR="00FA134E">
              <w:rPr>
                <w:noProof/>
                <w:webHidden/>
              </w:rPr>
              <w:fldChar w:fldCharType="separate"/>
            </w:r>
            <w:r w:rsidR="00FA134E">
              <w:rPr>
                <w:noProof/>
                <w:webHidden/>
              </w:rPr>
              <w:t>5</w:t>
            </w:r>
            <w:r w:rsidR="00FA134E">
              <w:rPr>
                <w:noProof/>
                <w:webHidden/>
              </w:rPr>
              <w:fldChar w:fldCharType="end"/>
            </w:r>
          </w:hyperlink>
        </w:p>
        <w:p w14:paraId="253D2C0E" w14:textId="2786A847" w:rsidR="00890E50" w:rsidRPr="005660F6" w:rsidRDefault="005D1030" w:rsidP="00890E50">
          <w:pPr>
            <w:rPr>
              <w:rFonts w:ascii="Times New Roman" w:hAnsi="Times New Roman" w:cs="Times New Roman"/>
            </w:rPr>
          </w:pPr>
          <w:r>
            <w:rPr>
              <w:rFonts w:ascii="Times New Roman" w:hAnsi="Times New Roman" w:cs="Times New Roman"/>
            </w:rPr>
            <w:fldChar w:fldCharType="end"/>
          </w:r>
        </w:p>
      </w:sdtContent>
    </w:sdt>
    <w:p w14:paraId="36CFD573" w14:textId="7808C628" w:rsidR="00890E50" w:rsidRPr="005660F6" w:rsidRDefault="00C66477" w:rsidP="00890E50">
      <w:pPr>
        <w:shd w:val="clear" w:color="auto" w:fill="FFFFFF" w:themeFill="background1"/>
        <w:rPr>
          <w:rFonts w:ascii="Times New Roman" w:hAnsi="Times New Roman" w:cs="Times New Roman"/>
          <w:b/>
          <w:sz w:val="24"/>
          <w:szCs w:val="24"/>
        </w:rPr>
      </w:pPr>
      <w:r>
        <w:rPr>
          <w:rFonts w:ascii="Times New Roman" w:hAnsi="Times New Roman" w:cs="Times New Roman"/>
          <w:b/>
          <w:sz w:val="24"/>
          <w:szCs w:val="24"/>
        </w:rPr>
        <w:t>Şekil Dizini</w:t>
      </w:r>
    </w:p>
    <w:p w14:paraId="58CAD112" w14:textId="5850CE44" w:rsidR="00FA134E" w:rsidRDefault="00C66477">
      <w:pPr>
        <w:pStyle w:val="ekillerTablosu"/>
        <w:tabs>
          <w:tab w:val="right" w:leader="dot" w:pos="9344"/>
        </w:tabs>
        <w:rPr>
          <w:rFonts w:eastAsiaTheme="minorEastAsia"/>
          <w:noProof/>
          <w:lang w:eastAsia="tr-TR"/>
        </w:rPr>
      </w:pPr>
      <w:r>
        <w:rPr>
          <w:rFonts w:ascii="Times New Roman" w:hAnsi="Times New Roman" w:cs="Times New Roman"/>
          <w:b/>
          <w:sz w:val="40"/>
        </w:rPr>
        <w:fldChar w:fldCharType="begin"/>
      </w:r>
      <w:r>
        <w:rPr>
          <w:rFonts w:ascii="Times New Roman" w:hAnsi="Times New Roman" w:cs="Times New Roman"/>
          <w:b/>
          <w:sz w:val="40"/>
        </w:rPr>
        <w:instrText xml:space="preserve"> TOC \h \z \c "Şekil" </w:instrText>
      </w:r>
      <w:r>
        <w:rPr>
          <w:rFonts w:ascii="Times New Roman" w:hAnsi="Times New Roman" w:cs="Times New Roman"/>
          <w:b/>
          <w:sz w:val="40"/>
        </w:rPr>
        <w:fldChar w:fldCharType="separate"/>
      </w:r>
      <w:hyperlink w:anchor="_Toc21353714" w:history="1">
        <w:r w:rsidR="006628A3">
          <w:rPr>
            <w:rStyle w:val="Kpr"/>
            <w:noProof/>
          </w:rPr>
          <w:t>Şekil 1 ÜV</w:t>
        </w:r>
        <w:r w:rsidR="00FA134E" w:rsidRPr="009C7AB7">
          <w:rPr>
            <w:rStyle w:val="Kpr"/>
            <w:noProof/>
          </w:rPr>
          <w:t>YS İş Akış Şeması</w:t>
        </w:r>
        <w:r w:rsidR="00FA134E">
          <w:rPr>
            <w:noProof/>
            <w:webHidden/>
          </w:rPr>
          <w:tab/>
        </w:r>
        <w:r w:rsidR="00FA134E">
          <w:rPr>
            <w:noProof/>
            <w:webHidden/>
          </w:rPr>
          <w:fldChar w:fldCharType="begin"/>
        </w:r>
        <w:r w:rsidR="00FA134E">
          <w:rPr>
            <w:noProof/>
            <w:webHidden/>
          </w:rPr>
          <w:instrText xml:space="preserve"> PAGEREF _Toc21353714 \h </w:instrText>
        </w:r>
        <w:r w:rsidR="00FA134E">
          <w:rPr>
            <w:noProof/>
            <w:webHidden/>
          </w:rPr>
        </w:r>
        <w:r w:rsidR="00FA134E">
          <w:rPr>
            <w:noProof/>
            <w:webHidden/>
          </w:rPr>
          <w:fldChar w:fldCharType="separate"/>
        </w:r>
        <w:r w:rsidR="00FA134E">
          <w:rPr>
            <w:noProof/>
            <w:webHidden/>
          </w:rPr>
          <w:t>3</w:t>
        </w:r>
        <w:r w:rsidR="00FA134E">
          <w:rPr>
            <w:noProof/>
            <w:webHidden/>
          </w:rPr>
          <w:fldChar w:fldCharType="end"/>
        </w:r>
      </w:hyperlink>
    </w:p>
    <w:p w14:paraId="77C376FA" w14:textId="3E087495" w:rsidR="00FA134E" w:rsidRDefault="006D7ADE">
      <w:pPr>
        <w:pStyle w:val="ekillerTablosu"/>
        <w:tabs>
          <w:tab w:val="right" w:leader="dot" w:pos="9344"/>
        </w:tabs>
        <w:rPr>
          <w:rFonts w:eastAsiaTheme="minorEastAsia"/>
          <w:noProof/>
          <w:lang w:eastAsia="tr-TR"/>
        </w:rPr>
      </w:pPr>
      <w:hyperlink w:anchor="_Toc21353715" w:history="1">
        <w:r w:rsidR="00FA134E" w:rsidRPr="009C7AB7">
          <w:rPr>
            <w:rStyle w:val="Kpr"/>
            <w:noProof/>
          </w:rPr>
          <w:t>Şekil 2 Yönetici Veri Tabanı Tablosu</w:t>
        </w:r>
        <w:r w:rsidR="00FA134E">
          <w:rPr>
            <w:noProof/>
            <w:webHidden/>
          </w:rPr>
          <w:tab/>
        </w:r>
        <w:r w:rsidR="00FA134E">
          <w:rPr>
            <w:noProof/>
            <w:webHidden/>
          </w:rPr>
          <w:fldChar w:fldCharType="begin"/>
        </w:r>
        <w:r w:rsidR="00FA134E">
          <w:rPr>
            <w:noProof/>
            <w:webHidden/>
          </w:rPr>
          <w:instrText xml:space="preserve"> PAGEREF _Toc21353715 \h </w:instrText>
        </w:r>
        <w:r w:rsidR="00FA134E">
          <w:rPr>
            <w:noProof/>
            <w:webHidden/>
          </w:rPr>
        </w:r>
        <w:r w:rsidR="00FA134E">
          <w:rPr>
            <w:noProof/>
            <w:webHidden/>
          </w:rPr>
          <w:fldChar w:fldCharType="separate"/>
        </w:r>
        <w:r w:rsidR="00FA134E">
          <w:rPr>
            <w:noProof/>
            <w:webHidden/>
          </w:rPr>
          <w:t>4</w:t>
        </w:r>
        <w:r w:rsidR="00FA134E">
          <w:rPr>
            <w:noProof/>
            <w:webHidden/>
          </w:rPr>
          <w:fldChar w:fldCharType="end"/>
        </w:r>
      </w:hyperlink>
    </w:p>
    <w:p w14:paraId="20B8540D" w14:textId="08C33B01" w:rsidR="00FA134E" w:rsidRDefault="006D7ADE">
      <w:pPr>
        <w:pStyle w:val="ekillerTablosu"/>
        <w:tabs>
          <w:tab w:val="right" w:leader="dot" w:pos="9344"/>
        </w:tabs>
        <w:rPr>
          <w:rFonts w:eastAsiaTheme="minorEastAsia"/>
          <w:noProof/>
          <w:lang w:eastAsia="tr-TR"/>
        </w:rPr>
      </w:pPr>
      <w:hyperlink r:id="rId9" w:anchor="_Toc21353716" w:history="1">
        <w:r w:rsidR="00FA134E" w:rsidRPr="009C7AB7">
          <w:rPr>
            <w:rStyle w:val="Kpr"/>
            <w:noProof/>
          </w:rPr>
          <w:t>Şekil 3 Veri Giriş Ekranı</w:t>
        </w:r>
        <w:r w:rsidR="00FA134E">
          <w:rPr>
            <w:noProof/>
            <w:webHidden/>
          </w:rPr>
          <w:tab/>
        </w:r>
        <w:r w:rsidR="00FA134E">
          <w:rPr>
            <w:noProof/>
            <w:webHidden/>
          </w:rPr>
          <w:fldChar w:fldCharType="begin"/>
        </w:r>
        <w:r w:rsidR="00FA134E">
          <w:rPr>
            <w:noProof/>
            <w:webHidden/>
          </w:rPr>
          <w:instrText xml:space="preserve"> PAGEREF _Toc21353716 \h </w:instrText>
        </w:r>
        <w:r w:rsidR="00FA134E">
          <w:rPr>
            <w:noProof/>
            <w:webHidden/>
          </w:rPr>
        </w:r>
        <w:r w:rsidR="00FA134E">
          <w:rPr>
            <w:noProof/>
            <w:webHidden/>
          </w:rPr>
          <w:fldChar w:fldCharType="separate"/>
        </w:r>
        <w:r w:rsidR="00FA134E">
          <w:rPr>
            <w:noProof/>
            <w:webHidden/>
          </w:rPr>
          <w:t>5</w:t>
        </w:r>
        <w:r w:rsidR="00FA134E">
          <w:rPr>
            <w:noProof/>
            <w:webHidden/>
          </w:rPr>
          <w:fldChar w:fldCharType="end"/>
        </w:r>
      </w:hyperlink>
    </w:p>
    <w:p w14:paraId="7A3234D6" w14:textId="718A1169" w:rsidR="004B4579" w:rsidRDefault="00C66477" w:rsidP="00890E50">
      <w:pPr>
        <w:rPr>
          <w:rFonts w:ascii="Times New Roman" w:hAnsi="Times New Roman" w:cs="Times New Roman"/>
          <w:b/>
          <w:sz w:val="40"/>
        </w:rPr>
        <w:sectPr w:rsidR="004B4579" w:rsidSect="00BD5C4B">
          <w:headerReference w:type="default" r:id="rId10"/>
          <w:footerReference w:type="default" r:id="rId11"/>
          <w:pgSz w:w="11906" w:h="16838"/>
          <w:pgMar w:top="1134" w:right="1134" w:bottom="851" w:left="1418" w:header="709" w:footer="709" w:gutter="0"/>
          <w:pgNumType w:start="0"/>
          <w:cols w:space="708"/>
          <w:titlePg/>
          <w:docGrid w:linePitch="360"/>
        </w:sectPr>
      </w:pPr>
      <w:r>
        <w:rPr>
          <w:rFonts w:ascii="Times New Roman" w:hAnsi="Times New Roman" w:cs="Times New Roman"/>
          <w:b/>
          <w:sz w:val="40"/>
        </w:rPr>
        <w:fldChar w:fldCharType="end"/>
      </w:r>
      <w:r w:rsidR="00890E50" w:rsidRPr="005660F6">
        <w:rPr>
          <w:rFonts w:ascii="Times New Roman" w:hAnsi="Times New Roman" w:cs="Times New Roman"/>
          <w:b/>
          <w:sz w:val="40"/>
        </w:rPr>
        <w:br w:type="page"/>
      </w:r>
    </w:p>
    <w:p w14:paraId="47B9AFBA" w14:textId="1495677D" w:rsidR="00890E50" w:rsidRDefault="004064FE" w:rsidP="004064FE">
      <w:pPr>
        <w:pStyle w:val="Balk1"/>
        <w:numPr>
          <w:ilvl w:val="0"/>
          <w:numId w:val="2"/>
        </w:numPr>
        <w:rPr>
          <w:rFonts w:cs="Times New Roman"/>
          <w:b w:val="0"/>
        </w:rPr>
      </w:pPr>
      <w:bookmarkStart w:id="0" w:name="_Toc21353702"/>
      <w:r w:rsidRPr="004064FE">
        <w:rPr>
          <w:rFonts w:cs="Times New Roman"/>
        </w:rPr>
        <w:lastRenderedPageBreak/>
        <w:t>GİRİŞ</w:t>
      </w:r>
      <w:bookmarkEnd w:id="0"/>
    </w:p>
    <w:p w14:paraId="2E1FF41B" w14:textId="77777777" w:rsidR="001C6C99" w:rsidRPr="001C6C99" w:rsidRDefault="001C6C99" w:rsidP="001C6C99"/>
    <w:p w14:paraId="4D92A3DA" w14:textId="1FFA92A3" w:rsidR="00CD413F" w:rsidRDefault="00563A04" w:rsidP="009C044B">
      <w:pPr>
        <w:pStyle w:val="Balk2"/>
        <w:numPr>
          <w:ilvl w:val="1"/>
          <w:numId w:val="2"/>
        </w:numPr>
        <w:rPr>
          <w:rFonts w:cs="Times New Roman"/>
        </w:rPr>
      </w:pPr>
      <w:bookmarkStart w:id="1" w:name="_Toc21353703"/>
      <w:r>
        <w:rPr>
          <w:rFonts w:cs="Times New Roman"/>
        </w:rPr>
        <w:t>Amaç</w:t>
      </w:r>
      <w:bookmarkEnd w:id="1"/>
    </w:p>
    <w:p w14:paraId="17D01671" w14:textId="3B481AB2" w:rsidR="004B7228" w:rsidRDefault="004B7228" w:rsidP="004B7228"/>
    <w:p w14:paraId="15D83090" w14:textId="5E8333E3" w:rsidR="00B07AA2" w:rsidRDefault="00DB5C22" w:rsidP="00B07AA2">
      <w:pPr>
        <w:rPr>
          <w:sz w:val="24"/>
          <w:szCs w:val="24"/>
        </w:rPr>
      </w:pPr>
      <w:r>
        <w:rPr>
          <w:sz w:val="24"/>
          <w:szCs w:val="24"/>
        </w:rPr>
        <w:t xml:space="preserve">   </w:t>
      </w:r>
      <w:r w:rsidR="000779BD">
        <w:rPr>
          <w:sz w:val="24"/>
          <w:szCs w:val="24"/>
        </w:rPr>
        <w:t xml:space="preserve">Üniversite </w:t>
      </w:r>
      <w:r w:rsidR="00B07AA2" w:rsidRPr="00725846">
        <w:rPr>
          <w:sz w:val="24"/>
          <w:szCs w:val="24"/>
        </w:rPr>
        <w:t>Varlık yönetim sistemi</w:t>
      </w:r>
      <w:r w:rsidR="000002E2">
        <w:rPr>
          <w:sz w:val="24"/>
          <w:szCs w:val="24"/>
        </w:rPr>
        <w:t xml:space="preserve"> projesi</w:t>
      </w:r>
      <w:r w:rsidR="00B07AA2">
        <w:rPr>
          <w:sz w:val="24"/>
          <w:szCs w:val="24"/>
        </w:rPr>
        <w:t xml:space="preserve"> ile amaç üniversitedeki yerleşke, bina, derslik, </w:t>
      </w:r>
      <w:r w:rsidR="007A418C">
        <w:rPr>
          <w:sz w:val="24"/>
          <w:szCs w:val="24"/>
        </w:rPr>
        <w:t xml:space="preserve">laboratuvar, </w:t>
      </w:r>
      <w:r w:rsidR="00B07AA2">
        <w:rPr>
          <w:sz w:val="24"/>
          <w:szCs w:val="24"/>
        </w:rPr>
        <w:t>fakülte, toplantı salonu, konferans salonu, bölüm</w:t>
      </w:r>
      <w:r w:rsidR="00C81B15">
        <w:rPr>
          <w:sz w:val="24"/>
          <w:szCs w:val="24"/>
        </w:rPr>
        <w:t>,</w:t>
      </w:r>
      <w:r w:rsidR="007A418C">
        <w:rPr>
          <w:sz w:val="24"/>
          <w:szCs w:val="24"/>
        </w:rPr>
        <w:t xml:space="preserve"> </w:t>
      </w:r>
      <w:r w:rsidR="00C81B15">
        <w:rPr>
          <w:sz w:val="24"/>
          <w:szCs w:val="24"/>
        </w:rPr>
        <w:t>kütüphane</w:t>
      </w:r>
      <w:r w:rsidR="000002E2">
        <w:rPr>
          <w:sz w:val="24"/>
          <w:szCs w:val="24"/>
        </w:rPr>
        <w:t xml:space="preserve"> gibi taşınamaz </w:t>
      </w:r>
      <w:r w:rsidR="00B07AA2">
        <w:rPr>
          <w:sz w:val="24"/>
          <w:szCs w:val="24"/>
        </w:rPr>
        <w:t>varlık bilgilerini elektronik ortamda tutmaktır. Bu sayede kolaylıkla</w:t>
      </w:r>
      <w:r w:rsidR="000002E2">
        <w:rPr>
          <w:sz w:val="24"/>
          <w:szCs w:val="24"/>
        </w:rPr>
        <w:t xml:space="preserve"> istediğimiz bilgileri görebilir, değişebilir, ekleyebilir, çıkarabilir ve daha birçok ihtiyaca yönelik farklı kolaylıklar sağlayabiliriz. Üniversite Varlık Yönetim Sistemi</w:t>
      </w:r>
      <w:r w:rsidR="000779BD">
        <w:rPr>
          <w:sz w:val="24"/>
          <w:szCs w:val="24"/>
        </w:rPr>
        <w:t xml:space="preserve"> </w:t>
      </w:r>
      <w:r w:rsidR="000002E2">
        <w:rPr>
          <w:sz w:val="24"/>
          <w:szCs w:val="24"/>
        </w:rPr>
        <w:t>(ÜVYS)</w:t>
      </w:r>
      <w:r w:rsidR="000779BD">
        <w:rPr>
          <w:sz w:val="24"/>
          <w:szCs w:val="24"/>
        </w:rPr>
        <w:t xml:space="preserve"> otomasyonu yaparak kullanımı kolay bir ara yüz sayesinde</w:t>
      </w:r>
      <w:r>
        <w:rPr>
          <w:sz w:val="24"/>
          <w:szCs w:val="24"/>
        </w:rPr>
        <w:t xml:space="preserve"> işi kontrol edecek </w:t>
      </w:r>
      <w:r w:rsidR="000779BD">
        <w:rPr>
          <w:sz w:val="24"/>
          <w:szCs w:val="24"/>
        </w:rPr>
        <w:t>kullanıcılara da kolaylık sağla</w:t>
      </w:r>
      <w:r>
        <w:rPr>
          <w:sz w:val="24"/>
          <w:szCs w:val="24"/>
        </w:rPr>
        <w:t>nır</w:t>
      </w:r>
      <w:r w:rsidR="000779BD">
        <w:rPr>
          <w:sz w:val="24"/>
          <w:szCs w:val="24"/>
        </w:rPr>
        <w:t xml:space="preserve">. </w:t>
      </w:r>
      <w:r w:rsidR="007A418C">
        <w:rPr>
          <w:sz w:val="24"/>
          <w:szCs w:val="24"/>
        </w:rPr>
        <w:t>Özelleştirilebilen ve uyarlanabilen sistem ile varlık çeşitlerini, yeni yapılan veya yap</w:t>
      </w:r>
      <w:r w:rsidR="001D0C26">
        <w:rPr>
          <w:sz w:val="24"/>
          <w:szCs w:val="24"/>
        </w:rPr>
        <w:t>ılacak olan taşınamaz varlıklar ile geliştirebiliriz. Üniversitenin ismini, hangi şehirde olduğunu, neler barındırdığını ve daha birçok bilgiyi bu kolay elektronik yazılım sistemi ile görebiliriz. Arama yapma imkânı ile de kâğıt üzerinde arayarak zaman kaybetmek yerine direkt bulmak istediğimiz bilgiyi yazarak veri tabanı sistemi ile vakit kaybetmeden öğrenim sağlanabilir.</w:t>
      </w:r>
    </w:p>
    <w:p w14:paraId="6EA76A6C" w14:textId="30DB5280" w:rsidR="001D0C26" w:rsidRDefault="001D0C26" w:rsidP="004B7228">
      <w:pPr>
        <w:rPr>
          <w:sz w:val="24"/>
          <w:szCs w:val="24"/>
        </w:rPr>
      </w:pPr>
      <w:r>
        <w:t xml:space="preserve">   </w:t>
      </w:r>
      <w:r w:rsidR="00226202" w:rsidRPr="00226202">
        <w:rPr>
          <w:sz w:val="24"/>
          <w:szCs w:val="24"/>
        </w:rPr>
        <w:t>Kaydedilmek istenen</w:t>
      </w:r>
      <w:r w:rsidR="00226202">
        <w:t xml:space="preserve"> </w:t>
      </w:r>
      <w:r w:rsidR="00226202">
        <w:rPr>
          <w:sz w:val="24"/>
          <w:szCs w:val="24"/>
        </w:rPr>
        <w:t>bilgiler insan gücüyle saklanıldığında başta çok zor olmasa da sayı arttıkça karışıklık ve bilgi fazlalığı olur. Ancak v</w:t>
      </w:r>
      <w:r w:rsidRPr="001D0C26">
        <w:rPr>
          <w:sz w:val="24"/>
          <w:szCs w:val="24"/>
        </w:rPr>
        <w:t xml:space="preserve">eri tabanı kullanımıyla birlikte </w:t>
      </w:r>
      <w:r>
        <w:rPr>
          <w:sz w:val="24"/>
          <w:szCs w:val="24"/>
        </w:rPr>
        <w:t xml:space="preserve">sistemde tutulan bilgiler </w:t>
      </w:r>
      <w:r w:rsidR="00164FD0">
        <w:rPr>
          <w:sz w:val="24"/>
          <w:szCs w:val="24"/>
        </w:rPr>
        <w:t>çok fazla sayıda olabilir</w:t>
      </w:r>
      <w:r w:rsidR="00226202">
        <w:rPr>
          <w:sz w:val="24"/>
          <w:szCs w:val="24"/>
        </w:rPr>
        <w:t xml:space="preserve"> ve sıkıntı oluşmaz</w:t>
      </w:r>
      <w:r w:rsidR="00164FD0">
        <w:rPr>
          <w:sz w:val="24"/>
          <w:szCs w:val="24"/>
        </w:rPr>
        <w:t xml:space="preserve">. Bu şekilde yaparak varlıkları tablo halinde </w:t>
      </w:r>
      <w:r w:rsidR="00226202">
        <w:rPr>
          <w:sz w:val="24"/>
          <w:szCs w:val="24"/>
        </w:rPr>
        <w:t>görme imkânıyla</w:t>
      </w:r>
      <w:r w:rsidR="00164FD0">
        <w:rPr>
          <w:sz w:val="24"/>
          <w:szCs w:val="24"/>
        </w:rPr>
        <w:t xml:space="preserve"> daha rahat şekilde anlaşılması sağlanır ve iş mantığında </w:t>
      </w:r>
      <w:r w:rsidR="00226202">
        <w:rPr>
          <w:sz w:val="24"/>
          <w:szCs w:val="24"/>
        </w:rPr>
        <w:t xml:space="preserve">sistemlerdeki aksilik veya hata alma oranı düşer. Bunun sonucunda da kendini yetiştirmek ve geliştirmek isteyen Üniversiteler bu sistemleri kullanarak daha da iyi yerlere gelebileceklerini bir bakıma kanıtlamış olurlar. </w:t>
      </w:r>
      <w:r w:rsidR="00164FD0">
        <w:rPr>
          <w:sz w:val="24"/>
          <w:szCs w:val="24"/>
        </w:rPr>
        <w:t>Bu sistem ile amaca ulaşarak hızlı ve teknolojiye uygun şekilde yönetim için gerekli olan bilgiler rahatça anlaşılır ve kullanılır.</w:t>
      </w:r>
    </w:p>
    <w:p w14:paraId="18F32118" w14:textId="77777777" w:rsidR="00164FD0" w:rsidRPr="00164FD0" w:rsidRDefault="00164FD0" w:rsidP="004B7228">
      <w:pPr>
        <w:rPr>
          <w:sz w:val="24"/>
          <w:szCs w:val="24"/>
        </w:rPr>
      </w:pPr>
    </w:p>
    <w:p w14:paraId="3A2AEB2E" w14:textId="63FAE7AC" w:rsidR="004B7228" w:rsidRPr="004B7228" w:rsidRDefault="001D0C26" w:rsidP="004B7228">
      <w:pPr>
        <w:rPr>
          <w:sz w:val="24"/>
        </w:rPr>
      </w:pPr>
      <w:r>
        <w:rPr>
          <w:sz w:val="24"/>
        </w:rPr>
        <w:t>ÜV</w:t>
      </w:r>
      <w:r w:rsidR="004B7228" w:rsidRPr="004B7228">
        <w:rPr>
          <w:sz w:val="24"/>
        </w:rPr>
        <w:t xml:space="preserve">YS ile </w:t>
      </w:r>
      <w:r>
        <w:rPr>
          <w:sz w:val="24"/>
        </w:rPr>
        <w:t>Üniversitelerdeki gereken bilgilerin</w:t>
      </w:r>
      <w:r w:rsidR="004B7228" w:rsidRPr="004B7228">
        <w:rPr>
          <w:sz w:val="24"/>
        </w:rPr>
        <w:t xml:space="preserve"> bilgisayar ortamında yapılması sağlanarak;</w:t>
      </w:r>
    </w:p>
    <w:p w14:paraId="248DDBB6" w14:textId="77777777" w:rsidR="004B7228" w:rsidRPr="004B7228" w:rsidRDefault="004B7228" w:rsidP="004B7228">
      <w:pPr>
        <w:pStyle w:val="ListeParagraf"/>
        <w:numPr>
          <w:ilvl w:val="0"/>
          <w:numId w:val="43"/>
        </w:numPr>
        <w:rPr>
          <w:sz w:val="24"/>
        </w:rPr>
      </w:pPr>
      <w:r w:rsidRPr="004B7228">
        <w:rPr>
          <w:sz w:val="24"/>
        </w:rPr>
        <w:t>İş yükünün hafifletilmesi,</w:t>
      </w:r>
    </w:p>
    <w:p w14:paraId="7132A5E3" w14:textId="01B136EE" w:rsidR="004B7228" w:rsidRPr="004B7228" w:rsidRDefault="004B7228" w:rsidP="004B7228">
      <w:pPr>
        <w:pStyle w:val="ListeParagraf"/>
        <w:numPr>
          <w:ilvl w:val="0"/>
          <w:numId w:val="43"/>
        </w:numPr>
        <w:rPr>
          <w:sz w:val="24"/>
        </w:rPr>
      </w:pPr>
      <w:r w:rsidRPr="004B7228">
        <w:rPr>
          <w:sz w:val="24"/>
        </w:rPr>
        <w:t>Mevcut İşlemlerin hızlandırılması,</w:t>
      </w:r>
    </w:p>
    <w:p w14:paraId="3F12EE53" w14:textId="111E05F9" w:rsidR="004B7228" w:rsidRPr="004B7228" w:rsidRDefault="00937E7E" w:rsidP="004B7228">
      <w:pPr>
        <w:pStyle w:val="ListeParagraf"/>
        <w:numPr>
          <w:ilvl w:val="0"/>
          <w:numId w:val="43"/>
        </w:numPr>
        <w:rPr>
          <w:sz w:val="24"/>
        </w:rPr>
      </w:pPr>
      <w:r>
        <w:rPr>
          <w:sz w:val="24"/>
        </w:rPr>
        <w:t>Varlık</w:t>
      </w:r>
      <w:r w:rsidR="004B7228" w:rsidRPr="004B7228">
        <w:rPr>
          <w:sz w:val="24"/>
        </w:rPr>
        <w:t xml:space="preserve"> </w:t>
      </w:r>
      <w:r>
        <w:rPr>
          <w:sz w:val="24"/>
        </w:rPr>
        <w:t>bilgileri</w:t>
      </w:r>
      <w:r w:rsidR="004B7228" w:rsidRPr="004B7228">
        <w:rPr>
          <w:sz w:val="24"/>
        </w:rPr>
        <w:t>nin takibinin hızlandırılması,</w:t>
      </w:r>
    </w:p>
    <w:p w14:paraId="544DBF8A" w14:textId="26AE1202" w:rsidR="004B7228" w:rsidRDefault="004B7228" w:rsidP="004B7228">
      <w:pPr>
        <w:pStyle w:val="ListeParagraf"/>
        <w:numPr>
          <w:ilvl w:val="0"/>
          <w:numId w:val="43"/>
        </w:numPr>
        <w:rPr>
          <w:sz w:val="24"/>
        </w:rPr>
      </w:pPr>
      <w:r w:rsidRPr="004B7228">
        <w:rPr>
          <w:sz w:val="24"/>
        </w:rPr>
        <w:t>İstatistiki bilgilerin kolayca alınması,</w:t>
      </w:r>
    </w:p>
    <w:p w14:paraId="7EF5AC71" w14:textId="29895B18" w:rsidR="00937E7E" w:rsidRDefault="00937E7E" w:rsidP="004B7228">
      <w:pPr>
        <w:pStyle w:val="ListeParagraf"/>
        <w:numPr>
          <w:ilvl w:val="0"/>
          <w:numId w:val="43"/>
        </w:numPr>
        <w:rPr>
          <w:sz w:val="24"/>
        </w:rPr>
      </w:pPr>
      <w:r>
        <w:rPr>
          <w:sz w:val="24"/>
        </w:rPr>
        <w:t>Karşılaştırma yapmak istendiğinde kolayca anlaşılması,</w:t>
      </w:r>
    </w:p>
    <w:p w14:paraId="15786D2E" w14:textId="5B5631E6" w:rsidR="00937E7E" w:rsidRDefault="00937E7E" w:rsidP="004B7228">
      <w:pPr>
        <w:pStyle w:val="ListeParagraf"/>
        <w:numPr>
          <w:ilvl w:val="0"/>
          <w:numId w:val="43"/>
        </w:numPr>
        <w:rPr>
          <w:sz w:val="24"/>
        </w:rPr>
      </w:pPr>
      <w:r>
        <w:rPr>
          <w:sz w:val="24"/>
        </w:rPr>
        <w:t>İhtiyaca yönelik olarak gelişim sağlaması,</w:t>
      </w:r>
    </w:p>
    <w:p w14:paraId="14C529C9" w14:textId="55AA2F10" w:rsidR="00937E7E" w:rsidRDefault="00937E7E" w:rsidP="004B7228">
      <w:pPr>
        <w:pStyle w:val="ListeParagraf"/>
        <w:numPr>
          <w:ilvl w:val="0"/>
          <w:numId w:val="43"/>
        </w:numPr>
        <w:rPr>
          <w:sz w:val="24"/>
        </w:rPr>
      </w:pPr>
      <w:r>
        <w:rPr>
          <w:sz w:val="24"/>
        </w:rPr>
        <w:t>Kendine özel yazılım geliştirmesi,</w:t>
      </w:r>
    </w:p>
    <w:p w14:paraId="26AB7D9D" w14:textId="34EDE59B" w:rsidR="00937E7E" w:rsidRDefault="00937E7E" w:rsidP="004B7228">
      <w:pPr>
        <w:pStyle w:val="ListeParagraf"/>
        <w:numPr>
          <w:ilvl w:val="0"/>
          <w:numId w:val="43"/>
        </w:numPr>
        <w:rPr>
          <w:sz w:val="24"/>
        </w:rPr>
      </w:pPr>
      <w:r>
        <w:rPr>
          <w:sz w:val="24"/>
        </w:rPr>
        <w:t>Kullanıcıların kolayca anlayabilmesi,</w:t>
      </w:r>
    </w:p>
    <w:p w14:paraId="258E454D" w14:textId="7B431459" w:rsidR="005A181B" w:rsidRPr="004B7228" w:rsidRDefault="005A181B" w:rsidP="004B7228">
      <w:pPr>
        <w:pStyle w:val="ListeParagraf"/>
        <w:numPr>
          <w:ilvl w:val="0"/>
          <w:numId w:val="43"/>
        </w:numPr>
        <w:rPr>
          <w:sz w:val="24"/>
        </w:rPr>
      </w:pPr>
      <w:r>
        <w:rPr>
          <w:sz w:val="24"/>
        </w:rPr>
        <w:t>Bilgilerin güvenli şekilde tutulması,</w:t>
      </w:r>
    </w:p>
    <w:p w14:paraId="202BD35A" w14:textId="03B9CC13" w:rsidR="004B7228" w:rsidRPr="004B7228" w:rsidRDefault="00937E7E" w:rsidP="004B7228">
      <w:pPr>
        <w:rPr>
          <w:sz w:val="24"/>
        </w:rPr>
      </w:pPr>
      <w:r>
        <w:rPr>
          <w:sz w:val="24"/>
        </w:rPr>
        <w:t xml:space="preserve"> </w:t>
      </w:r>
      <w:r w:rsidR="004B7228" w:rsidRPr="004B7228">
        <w:rPr>
          <w:sz w:val="24"/>
        </w:rPr>
        <w:t>hedeflenmektedir.</w:t>
      </w:r>
    </w:p>
    <w:p w14:paraId="3BB3BF3F" w14:textId="6F09C4AA" w:rsidR="009C044B" w:rsidRDefault="009C044B" w:rsidP="009C044B"/>
    <w:p w14:paraId="321C4D7C" w14:textId="719C5205" w:rsidR="00164FD0" w:rsidRDefault="00164FD0" w:rsidP="009C044B"/>
    <w:p w14:paraId="4828BE4D" w14:textId="2F798B9B" w:rsidR="009C044B" w:rsidRDefault="00563A04" w:rsidP="009C044B">
      <w:pPr>
        <w:pStyle w:val="Balk2"/>
        <w:numPr>
          <w:ilvl w:val="1"/>
          <w:numId w:val="2"/>
        </w:numPr>
        <w:rPr>
          <w:rFonts w:cs="Times New Roman"/>
        </w:rPr>
      </w:pPr>
      <w:bookmarkStart w:id="2" w:name="_Toc21353704"/>
      <w:r>
        <w:rPr>
          <w:rFonts w:cs="Times New Roman"/>
        </w:rPr>
        <w:t>Kapsam</w:t>
      </w:r>
      <w:bookmarkEnd w:id="2"/>
    </w:p>
    <w:p w14:paraId="59C69D30" w14:textId="45E8AC85" w:rsidR="007700BB" w:rsidRDefault="007700BB" w:rsidP="007700BB"/>
    <w:p w14:paraId="0A2F3553" w14:textId="43C49EFC" w:rsidR="007700BB" w:rsidRPr="006C4DF6" w:rsidRDefault="003B2BA2" w:rsidP="007700BB">
      <w:pPr>
        <w:rPr>
          <w:sz w:val="24"/>
        </w:rPr>
      </w:pPr>
      <w:r>
        <w:rPr>
          <w:sz w:val="24"/>
        </w:rPr>
        <w:t>Üniversite Varlık</w:t>
      </w:r>
      <w:r w:rsidR="007700BB" w:rsidRPr="006C4DF6">
        <w:rPr>
          <w:sz w:val="24"/>
        </w:rPr>
        <w:t xml:space="preserve"> Yönetim Sistemi analiz çalışması kapsamında, </w:t>
      </w:r>
      <w:r>
        <w:rPr>
          <w:sz w:val="24"/>
        </w:rPr>
        <w:t>Bilgi İşlem</w:t>
      </w:r>
      <w:r w:rsidR="007700BB" w:rsidRPr="006C4DF6">
        <w:rPr>
          <w:sz w:val="24"/>
        </w:rPr>
        <w:t xml:space="preserve"> Daire Başkanlığı bünyesinde bulunan aşağıdaki şubeler ziyaret edilerek</w:t>
      </w:r>
      <w:r w:rsidR="00B901E2">
        <w:rPr>
          <w:sz w:val="24"/>
        </w:rPr>
        <w:t xml:space="preserve"> ve yönetim ile ilgili çalışanlarla konuşulup,</w:t>
      </w:r>
      <w:r w:rsidR="007700BB" w:rsidRPr="006C4DF6">
        <w:rPr>
          <w:sz w:val="24"/>
        </w:rPr>
        <w:t xml:space="preserve"> mevcut iş akışları ve gereksinimler </w:t>
      </w:r>
      <w:r w:rsidR="00B901E2">
        <w:rPr>
          <w:sz w:val="24"/>
        </w:rPr>
        <w:t>incelenerek aynı zamanda gözlemlenerek ilgili birimler belirlenmiştir</w:t>
      </w:r>
      <w:r w:rsidR="007700BB" w:rsidRPr="006C4DF6">
        <w:rPr>
          <w:sz w:val="24"/>
        </w:rPr>
        <w:t>.</w:t>
      </w:r>
    </w:p>
    <w:p w14:paraId="12D30B0B" w14:textId="7E55AF6C" w:rsidR="006C4DF6" w:rsidRDefault="00C769C1" w:rsidP="00C769C1">
      <w:pPr>
        <w:pStyle w:val="ListeParagraf"/>
        <w:numPr>
          <w:ilvl w:val="0"/>
          <w:numId w:val="44"/>
        </w:numPr>
        <w:rPr>
          <w:sz w:val="24"/>
        </w:rPr>
      </w:pPr>
      <w:r>
        <w:rPr>
          <w:sz w:val="24"/>
        </w:rPr>
        <w:t xml:space="preserve">Bilgi İşlem </w:t>
      </w:r>
      <w:r w:rsidR="007700BB" w:rsidRPr="006C4DF6">
        <w:rPr>
          <w:sz w:val="24"/>
        </w:rPr>
        <w:t>Şube Müdürlüğü</w:t>
      </w:r>
    </w:p>
    <w:p w14:paraId="093AACC9" w14:textId="77777777" w:rsidR="00B901E2" w:rsidRPr="006C4DF6" w:rsidRDefault="00B901E2" w:rsidP="00B901E2">
      <w:pPr>
        <w:pStyle w:val="ListeParagraf"/>
        <w:numPr>
          <w:ilvl w:val="0"/>
          <w:numId w:val="44"/>
        </w:numPr>
        <w:rPr>
          <w:sz w:val="24"/>
        </w:rPr>
      </w:pPr>
      <w:r w:rsidRPr="006C4DF6">
        <w:rPr>
          <w:sz w:val="24"/>
        </w:rPr>
        <w:t>Destek Hizmetleri Şube Müdürlüğü</w:t>
      </w:r>
    </w:p>
    <w:p w14:paraId="57148A5D" w14:textId="6E91535C" w:rsidR="00B901E2" w:rsidRDefault="00B901E2" w:rsidP="00B901E2">
      <w:pPr>
        <w:pStyle w:val="ListeParagraf"/>
        <w:numPr>
          <w:ilvl w:val="0"/>
          <w:numId w:val="44"/>
        </w:numPr>
        <w:rPr>
          <w:sz w:val="24"/>
        </w:rPr>
      </w:pPr>
      <w:r w:rsidRPr="006C4DF6">
        <w:rPr>
          <w:sz w:val="24"/>
        </w:rPr>
        <w:t>İdari Personel Şube Müdürlüğü</w:t>
      </w:r>
    </w:p>
    <w:p w14:paraId="5837E529" w14:textId="4F10094D" w:rsidR="00AB09AB" w:rsidRPr="006C4DF6" w:rsidRDefault="00AB09AB" w:rsidP="00B901E2">
      <w:pPr>
        <w:pStyle w:val="ListeParagraf"/>
        <w:numPr>
          <w:ilvl w:val="0"/>
          <w:numId w:val="44"/>
        </w:numPr>
        <w:rPr>
          <w:sz w:val="24"/>
        </w:rPr>
      </w:pPr>
      <w:r>
        <w:rPr>
          <w:sz w:val="24"/>
        </w:rPr>
        <w:t>Milli Eğitim Şube Müdürlüğü</w:t>
      </w:r>
    </w:p>
    <w:p w14:paraId="3837B447" w14:textId="77777777" w:rsidR="00C769C1" w:rsidRPr="00C769C1" w:rsidRDefault="00C769C1" w:rsidP="00B901E2">
      <w:pPr>
        <w:pStyle w:val="ListeParagraf"/>
        <w:rPr>
          <w:sz w:val="24"/>
        </w:rPr>
      </w:pPr>
    </w:p>
    <w:p w14:paraId="39057C0C" w14:textId="4A15FB71" w:rsidR="006C4DF6" w:rsidRPr="006C4DF6" w:rsidRDefault="00B901E2" w:rsidP="006C4DF6">
      <w:pPr>
        <w:ind w:left="360"/>
        <w:rPr>
          <w:sz w:val="24"/>
        </w:rPr>
      </w:pPr>
      <w:r>
        <w:rPr>
          <w:sz w:val="24"/>
        </w:rPr>
        <w:t>Üniversite Varlık</w:t>
      </w:r>
      <w:r w:rsidR="006C4DF6" w:rsidRPr="006C4DF6">
        <w:rPr>
          <w:sz w:val="24"/>
        </w:rPr>
        <w:t xml:space="preserve"> Yönetim Sistemi yapılandırma </w:t>
      </w:r>
      <w:r w:rsidR="00AB09AB">
        <w:rPr>
          <w:sz w:val="24"/>
        </w:rPr>
        <w:t xml:space="preserve">ve kendini bu yolda daha da geliştirme ve iyileştirme </w:t>
      </w:r>
      <w:r w:rsidR="006C4DF6" w:rsidRPr="006C4DF6">
        <w:rPr>
          <w:sz w:val="24"/>
        </w:rPr>
        <w:t xml:space="preserve">sürecinde izlenecek yol haritasını ortaya koymak amacıyla hazırlanan bu çalışmanın; </w:t>
      </w:r>
    </w:p>
    <w:p w14:paraId="22749F8B" w14:textId="407F1EFF" w:rsidR="006C4DF6" w:rsidRPr="006C4DF6" w:rsidRDefault="006C4DF6" w:rsidP="006C4DF6">
      <w:pPr>
        <w:ind w:left="360"/>
        <w:rPr>
          <w:sz w:val="24"/>
        </w:rPr>
      </w:pPr>
      <w:r w:rsidRPr="006C4DF6">
        <w:rPr>
          <w:sz w:val="24"/>
        </w:rPr>
        <w:t xml:space="preserve">- İlk bölümünde Erzurum Teknik Üniversitesi </w:t>
      </w:r>
      <w:r w:rsidR="00B901E2">
        <w:rPr>
          <w:sz w:val="24"/>
        </w:rPr>
        <w:t xml:space="preserve">Bilgi İşlem </w:t>
      </w:r>
      <w:r w:rsidRPr="006C4DF6">
        <w:rPr>
          <w:sz w:val="24"/>
        </w:rPr>
        <w:t>Daire Başkanlığı bünyesindeki şubelerde yapılan yerinde analiz</w:t>
      </w:r>
      <w:r w:rsidR="00AB09AB">
        <w:rPr>
          <w:sz w:val="24"/>
        </w:rPr>
        <w:t xml:space="preserve"> ve şimdiye kadar bu işle ilgilenmiş personellerle konuşup bilgi ve fikir alınması doğrultusunda yapılan çalışmalar</w:t>
      </w:r>
      <w:r w:rsidRPr="006C4DF6">
        <w:rPr>
          <w:sz w:val="24"/>
        </w:rPr>
        <w:t xml:space="preserve"> sonucu ortaya çıkan mevcut yapı</w:t>
      </w:r>
      <w:r w:rsidR="009C56E7">
        <w:rPr>
          <w:sz w:val="24"/>
        </w:rPr>
        <w:t>ya</w:t>
      </w:r>
      <w:r w:rsidRPr="006C4DF6">
        <w:rPr>
          <w:sz w:val="24"/>
        </w:rPr>
        <w:t xml:space="preserve"> yer verilmiş, </w:t>
      </w:r>
    </w:p>
    <w:p w14:paraId="6F196066" w14:textId="7A8F3125" w:rsidR="006C4DF6" w:rsidRPr="006C4DF6" w:rsidRDefault="00B901E2" w:rsidP="006C4DF6">
      <w:pPr>
        <w:ind w:left="360"/>
        <w:rPr>
          <w:sz w:val="24"/>
        </w:rPr>
      </w:pPr>
      <w:r>
        <w:rPr>
          <w:sz w:val="24"/>
        </w:rPr>
        <w:t>- İkinci bölümde Ü</w:t>
      </w:r>
      <w:r w:rsidR="00A60154">
        <w:rPr>
          <w:sz w:val="24"/>
        </w:rPr>
        <w:t>niversite Varlık Yönetim Sistemi’</w:t>
      </w:r>
      <w:r w:rsidR="006C4DF6" w:rsidRPr="006C4DF6">
        <w:rPr>
          <w:sz w:val="24"/>
        </w:rPr>
        <w:t xml:space="preserve">nin </w:t>
      </w:r>
      <w:r w:rsidR="00A60154">
        <w:rPr>
          <w:sz w:val="24"/>
        </w:rPr>
        <w:t xml:space="preserve">Üniversitelerdeki idari ve bilgi işlem gibi kurumlarında </w:t>
      </w:r>
      <w:r w:rsidR="006C4DF6" w:rsidRPr="006C4DF6">
        <w:rPr>
          <w:sz w:val="24"/>
        </w:rPr>
        <w:t>yapılandırılmasına</w:t>
      </w:r>
      <w:r w:rsidR="00A60154">
        <w:rPr>
          <w:sz w:val="24"/>
        </w:rPr>
        <w:t xml:space="preserve"> ve geliştirilmesine</w:t>
      </w:r>
      <w:r w:rsidR="006C4DF6" w:rsidRPr="006C4DF6">
        <w:rPr>
          <w:sz w:val="24"/>
        </w:rPr>
        <w:t xml:space="preserve"> yönelik bir yol haritası ortaya koyulmuş, </w:t>
      </w:r>
    </w:p>
    <w:p w14:paraId="3C7B8C1C" w14:textId="0A5B82D3" w:rsidR="006C4DF6" w:rsidRPr="006C4DF6" w:rsidRDefault="00B901E2" w:rsidP="006C4DF6">
      <w:pPr>
        <w:ind w:left="360"/>
        <w:rPr>
          <w:sz w:val="24"/>
        </w:rPr>
      </w:pPr>
      <w:r>
        <w:rPr>
          <w:sz w:val="24"/>
        </w:rPr>
        <w:t>- Üçüncü bölümde Ü</w:t>
      </w:r>
      <w:r w:rsidR="0081277D">
        <w:rPr>
          <w:sz w:val="24"/>
        </w:rPr>
        <w:t xml:space="preserve">niversite Varlık Yönetim Sistemi </w:t>
      </w:r>
      <w:r w:rsidR="006C4DF6" w:rsidRPr="006C4DF6">
        <w:rPr>
          <w:sz w:val="24"/>
        </w:rPr>
        <w:t xml:space="preserve">genel iş akış şeması ve önemli iş senaryoları gösterilmiştir. </w:t>
      </w:r>
    </w:p>
    <w:p w14:paraId="07443B12" w14:textId="77777777" w:rsidR="006C4DF6" w:rsidRDefault="006C4DF6" w:rsidP="006C4DF6">
      <w:pPr>
        <w:rPr>
          <w:sz w:val="24"/>
        </w:rPr>
      </w:pPr>
    </w:p>
    <w:p w14:paraId="6ABAD474" w14:textId="559D1BE6" w:rsidR="006C4DF6" w:rsidRPr="006C4DF6" w:rsidRDefault="006C4DF6" w:rsidP="006C4DF6">
      <w:pPr>
        <w:rPr>
          <w:sz w:val="24"/>
        </w:rPr>
      </w:pPr>
      <w:r w:rsidRPr="006C4DF6">
        <w:rPr>
          <w:sz w:val="24"/>
        </w:rPr>
        <w:t xml:space="preserve">Özetle bu doküman, aşağıdaki konuları kapsar: </w:t>
      </w:r>
    </w:p>
    <w:p w14:paraId="1C754E85" w14:textId="77777777" w:rsidR="006C4DF6" w:rsidRPr="006C4DF6" w:rsidRDefault="006C4DF6" w:rsidP="006C4DF6">
      <w:pPr>
        <w:ind w:left="360"/>
        <w:rPr>
          <w:sz w:val="24"/>
        </w:rPr>
      </w:pPr>
      <w:r w:rsidRPr="006C4DF6">
        <w:rPr>
          <w:sz w:val="24"/>
        </w:rPr>
        <w:t xml:space="preserve">a) Mevcut yapı ve iş akışları, </w:t>
      </w:r>
    </w:p>
    <w:p w14:paraId="5B51F8C4" w14:textId="4BAF54BC" w:rsidR="006C4DF6" w:rsidRPr="006C4DF6" w:rsidRDefault="006C4DF6" w:rsidP="006C4DF6">
      <w:pPr>
        <w:ind w:left="360"/>
        <w:rPr>
          <w:sz w:val="24"/>
        </w:rPr>
      </w:pPr>
      <w:r w:rsidRPr="006C4DF6">
        <w:rPr>
          <w:sz w:val="24"/>
        </w:rPr>
        <w:t xml:space="preserve">b) </w:t>
      </w:r>
      <w:r w:rsidR="00AB09AB">
        <w:rPr>
          <w:sz w:val="24"/>
        </w:rPr>
        <w:t>Üniversite Varlık Yönetim Sistemi (ÜV</w:t>
      </w:r>
      <w:r w:rsidRPr="006C4DF6">
        <w:rPr>
          <w:sz w:val="24"/>
        </w:rPr>
        <w:t>YS) için gerekli sistem ve yazılım gereksinimleri</w:t>
      </w:r>
      <w:r w:rsidR="00867EF4">
        <w:rPr>
          <w:sz w:val="24"/>
        </w:rPr>
        <w:t xml:space="preserve"> (UML Diyagramları)</w:t>
      </w:r>
      <w:r w:rsidRPr="006C4DF6">
        <w:rPr>
          <w:sz w:val="24"/>
        </w:rPr>
        <w:t xml:space="preserve">, </w:t>
      </w:r>
    </w:p>
    <w:p w14:paraId="72C156BC" w14:textId="276EC66D" w:rsidR="006C4DF6" w:rsidRPr="006C4DF6" w:rsidRDefault="006C4DF6" w:rsidP="006C4DF6">
      <w:pPr>
        <w:ind w:left="360"/>
        <w:rPr>
          <w:sz w:val="24"/>
        </w:rPr>
      </w:pPr>
      <w:r w:rsidRPr="006C4DF6">
        <w:rPr>
          <w:sz w:val="24"/>
        </w:rPr>
        <w:t xml:space="preserve">c) </w:t>
      </w:r>
      <w:r w:rsidR="00AB09AB">
        <w:rPr>
          <w:sz w:val="24"/>
        </w:rPr>
        <w:t>Üniversite</w:t>
      </w:r>
      <w:r w:rsidRPr="006C4DF6">
        <w:rPr>
          <w:sz w:val="24"/>
        </w:rPr>
        <w:t xml:space="preserve"> bilgilerinin yönetilmesi için gerekli gereksinimler, </w:t>
      </w:r>
    </w:p>
    <w:p w14:paraId="7E295AD6" w14:textId="03914269" w:rsidR="006C4DF6" w:rsidRDefault="006C4DF6" w:rsidP="006C4DF6">
      <w:pPr>
        <w:ind w:left="360"/>
        <w:rPr>
          <w:sz w:val="24"/>
        </w:rPr>
      </w:pPr>
      <w:r w:rsidRPr="006C4DF6">
        <w:rPr>
          <w:sz w:val="24"/>
        </w:rPr>
        <w:t>d)</w:t>
      </w:r>
      <w:r w:rsidR="0081277D">
        <w:rPr>
          <w:sz w:val="24"/>
        </w:rPr>
        <w:t xml:space="preserve"> </w:t>
      </w:r>
      <w:r w:rsidR="00AB09AB">
        <w:rPr>
          <w:sz w:val="24"/>
        </w:rPr>
        <w:t>Üniversite Varlık</w:t>
      </w:r>
      <w:r w:rsidRPr="006C4DF6">
        <w:rPr>
          <w:sz w:val="24"/>
        </w:rPr>
        <w:t xml:space="preserve"> Yönetim Sisteminde bulu</w:t>
      </w:r>
      <w:r>
        <w:rPr>
          <w:sz w:val="24"/>
        </w:rPr>
        <w:t>nması gereken diğer özellikler,</w:t>
      </w:r>
    </w:p>
    <w:p w14:paraId="6E41460D" w14:textId="1D4BD352" w:rsidR="006C4DF6" w:rsidRDefault="006C4DF6" w:rsidP="006C4DF6">
      <w:pPr>
        <w:ind w:left="360"/>
        <w:rPr>
          <w:sz w:val="24"/>
        </w:rPr>
      </w:pPr>
      <w:r>
        <w:rPr>
          <w:sz w:val="24"/>
        </w:rPr>
        <w:t>e) Yazılım</w:t>
      </w:r>
      <w:r w:rsidR="002F37DF">
        <w:rPr>
          <w:sz w:val="24"/>
        </w:rPr>
        <w:t xml:space="preserve"> ve Veri Tabanı</w:t>
      </w:r>
      <w:r w:rsidR="0081277D">
        <w:rPr>
          <w:sz w:val="24"/>
        </w:rPr>
        <w:t xml:space="preserve"> Ekran Görüntüleri,</w:t>
      </w:r>
    </w:p>
    <w:p w14:paraId="1516BCB4" w14:textId="396C6E92" w:rsidR="0081277D" w:rsidRDefault="0081277D" w:rsidP="006C4DF6">
      <w:pPr>
        <w:ind w:left="360"/>
        <w:rPr>
          <w:sz w:val="24"/>
        </w:rPr>
      </w:pPr>
      <w:r>
        <w:rPr>
          <w:sz w:val="24"/>
        </w:rPr>
        <w:t>f) Sistemin kullanımının basit şekilde Use-Case ile gösterimi.</w:t>
      </w:r>
    </w:p>
    <w:p w14:paraId="75BC0EA4" w14:textId="69B3D89F" w:rsidR="00B901E2" w:rsidRPr="005E6BF2" w:rsidRDefault="00B901E2" w:rsidP="005E6BF2"/>
    <w:p w14:paraId="7DD3CFE0" w14:textId="17ECDD5C" w:rsidR="00890E50" w:rsidRPr="00563A04" w:rsidRDefault="00563A04" w:rsidP="00563A04">
      <w:pPr>
        <w:pStyle w:val="Balk2"/>
        <w:numPr>
          <w:ilvl w:val="1"/>
          <w:numId w:val="2"/>
        </w:numPr>
        <w:rPr>
          <w:rFonts w:cs="Times New Roman"/>
        </w:rPr>
      </w:pPr>
      <w:bookmarkStart w:id="3" w:name="_Toc21353705"/>
      <w:r>
        <w:rPr>
          <w:rFonts w:cs="Times New Roman"/>
        </w:rPr>
        <w:t>Temel Kavramlar, Tanım Ve Kısaltmalar</w:t>
      </w:r>
      <w:bookmarkEnd w:id="3"/>
    </w:p>
    <w:p w14:paraId="41DAB84A" w14:textId="77777777" w:rsidR="00890E50" w:rsidRPr="005660F6" w:rsidRDefault="00890E50" w:rsidP="00890E50">
      <w:pPr>
        <w:rPr>
          <w:rFonts w:ascii="Times New Roman" w:hAnsi="Times New Roman" w:cs="Times New Roman"/>
        </w:rPr>
      </w:pPr>
    </w:p>
    <w:tbl>
      <w:tblPr>
        <w:tblW w:w="9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12"/>
        <w:gridCol w:w="7104"/>
      </w:tblGrid>
      <w:tr w:rsidR="00F4163B" w:rsidRPr="00F4163B" w14:paraId="55FE3EAC" w14:textId="77777777" w:rsidTr="00223D61">
        <w:trPr>
          <w:trHeight w:val="677"/>
          <w:jc w:val="center"/>
        </w:trPr>
        <w:tc>
          <w:tcPr>
            <w:tcW w:w="2312" w:type="dxa"/>
            <w:shd w:val="clear" w:color="auto" w:fill="E1DFDF"/>
          </w:tcPr>
          <w:p w14:paraId="29FE64CD" w14:textId="77777777" w:rsidR="00F4163B" w:rsidRPr="00F4163B" w:rsidRDefault="00F4163B" w:rsidP="000968BE">
            <w:pPr>
              <w:tabs>
                <w:tab w:val="left" w:pos="1843"/>
                <w:tab w:val="left" w:pos="2127"/>
              </w:tabs>
              <w:spacing w:before="120"/>
              <w:rPr>
                <w:rFonts w:ascii="Times New Roman" w:eastAsia="Calibri" w:hAnsi="Times New Roman" w:cs="Times New Roman"/>
                <w:b/>
                <w:sz w:val="24"/>
              </w:rPr>
            </w:pPr>
            <w:r w:rsidRPr="00F4163B">
              <w:rPr>
                <w:rFonts w:ascii="Times New Roman" w:eastAsia="Calibri" w:hAnsi="Times New Roman" w:cs="Times New Roman"/>
                <w:b/>
                <w:sz w:val="24"/>
              </w:rPr>
              <w:t>Kısa Adı</w:t>
            </w:r>
          </w:p>
        </w:tc>
        <w:tc>
          <w:tcPr>
            <w:tcW w:w="7104" w:type="dxa"/>
            <w:shd w:val="clear" w:color="auto" w:fill="E1DFDF"/>
          </w:tcPr>
          <w:p w14:paraId="1F6DE531" w14:textId="77777777" w:rsidR="00F4163B" w:rsidRPr="00F4163B" w:rsidRDefault="00F4163B" w:rsidP="00F4163B">
            <w:pPr>
              <w:tabs>
                <w:tab w:val="left" w:pos="1843"/>
                <w:tab w:val="left" w:pos="2127"/>
              </w:tabs>
              <w:spacing w:before="120" w:after="200" w:line="276" w:lineRule="auto"/>
              <w:jc w:val="both"/>
              <w:rPr>
                <w:rFonts w:ascii="Times New Roman" w:eastAsia="Calibri" w:hAnsi="Times New Roman" w:cs="Times New Roman"/>
                <w:b/>
                <w:sz w:val="24"/>
              </w:rPr>
            </w:pPr>
            <w:r w:rsidRPr="00F4163B">
              <w:rPr>
                <w:rFonts w:ascii="Times New Roman" w:eastAsia="Calibri" w:hAnsi="Times New Roman" w:cs="Times New Roman"/>
                <w:b/>
                <w:sz w:val="24"/>
              </w:rPr>
              <w:t>Açıklama</w:t>
            </w:r>
          </w:p>
        </w:tc>
      </w:tr>
      <w:tr w:rsidR="00F4163B" w:rsidRPr="00F4163B" w14:paraId="0F4AE77B" w14:textId="77777777" w:rsidTr="00223D61">
        <w:trPr>
          <w:trHeight w:val="1284"/>
          <w:jc w:val="center"/>
        </w:trPr>
        <w:tc>
          <w:tcPr>
            <w:tcW w:w="2312" w:type="dxa"/>
          </w:tcPr>
          <w:p w14:paraId="15B73D54" w14:textId="7198317A" w:rsidR="00F4163B" w:rsidRPr="00F4163B" w:rsidRDefault="00223D61" w:rsidP="00F4163B">
            <w:pPr>
              <w:tabs>
                <w:tab w:val="left" w:pos="1843"/>
                <w:tab w:val="left" w:pos="2127"/>
              </w:tabs>
              <w:spacing w:before="120" w:after="200" w:line="276" w:lineRule="auto"/>
              <w:jc w:val="both"/>
              <w:rPr>
                <w:rFonts w:ascii="Times New Roman" w:eastAsia="Calibri" w:hAnsi="Times New Roman" w:cs="Times New Roman"/>
                <w:sz w:val="24"/>
              </w:rPr>
            </w:pPr>
            <w:r>
              <w:rPr>
                <w:rFonts w:ascii="Times New Roman" w:eastAsia="Calibri" w:hAnsi="Times New Roman" w:cs="Times New Roman"/>
                <w:sz w:val="24"/>
              </w:rPr>
              <w:t>Yerleşke</w:t>
            </w:r>
          </w:p>
        </w:tc>
        <w:tc>
          <w:tcPr>
            <w:tcW w:w="7104" w:type="dxa"/>
          </w:tcPr>
          <w:p w14:paraId="31B8881F" w14:textId="1B35DFC6" w:rsidR="00F4163B" w:rsidRPr="00223D61" w:rsidRDefault="00223D61" w:rsidP="00F4163B">
            <w:pPr>
              <w:tabs>
                <w:tab w:val="left" w:pos="1843"/>
                <w:tab w:val="left" w:pos="2127"/>
              </w:tabs>
              <w:spacing w:before="120" w:after="200" w:line="276" w:lineRule="auto"/>
              <w:jc w:val="both"/>
              <w:rPr>
                <w:rFonts w:ascii="Times New Roman" w:eastAsia="Calibri" w:hAnsi="Times New Roman" w:cs="Times New Roman"/>
                <w:sz w:val="24"/>
                <w:szCs w:val="24"/>
              </w:rPr>
            </w:pPr>
            <w:r w:rsidRPr="00223D61">
              <w:rPr>
                <w:rFonts w:ascii="Times New Roman" w:hAnsi="Times New Roman" w:cs="Times New Roman"/>
                <w:color w:val="222222"/>
                <w:sz w:val="24"/>
                <w:szCs w:val="24"/>
                <w:shd w:val="clear" w:color="auto" w:fill="FFFFFF"/>
              </w:rPr>
              <w:t>Bir üniversitenin, genellikle kent dışında, öğrenci yurdu, derslik, işlik gibi her türlü yapı ve etkinlik alanlarıyla birlikte toplu olarak yerleşmiş bulunduğu alan.</w:t>
            </w:r>
          </w:p>
        </w:tc>
      </w:tr>
      <w:tr w:rsidR="00F4163B" w:rsidRPr="00F4163B" w14:paraId="6A1BA01F" w14:textId="77777777" w:rsidTr="00223D61">
        <w:trPr>
          <w:trHeight w:val="677"/>
          <w:jc w:val="center"/>
        </w:trPr>
        <w:tc>
          <w:tcPr>
            <w:tcW w:w="2312" w:type="dxa"/>
          </w:tcPr>
          <w:p w14:paraId="479F0178" w14:textId="116D282D" w:rsidR="00F4163B" w:rsidRPr="00F4163B" w:rsidRDefault="00223D61" w:rsidP="00F4163B">
            <w:pPr>
              <w:tabs>
                <w:tab w:val="left" w:pos="1843"/>
                <w:tab w:val="left" w:pos="2127"/>
              </w:tabs>
              <w:spacing w:before="120" w:after="200" w:line="276" w:lineRule="auto"/>
              <w:jc w:val="both"/>
              <w:rPr>
                <w:rFonts w:ascii="Times New Roman" w:eastAsia="Calibri" w:hAnsi="Times New Roman" w:cs="Times New Roman"/>
                <w:sz w:val="24"/>
              </w:rPr>
            </w:pPr>
            <w:r>
              <w:rPr>
                <w:rFonts w:ascii="Times New Roman" w:eastAsia="Calibri" w:hAnsi="Times New Roman" w:cs="Times New Roman"/>
                <w:sz w:val="24"/>
              </w:rPr>
              <w:t>Fakülte</w:t>
            </w:r>
          </w:p>
        </w:tc>
        <w:tc>
          <w:tcPr>
            <w:tcW w:w="7104" w:type="dxa"/>
          </w:tcPr>
          <w:p w14:paraId="3A0843BE" w14:textId="5682C1F1" w:rsidR="00F4163B" w:rsidRPr="00223D61" w:rsidRDefault="00223D61" w:rsidP="00F4163B">
            <w:pPr>
              <w:tabs>
                <w:tab w:val="left" w:pos="1843"/>
                <w:tab w:val="left" w:pos="2127"/>
              </w:tabs>
              <w:spacing w:before="120" w:after="200" w:line="276" w:lineRule="auto"/>
              <w:jc w:val="both"/>
              <w:rPr>
                <w:rFonts w:ascii="Times New Roman" w:eastAsia="Calibri" w:hAnsi="Times New Roman" w:cs="Times New Roman"/>
                <w:sz w:val="24"/>
                <w:szCs w:val="24"/>
              </w:rPr>
            </w:pPr>
            <w:r w:rsidRPr="00223D61">
              <w:rPr>
                <w:rFonts w:ascii="Times New Roman" w:hAnsi="Times New Roman" w:cs="Times New Roman"/>
                <w:color w:val="222222"/>
                <w:sz w:val="24"/>
                <w:szCs w:val="24"/>
                <w:shd w:val="clear" w:color="auto" w:fill="FFFFFF"/>
              </w:rPr>
              <w:t xml:space="preserve">Fakülte, bir üniversite içindeki ayrı bölümlerdir. Fakülteler en az 4 yıllık örgün eğitimdir, bölümüne göre 5 ya da 6 yıllık olabilir. </w:t>
            </w:r>
            <w:r w:rsidR="00043935" w:rsidRPr="00223D61">
              <w:rPr>
                <w:rFonts w:ascii="Times New Roman" w:hAnsi="Times New Roman" w:cs="Times New Roman"/>
                <w:color w:val="222222"/>
                <w:sz w:val="24"/>
                <w:szCs w:val="24"/>
                <w:shd w:val="clear" w:color="auto" w:fill="FFFFFF"/>
              </w:rPr>
              <w:t>Fakültelerin</w:t>
            </w:r>
            <w:r w:rsidRPr="00223D61">
              <w:rPr>
                <w:rFonts w:ascii="Times New Roman" w:hAnsi="Times New Roman" w:cs="Times New Roman"/>
                <w:color w:val="222222"/>
                <w:sz w:val="24"/>
                <w:szCs w:val="24"/>
                <w:shd w:val="clear" w:color="auto" w:fill="FFFFFF"/>
              </w:rPr>
              <w:t xml:space="preserve"> başındaki en üst düzey görevli dekandır.</w:t>
            </w:r>
          </w:p>
        </w:tc>
      </w:tr>
      <w:tr w:rsidR="004E7E7C" w:rsidRPr="00F4163B" w14:paraId="2A4584D1" w14:textId="77777777" w:rsidTr="00223D61">
        <w:trPr>
          <w:trHeight w:val="689"/>
          <w:jc w:val="center"/>
        </w:trPr>
        <w:tc>
          <w:tcPr>
            <w:tcW w:w="2312" w:type="dxa"/>
          </w:tcPr>
          <w:p w14:paraId="13F12D02" w14:textId="3A88DA45" w:rsidR="004E7E7C" w:rsidRPr="004E7E7C" w:rsidRDefault="00223D61" w:rsidP="00F4163B">
            <w:pPr>
              <w:tabs>
                <w:tab w:val="left" w:pos="1843"/>
                <w:tab w:val="left" w:pos="2127"/>
              </w:tabs>
              <w:spacing w:before="120" w:after="200" w:line="276" w:lineRule="auto"/>
              <w:jc w:val="both"/>
              <w:rPr>
                <w:rFonts w:ascii="Times New Roman" w:eastAsia="Calibri" w:hAnsi="Times New Roman" w:cs="Times New Roman"/>
                <w:sz w:val="24"/>
                <w:szCs w:val="24"/>
              </w:rPr>
            </w:pPr>
            <w:r>
              <w:rPr>
                <w:rFonts w:ascii="Times New Roman" w:hAnsi="Times New Roman" w:cs="Times New Roman"/>
                <w:sz w:val="24"/>
                <w:szCs w:val="24"/>
              </w:rPr>
              <w:t>Derslik</w:t>
            </w:r>
          </w:p>
        </w:tc>
        <w:tc>
          <w:tcPr>
            <w:tcW w:w="7104" w:type="dxa"/>
          </w:tcPr>
          <w:p w14:paraId="26587321" w14:textId="3D694D7B" w:rsidR="004E7E7C" w:rsidRPr="004E7E7C" w:rsidRDefault="00223D61" w:rsidP="00F4163B">
            <w:pPr>
              <w:tabs>
                <w:tab w:val="left" w:pos="1843"/>
                <w:tab w:val="left" w:pos="2127"/>
              </w:tabs>
              <w:spacing w:before="120" w:after="200" w:line="276" w:lineRule="auto"/>
              <w:jc w:val="both"/>
              <w:rPr>
                <w:rFonts w:ascii="Times New Roman" w:eastAsia="Calibri" w:hAnsi="Times New Roman" w:cs="Times New Roman"/>
                <w:sz w:val="24"/>
                <w:szCs w:val="24"/>
              </w:rPr>
            </w:pPr>
            <w:r>
              <w:rPr>
                <w:rFonts w:ascii="Arial" w:hAnsi="Arial" w:cs="Arial"/>
                <w:color w:val="222222"/>
                <w:shd w:val="clear" w:color="auto" w:fill="FFFFFF"/>
              </w:rPr>
              <w:t>Bir okulda, öğrencilerin bir öğretmen gözetiminde ders yaptıkları odalardır.</w:t>
            </w:r>
          </w:p>
        </w:tc>
      </w:tr>
      <w:tr w:rsidR="00F4163B" w:rsidRPr="00F4163B" w14:paraId="35D27A8F" w14:textId="77777777" w:rsidTr="00223D61">
        <w:trPr>
          <w:trHeight w:val="1368"/>
          <w:jc w:val="center"/>
        </w:trPr>
        <w:tc>
          <w:tcPr>
            <w:tcW w:w="2312" w:type="dxa"/>
          </w:tcPr>
          <w:p w14:paraId="40DAA5C5" w14:textId="541101F0" w:rsidR="00F4163B" w:rsidRPr="00F4163B" w:rsidRDefault="00223D61" w:rsidP="00F4163B">
            <w:pPr>
              <w:tabs>
                <w:tab w:val="left" w:pos="1843"/>
                <w:tab w:val="left" w:pos="2127"/>
              </w:tabs>
              <w:spacing w:before="120" w:after="200" w:line="276" w:lineRule="auto"/>
              <w:jc w:val="both"/>
              <w:rPr>
                <w:rFonts w:ascii="Times New Roman" w:eastAsia="Calibri" w:hAnsi="Times New Roman" w:cs="Times New Roman"/>
                <w:sz w:val="24"/>
              </w:rPr>
            </w:pPr>
            <w:r>
              <w:rPr>
                <w:rFonts w:ascii="Times New Roman" w:eastAsia="Calibri" w:hAnsi="Times New Roman" w:cs="Times New Roman"/>
                <w:sz w:val="24"/>
              </w:rPr>
              <w:t>Üniversite</w:t>
            </w:r>
          </w:p>
        </w:tc>
        <w:tc>
          <w:tcPr>
            <w:tcW w:w="7104" w:type="dxa"/>
          </w:tcPr>
          <w:p w14:paraId="1F164E9C" w14:textId="236A8869" w:rsidR="00F4163B" w:rsidRPr="00223D61" w:rsidRDefault="00223D61" w:rsidP="00F4163B">
            <w:pPr>
              <w:tabs>
                <w:tab w:val="left" w:pos="1843"/>
                <w:tab w:val="left" w:pos="2127"/>
              </w:tabs>
              <w:spacing w:before="120" w:after="200" w:line="276" w:lineRule="auto"/>
              <w:jc w:val="both"/>
              <w:rPr>
                <w:rFonts w:ascii="Times New Roman" w:eastAsia="Calibri" w:hAnsi="Times New Roman" w:cs="Times New Roman"/>
                <w:sz w:val="24"/>
                <w:szCs w:val="24"/>
              </w:rPr>
            </w:pPr>
            <w:r w:rsidRPr="00223D61">
              <w:rPr>
                <w:rFonts w:ascii="Times New Roman" w:hAnsi="Times New Roman" w:cs="Times New Roman"/>
                <w:color w:val="222222"/>
                <w:sz w:val="24"/>
                <w:szCs w:val="24"/>
                <w:shd w:val="clear" w:color="auto" w:fill="FFFFFF"/>
              </w:rPr>
              <w:t>Yüksek düzeyde eğitim, öğretim, bilimsel araştırmalar ve yayın yapan fakülte, enstitü, yüksekokul ve benzeri birim ve bölümlerden oluşan, bilimsel özerkliği ve kamu tüzelkişiliği bulunan öğretim kurumu.</w:t>
            </w:r>
          </w:p>
        </w:tc>
      </w:tr>
      <w:tr w:rsidR="009A50FE" w:rsidRPr="00F4163B" w14:paraId="407A64EE" w14:textId="77777777" w:rsidTr="00223D61">
        <w:trPr>
          <w:trHeight w:val="1368"/>
          <w:jc w:val="center"/>
        </w:trPr>
        <w:tc>
          <w:tcPr>
            <w:tcW w:w="2312" w:type="dxa"/>
          </w:tcPr>
          <w:p w14:paraId="77987EAE" w14:textId="33064E85" w:rsidR="009A50FE" w:rsidRDefault="009A50FE" w:rsidP="00F4163B">
            <w:pPr>
              <w:tabs>
                <w:tab w:val="left" w:pos="1843"/>
                <w:tab w:val="left" w:pos="2127"/>
              </w:tabs>
              <w:spacing w:before="120" w:after="200" w:line="276" w:lineRule="auto"/>
              <w:jc w:val="both"/>
              <w:rPr>
                <w:rFonts w:ascii="Times New Roman" w:eastAsia="Calibri" w:hAnsi="Times New Roman" w:cs="Times New Roman"/>
                <w:sz w:val="24"/>
              </w:rPr>
            </w:pPr>
            <w:r>
              <w:rPr>
                <w:rFonts w:ascii="Times New Roman" w:eastAsia="Calibri" w:hAnsi="Times New Roman" w:cs="Times New Roman"/>
                <w:sz w:val="24"/>
              </w:rPr>
              <w:t>Dekan</w:t>
            </w:r>
          </w:p>
        </w:tc>
        <w:tc>
          <w:tcPr>
            <w:tcW w:w="7104" w:type="dxa"/>
          </w:tcPr>
          <w:p w14:paraId="3040C961" w14:textId="28E4CAB4" w:rsidR="009A50FE" w:rsidRPr="009A50FE" w:rsidRDefault="009A50FE" w:rsidP="00F4163B">
            <w:pPr>
              <w:tabs>
                <w:tab w:val="left" w:pos="1843"/>
                <w:tab w:val="left" w:pos="2127"/>
              </w:tabs>
              <w:spacing w:before="120" w:after="200" w:line="276" w:lineRule="auto"/>
              <w:jc w:val="both"/>
              <w:rPr>
                <w:rFonts w:ascii="Times New Roman" w:hAnsi="Times New Roman" w:cs="Times New Roman"/>
                <w:color w:val="222222"/>
                <w:sz w:val="24"/>
                <w:szCs w:val="24"/>
                <w:shd w:val="clear" w:color="auto" w:fill="FFFFFF"/>
              </w:rPr>
            </w:pPr>
            <w:r w:rsidRPr="009A50FE">
              <w:rPr>
                <w:rFonts w:ascii="Times New Roman" w:hAnsi="Times New Roman" w:cs="Times New Roman"/>
                <w:color w:val="222222"/>
                <w:sz w:val="24"/>
                <w:szCs w:val="24"/>
                <w:shd w:val="clear" w:color="auto" w:fill="FFFFFF"/>
              </w:rPr>
              <w:t>Dekan, bir üniversiteye bağlı olarak eğitim ve öğretim faaliyetlerinde bulunan herhangi bir fakültenin yönetiminden sorumlu olan en üst düzey kişiye denir.</w:t>
            </w:r>
          </w:p>
        </w:tc>
      </w:tr>
      <w:tr w:rsidR="00223D61" w:rsidRPr="00F4163B" w14:paraId="220CC1D0" w14:textId="77777777" w:rsidTr="00223D61">
        <w:trPr>
          <w:trHeight w:val="677"/>
          <w:jc w:val="center"/>
        </w:trPr>
        <w:tc>
          <w:tcPr>
            <w:tcW w:w="2312" w:type="dxa"/>
          </w:tcPr>
          <w:p w14:paraId="3A77912A" w14:textId="18F2C586" w:rsidR="00223D61" w:rsidRDefault="009A50FE" w:rsidP="00F4163B">
            <w:pPr>
              <w:tabs>
                <w:tab w:val="left" w:pos="1843"/>
                <w:tab w:val="left" w:pos="2127"/>
              </w:tabs>
              <w:spacing w:before="120" w:after="200" w:line="276" w:lineRule="auto"/>
              <w:jc w:val="both"/>
              <w:rPr>
                <w:rFonts w:ascii="Times New Roman" w:eastAsia="Calibri" w:hAnsi="Times New Roman" w:cs="Times New Roman"/>
                <w:sz w:val="24"/>
              </w:rPr>
            </w:pPr>
            <w:r>
              <w:rPr>
                <w:rFonts w:ascii="Times New Roman" w:eastAsia="Calibri" w:hAnsi="Times New Roman" w:cs="Times New Roman"/>
                <w:sz w:val="24"/>
              </w:rPr>
              <w:t>Konferans Salonu</w:t>
            </w:r>
          </w:p>
        </w:tc>
        <w:tc>
          <w:tcPr>
            <w:tcW w:w="7104" w:type="dxa"/>
          </w:tcPr>
          <w:p w14:paraId="1808BB79" w14:textId="54E0E6EA" w:rsidR="00223D61" w:rsidRPr="009A50FE" w:rsidRDefault="009A50FE" w:rsidP="00F4163B">
            <w:pPr>
              <w:tabs>
                <w:tab w:val="left" w:pos="1843"/>
                <w:tab w:val="left" w:pos="2127"/>
              </w:tabs>
              <w:spacing w:before="120" w:after="200" w:line="276" w:lineRule="auto"/>
              <w:jc w:val="both"/>
              <w:rPr>
                <w:rFonts w:ascii="Times New Roman" w:hAnsi="Times New Roman" w:cs="Times New Roman"/>
                <w:color w:val="222222"/>
                <w:sz w:val="24"/>
                <w:szCs w:val="24"/>
                <w:shd w:val="clear" w:color="auto" w:fill="FFFFFF"/>
              </w:rPr>
            </w:pPr>
            <w:r w:rsidRPr="009A50FE">
              <w:rPr>
                <w:rFonts w:ascii="Times New Roman" w:hAnsi="Times New Roman" w:cs="Times New Roman"/>
                <w:color w:val="222222"/>
                <w:sz w:val="24"/>
                <w:szCs w:val="24"/>
                <w:shd w:val="clear" w:color="auto" w:fill="FFFFFF"/>
              </w:rPr>
              <w:t>Bir konferans salonu, konferans odası veya toplantı odası, iş konferansları ve toplantılar gibi tekil etkinlikler için sağlanan bir odadır.</w:t>
            </w:r>
          </w:p>
        </w:tc>
      </w:tr>
      <w:tr w:rsidR="003D1FA1" w:rsidRPr="00F4163B" w14:paraId="0E01A7E3" w14:textId="77777777" w:rsidTr="00223D61">
        <w:trPr>
          <w:trHeight w:val="677"/>
          <w:jc w:val="center"/>
        </w:trPr>
        <w:tc>
          <w:tcPr>
            <w:tcW w:w="2312" w:type="dxa"/>
          </w:tcPr>
          <w:p w14:paraId="46870398" w14:textId="627DC5EA" w:rsidR="003D1FA1" w:rsidRPr="00F4163B" w:rsidRDefault="00223D61" w:rsidP="00F4163B">
            <w:pPr>
              <w:tabs>
                <w:tab w:val="left" w:pos="1843"/>
                <w:tab w:val="left" w:pos="2127"/>
              </w:tabs>
              <w:spacing w:before="120" w:after="200" w:line="276" w:lineRule="auto"/>
              <w:jc w:val="both"/>
              <w:rPr>
                <w:rFonts w:ascii="Times New Roman" w:eastAsia="Calibri" w:hAnsi="Times New Roman" w:cs="Times New Roman"/>
                <w:sz w:val="24"/>
              </w:rPr>
            </w:pPr>
            <w:r>
              <w:rPr>
                <w:rFonts w:ascii="Times New Roman" w:eastAsia="Calibri" w:hAnsi="Times New Roman" w:cs="Times New Roman"/>
                <w:sz w:val="24"/>
              </w:rPr>
              <w:t>Lab</w:t>
            </w:r>
          </w:p>
        </w:tc>
        <w:tc>
          <w:tcPr>
            <w:tcW w:w="7104" w:type="dxa"/>
          </w:tcPr>
          <w:p w14:paraId="44A1CB50" w14:textId="3D986908" w:rsidR="00223D61" w:rsidRPr="009A50FE" w:rsidRDefault="00223D61" w:rsidP="00F4163B">
            <w:pPr>
              <w:tabs>
                <w:tab w:val="left" w:pos="1843"/>
                <w:tab w:val="left" w:pos="2127"/>
              </w:tabs>
              <w:spacing w:before="120" w:after="200" w:line="276" w:lineRule="auto"/>
              <w:jc w:val="both"/>
              <w:rPr>
                <w:rFonts w:ascii="Times New Roman" w:eastAsia="Calibri" w:hAnsi="Times New Roman" w:cs="Times New Roman"/>
                <w:sz w:val="24"/>
                <w:szCs w:val="24"/>
              </w:rPr>
            </w:pPr>
            <w:r w:rsidRPr="009A50FE">
              <w:rPr>
                <w:rFonts w:ascii="Times New Roman" w:hAnsi="Times New Roman" w:cs="Times New Roman"/>
                <w:color w:val="222222"/>
                <w:sz w:val="24"/>
                <w:szCs w:val="24"/>
                <w:shd w:val="clear" w:color="auto" w:fill="FFFFFF"/>
              </w:rPr>
              <w:t>Bilimsel ve teknik araştırmalar için araç ve gereçleri bulunan yer.</w:t>
            </w:r>
          </w:p>
        </w:tc>
      </w:tr>
    </w:tbl>
    <w:p w14:paraId="0F38294A" w14:textId="2CF1DD59" w:rsidR="00890E50" w:rsidRDefault="00890E50" w:rsidP="00890E50">
      <w:pPr>
        <w:rPr>
          <w:rFonts w:ascii="Times New Roman" w:hAnsi="Times New Roman" w:cs="Times New Roman"/>
        </w:rPr>
      </w:pPr>
    </w:p>
    <w:p w14:paraId="104CEED4" w14:textId="7DBDD917" w:rsidR="009A50FE" w:rsidRDefault="009A50FE" w:rsidP="00890E50">
      <w:pPr>
        <w:rPr>
          <w:rFonts w:ascii="Times New Roman" w:hAnsi="Times New Roman" w:cs="Times New Roman"/>
        </w:rPr>
      </w:pPr>
    </w:p>
    <w:p w14:paraId="4164D491" w14:textId="47222A2B" w:rsidR="00563A04" w:rsidRDefault="00563A04" w:rsidP="00563A04">
      <w:pPr>
        <w:pStyle w:val="Balk2"/>
        <w:numPr>
          <w:ilvl w:val="1"/>
          <w:numId w:val="2"/>
        </w:numPr>
        <w:rPr>
          <w:rFonts w:cs="Times New Roman"/>
        </w:rPr>
      </w:pPr>
      <w:bookmarkStart w:id="4" w:name="_Toc21353706"/>
      <w:r>
        <w:rPr>
          <w:rFonts w:cs="Times New Roman"/>
        </w:rPr>
        <w:t>Doküman Paydaşları</w:t>
      </w:r>
      <w:bookmarkEnd w:id="4"/>
    </w:p>
    <w:p w14:paraId="04B89F4C" w14:textId="54E41001" w:rsidR="00563A04" w:rsidRDefault="00563A04" w:rsidP="00563A04"/>
    <w:p w14:paraId="4C46DDC4" w14:textId="1CE8DA50" w:rsidR="00563A04" w:rsidRDefault="00563A04" w:rsidP="00563A04">
      <w:pPr>
        <w:rPr>
          <w:sz w:val="24"/>
        </w:rPr>
      </w:pPr>
      <w:r w:rsidRPr="00563A04">
        <w:rPr>
          <w:sz w:val="24"/>
        </w:rPr>
        <w:t>Bu doküman kullanıcılar (çalışan, vb.), geliştiriciler, proje yöneticileri, kalite ve test personeli için hazırlanmıştır.</w:t>
      </w:r>
    </w:p>
    <w:p w14:paraId="2C0BF74B" w14:textId="1A1BC04A" w:rsidR="009A50FE" w:rsidRDefault="009A50FE" w:rsidP="00563A04">
      <w:pPr>
        <w:rPr>
          <w:sz w:val="24"/>
        </w:rPr>
      </w:pPr>
    </w:p>
    <w:p w14:paraId="191905D6" w14:textId="22314FFF" w:rsidR="009A50FE" w:rsidRPr="00563A04" w:rsidRDefault="009A50FE" w:rsidP="00563A04">
      <w:pPr>
        <w:rPr>
          <w:sz w:val="24"/>
        </w:rPr>
      </w:pPr>
    </w:p>
    <w:p w14:paraId="3B914186" w14:textId="2241185E" w:rsidR="00890E50" w:rsidRDefault="00E8400E" w:rsidP="00683A22">
      <w:pPr>
        <w:pStyle w:val="Balk1"/>
        <w:numPr>
          <w:ilvl w:val="0"/>
          <w:numId w:val="2"/>
        </w:numPr>
        <w:rPr>
          <w:rFonts w:cs="Times New Roman"/>
        </w:rPr>
      </w:pPr>
      <w:bookmarkStart w:id="5" w:name="_Toc21353707"/>
      <w:r>
        <w:rPr>
          <w:rFonts w:cs="Times New Roman"/>
        </w:rPr>
        <w:t>SİSTEME GENEL BAKIŞ</w:t>
      </w:r>
      <w:bookmarkEnd w:id="5"/>
    </w:p>
    <w:p w14:paraId="3CD5FD1E" w14:textId="77777777" w:rsidR="00683A22" w:rsidRPr="00683A22" w:rsidRDefault="00683A22" w:rsidP="00683A22"/>
    <w:p w14:paraId="4DB76E74" w14:textId="58A5FD26" w:rsidR="005E6BF2" w:rsidRPr="005E6BF2" w:rsidRDefault="003F17C1" w:rsidP="005E6BF2">
      <w:pPr>
        <w:rPr>
          <w:rFonts w:ascii="Times New Roman" w:hAnsi="Times New Roman" w:cs="Times New Roman"/>
          <w:sz w:val="24"/>
        </w:rPr>
      </w:pPr>
      <w:r>
        <w:rPr>
          <w:rFonts w:ascii="Times New Roman" w:hAnsi="Times New Roman" w:cs="Times New Roman"/>
          <w:sz w:val="24"/>
        </w:rPr>
        <w:t>Üniversite Varlık</w:t>
      </w:r>
      <w:r w:rsidR="005E6BF2" w:rsidRPr="005E6BF2">
        <w:rPr>
          <w:rFonts w:ascii="Times New Roman" w:hAnsi="Times New Roman" w:cs="Times New Roman"/>
          <w:sz w:val="24"/>
        </w:rPr>
        <w:t xml:space="preserve"> Yönetim Sistemi</w:t>
      </w:r>
      <w:r>
        <w:rPr>
          <w:rFonts w:ascii="Times New Roman" w:hAnsi="Times New Roman" w:cs="Times New Roman"/>
          <w:sz w:val="24"/>
        </w:rPr>
        <w:t xml:space="preserve">, </w:t>
      </w:r>
      <w:r w:rsidR="005E6BF2" w:rsidRPr="005E6BF2">
        <w:rPr>
          <w:rFonts w:ascii="Times New Roman" w:hAnsi="Times New Roman" w:cs="Times New Roman"/>
          <w:sz w:val="24"/>
        </w:rPr>
        <w:t xml:space="preserve"> </w:t>
      </w:r>
    </w:p>
    <w:p w14:paraId="11153AE6" w14:textId="66E5ED42" w:rsidR="005E6BF2" w:rsidRPr="005E6BF2" w:rsidRDefault="003F17C1" w:rsidP="005E6BF2">
      <w:pPr>
        <w:rPr>
          <w:rFonts w:ascii="Times New Roman" w:hAnsi="Times New Roman" w:cs="Times New Roman"/>
          <w:sz w:val="24"/>
        </w:rPr>
      </w:pPr>
      <w:r>
        <w:rPr>
          <w:rFonts w:ascii="Times New Roman" w:hAnsi="Times New Roman" w:cs="Times New Roman"/>
          <w:sz w:val="24"/>
        </w:rPr>
        <w:t>ÜV</w:t>
      </w:r>
      <w:r w:rsidR="005E6BF2" w:rsidRPr="005E6BF2">
        <w:rPr>
          <w:rFonts w:ascii="Times New Roman" w:hAnsi="Times New Roman" w:cs="Times New Roman"/>
          <w:sz w:val="24"/>
        </w:rPr>
        <w:t xml:space="preserve">YS ile </w:t>
      </w:r>
      <w:r w:rsidR="00F77704">
        <w:rPr>
          <w:rFonts w:ascii="Times New Roman" w:hAnsi="Times New Roman" w:cs="Times New Roman"/>
          <w:sz w:val="24"/>
        </w:rPr>
        <w:t xml:space="preserve">Üniversitenin ve Üniversitedeki </w:t>
      </w:r>
      <w:r w:rsidR="006568B7">
        <w:rPr>
          <w:rFonts w:ascii="Times New Roman" w:hAnsi="Times New Roman" w:cs="Times New Roman"/>
          <w:sz w:val="24"/>
        </w:rPr>
        <w:t>varlık bilgilerinin</w:t>
      </w:r>
      <w:r w:rsidR="00F77704">
        <w:rPr>
          <w:rFonts w:ascii="Times New Roman" w:hAnsi="Times New Roman" w:cs="Times New Roman"/>
          <w:sz w:val="24"/>
        </w:rPr>
        <w:t xml:space="preserve"> </w:t>
      </w:r>
      <w:r w:rsidR="005E6BF2" w:rsidRPr="005E6BF2">
        <w:rPr>
          <w:rFonts w:ascii="Times New Roman" w:hAnsi="Times New Roman" w:cs="Times New Roman"/>
          <w:sz w:val="24"/>
        </w:rPr>
        <w:t>bilgisayar ortamında yapılması sağlanarak;</w:t>
      </w:r>
    </w:p>
    <w:p w14:paraId="76814C76" w14:textId="77777777" w:rsidR="005E6BF2" w:rsidRPr="005E6BF2" w:rsidRDefault="005E6BF2" w:rsidP="005E6BF2">
      <w:pPr>
        <w:rPr>
          <w:rFonts w:ascii="Times New Roman" w:hAnsi="Times New Roman" w:cs="Times New Roman"/>
          <w:sz w:val="24"/>
        </w:rPr>
      </w:pPr>
      <w:r w:rsidRPr="005E6BF2">
        <w:rPr>
          <w:rFonts w:ascii="Times New Roman" w:hAnsi="Times New Roman" w:cs="Times New Roman"/>
          <w:sz w:val="24"/>
        </w:rPr>
        <w:t>•</w:t>
      </w:r>
      <w:r w:rsidRPr="005E6BF2">
        <w:rPr>
          <w:rFonts w:ascii="Times New Roman" w:hAnsi="Times New Roman" w:cs="Times New Roman"/>
          <w:sz w:val="24"/>
        </w:rPr>
        <w:tab/>
        <w:t>İş yükünün hafifletilmesi,</w:t>
      </w:r>
    </w:p>
    <w:p w14:paraId="595F52F0" w14:textId="61FB47EE" w:rsidR="005E6BF2" w:rsidRPr="005E6BF2" w:rsidRDefault="005E6BF2" w:rsidP="005E6BF2">
      <w:pPr>
        <w:rPr>
          <w:rFonts w:ascii="Times New Roman" w:hAnsi="Times New Roman" w:cs="Times New Roman"/>
          <w:sz w:val="24"/>
        </w:rPr>
      </w:pPr>
      <w:r w:rsidRPr="005E6BF2">
        <w:rPr>
          <w:rFonts w:ascii="Times New Roman" w:hAnsi="Times New Roman" w:cs="Times New Roman"/>
          <w:sz w:val="24"/>
        </w:rPr>
        <w:t>•</w:t>
      </w:r>
      <w:r w:rsidRPr="005E6BF2">
        <w:rPr>
          <w:rFonts w:ascii="Times New Roman" w:hAnsi="Times New Roman" w:cs="Times New Roman"/>
          <w:sz w:val="24"/>
        </w:rPr>
        <w:tab/>
        <w:t>Me</w:t>
      </w:r>
      <w:r w:rsidR="003F17C1">
        <w:rPr>
          <w:rFonts w:ascii="Times New Roman" w:hAnsi="Times New Roman" w:cs="Times New Roman"/>
          <w:sz w:val="24"/>
        </w:rPr>
        <w:t>vcut İşlemlerin hızlandırılması,</w:t>
      </w:r>
    </w:p>
    <w:p w14:paraId="38FD95A2" w14:textId="0F15E910" w:rsidR="005E6BF2" w:rsidRPr="003F17C1" w:rsidRDefault="005E6BF2" w:rsidP="005E6BF2">
      <w:pPr>
        <w:rPr>
          <w:sz w:val="24"/>
        </w:rPr>
      </w:pPr>
      <w:r w:rsidRPr="003F17C1">
        <w:rPr>
          <w:rFonts w:ascii="Times New Roman" w:hAnsi="Times New Roman" w:cs="Times New Roman"/>
          <w:sz w:val="24"/>
        </w:rPr>
        <w:t>•</w:t>
      </w:r>
      <w:r w:rsidRPr="003F17C1">
        <w:rPr>
          <w:rFonts w:ascii="Times New Roman" w:hAnsi="Times New Roman" w:cs="Times New Roman"/>
          <w:sz w:val="24"/>
        </w:rPr>
        <w:tab/>
      </w:r>
      <w:r w:rsidR="003F17C1" w:rsidRPr="003F17C1">
        <w:rPr>
          <w:rFonts w:ascii="Times New Roman" w:hAnsi="Times New Roman" w:cs="Times New Roman"/>
          <w:sz w:val="24"/>
        </w:rPr>
        <w:t>Varlık bilgilerinin takibinin hızlandırılması,</w:t>
      </w:r>
    </w:p>
    <w:p w14:paraId="73623686" w14:textId="322E29F2" w:rsidR="005E6BF2" w:rsidRDefault="005E6BF2" w:rsidP="005E6BF2">
      <w:pPr>
        <w:rPr>
          <w:rFonts w:ascii="Times New Roman" w:hAnsi="Times New Roman" w:cs="Times New Roman"/>
          <w:sz w:val="24"/>
        </w:rPr>
      </w:pPr>
      <w:r w:rsidRPr="005E6BF2">
        <w:rPr>
          <w:rFonts w:ascii="Times New Roman" w:hAnsi="Times New Roman" w:cs="Times New Roman"/>
          <w:sz w:val="24"/>
        </w:rPr>
        <w:t>•</w:t>
      </w:r>
      <w:r w:rsidRPr="005E6BF2">
        <w:rPr>
          <w:rFonts w:ascii="Times New Roman" w:hAnsi="Times New Roman" w:cs="Times New Roman"/>
          <w:sz w:val="24"/>
        </w:rPr>
        <w:tab/>
        <w:t>İstatistiki bilgilerin kolayca alınması,</w:t>
      </w:r>
    </w:p>
    <w:p w14:paraId="300C01DB" w14:textId="1D309A75" w:rsidR="003F17C1" w:rsidRDefault="003F17C1" w:rsidP="005E6BF2">
      <w:pPr>
        <w:rPr>
          <w:rFonts w:ascii="Times New Roman" w:hAnsi="Times New Roman" w:cs="Times New Roman"/>
          <w:sz w:val="24"/>
        </w:rPr>
      </w:pPr>
      <w:r w:rsidRPr="005E6BF2">
        <w:rPr>
          <w:rFonts w:ascii="Times New Roman" w:hAnsi="Times New Roman" w:cs="Times New Roman"/>
          <w:sz w:val="24"/>
        </w:rPr>
        <w:t>•</w:t>
      </w:r>
      <w:r>
        <w:rPr>
          <w:sz w:val="24"/>
        </w:rPr>
        <w:t xml:space="preserve">           </w:t>
      </w:r>
      <w:r w:rsidRPr="003F17C1">
        <w:rPr>
          <w:rFonts w:ascii="Times New Roman" w:hAnsi="Times New Roman" w:cs="Times New Roman"/>
          <w:sz w:val="24"/>
        </w:rPr>
        <w:t>Karşılaştırma yapmak istendiğinde kolayca anlaşılması,</w:t>
      </w:r>
    </w:p>
    <w:p w14:paraId="6CA23386" w14:textId="60EDEFB7" w:rsidR="003F17C1" w:rsidRPr="003F17C1" w:rsidRDefault="003F17C1" w:rsidP="005E6BF2">
      <w:pPr>
        <w:rPr>
          <w:sz w:val="24"/>
        </w:rPr>
      </w:pPr>
      <w:r w:rsidRPr="003F17C1">
        <w:rPr>
          <w:rFonts w:ascii="Times New Roman" w:hAnsi="Times New Roman" w:cs="Times New Roman"/>
          <w:sz w:val="24"/>
        </w:rPr>
        <w:t xml:space="preserve">•          </w:t>
      </w:r>
      <w:r w:rsidRPr="005A181B">
        <w:rPr>
          <w:rFonts w:ascii="Times New Roman" w:hAnsi="Times New Roman" w:cs="Times New Roman"/>
          <w:sz w:val="24"/>
        </w:rPr>
        <w:t>İhtiyaca yönelik olarak gelişim sağlaması,</w:t>
      </w:r>
    </w:p>
    <w:p w14:paraId="41043281" w14:textId="18C47DFA" w:rsidR="003F17C1" w:rsidRPr="003F17C1" w:rsidRDefault="003F17C1" w:rsidP="005E6BF2">
      <w:pPr>
        <w:rPr>
          <w:sz w:val="24"/>
        </w:rPr>
      </w:pPr>
      <w:r w:rsidRPr="003F17C1">
        <w:rPr>
          <w:rFonts w:ascii="Times New Roman" w:hAnsi="Times New Roman" w:cs="Times New Roman"/>
          <w:sz w:val="24"/>
        </w:rPr>
        <w:t>•</w:t>
      </w:r>
      <w:r w:rsidRPr="003F17C1">
        <w:rPr>
          <w:sz w:val="24"/>
        </w:rPr>
        <w:t xml:space="preserve"> </w:t>
      </w:r>
      <w:r>
        <w:rPr>
          <w:sz w:val="24"/>
        </w:rPr>
        <w:tab/>
      </w:r>
      <w:r w:rsidRPr="005A181B">
        <w:rPr>
          <w:rFonts w:ascii="Times New Roman" w:hAnsi="Times New Roman" w:cs="Times New Roman"/>
          <w:sz w:val="24"/>
        </w:rPr>
        <w:t>Kendine özel yazılım geliştirmesi,</w:t>
      </w:r>
    </w:p>
    <w:p w14:paraId="10935EB3" w14:textId="235B6012" w:rsidR="006568B7" w:rsidRDefault="006568B7" w:rsidP="006568B7">
      <w:pPr>
        <w:rPr>
          <w:sz w:val="24"/>
        </w:rPr>
      </w:pPr>
      <w:r w:rsidRPr="005E6BF2">
        <w:rPr>
          <w:rFonts w:ascii="Times New Roman" w:hAnsi="Times New Roman" w:cs="Times New Roman"/>
          <w:sz w:val="24"/>
        </w:rPr>
        <w:t>•</w:t>
      </w:r>
      <w:r>
        <w:rPr>
          <w:rFonts w:ascii="Times New Roman" w:hAnsi="Times New Roman" w:cs="Times New Roman"/>
          <w:sz w:val="24"/>
        </w:rPr>
        <w:t xml:space="preserve">          </w:t>
      </w:r>
      <w:r w:rsidR="003F17C1" w:rsidRPr="005A181B">
        <w:rPr>
          <w:rFonts w:ascii="Times New Roman" w:hAnsi="Times New Roman" w:cs="Times New Roman"/>
          <w:sz w:val="24"/>
        </w:rPr>
        <w:t>Kullanıcıların kolayca anlayabilmesi,</w:t>
      </w:r>
    </w:p>
    <w:p w14:paraId="03816231" w14:textId="0B964982" w:rsidR="005A181B" w:rsidRDefault="005A181B" w:rsidP="005A181B">
      <w:pPr>
        <w:rPr>
          <w:rFonts w:ascii="Times New Roman" w:hAnsi="Times New Roman" w:cs="Times New Roman"/>
          <w:sz w:val="24"/>
        </w:rPr>
      </w:pPr>
      <w:r w:rsidRPr="005E6BF2">
        <w:rPr>
          <w:rFonts w:ascii="Times New Roman" w:hAnsi="Times New Roman" w:cs="Times New Roman"/>
          <w:sz w:val="24"/>
        </w:rPr>
        <w:t>•</w:t>
      </w:r>
      <w:r>
        <w:rPr>
          <w:rFonts w:ascii="Times New Roman" w:hAnsi="Times New Roman" w:cs="Times New Roman"/>
          <w:sz w:val="24"/>
        </w:rPr>
        <w:t xml:space="preserve">          Bilgilerin güvenli şekilde tutulması,</w:t>
      </w:r>
    </w:p>
    <w:p w14:paraId="1F8EC696" w14:textId="14071215" w:rsidR="00487602" w:rsidRPr="005A181B" w:rsidRDefault="00487602" w:rsidP="005A181B">
      <w:pPr>
        <w:rPr>
          <w:rFonts w:ascii="Times New Roman" w:hAnsi="Times New Roman" w:cs="Times New Roman"/>
          <w:sz w:val="24"/>
        </w:rPr>
      </w:pPr>
      <w:r w:rsidRPr="005E6BF2">
        <w:rPr>
          <w:rFonts w:ascii="Times New Roman" w:hAnsi="Times New Roman" w:cs="Times New Roman"/>
          <w:sz w:val="24"/>
        </w:rPr>
        <w:t>•</w:t>
      </w:r>
      <w:r>
        <w:rPr>
          <w:rFonts w:ascii="Times New Roman" w:hAnsi="Times New Roman" w:cs="Times New Roman"/>
          <w:sz w:val="24"/>
        </w:rPr>
        <w:t xml:space="preserve">         Erişim sınırlamasını bizim belirlememiz,</w:t>
      </w:r>
    </w:p>
    <w:p w14:paraId="5E227CDB" w14:textId="11E8A412" w:rsidR="003F17C1" w:rsidRPr="005E6BF2" w:rsidRDefault="003F17C1" w:rsidP="005E6BF2">
      <w:pPr>
        <w:rPr>
          <w:rFonts w:ascii="Times New Roman" w:hAnsi="Times New Roman" w:cs="Times New Roman"/>
          <w:sz w:val="24"/>
        </w:rPr>
      </w:pPr>
    </w:p>
    <w:p w14:paraId="19D2A83F" w14:textId="0E520116" w:rsidR="005E6BF2" w:rsidRDefault="005E6BF2" w:rsidP="005E6BF2">
      <w:pPr>
        <w:rPr>
          <w:rFonts w:ascii="Times New Roman" w:hAnsi="Times New Roman" w:cs="Times New Roman"/>
          <w:sz w:val="24"/>
        </w:rPr>
      </w:pPr>
      <w:r w:rsidRPr="005E6BF2">
        <w:rPr>
          <w:rFonts w:ascii="Times New Roman" w:hAnsi="Times New Roman" w:cs="Times New Roman"/>
          <w:sz w:val="24"/>
        </w:rPr>
        <w:t>hedeflenmiştir.</w:t>
      </w:r>
    </w:p>
    <w:p w14:paraId="7B0064DB" w14:textId="77777777" w:rsidR="00F77704" w:rsidRPr="005E6BF2" w:rsidRDefault="00F77704" w:rsidP="005E6BF2">
      <w:pPr>
        <w:rPr>
          <w:rFonts w:ascii="Times New Roman" w:hAnsi="Times New Roman" w:cs="Times New Roman"/>
          <w:sz w:val="24"/>
        </w:rPr>
      </w:pPr>
    </w:p>
    <w:p w14:paraId="22B07F68" w14:textId="4B477453" w:rsidR="00D16105" w:rsidRDefault="005A181B" w:rsidP="005E6BF2">
      <w:pPr>
        <w:rPr>
          <w:rFonts w:ascii="Times New Roman" w:hAnsi="Times New Roman" w:cs="Times New Roman"/>
          <w:sz w:val="24"/>
        </w:rPr>
      </w:pPr>
      <w:r>
        <w:rPr>
          <w:rFonts w:ascii="Times New Roman" w:hAnsi="Times New Roman" w:cs="Times New Roman"/>
          <w:sz w:val="24"/>
        </w:rPr>
        <w:t>Üniversite Varlık</w:t>
      </w:r>
      <w:r w:rsidR="005E6BF2" w:rsidRPr="005E6BF2">
        <w:rPr>
          <w:rFonts w:ascii="Times New Roman" w:hAnsi="Times New Roman" w:cs="Times New Roman"/>
          <w:sz w:val="24"/>
        </w:rPr>
        <w:t xml:space="preserve"> Yönetim Sistemi analiz çalışması kapsamında, </w:t>
      </w:r>
      <w:r w:rsidR="001117EE">
        <w:rPr>
          <w:rFonts w:ascii="Times New Roman" w:hAnsi="Times New Roman" w:cs="Times New Roman"/>
          <w:sz w:val="24"/>
        </w:rPr>
        <w:t>Erzurum Teknik</w:t>
      </w:r>
      <w:r w:rsidR="005E6BF2" w:rsidRPr="005E6BF2">
        <w:rPr>
          <w:rFonts w:ascii="Times New Roman" w:hAnsi="Times New Roman" w:cs="Times New Roman"/>
          <w:sz w:val="24"/>
        </w:rPr>
        <w:t xml:space="preserve"> Üniversitesi </w:t>
      </w:r>
      <w:r w:rsidR="00A74FAB">
        <w:rPr>
          <w:rFonts w:ascii="Times New Roman" w:hAnsi="Times New Roman" w:cs="Times New Roman"/>
          <w:sz w:val="24"/>
        </w:rPr>
        <w:t>Bilgi İşlem</w:t>
      </w:r>
      <w:r w:rsidR="005E6BF2" w:rsidRPr="005E6BF2">
        <w:rPr>
          <w:rFonts w:ascii="Times New Roman" w:hAnsi="Times New Roman" w:cs="Times New Roman"/>
          <w:sz w:val="24"/>
        </w:rPr>
        <w:t xml:space="preserve"> Daire Başkanlığı bünyesinde bulunan aşağıdaki şubeler ziyaret edilerek</w:t>
      </w:r>
      <w:r w:rsidR="004C40F1">
        <w:rPr>
          <w:rFonts w:ascii="Times New Roman" w:hAnsi="Times New Roman" w:cs="Times New Roman"/>
          <w:sz w:val="24"/>
        </w:rPr>
        <w:t xml:space="preserve"> ve ilgili personellerden sistemler hakkında bilgi alınarak ve gözlem yaparak</w:t>
      </w:r>
      <w:r w:rsidR="005E6BF2" w:rsidRPr="005E6BF2">
        <w:rPr>
          <w:rFonts w:ascii="Times New Roman" w:hAnsi="Times New Roman" w:cs="Times New Roman"/>
          <w:sz w:val="24"/>
        </w:rPr>
        <w:t xml:space="preserve"> mevcut iş akışları ve gereksinimler belirlenmiştir.</w:t>
      </w:r>
    </w:p>
    <w:p w14:paraId="4957535B" w14:textId="77777777" w:rsidR="00A74FAB" w:rsidRDefault="00A74FAB" w:rsidP="00A74FAB">
      <w:pPr>
        <w:pStyle w:val="ListeParagraf"/>
        <w:numPr>
          <w:ilvl w:val="0"/>
          <w:numId w:val="44"/>
        </w:numPr>
        <w:rPr>
          <w:sz w:val="24"/>
        </w:rPr>
      </w:pPr>
      <w:r>
        <w:rPr>
          <w:sz w:val="24"/>
        </w:rPr>
        <w:t xml:space="preserve">Bilgi İşlem </w:t>
      </w:r>
      <w:r w:rsidRPr="006C4DF6">
        <w:rPr>
          <w:sz w:val="24"/>
        </w:rPr>
        <w:t>Şube Müdürlüğü</w:t>
      </w:r>
    </w:p>
    <w:p w14:paraId="3625AAA4" w14:textId="77777777" w:rsidR="00A74FAB" w:rsidRPr="006C4DF6" w:rsidRDefault="00A74FAB" w:rsidP="00A74FAB">
      <w:pPr>
        <w:pStyle w:val="ListeParagraf"/>
        <w:numPr>
          <w:ilvl w:val="0"/>
          <w:numId w:val="44"/>
        </w:numPr>
        <w:rPr>
          <w:sz w:val="24"/>
        </w:rPr>
      </w:pPr>
      <w:r w:rsidRPr="006C4DF6">
        <w:rPr>
          <w:sz w:val="24"/>
        </w:rPr>
        <w:t>Destek Hizmetleri Şube Müdürlüğü</w:t>
      </w:r>
    </w:p>
    <w:p w14:paraId="5E103496" w14:textId="77777777" w:rsidR="00A74FAB" w:rsidRDefault="00A74FAB" w:rsidP="00A74FAB">
      <w:pPr>
        <w:pStyle w:val="ListeParagraf"/>
        <w:numPr>
          <w:ilvl w:val="0"/>
          <w:numId w:val="44"/>
        </w:numPr>
        <w:rPr>
          <w:sz w:val="24"/>
        </w:rPr>
      </w:pPr>
      <w:r w:rsidRPr="006C4DF6">
        <w:rPr>
          <w:sz w:val="24"/>
        </w:rPr>
        <w:t>İdari Personel Şube Müdürlüğü</w:t>
      </w:r>
    </w:p>
    <w:p w14:paraId="2EBE449F" w14:textId="77777777" w:rsidR="00A74FAB" w:rsidRPr="006C4DF6" w:rsidRDefault="00A74FAB" w:rsidP="00A74FAB">
      <w:pPr>
        <w:pStyle w:val="ListeParagraf"/>
        <w:numPr>
          <w:ilvl w:val="0"/>
          <w:numId w:val="44"/>
        </w:numPr>
        <w:rPr>
          <w:sz w:val="24"/>
        </w:rPr>
      </w:pPr>
      <w:r>
        <w:rPr>
          <w:sz w:val="24"/>
        </w:rPr>
        <w:t>Milli Eğitim Şube Müdürlüğü</w:t>
      </w:r>
    </w:p>
    <w:p w14:paraId="28EF0BB1" w14:textId="77777777" w:rsidR="00A74FAB" w:rsidRDefault="00A74FAB" w:rsidP="005E6BF2">
      <w:pPr>
        <w:rPr>
          <w:rFonts w:ascii="Times New Roman" w:hAnsi="Times New Roman" w:cs="Times New Roman"/>
          <w:sz w:val="24"/>
        </w:rPr>
      </w:pPr>
    </w:p>
    <w:p w14:paraId="129CA0AF" w14:textId="6C858ADB" w:rsidR="006F6B7A" w:rsidRDefault="006F6B7A" w:rsidP="005E6BF2">
      <w:pPr>
        <w:rPr>
          <w:rFonts w:ascii="Times New Roman" w:hAnsi="Times New Roman" w:cs="Times New Roman"/>
          <w:sz w:val="24"/>
        </w:rPr>
      </w:pPr>
    </w:p>
    <w:p w14:paraId="5A2CD38A" w14:textId="6D21278C" w:rsidR="003F17C1" w:rsidRDefault="003F17C1" w:rsidP="005E6BF2">
      <w:pPr>
        <w:rPr>
          <w:rFonts w:ascii="Times New Roman" w:hAnsi="Times New Roman" w:cs="Times New Roman"/>
          <w:sz w:val="24"/>
        </w:rPr>
      </w:pPr>
    </w:p>
    <w:p w14:paraId="2BF717E7" w14:textId="5A8C201A" w:rsidR="003F17C1" w:rsidRDefault="003F17C1" w:rsidP="005E6BF2">
      <w:pPr>
        <w:rPr>
          <w:rFonts w:ascii="Times New Roman" w:hAnsi="Times New Roman" w:cs="Times New Roman"/>
          <w:sz w:val="24"/>
        </w:rPr>
      </w:pPr>
    </w:p>
    <w:p w14:paraId="7A1654C5" w14:textId="0456D0A6" w:rsidR="003F17C1" w:rsidRDefault="003F17C1" w:rsidP="005E6BF2">
      <w:pPr>
        <w:rPr>
          <w:rFonts w:ascii="Times New Roman" w:hAnsi="Times New Roman" w:cs="Times New Roman"/>
          <w:sz w:val="24"/>
        </w:rPr>
      </w:pPr>
    </w:p>
    <w:p w14:paraId="066EE021" w14:textId="40AAECEE" w:rsidR="006F6B7A" w:rsidRPr="006F6B7A" w:rsidRDefault="006F6B7A" w:rsidP="006F6B7A">
      <w:pPr>
        <w:pStyle w:val="Balk2"/>
        <w:numPr>
          <w:ilvl w:val="1"/>
          <w:numId w:val="2"/>
        </w:numPr>
        <w:rPr>
          <w:rFonts w:cs="Times New Roman"/>
        </w:rPr>
      </w:pPr>
      <w:bookmarkStart w:id="6" w:name="_Toc21353708"/>
      <w:r w:rsidRPr="006F6B7A">
        <w:rPr>
          <w:rFonts w:cs="Times New Roman"/>
        </w:rPr>
        <w:t>Genel İş Akış Şeması</w:t>
      </w:r>
      <w:bookmarkEnd w:id="6"/>
    </w:p>
    <w:p w14:paraId="78502E17" w14:textId="5C98E79F" w:rsidR="006F6B7A" w:rsidRDefault="006F6B7A" w:rsidP="006F6B7A"/>
    <w:p w14:paraId="4BAFFB2F" w14:textId="080C60DB" w:rsidR="007E16FF" w:rsidRDefault="007E16FF" w:rsidP="006F6B7A">
      <w:r>
        <w:t xml:space="preserve">Sistemin genel amacı ve nasıl bir yol izlediği </w:t>
      </w:r>
      <w:r w:rsidR="00CC0B37">
        <w:t xml:space="preserve">konusunda </w:t>
      </w:r>
      <w:r w:rsidR="00393D15">
        <w:t xml:space="preserve">iş akış şemasına bakılarak kullanımını bilmeyenler </w:t>
      </w:r>
      <w:r w:rsidR="00CC0B37">
        <w:t xml:space="preserve">olsa bile anlaşılmasında kolaylık sağlar. Üniversite Varlık Yönetim Sistemi iş akış şeması </w:t>
      </w:r>
      <w:r w:rsidR="00393D15">
        <w:t>aşağıda gösterilmiştir.</w:t>
      </w:r>
    </w:p>
    <w:p w14:paraId="2246855C" w14:textId="77777777" w:rsidR="00CF327E" w:rsidRDefault="00CF327E" w:rsidP="006F6B7A"/>
    <w:p w14:paraId="6C2A4FAA" w14:textId="77777777" w:rsidR="006B1492" w:rsidRDefault="006B1492" w:rsidP="00A66955">
      <w:pPr>
        <w:keepNext/>
        <w:jc w:val="center"/>
        <w:rPr>
          <w:noProof/>
          <w:lang w:eastAsia="tr-TR"/>
        </w:rPr>
      </w:pPr>
    </w:p>
    <w:p w14:paraId="20DD9D4B" w14:textId="32AD1C98" w:rsidR="00A66955" w:rsidRDefault="00043935" w:rsidP="00A66955">
      <w:pPr>
        <w:keepNext/>
        <w:jc w:val="center"/>
      </w:pPr>
      <w:r>
        <w:rPr>
          <w:noProof/>
          <w:lang w:eastAsia="tr-TR"/>
        </w:rPr>
        <w:drawing>
          <wp:inline distT="0" distB="0" distL="0" distR="0" wp14:anchorId="77C40305" wp14:editId="1E1F5283">
            <wp:extent cx="4916805" cy="526161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6805" cy="5261610"/>
                    </a:xfrm>
                    <a:prstGeom prst="rect">
                      <a:avLst/>
                    </a:prstGeom>
                    <a:noFill/>
                    <a:ln>
                      <a:noFill/>
                    </a:ln>
                  </pic:spPr>
                </pic:pic>
              </a:graphicData>
            </a:graphic>
          </wp:inline>
        </w:drawing>
      </w:r>
      <w:r w:rsidR="0079038D">
        <w:t xml:space="preserve"> </w:t>
      </w:r>
    </w:p>
    <w:p w14:paraId="3F65D789" w14:textId="19687560" w:rsidR="006F6B7A" w:rsidRDefault="00A66955" w:rsidP="00A66955">
      <w:pPr>
        <w:pStyle w:val="ResimYazs"/>
        <w:jc w:val="center"/>
      </w:pPr>
      <w:bookmarkStart w:id="7" w:name="_Toc21353714"/>
      <w:r>
        <w:t xml:space="preserve">Şekil </w:t>
      </w:r>
      <w:r w:rsidR="006D7ADE">
        <w:fldChar w:fldCharType="begin"/>
      </w:r>
      <w:r w:rsidR="006D7ADE">
        <w:instrText xml:space="preserve"> SEQ Şekil \* ARABIC </w:instrText>
      </w:r>
      <w:r w:rsidR="006D7ADE">
        <w:fldChar w:fldCharType="separate"/>
      </w:r>
      <w:r w:rsidR="00881C52">
        <w:rPr>
          <w:noProof/>
        </w:rPr>
        <w:t>1</w:t>
      </w:r>
      <w:r w:rsidR="006D7ADE">
        <w:rPr>
          <w:noProof/>
        </w:rPr>
        <w:fldChar w:fldCharType="end"/>
      </w:r>
      <w:r w:rsidR="007E16FF">
        <w:t xml:space="preserve"> ÜV</w:t>
      </w:r>
      <w:r>
        <w:t>YS İş Akış Şeması</w:t>
      </w:r>
      <w:bookmarkEnd w:id="7"/>
    </w:p>
    <w:p w14:paraId="2483F790" w14:textId="243CA332" w:rsidR="009C56E7" w:rsidRDefault="009C56E7" w:rsidP="009C56E7"/>
    <w:p w14:paraId="454D7680" w14:textId="30D2136C" w:rsidR="0089386D" w:rsidRDefault="0089386D" w:rsidP="009C56E7"/>
    <w:p w14:paraId="5630E232" w14:textId="5B65A6EB" w:rsidR="0089386D" w:rsidRDefault="0089386D" w:rsidP="009C56E7"/>
    <w:p w14:paraId="4163BF7F" w14:textId="40515545" w:rsidR="00955771" w:rsidRDefault="00955771" w:rsidP="00C81B15">
      <w:pPr>
        <w:pStyle w:val="Balk1"/>
        <w:numPr>
          <w:ilvl w:val="0"/>
          <w:numId w:val="2"/>
        </w:numPr>
      </w:pPr>
      <w:bookmarkStart w:id="8" w:name="_Toc21353709"/>
      <w:r w:rsidRPr="00955771">
        <w:rPr>
          <w:rFonts w:cs="Times New Roman"/>
        </w:rPr>
        <w:t>TASARIM KARARLARI</w:t>
      </w:r>
      <w:bookmarkEnd w:id="8"/>
    </w:p>
    <w:p w14:paraId="7A5357E7" w14:textId="2B9B4FA7" w:rsidR="00955771" w:rsidRDefault="00955771" w:rsidP="00955771"/>
    <w:p w14:paraId="004B838D" w14:textId="5FCEE522" w:rsidR="00955771" w:rsidRDefault="00955771" w:rsidP="00955771">
      <w:pPr>
        <w:pStyle w:val="Balk2"/>
        <w:numPr>
          <w:ilvl w:val="1"/>
          <w:numId w:val="2"/>
        </w:numPr>
        <w:rPr>
          <w:rFonts w:cs="Times New Roman"/>
        </w:rPr>
      </w:pPr>
      <w:bookmarkStart w:id="9" w:name="_Toc21353710"/>
      <w:r w:rsidRPr="00955771">
        <w:rPr>
          <w:rFonts w:cs="Times New Roman"/>
        </w:rPr>
        <w:t>Yazılım Davranışı</w:t>
      </w:r>
      <w:bookmarkEnd w:id="9"/>
    </w:p>
    <w:p w14:paraId="1F392B36" w14:textId="3448F572" w:rsidR="00955771" w:rsidRDefault="00955771" w:rsidP="00955771"/>
    <w:p w14:paraId="6DFCDC65" w14:textId="434CDA29" w:rsidR="001D05DE" w:rsidRPr="000A41BD" w:rsidRDefault="001D05DE" w:rsidP="00955771">
      <w:pPr>
        <w:rPr>
          <w:sz w:val="24"/>
        </w:rPr>
      </w:pPr>
      <w:r w:rsidRPr="000A41BD">
        <w:rPr>
          <w:sz w:val="24"/>
        </w:rPr>
        <w:t>Örnek senaryo</w:t>
      </w:r>
      <w:r w:rsidR="00001E39">
        <w:rPr>
          <w:sz w:val="24"/>
        </w:rPr>
        <w:t>lar</w:t>
      </w:r>
      <w:r w:rsidR="008F3198" w:rsidRPr="000A41BD">
        <w:rPr>
          <w:sz w:val="24"/>
        </w:rPr>
        <w:t xml:space="preserve"> </w:t>
      </w:r>
      <w:r w:rsidR="00406B19">
        <w:rPr>
          <w:sz w:val="24"/>
        </w:rPr>
        <w:t>aşağıdaki gibidi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6261"/>
      </w:tblGrid>
      <w:tr w:rsidR="00881C52" w:rsidRPr="0032193B" w14:paraId="49BECDEC" w14:textId="77777777" w:rsidTr="00735EB8">
        <w:trPr>
          <w:trHeight w:val="588"/>
          <w:jc w:val="center"/>
        </w:trPr>
        <w:tc>
          <w:tcPr>
            <w:tcW w:w="3060" w:type="dxa"/>
            <w:shd w:val="clear" w:color="auto" w:fill="auto"/>
          </w:tcPr>
          <w:p w14:paraId="5112A01E" w14:textId="2535AAC3" w:rsidR="00881C52" w:rsidRPr="0032193B" w:rsidRDefault="00881C52" w:rsidP="00C81B15">
            <w:pPr>
              <w:spacing w:line="360" w:lineRule="auto"/>
              <w:rPr>
                <w:rFonts w:ascii="Verdana" w:hAnsi="Verdana"/>
                <w:i/>
                <w:sz w:val="20"/>
                <w:szCs w:val="20"/>
              </w:rPr>
            </w:pPr>
            <w:r>
              <w:rPr>
                <w:rFonts w:ascii="Verdana" w:hAnsi="Verdana"/>
                <w:i/>
                <w:sz w:val="20"/>
                <w:szCs w:val="20"/>
              </w:rPr>
              <w:t>Senaryo Adı</w:t>
            </w:r>
          </w:p>
        </w:tc>
        <w:tc>
          <w:tcPr>
            <w:tcW w:w="6261" w:type="dxa"/>
            <w:shd w:val="clear" w:color="auto" w:fill="auto"/>
          </w:tcPr>
          <w:p w14:paraId="52956E8C" w14:textId="2C03EBF5" w:rsidR="00881C52" w:rsidRPr="0032193B" w:rsidRDefault="00613055" w:rsidP="00C81B15">
            <w:pPr>
              <w:spacing w:line="360" w:lineRule="auto"/>
              <w:rPr>
                <w:rFonts w:ascii="Verdana" w:hAnsi="Verdana" w:cs="Courier New"/>
                <w:sz w:val="20"/>
                <w:szCs w:val="20"/>
              </w:rPr>
            </w:pPr>
            <w:r>
              <w:rPr>
                <w:rFonts w:ascii="Verdana" w:hAnsi="Verdana" w:cs="Courier New"/>
                <w:sz w:val="20"/>
                <w:szCs w:val="20"/>
              </w:rPr>
              <w:t>Giriş Yap</w:t>
            </w:r>
          </w:p>
        </w:tc>
      </w:tr>
      <w:tr w:rsidR="00881C52" w:rsidRPr="0032193B" w14:paraId="589D81D0" w14:textId="77777777" w:rsidTr="00735EB8">
        <w:trPr>
          <w:trHeight w:val="575"/>
          <w:jc w:val="center"/>
        </w:trPr>
        <w:tc>
          <w:tcPr>
            <w:tcW w:w="3060" w:type="dxa"/>
            <w:shd w:val="clear" w:color="auto" w:fill="auto"/>
          </w:tcPr>
          <w:p w14:paraId="37EEA124" w14:textId="48073AAF" w:rsidR="00881C52" w:rsidRPr="0032193B" w:rsidRDefault="00881C52" w:rsidP="00C81B15">
            <w:pPr>
              <w:spacing w:line="360" w:lineRule="auto"/>
              <w:rPr>
                <w:rFonts w:ascii="Verdana" w:hAnsi="Verdana"/>
                <w:i/>
                <w:sz w:val="20"/>
                <w:szCs w:val="20"/>
              </w:rPr>
            </w:pPr>
            <w:r>
              <w:rPr>
                <w:rFonts w:ascii="Verdana" w:hAnsi="Verdana"/>
                <w:i/>
                <w:sz w:val="20"/>
                <w:szCs w:val="20"/>
              </w:rPr>
              <w:t>Aktörler</w:t>
            </w:r>
          </w:p>
        </w:tc>
        <w:tc>
          <w:tcPr>
            <w:tcW w:w="6261" w:type="dxa"/>
            <w:shd w:val="clear" w:color="auto" w:fill="auto"/>
          </w:tcPr>
          <w:p w14:paraId="58A8A3B7" w14:textId="24C80ED1" w:rsidR="00881C52" w:rsidRPr="0032193B" w:rsidRDefault="00881C52" w:rsidP="00881C52">
            <w:pPr>
              <w:spacing w:line="360" w:lineRule="auto"/>
              <w:rPr>
                <w:rFonts w:ascii="Verdana" w:hAnsi="Verdana" w:cs="Courier New"/>
                <w:sz w:val="20"/>
                <w:szCs w:val="20"/>
              </w:rPr>
            </w:pPr>
            <w:r>
              <w:rPr>
                <w:rFonts w:ascii="Verdana" w:hAnsi="Verdana" w:cs="Courier New"/>
                <w:sz w:val="20"/>
                <w:szCs w:val="20"/>
              </w:rPr>
              <w:t>Yönetici</w:t>
            </w:r>
          </w:p>
        </w:tc>
      </w:tr>
      <w:tr w:rsidR="00881C52" w:rsidRPr="0032193B" w14:paraId="674616C8" w14:textId="77777777" w:rsidTr="00735EB8">
        <w:trPr>
          <w:trHeight w:val="1832"/>
          <w:jc w:val="center"/>
        </w:trPr>
        <w:tc>
          <w:tcPr>
            <w:tcW w:w="3060" w:type="dxa"/>
            <w:shd w:val="clear" w:color="auto" w:fill="auto"/>
          </w:tcPr>
          <w:p w14:paraId="2D89FCB4" w14:textId="2039546C" w:rsidR="00881C52" w:rsidRPr="0032193B" w:rsidRDefault="00881C52" w:rsidP="00C81B15">
            <w:pPr>
              <w:spacing w:line="360" w:lineRule="auto"/>
              <w:rPr>
                <w:rFonts w:ascii="Verdana" w:hAnsi="Verdana"/>
                <w:i/>
                <w:sz w:val="20"/>
                <w:szCs w:val="20"/>
              </w:rPr>
            </w:pPr>
            <w:r>
              <w:rPr>
                <w:rFonts w:ascii="Verdana" w:hAnsi="Verdana"/>
                <w:i/>
                <w:sz w:val="20"/>
                <w:szCs w:val="20"/>
              </w:rPr>
              <w:t>Olayların Akışı</w:t>
            </w:r>
          </w:p>
        </w:tc>
        <w:tc>
          <w:tcPr>
            <w:tcW w:w="6261" w:type="dxa"/>
            <w:shd w:val="clear" w:color="auto" w:fill="auto"/>
          </w:tcPr>
          <w:p w14:paraId="21B04DB3" w14:textId="5B8BEAAE" w:rsidR="00881C52" w:rsidRPr="0005607E" w:rsidRDefault="00881C52" w:rsidP="00C81B15">
            <w:pPr>
              <w:spacing w:line="360" w:lineRule="auto"/>
              <w:rPr>
                <w:rFonts w:ascii="Verdana" w:hAnsi="Verdana"/>
                <w:bCs/>
                <w:sz w:val="24"/>
                <w:szCs w:val="24"/>
              </w:rPr>
            </w:pPr>
            <w:r w:rsidRPr="0032193B">
              <w:rPr>
                <w:rFonts w:ascii="Verdana" w:hAnsi="Verdana"/>
                <w:b/>
                <w:sz w:val="20"/>
                <w:szCs w:val="20"/>
              </w:rPr>
              <w:t>1</w:t>
            </w:r>
            <w:r w:rsidRPr="0032193B">
              <w:rPr>
                <w:rFonts w:ascii="Verdana" w:hAnsi="Verdana"/>
                <w:bCs/>
                <w:sz w:val="20"/>
                <w:szCs w:val="20"/>
              </w:rPr>
              <w:t xml:space="preserve">- </w:t>
            </w:r>
            <w:r w:rsidRPr="0005607E">
              <w:rPr>
                <w:rStyle w:val="hps"/>
                <w:sz w:val="24"/>
                <w:szCs w:val="24"/>
                <w:lang w:val="en"/>
              </w:rPr>
              <w:t xml:space="preserve">Yönetici </w:t>
            </w:r>
            <w:r w:rsidR="00EC2569" w:rsidRPr="0005607E">
              <w:rPr>
                <w:rStyle w:val="hps"/>
                <w:sz w:val="24"/>
                <w:szCs w:val="24"/>
                <w:lang w:val="en"/>
              </w:rPr>
              <w:t>giriş ekranını açar</w:t>
            </w:r>
            <w:r w:rsidR="00630B62" w:rsidRPr="0005607E">
              <w:rPr>
                <w:rStyle w:val="hps"/>
                <w:sz w:val="24"/>
                <w:szCs w:val="24"/>
                <w:lang w:val="en"/>
              </w:rPr>
              <w:t>.</w:t>
            </w:r>
          </w:p>
          <w:p w14:paraId="03A18A5F" w14:textId="7BCB98B5" w:rsidR="00881C52" w:rsidRPr="00425456" w:rsidRDefault="00881C52" w:rsidP="00EC2569">
            <w:pPr>
              <w:keepNext/>
              <w:spacing w:line="360" w:lineRule="auto"/>
              <w:rPr>
                <w:lang w:val="en"/>
              </w:rPr>
            </w:pPr>
            <w:r w:rsidRPr="00CA58A0">
              <w:rPr>
                <w:rFonts w:ascii="Verdana" w:hAnsi="Verdana"/>
                <w:b/>
              </w:rPr>
              <w:t>2</w:t>
            </w:r>
            <w:r w:rsidRPr="0005607E">
              <w:rPr>
                <w:rFonts w:ascii="Verdana" w:hAnsi="Verdana"/>
                <w:bCs/>
                <w:sz w:val="24"/>
                <w:szCs w:val="24"/>
              </w:rPr>
              <w:t xml:space="preserve">- </w:t>
            </w:r>
            <w:r w:rsidR="002933F9" w:rsidRPr="0005607E">
              <w:rPr>
                <w:rStyle w:val="hps"/>
                <w:sz w:val="24"/>
                <w:szCs w:val="24"/>
                <w:lang w:val="en"/>
              </w:rPr>
              <w:t xml:space="preserve">Yönetici, doğru </w:t>
            </w:r>
            <w:r w:rsidR="00EC2569" w:rsidRPr="0005607E">
              <w:rPr>
                <w:rStyle w:val="hps"/>
                <w:sz w:val="24"/>
                <w:szCs w:val="24"/>
                <w:lang w:val="en"/>
              </w:rPr>
              <w:t>kullanıcı adı ve şifre bilgisiyle sisteme giriş yapar.</w:t>
            </w:r>
          </w:p>
        </w:tc>
      </w:tr>
    </w:tbl>
    <w:p w14:paraId="26BEC6C8" w14:textId="1BA7366D" w:rsidR="00881C52" w:rsidRDefault="00FF6E23" w:rsidP="00FF6E23">
      <w:pPr>
        <w:pStyle w:val="ResimYazs"/>
        <w:jc w:val="center"/>
      </w:pPr>
      <w:r>
        <w:t xml:space="preserve">Tablo </w:t>
      </w:r>
      <w:r w:rsidR="006D7ADE">
        <w:fldChar w:fldCharType="begin"/>
      </w:r>
      <w:r w:rsidR="006D7ADE">
        <w:instrText xml:space="preserve"> SEQ Tablo \* ARABIC </w:instrText>
      </w:r>
      <w:r w:rsidR="006D7ADE">
        <w:fldChar w:fldCharType="separate"/>
      </w:r>
      <w:r>
        <w:rPr>
          <w:noProof/>
        </w:rPr>
        <w:t>1</w:t>
      </w:r>
      <w:r w:rsidR="006D7ADE">
        <w:rPr>
          <w:noProof/>
        </w:rPr>
        <w:fldChar w:fldCharType="end"/>
      </w:r>
      <w:r>
        <w:t xml:space="preserve"> </w:t>
      </w:r>
      <w:r w:rsidR="00613055">
        <w:t>Giriş</w:t>
      </w:r>
      <w:r w:rsidRPr="00400A7A">
        <w:t xml:space="preserve"> Senaryosu</w:t>
      </w:r>
    </w:p>
    <w:p w14:paraId="78DFAF8A" w14:textId="0D7E14B4" w:rsidR="007C1FBB" w:rsidRDefault="007C1FBB" w:rsidP="007C1FBB"/>
    <w:p w14:paraId="38ECFD61" w14:textId="77777777" w:rsidR="00735EB8" w:rsidRPr="007C1FBB" w:rsidRDefault="00735EB8" w:rsidP="007C1FBB"/>
    <w:tbl>
      <w:tblPr>
        <w:tblW w:w="95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8"/>
        <w:gridCol w:w="6420"/>
      </w:tblGrid>
      <w:tr w:rsidR="00001E39" w:rsidRPr="0032193B" w14:paraId="7FD1537C" w14:textId="77777777" w:rsidTr="00735EB8">
        <w:trPr>
          <w:trHeight w:val="722"/>
          <w:jc w:val="center"/>
        </w:trPr>
        <w:tc>
          <w:tcPr>
            <w:tcW w:w="3138" w:type="dxa"/>
            <w:shd w:val="clear" w:color="auto" w:fill="auto"/>
          </w:tcPr>
          <w:p w14:paraId="2F67F9C4" w14:textId="77777777" w:rsidR="00001E39" w:rsidRPr="0032193B" w:rsidRDefault="00001E39" w:rsidP="00C76346">
            <w:pPr>
              <w:spacing w:line="360" w:lineRule="auto"/>
              <w:rPr>
                <w:rFonts w:ascii="Verdana" w:hAnsi="Verdana"/>
                <w:i/>
                <w:sz w:val="20"/>
                <w:szCs w:val="20"/>
              </w:rPr>
            </w:pPr>
            <w:r>
              <w:rPr>
                <w:rFonts w:ascii="Verdana" w:hAnsi="Verdana"/>
                <w:i/>
                <w:sz w:val="20"/>
                <w:szCs w:val="20"/>
              </w:rPr>
              <w:t>Senaryo Adı</w:t>
            </w:r>
          </w:p>
        </w:tc>
        <w:tc>
          <w:tcPr>
            <w:tcW w:w="6420" w:type="dxa"/>
            <w:shd w:val="clear" w:color="auto" w:fill="auto"/>
          </w:tcPr>
          <w:p w14:paraId="42E5AAAC" w14:textId="66A03D82" w:rsidR="00001E39" w:rsidRPr="0032193B" w:rsidRDefault="00902713" w:rsidP="00C76346">
            <w:pPr>
              <w:spacing w:line="360" w:lineRule="auto"/>
              <w:rPr>
                <w:rFonts w:ascii="Verdana" w:hAnsi="Verdana" w:cs="Courier New"/>
                <w:sz w:val="20"/>
                <w:szCs w:val="20"/>
              </w:rPr>
            </w:pPr>
            <w:r>
              <w:rPr>
                <w:rFonts w:ascii="Verdana" w:hAnsi="Verdana" w:cs="Courier New"/>
                <w:sz w:val="20"/>
                <w:szCs w:val="20"/>
              </w:rPr>
              <w:t>Yönetici</w:t>
            </w:r>
            <w:r w:rsidR="00001E39">
              <w:rPr>
                <w:rFonts w:ascii="Verdana" w:hAnsi="Verdana" w:cs="Courier New"/>
                <w:sz w:val="20"/>
                <w:szCs w:val="20"/>
              </w:rPr>
              <w:t xml:space="preserve"> Ekle</w:t>
            </w:r>
          </w:p>
        </w:tc>
      </w:tr>
      <w:tr w:rsidR="00001E39" w:rsidRPr="0032193B" w14:paraId="4B77F713" w14:textId="77777777" w:rsidTr="00735EB8">
        <w:trPr>
          <w:trHeight w:val="704"/>
          <w:jc w:val="center"/>
        </w:trPr>
        <w:tc>
          <w:tcPr>
            <w:tcW w:w="3138" w:type="dxa"/>
            <w:shd w:val="clear" w:color="auto" w:fill="auto"/>
          </w:tcPr>
          <w:p w14:paraId="1C7CB56F" w14:textId="77777777" w:rsidR="00001E39" w:rsidRPr="0032193B" w:rsidRDefault="00001E39" w:rsidP="00C76346">
            <w:pPr>
              <w:spacing w:line="360" w:lineRule="auto"/>
              <w:rPr>
                <w:rFonts w:ascii="Verdana" w:hAnsi="Verdana"/>
                <w:i/>
                <w:sz w:val="20"/>
                <w:szCs w:val="20"/>
              </w:rPr>
            </w:pPr>
            <w:r>
              <w:rPr>
                <w:rFonts w:ascii="Verdana" w:hAnsi="Verdana"/>
                <w:i/>
                <w:sz w:val="20"/>
                <w:szCs w:val="20"/>
              </w:rPr>
              <w:t>Aktörler</w:t>
            </w:r>
          </w:p>
        </w:tc>
        <w:tc>
          <w:tcPr>
            <w:tcW w:w="6420" w:type="dxa"/>
            <w:shd w:val="clear" w:color="auto" w:fill="auto"/>
          </w:tcPr>
          <w:p w14:paraId="774920B0" w14:textId="77777777" w:rsidR="00001E39" w:rsidRPr="0032193B" w:rsidRDefault="00001E39" w:rsidP="00C76346">
            <w:pPr>
              <w:spacing w:line="360" w:lineRule="auto"/>
              <w:rPr>
                <w:rFonts w:ascii="Verdana" w:hAnsi="Verdana" w:cs="Courier New"/>
                <w:sz w:val="20"/>
                <w:szCs w:val="20"/>
              </w:rPr>
            </w:pPr>
            <w:r>
              <w:rPr>
                <w:rFonts w:ascii="Verdana" w:hAnsi="Verdana" w:cs="Courier New"/>
                <w:sz w:val="20"/>
                <w:szCs w:val="20"/>
              </w:rPr>
              <w:t>Yönetici</w:t>
            </w:r>
          </w:p>
        </w:tc>
      </w:tr>
      <w:tr w:rsidR="00001E39" w:rsidRPr="0032193B" w14:paraId="606DBCD8" w14:textId="77777777" w:rsidTr="00735EB8">
        <w:trPr>
          <w:trHeight w:val="1674"/>
          <w:jc w:val="center"/>
        </w:trPr>
        <w:tc>
          <w:tcPr>
            <w:tcW w:w="3138" w:type="dxa"/>
            <w:shd w:val="clear" w:color="auto" w:fill="auto"/>
          </w:tcPr>
          <w:p w14:paraId="544E668C" w14:textId="77777777" w:rsidR="00001E39" w:rsidRPr="0032193B" w:rsidRDefault="00001E39" w:rsidP="00C76346">
            <w:pPr>
              <w:spacing w:line="360" w:lineRule="auto"/>
              <w:rPr>
                <w:rFonts w:ascii="Verdana" w:hAnsi="Verdana"/>
                <w:i/>
                <w:sz w:val="20"/>
                <w:szCs w:val="20"/>
              </w:rPr>
            </w:pPr>
            <w:r>
              <w:rPr>
                <w:rFonts w:ascii="Verdana" w:hAnsi="Verdana"/>
                <w:i/>
                <w:sz w:val="20"/>
                <w:szCs w:val="20"/>
              </w:rPr>
              <w:t>Olayların Akışı</w:t>
            </w:r>
          </w:p>
        </w:tc>
        <w:tc>
          <w:tcPr>
            <w:tcW w:w="6420" w:type="dxa"/>
            <w:shd w:val="clear" w:color="auto" w:fill="auto"/>
          </w:tcPr>
          <w:p w14:paraId="5EC0F01C" w14:textId="0BEF5366" w:rsidR="00001E39" w:rsidRPr="0005607E" w:rsidRDefault="00001E39" w:rsidP="00C76346">
            <w:pPr>
              <w:spacing w:line="360" w:lineRule="auto"/>
              <w:rPr>
                <w:rFonts w:ascii="Verdana" w:hAnsi="Verdana"/>
                <w:bCs/>
                <w:sz w:val="24"/>
                <w:szCs w:val="24"/>
              </w:rPr>
            </w:pPr>
            <w:r w:rsidRPr="0032193B">
              <w:rPr>
                <w:rFonts w:ascii="Verdana" w:hAnsi="Verdana"/>
                <w:b/>
                <w:sz w:val="20"/>
                <w:szCs w:val="20"/>
              </w:rPr>
              <w:t>1</w:t>
            </w:r>
            <w:r w:rsidRPr="0005607E">
              <w:rPr>
                <w:rFonts w:ascii="Verdana" w:hAnsi="Verdana"/>
                <w:bCs/>
                <w:sz w:val="24"/>
                <w:szCs w:val="24"/>
              </w:rPr>
              <w:t xml:space="preserve">- </w:t>
            </w:r>
            <w:r w:rsidR="00902713" w:rsidRPr="0005607E">
              <w:rPr>
                <w:rStyle w:val="hps"/>
                <w:sz w:val="24"/>
                <w:szCs w:val="24"/>
                <w:lang w:val="en"/>
              </w:rPr>
              <w:t>Yeni bir yönetici eklenir.</w:t>
            </w:r>
          </w:p>
          <w:p w14:paraId="2AC8478D" w14:textId="43BD50C3" w:rsidR="00001E39" w:rsidRPr="00425456" w:rsidRDefault="00001E39" w:rsidP="00902713">
            <w:pPr>
              <w:keepNext/>
              <w:spacing w:line="360" w:lineRule="auto"/>
              <w:rPr>
                <w:lang w:val="en"/>
              </w:rPr>
            </w:pPr>
            <w:r w:rsidRPr="0005607E">
              <w:rPr>
                <w:rFonts w:ascii="Verdana" w:hAnsi="Verdana"/>
                <w:b/>
              </w:rPr>
              <w:t>2</w:t>
            </w:r>
            <w:r w:rsidRPr="0005607E">
              <w:rPr>
                <w:rFonts w:ascii="Verdana" w:hAnsi="Verdana"/>
                <w:bCs/>
                <w:sz w:val="24"/>
                <w:szCs w:val="24"/>
              </w:rPr>
              <w:t xml:space="preserve">- </w:t>
            </w:r>
            <w:r w:rsidR="00902713" w:rsidRPr="0005607E">
              <w:rPr>
                <w:rStyle w:val="hps"/>
                <w:sz w:val="24"/>
                <w:szCs w:val="24"/>
                <w:lang w:val="en"/>
              </w:rPr>
              <w:t>Bu sayede yeni yöneticiler giriş yapabilir.</w:t>
            </w:r>
          </w:p>
        </w:tc>
      </w:tr>
    </w:tbl>
    <w:p w14:paraId="717B582B" w14:textId="5CD433BA" w:rsidR="00613055" w:rsidRDefault="00613055" w:rsidP="00613055">
      <w:pPr>
        <w:pStyle w:val="ResimYazs"/>
        <w:jc w:val="center"/>
      </w:pPr>
      <w:r>
        <w:t xml:space="preserve">Tablo </w:t>
      </w:r>
      <w:r w:rsidR="00711800">
        <w:t>2</w:t>
      </w:r>
      <w:r>
        <w:t xml:space="preserve"> </w:t>
      </w:r>
      <w:r w:rsidR="00690481">
        <w:t xml:space="preserve">Yönetici </w:t>
      </w:r>
      <w:r>
        <w:t>ekle</w:t>
      </w:r>
      <w:r w:rsidRPr="00400A7A">
        <w:t xml:space="preserve"> Senaryosu</w:t>
      </w:r>
    </w:p>
    <w:p w14:paraId="56605F09" w14:textId="4C5E20DA" w:rsidR="00881C52" w:rsidRDefault="00881C52" w:rsidP="00613055">
      <w:pPr>
        <w:jc w:val="center"/>
      </w:pPr>
    </w:p>
    <w:p w14:paraId="521F324C" w14:textId="5EBA36A2" w:rsidR="00735EB8" w:rsidRDefault="00735EB8" w:rsidP="00613055">
      <w:pPr>
        <w:jc w:val="center"/>
      </w:pPr>
    </w:p>
    <w:p w14:paraId="28CEC908" w14:textId="57F134F8" w:rsidR="00735EB8" w:rsidRDefault="00735EB8" w:rsidP="00613055">
      <w:pPr>
        <w:jc w:val="center"/>
      </w:pPr>
    </w:p>
    <w:p w14:paraId="5B89FF75" w14:textId="0BEA6492" w:rsidR="00735EB8" w:rsidRDefault="00735EB8" w:rsidP="00613055">
      <w:pPr>
        <w:jc w:val="center"/>
      </w:pPr>
    </w:p>
    <w:p w14:paraId="3A20E837" w14:textId="77777777" w:rsidR="00735EB8" w:rsidRDefault="00735EB8" w:rsidP="00613055">
      <w:pPr>
        <w:jc w:val="center"/>
      </w:pPr>
    </w:p>
    <w:tbl>
      <w:tblPr>
        <w:tblW w:w="9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4"/>
        <w:gridCol w:w="6309"/>
      </w:tblGrid>
      <w:tr w:rsidR="00EC2569" w:rsidRPr="0032193B" w14:paraId="2C8C2C1D" w14:textId="77777777" w:rsidTr="00735EB8">
        <w:trPr>
          <w:trHeight w:val="626"/>
          <w:jc w:val="center"/>
        </w:trPr>
        <w:tc>
          <w:tcPr>
            <w:tcW w:w="3084" w:type="dxa"/>
            <w:shd w:val="clear" w:color="auto" w:fill="auto"/>
          </w:tcPr>
          <w:p w14:paraId="7282E2D0" w14:textId="77777777" w:rsidR="00EC2569" w:rsidRPr="0032193B" w:rsidRDefault="00EC2569" w:rsidP="00C76346">
            <w:pPr>
              <w:spacing w:line="360" w:lineRule="auto"/>
              <w:rPr>
                <w:rFonts w:ascii="Verdana" w:hAnsi="Verdana"/>
                <w:i/>
                <w:sz w:val="20"/>
                <w:szCs w:val="20"/>
              </w:rPr>
            </w:pPr>
            <w:r>
              <w:rPr>
                <w:rFonts w:ascii="Verdana" w:hAnsi="Verdana"/>
                <w:i/>
                <w:sz w:val="20"/>
                <w:szCs w:val="20"/>
              </w:rPr>
              <w:t>Senaryo Adı</w:t>
            </w:r>
          </w:p>
        </w:tc>
        <w:tc>
          <w:tcPr>
            <w:tcW w:w="6309" w:type="dxa"/>
            <w:shd w:val="clear" w:color="auto" w:fill="auto"/>
          </w:tcPr>
          <w:p w14:paraId="22442D57" w14:textId="64494430" w:rsidR="00EC2569" w:rsidRPr="0032193B" w:rsidRDefault="007A7A33" w:rsidP="00C76346">
            <w:pPr>
              <w:spacing w:line="360" w:lineRule="auto"/>
              <w:rPr>
                <w:rFonts w:ascii="Verdana" w:hAnsi="Verdana" w:cs="Courier New"/>
                <w:sz w:val="20"/>
                <w:szCs w:val="20"/>
              </w:rPr>
            </w:pPr>
            <w:r>
              <w:rPr>
                <w:rFonts w:ascii="Verdana" w:hAnsi="Verdana" w:cs="Courier New"/>
                <w:sz w:val="20"/>
                <w:szCs w:val="20"/>
              </w:rPr>
              <w:t>Fakülte Ara</w:t>
            </w:r>
          </w:p>
        </w:tc>
      </w:tr>
      <w:tr w:rsidR="00EC2569" w:rsidRPr="0032193B" w14:paraId="1F1D2DA0" w14:textId="77777777" w:rsidTr="00735EB8">
        <w:trPr>
          <w:trHeight w:val="612"/>
          <w:jc w:val="center"/>
        </w:trPr>
        <w:tc>
          <w:tcPr>
            <w:tcW w:w="3084" w:type="dxa"/>
            <w:shd w:val="clear" w:color="auto" w:fill="auto"/>
          </w:tcPr>
          <w:p w14:paraId="18850F48" w14:textId="77777777" w:rsidR="00EC2569" w:rsidRPr="0032193B" w:rsidRDefault="00EC2569" w:rsidP="00C76346">
            <w:pPr>
              <w:spacing w:line="360" w:lineRule="auto"/>
              <w:rPr>
                <w:rFonts w:ascii="Verdana" w:hAnsi="Verdana"/>
                <w:i/>
                <w:sz w:val="20"/>
                <w:szCs w:val="20"/>
              </w:rPr>
            </w:pPr>
            <w:r>
              <w:rPr>
                <w:rFonts w:ascii="Verdana" w:hAnsi="Verdana"/>
                <w:i/>
                <w:sz w:val="20"/>
                <w:szCs w:val="20"/>
              </w:rPr>
              <w:t>Aktörler</w:t>
            </w:r>
          </w:p>
        </w:tc>
        <w:tc>
          <w:tcPr>
            <w:tcW w:w="6309" w:type="dxa"/>
            <w:shd w:val="clear" w:color="auto" w:fill="auto"/>
          </w:tcPr>
          <w:p w14:paraId="43A80038" w14:textId="77777777" w:rsidR="00EC2569" w:rsidRPr="0032193B" w:rsidRDefault="00EC2569" w:rsidP="00C76346">
            <w:pPr>
              <w:spacing w:line="360" w:lineRule="auto"/>
              <w:rPr>
                <w:rFonts w:ascii="Verdana" w:hAnsi="Verdana" w:cs="Courier New"/>
                <w:sz w:val="20"/>
                <w:szCs w:val="20"/>
              </w:rPr>
            </w:pPr>
            <w:r>
              <w:rPr>
                <w:rFonts w:ascii="Verdana" w:hAnsi="Verdana" w:cs="Courier New"/>
                <w:sz w:val="20"/>
                <w:szCs w:val="20"/>
              </w:rPr>
              <w:t>Yönetici</w:t>
            </w:r>
          </w:p>
        </w:tc>
      </w:tr>
      <w:tr w:rsidR="00EC2569" w:rsidRPr="0032193B" w14:paraId="57BF0F98" w14:textId="77777777" w:rsidTr="00735EB8">
        <w:trPr>
          <w:trHeight w:val="1681"/>
          <w:jc w:val="center"/>
        </w:trPr>
        <w:tc>
          <w:tcPr>
            <w:tcW w:w="3084" w:type="dxa"/>
            <w:shd w:val="clear" w:color="auto" w:fill="auto"/>
          </w:tcPr>
          <w:p w14:paraId="3D6C1F54" w14:textId="77777777" w:rsidR="00EC2569" w:rsidRPr="0032193B" w:rsidRDefault="00EC2569" w:rsidP="00C76346">
            <w:pPr>
              <w:spacing w:line="360" w:lineRule="auto"/>
              <w:rPr>
                <w:rFonts w:ascii="Verdana" w:hAnsi="Verdana"/>
                <w:i/>
                <w:sz w:val="20"/>
                <w:szCs w:val="20"/>
              </w:rPr>
            </w:pPr>
            <w:r>
              <w:rPr>
                <w:rFonts w:ascii="Verdana" w:hAnsi="Verdana"/>
                <w:i/>
                <w:sz w:val="20"/>
                <w:szCs w:val="20"/>
              </w:rPr>
              <w:t>Olayların Akışı</w:t>
            </w:r>
          </w:p>
        </w:tc>
        <w:tc>
          <w:tcPr>
            <w:tcW w:w="6309" w:type="dxa"/>
            <w:shd w:val="clear" w:color="auto" w:fill="auto"/>
          </w:tcPr>
          <w:p w14:paraId="77FAA8F0" w14:textId="54E9A771" w:rsidR="00EC2569" w:rsidRPr="0032193B" w:rsidRDefault="00EC2569" w:rsidP="00C76346">
            <w:pPr>
              <w:spacing w:line="360" w:lineRule="auto"/>
              <w:rPr>
                <w:rFonts w:ascii="Verdana" w:hAnsi="Verdana"/>
                <w:bCs/>
                <w:sz w:val="20"/>
                <w:szCs w:val="20"/>
              </w:rPr>
            </w:pPr>
            <w:r w:rsidRPr="0032193B">
              <w:rPr>
                <w:rFonts w:ascii="Verdana" w:hAnsi="Verdana"/>
                <w:b/>
                <w:sz w:val="20"/>
                <w:szCs w:val="20"/>
              </w:rPr>
              <w:t>1</w:t>
            </w:r>
            <w:r w:rsidRPr="0032193B">
              <w:rPr>
                <w:rFonts w:ascii="Verdana" w:hAnsi="Verdana"/>
                <w:bCs/>
                <w:sz w:val="20"/>
                <w:szCs w:val="20"/>
              </w:rPr>
              <w:t xml:space="preserve">- </w:t>
            </w:r>
            <w:r w:rsidR="00630B62">
              <w:rPr>
                <w:rFonts w:ascii="Verdana" w:hAnsi="Verdana"/>
                <w:bCs/>
                <w:sz w:val="20"/>
                <w:szCs w:val="20"/>
              </w:rPr>
              <w:t>Yönetici arayacağı Fakülte adını yazar.</w:t>
            </w:r>
          </w:p>
          <w:p w14:paraId="662FEDB4" w14:textId="7E0E6079" w:rsidR="00EC2569" w:rsidRPr="00425456" w:rsidRDefault="00EC2569" w:rsidP="00605A5F">
            <w:pPr>
              <w:keepNext/>
              <w:spacing w:line="360" w:lineRule="auto"/>
              <w:rPr>
                <w:lang w:val="en"/>
              </w:rPr>
            </w:pPr>
            <w:r w:rsidRPr="0032193B">
              <w:rPr>
                <w:rFonts w:ascii="Verdana" w:hAnsi="Verdana"/>
                <w:b/>
                <w:sz w:val="20"/>
                <w:szCs w:val="20"/>
              </w:rPr>
              <w:t>2</w:t>
            </w:r>
            <w:r w:rsidRPr="0032193B">
              <w:rPr>
                <w:rFonts w:ascii="Verdana" w:hAnsi="Verdana"/>
                <w:bCs/>
                <w:sz w:val="20"/>
                <w:szCs w:val="20"/>
              </w:rPr>
              <w:t xml:space="preserve">- </w:t>
            </w:r>
            <w:r w:rsidR="00630B62">
              <w:rPr>
                <w:rFonts w:ascii="Verdana" w:hAnsi="Verdana"/>
                <w:bCs/>
                <w:sz w:val="20"/>
                <w:szCs w:val="20"/>
              </w:rPr>
              <w:t>Veri tabanı sayesinde tutulan bilgiler ile aranan fakülte adı ve bilgileri ekrana gelir.</w:t>
            </w:r>
          </w:p>
        </w:tc>
      </w:tr>
    </w:tbl>
    <w:p w14:paraId="3721D335" w14:textId="6419C5CA" w:rsidR="00711800" w:rsidRDefault="00711800" w:rsidP="00711800">
      <w:pPr>
        <w:pStyle w:val="ResimYazs"/>
        <w:jc w:val="center"/>
      </w:pPr>
      <w:r>
        <w:t xml:space="preserve">Tablo 3 </w:t>
      </w:r>
      <w:r w:rsidR="00465FF3">
        <w:t>Fakülte ara</w:t>
      </w:r>
      <w:r w:rsidRPr="00400A7A">
        <w:t xml:space="preserve"> Senaryosu</w:t>
      </w:r>
    </w:p>
    <w:p w14:paraId="2038232B" w14:textId="278027CF" w:rsidR="00613055" w:rsidRDefault="00613055" w:rsidP="00955771"/>
    <w:p w14:paraId="3BB79575" w14:textId="77777777" w:rsidR="00B00141" w:rsidRDefault="00B00141" w:rsidP="00955771"/>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0"/>
        <w:gridCol w:w="6301"/>
      </w:tblGrid>
      <w:tr w:rsidR="00902713" w:rsidRPr="0032193B" w14:paraId="6991DEB4" w14:textId="77777777" w:rsidTr="00735EB8">
        <w:trPr>
          <w:trHeight w:val="677"/>
          <w:jc w:val="center"/>
        </w:trPr>
        <w:tc>
          <w:tcPr>
            <w:tcW w:w="3080" w:type="dxa"/>
            <w:shd w:val="clear" w:color="auto" w:fill="auto"/>
          </w:tcPr>
          <w:p w14:paraId="681CAD03" w14:textId="77777777" w:rsidR="00902713" w:rsidRPr="0032193B" w:rsidRDefault="00902713" w:rsidP="00C76346">
            <w:pPr>
              <w:spacing w:line="360" w:lineRule="auto"/>
              <w:rPr>
                <w:rFonts w:ascii="Verdana" w:hAnsi="Verdana"/>
                <w:i/>
                <w:sz w:val="20"/>
                <w:szCs w:val="20"/>
              </w:rPr>
            </w:pPr>
            <w:r>
              <w:rPr>
                <w:rFonts w:ascii="Verdana" w:hAnsi="Verdana"/>
                <w:i/>
                <w:sz w:val="20"/>
                <w:szCs w:val="20"/>
              </w:rPr>
              <w:t>Senaryo Adı</w:t>
            </w:r>
          </w:p>
        </w:tc>
        <w:tc>
          <w:tcPr>
            <w:tcW w:w="6301" w:type="dxa"/>
            <w:shd w:val="clear" w:color="auto" w:fill="auto"/>
          </w:tcPr>
          <w:p w14:paraId="2F2640D4" w14:textId="77619B8A" w:rsidR="00902713" w:rsidRPr="0032193B" w:rsidRDefault="00902713" w:rsidP="00C76346">
            <w:pPr>
              <w:spacing w:line="360" w:lineRule="auto"/>
              <w:rPr>
                <w:rFonts w:ascii="Verdana" w:hAnsi="Verdana" w:cs="Courier New"/>
                <w:sz w:val="20"/>
                <w:szCs w:val="20"/>
              </w:rPr>
            </w:pPr>
            <w:r>
              <w:rPr>
                <w:rFonts w:ascii="Verdana" w:hAnsi="Verdana" w:cs="Courier New"/>
                <w:sz w:val="20"/>
                <w:szCs w:val="20"/>
              </w:rPr>
              <w:t>Üniversite Sil</w:t>
            </w:r>
          </w:p>
        </w:tc>
      </w:tr>
      <w:tr w:rsidR="00902713" w:rsidRPr="0032193B" w14:paraId="480A0D79" w14:textId="77777777" w:rsidTr="00735EB8">
        <w:trPr>
          <w:trHeight w:val="662"/>
          <w:jc w:val="center"/>
        </w:trPr>
        <w:tc>
          <w:tcPr>
            <w:tcW w:w="3080" w:type="dxa"/>
            <w:shd w:val="clear" w:color="auto" w:fill="auto"/>
          </w:tcPr>
          <w:p w14:paraId="1C19897E" w14:textId="77777777" w:rsidR="00902713" w:rsidRPr="0032193B" w:rsidRDefault="00902713" w:rsidP="00C76346">
            <w:pPr>
              <w:spacing w:line="360" w:lineRule="auto"/>
              <w:rPr>
                <w:rFonts w:ascii="Verdana" w:hAnsi="Verdana"/>
                <w:i/>
                <w:sz w:val="20"/>
                <w:szCs w:val="20"/>
              </w:rPr>
            </w:pPr>
            <w:r>
              <w:rPr>
                <w:rFonts w:ascii="Verdana" w:hAnsi="Verdana"/>
                <w:i/>
                <w:sz w:val="20"/>
                <w:szCs w:val="20"/>
              </w:rPr>
              <w:t>Aktörler</w:t>
            </w:r>
          </w:p>
        </w:tc>
        <w:tc>
          <w:tcPr>
            <w:tcW w:w="6301" w:type="dxa"/>
            <w:shd w:val="clear" w:color="auto" w:fill="auto"/>
          </w:tcPr>
          <w:p w14:paraId="1ABC620B" w14:textId="77777777" w:rsidR="00902713" w:rsidRPr="0032193B" w:rsidRDefault="00902713" w:rsidP="00C76346">
            <w:pPr>
              <w:spacing w:line="360" w:lineRule="auto"/>
              <w:rPr>
                <w:rFonts w:ascii="Verdana" w:hAnsi="Verdana" w:cs="Courier New"/>
                <w:sz w:val="20"/>
                <w:szCs w:val="20"/>
              </w:rPr>
            </w:pPr>
            <w:r>
              <w:rPr>
                <w:rFonts w:ascii="Verdana" w:hAnsi="Verdana" w:cs="Courier New"/>
                <w:sz w:val="20"/>
                <w:szCs w:val="20"/>
              </w:rPr>
              <w:t>Yönetici</w:t>
            </w:r>
          </w:p>
        </w:tc>
      </w:tr>
      <w:tr w:rsidR="00902713" w:rsidRPr="0032193B" w14:paraId="710DB086" w14:textId="77777777" w:rsidTr="00735EB8">
        <w:trPr>
          <w:trHeight w:val="1817"/>
          <w:jc w:val="center"/>
        </w:trPr>
        <w:tc>
          <w:tcPr>
            <w:tcW w:w="3080" w:type="dxa"/>
            <w:shd w:val="clear" w:color="auto" w:fill="auto"/>
          </w:tcPr>
          <w:p w14:paraId="44B3ADC1" w14:textId="77777777" w:rsidR="00902713" w:rsidRPr="0032193B" w:rsidRDefault="00902713" w:rsidP="00C76346">
            <w:pPr>
              <w:spacing w:line="360" w:lineRule="auto"/>
              <w:rPr>
                <w:rFonts w:ascii="Verdana" w:hAnsi="Verdana"/>
                <w:i/>
                <w:sz w:val="20"/>
                <w:szCs w:val="20"/>
              </w:rPr>
            </w:pPr>
            <w:r>
              <w:rPr>
                <w:rFonts w:ascii="Verdana" w:hAnsi="Verdana"/>
                <w:i/>
                <w:sz w:val="20"/>
                <w:szCs w:val="20"/>
              </w:rPr>
              <w:t>Olayların Akışı</w:t>
            </w:r>
          </w:p>
        </w:tc>
        <w:tc>
          <w:tcPr>
            <w:tcW w:w="6301" w:type="dxa"/>
            <w:shd w:val="clear" w:color="auto" w:fill="auto"/>
          </w:tcPr>
          <w:p w14:paraId="3C1D93F0" w14:textId="3F2EFAF9" w:rsidR="00902713" w:rsidRPr="0032193B" w:rsidRDefault="00902713" w:rsidP="00C76346">
            <w:pPr>
              <w:spacing w:line="360" w:lineRule="auto"/>
              <w:rPr>
                <w:rFonts w:ascii="Verdana" w:hAnsi="Verdana"/>
                <w:bCs/>
                <w:sz w:val="20"/>
                <w:szCs w:val="20"/>
              </w:rPr>
            </w:pPr>
            <w:r w:rsidRPr="0032193B">
              <w:rPr>
                <w:rFonts w:ascii="Verdana" w:hAnsi="Verdana"/>
                <w:b/>
                <w:sz w:val="20"/>
                <w:szCs w:val="20"/>
              </w:rPr>
              <w:t>1</w:t>
            </w:r>
            <w:r w:rsidRPr="0032193B">
              <w:rPr>
                <w:rFonts w:ascii="Verdana" w:hAnsi="Verdana"/>
                <w:bCs/>
                <w:sz w:val="20"/>
                <w:szCs w:val="20"/>
              </w:rPr>
              <w:t xml:space="preserve">- </w:t>
            </w:r>
            <w:r>
              <w:rPr>
                <w:rFonts w:ascii="Verdana" w:hAnsi="Verdana"/>
                <w:bCs/>
                <w:sz w:val="20"/>
                <w:szCs w:val="20"/>
              </w:rPr>
              <w:t>Yönetici silmek istediği Üniversiteyi siler.</w:t>
            </w:r>
          </w:p>
          <w:p w14:paraId="55C13B53" w14:textId="0FA8D417" w:rsidR="00902713" w:rsidRPr="00425456" w:rsidRDefault="00902713" w:rsidP="00902713">
            <w:pPr>
              <w:keepNext/>
              <w:spacing w:line="360" w:lineRule="auto"/>
              <w:rPr>
                <w:lang w:val="en"/>
              </w:rPr>
            </w:pPr>
            <w:r w:rsidRPr="0032193B">
              <w:rPr>
                <w:rFonts w:ascii="Verdana" w:hAnsi="Verdana"/>
                <w:b/>
                <w:sz w:val="20"/>
                <w:szCs w:val="20"/>
              </w:rPr>
              <w:t>2</w:t>
            </w:r>
            <w:r w:rsidRPr="0032193B">
              <w:rPr>
                <w:rFonts w:ascii="Verdana" w:hAnsi="Verdana"/>
                <w:bCs/>
                <w:sz w:val="20"/>
                <w:szCs w:val="20"/>
              </w:rPr>
              <w:t xml:space="preserve">- </w:t>
            </w:r>
            <w:r>
              <w:rPr>
                <w:rFonts w:ascii="Verdana" w:hAnsi="Verdana"/>
                <w:bCs/>
                <w:sz w:val="20"/>
                <w:szCs w:val="20"/>
              </w:rPr>
              <w:t>Veri tabanı ile birlikte silinen veriler iki tarafta da yok olur.</w:t>
            </w:r>
          </w:p>
        </w:tc>
      </w:tr>
    </w:tbl>
    <w:p w14:paraId="449306AF" w14:textId="6673FE3C" w:rsidR="00690481" w:rsidRDefault="00690481" w:rsidP="00690481">
      <w:pPr>
        <w:pStyle w:val="ResimYazs"/>
        <w:jc w:val="center"/>
      </w:pPr>
      <w:r>
        <w:t>Tablo 4 Üniversite Sil</w:t>
      </w:r>
      <w:r w:rsidRPr="00400A7A">
        <w:t xml:space="preserve"> Senaryosu</w:t>
      </w:r>
    </w:p>
    <w:p w14:paraId="38658B08" w14:textId="4F90069C" w:rsidR="00902713" w:rsidRDefault="00902713" w:rsidP="00955771"/>
    <w:p w14:paraId="635A73E6" w14:textId="77777777" w:rsidR="00EB7ED5" w:rsidRDefault="00EB7ED5" w:rsidP="0095577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9"/>
        <w:gridCol w:w="6237"/>
      </w:tblGrid>
      <w:tr w:rsidR="00635653" w:rsidRPr="0032193B" w14:paraId="15CDB5FE" w14:textId="77777777" w:rsidTr="00735EB8">
        <w:trPr>
          <w:trHeight w:val="632"/>
          <w:jc w:val="center"/>
        </w:trPr>
        <w:tc>
          <w:tcPr>
            <w:tcW w:w="3049" w:type="dxa"/>
            <w:shd w:val="clear" w:color="auto" w:fill="auto"/>
          </w:tcPr>
          <w:p w14:paraId="4BC79C58" w14:textId="77777777" w:rsidR="00635653" w:rsidRPr="0032193B" w:rsidRDefault="00635653" w:rsidP="00C76346">
            <w:pPr>
              <w:spacing w:line="360" w:lineRule="auto"/>
              <w:rPr>
                <w:rFonts w:ascii="Verdana" w:hAnsi="Verdana"/>
                <w:i/>
                <w:sz w:val="20"/>
                <w:szCs w:val="20"/>
              </w:rPr>
            </w:pPr>
            <w:r>
              <w:rPr>
                <w:rFonts w:ascii="Verdana" w:hAnsi="Verdana"/>
                <w:i/>
                <w:sz w:val="20"/>
                <w:szCs w:val="20"/>
              </w:rPr>
              <w:t>Senaryo Adı</w:t>
            </w:r>
          </w:p>
        </w:tc>
        <w:tc>
          <w:tcPr>
            <w:tcW w:w="6237" w:type="dxa"/>
            <w:shd w:val="clear" w:color="auto" w:fill="auto"/>
          </w:tcPr>
          <w:p w14:paraId="43C5C970" w14:textId="6F0CB1FB" w:rsidR="00635653" w:rsidRPr="0032193B" w:rsidRDefault="00635653" w:rsidP="00635653">
            <w:pPr>
              <w:spacing w:line="360" w:lineRule="auto"/>
              <w:rPr>
                <w:rFonts w:ascii="Verdana" w:hAnsi="Verdana" w:cs="Courier New"/>
                <w:sz w:val="20"/>
                <w:szCs w:val="20"/>
              </w:rPr>
            </w:pPr>
            <w:r>
              <w:rPr>
                <w:rFonts w:ascii="Verdana" w:hAnsi="Verdana" w:cs="Courier New"/>
                <w:sz w:val="20"/>
                <w:szCs w:val="20"/>
              </w:rPr>
              <w:t>Üniversite Bilgileri</w:t>
            </w:r>
          </w:p>
        </w:tc>
      </w:tr>
      <w:tr w:rsidR="00635653" w:rsidRPr="0032193B" w14:paraId="52E0705F" w14:textId="77777777" w:rsidTr="00735EB8">
        <w:trPr>
          <w:trHeight w:val="617"/>
          <w:jc w:val="center"/>
        </w:trPr>
        <w:tc>
          <w:tcPr>
            <w:tcW w:w="3049" w:type="dxa"/>
            <w:shd w:val="clear" w:color="auto" w:fill="auto"/>
          </w:tcPr>
          <w:p w14:paraId="0FCB7EC2" w14:textId="77777777" w:rsidR="00635653" w:rsidRPr="0032193B" w:rsidRDefault="00635653" w:rsidP="00C76346">
            <w:pPr>
              <w:spacing w:line="360" w:lineRule="auto"/>
              <w:rPr>
                <w:rFonts w:ascii="Verdana" w:hAnsi="Verdana"/>
                <w:i/>
                <w:sz w:val="20"/>
                <w:szCs w:val="20"/>
              </w:rPr>
            </w:pPr>
            <w:r>
              <w:rPr>
                <w:rFonts w:ascii="Verdana" w:hAnsi="Verdana"/>
                <w:i/>
                <w:sz w:val="20"/>
                <w:szCs w:val="20"/>
              </w:rPr>
              <w:t>Aktörler</w:t>
            </w:r>
          </w:p>
        </w:tc>
        <w:tc>
          <w:tcPr>
            <w:tcW w:w="6237" w:type="dxa"/>
            <w:shd w:val="clear" w:color="auto" w:fill="auto"/>
          </w:tcPr>
          <w:p w14:paraId="0CCA95C5" w14:textId="77777777" w:rsidR="00635653" w:rsidRPr="0032193B" w:rsidRDefault="00635653" w:rsidP="00C76346">
            <w:pPr>
              <w:spacing w:line="360" w:lineRule="auto"/>
              <w:rPr>
                <w:rFonts w:ascii="Verdana" w:hAnsi="Verdana" w:cs="Courier New"/>
                <w:sz w:val="20"/>
                <w:szCs w:val="20"/>
              </w:rPr>
            </w:pPr>
            <w:r>
              <w:rPr>
                <w:rFonts w:ascii="Verdana" w:hAnsi="Verdana" w:cs="Courier New"/>
                <w:sz w:val="20"/>
                <w:szCs w:val="20"/>
              </w:rPr>
              <w:t>Yönetici</w:t>
            </w:r>
          </w:p>
        </w:tc>
      </w:tr>
      <w:tr w:rsidR="00635653" w:rsidRPr="0032193B" w14:paraId="13D2F2A4" w14:textId="77777777" w:rsidTr="00735EB8">
        <w:trPr>
          <w:trHeight w:val="1695"/>
          <w:jc w:val="center"/>
        </w:trPr>
        <w:tc>
          <w:tcPr>
            <w:tcW w:w="3049" w:type="dxa"/>
            <w:shd w:val="clear" w:color="auto" w:fill="auto"/>
          </w:tcPr>
          <w:p w14:paraId="0743C322" w14:textId="77777777" w:rsidR="00635653" w:rsidRPr="0032193B" w:rsidRDefault="00635653" w:rsidP="00C76346">
            <w:pPr>
              <w:spacing w:line="360" w:lineRule="auto"/>
              <w:rPr>
                <w:rFonts w:ascii="Verdana" w:hAnsi="Verdana"/>
                <w:i/>
                <w:sz w:val="20"/>
                <w:szCs w:val="20"/>
              </w:rPr>
            </w:pPr>
            <w:r>
              <w:rPr>
                <w:rFonts w:ascii="Verdana" w:hAnsi="Verdana"/>
                <w:i/>
                <w:sz w:val="20"/>
                <w:szCs w:val="20"/>
              </w:rPr>
              <w:t>Olayların Akışı</w:t>
            </w:r>
          </w:p>
        </w:tc>
        <w:tc>
          <w:tcPr>
            <w:tcW w:w="6237" w:type="dxa"/>
            <w:shd w:val="clear" w:color="auto" w:fill="auto"/>
          </w:tcPr>
          <w:p w14:paraId="4DA1A1ED" w14:textId="4F3A6B85" w:rsidR="00635653" w:rsidRPr="0032193B" w:rsidRDefault="00635653" w:rsidP="00C76346">
            <w:pPr>
              <w:spacing w:line="360" w:lineRule="auto"/>
              <w:rPr>
                <w:rFonts w:ascii="Verdana" w:hAnsi="Verdana"/>
                <w:bCs/>
                <w:sz w:val="20"/>
                <w:szCs w:val="20"/>
              </w:rPr>
            </w:pPr>
            <w:r w:rsidRPr="0032193B">
              <w:rPr>
                <w:rFonts w:ascii="Verdana" w:hAnsi="Verdana"/>
                <w:b/>
                <w:sz w:val="20"/>
                <w:szCs w:val="20"/>
              </w:rPr>
              <w:t>1</w:t>
            </w:r>
            <w:r w:rsidRPr="0032193B">
              <w:rPr>
                <w:rFonts w:ascii="Verdana" w:hAnsi="Verdana"/>
                <w:bCs/>
                <w:sz w:val="20"/>
                <w:szCs w:val="20"/>
              </w:rPr>
              <w:t xml:space="preserve">- </w:t>
            </w:r>
            <w:r>
              <w:rPr>
                <w:rFonts w:ascii="Verdana" w:hAnsi="Verdana"/>
                <w:bCs/>
                <w:sz w:val="20"/>
                <w:szCs w:val="20"/>
              </w:rPr>
              <w:t>Yönetici giriş yaptıktan sonra bilgileri ekranda görür.</w:t>
            </w:r>
          </w:p>
          <w:p w14:paraId="4CCDF23D" w14:textId="3CD94AED" w:rsidR="00635653" w:rsidRPr="00425456" w:rsidRDefault="00635653" w:rsidP="00635653">
            <w:pPr>
              <w:keepNext/>
              <w:spacing w:line="360" w:lineRule="auto"/>
              <w:rPr>
                <w:lang w:val="en"/>
              </w:rPr>
            </w:pPr>
            <w:r w:rsidRPr="0032193B">
              <w:rPr>
                <w:rFonts w:ascii="Verdana" w:hAnsi="Verdana"/>
                <w:b/>
                <w:sz w:val="20"/>
                <w:szCs w:val="20"/>
              </w:rPr>
              <w:t>2</w:t>
            </w:r>
            <w:r w:rsidRPr="0032193B">
              <w:rPr>
                <w:rFonts w:ascii="Verdana" w:hAnsi="Verdana"/>
                <w:bCs/>
                <w:sz w:val="20"/>
                <w:szCs w:val="20"/>
              </w:rPr>
              <w:t xml:space="preserve">- </w:t>
            </w:r>
            <w:r>
              <w:rPr>
                <w:rFonts w:ascii="Verdana" w:hAnsi="Verdana"/>
                <w:bCs/>
                <w:sz w:val="20"/>
                <w:szCs w:val="20"/>
              </w:rPr>
              <w:t>Yönetici devamında</w:t>
            </w:r>
            <w:r w:rsidR="00680357">
              <w:rPr>
                <w:rFonts w:ascii="Verdana" w:hAnsi="Verdana"/>
                <w:bCs/>
                <w:sz w:val="20"/>
                <w:szCs w:val="20"/>
              </w:rPr>
              <w:t xml:space="preserve"> yamak istediği işlemleri yapar ve işlemler ona göre güncellenir.</w:t>
            </w:r>
          </w:p>
        </w:tc>
      </w:tr>
    </w:tbl>
    <w:p w14:paraId="56BD0ABC" w14:textId="3E4FBAC5" w:rsidR="00690481" w:rsidRDefault="00690481" w:rsidP="00690481">
      <w:pPr>
        <w:pStyle w:val="ResimYazs"/>
        <w:jc w:val="center"/>
      </w:pPr>
      <w:r>
        <w:t>Tablo 5 Üniversite Bilgileri</w:t>
      </w:r>
      <w:r w:rsidRPr="00400A7A">
        <w:t xml:space="preserve"> Senaryosu</w:t>
      </w:r>
    </w:p>
    <w:p w14:paraId="6334469C" w14:textId="36B3351A" w:rsidR="00902713" w:rsidRDefault="00902713" w:rsidP="00955771"/>
    <w:p w14:paraId="4065C7AA" w14:textId="27D8C4CF" w:rsidR="00735EB8" w:rsidRDefault="00735EB8" w:rsidP="0095577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49"/>
        <w:gridCol w:w="6237"/>
      </w:tblGrid>
      <w:tr w:rsidR="00395E32" w:rsidRPr="0032193B" w14:paraId="5EB49E76" w14:textId="77777777" w:rsidTr="00C76346">
        <w:trPr>
          <w:jc w:val="center"/>
        </w:trPr>
        <w:tc>
          <w:tcPr>
            <w:tcW w:w="3049" w:type="dxa"/>
            <w:shd w:val="clear" w:color="auto" w:fill="auto"/>
          </w:tcPr>
          <w:p w14:paraId="57CBBDD0" w14:textId="77777777" w:rsidR="00395E32" w:rsidRPr="0032193B" w:rsidRDefault="00395E32" w:rsidP="00C76346">
            <w:pPr>
              <w:spacing w:line="360" w:lineRule="auto"/>
              <w:rPr>
                <w:rFonts w:ascii="Verdana" w:hAnsi="Verdana"/>
                <w:i/>
                <w:sz w:val="20"/>
                <w:szCs w:val="20"/>
              </w:rPr>
            </w:pPr>
            <w:r>
              <w:rPr>
                <w:rFonts w:ascii="Verdana" w:hAnsi="Verdana"/>
                <w:i/>
                <w:sz w:val="20"/>
                <w:szCs w:val="20"/>
              </w:rPr>
              <w:t>Senaryo Adı</w:t>
            </w:r>
          </w:p>
        </w:tc>
        <w:tc>
          <w:tcPr>
            <w:tcW w:w="6237" w:type="dxa"/>
            <w:shd w:val="clear" w:color="auto" w:fill="auto"/>
          </w:tcPr>
          <w:p w14:paraId="3E3DAA22" w14:textId="042D48A6" w:rsidR="00395E32" w:rsidRPr="0032193B" w:rsidRDefault="00395E32" w:rsidP="00C76346">
            <w:pPr>
              <w:spacing w:line="360" w:lineRule="auto"/>
              <w:rPr>
                <w:rFonts w:ascii="Verdana" w:hAnsi="Verdana" w:cs="Courier New"/>
                <w:sz w:val="20"/>
                <w:szCs w:val="20"/>
              </w:rPr>
            </w:pPr>
            <w:r>
              <w:rPr>
                <w:rFonts w:ascii="Verdana" w:hAnsi="Verdana" w:cs="Courier New"/>
                <w:sz w:val="20"/>
                <w:szCs w:val="20"/>
              </w:rPr>
              <w:t>Tablo Doldur</w:t>
            </w:r>
          </w:p>
        </w:tc>
      </w:tr>
      <w:tr w:rsidR="00395E32" w:rsidRPr="0032193B" w14:paraId="706B2DC1" w14:textId="77777777" w:rsidTr="00C76346">
        <w:trPr>
          <w:jc w:val="center"/>
        </w:trPr>
        <w:tc>
          <w:tcPr>
            <w:tcW w:w="3049" w:type="dxa"/>
            <w:shd w:val="clear" w:color="auto" w:fill="auto"/>
          </w:tcPr>
          <w:p w14:paraId="522FF2FA" w14:textId="77777777" w:rsidR="00395E32" w:rsidRPr="0032193B" w:rsidRDefault="00395E32" w:rsidP="00C76346">
            <w:pPr>
              <w:spacing w:line="360" w:lineRule="auto"/>
              <w:rPr>
                <w:rFonts w:ascii="Verdana" w:hAnsi="Verdana"/>
                <w:i/>
                <w:sz w:val="20"/>
                <w:szCs w:val="20"/>
              </w:rPr>
            </w:pPr>
            <w:r>
              <w:rPr>
                <w:rFonts w:ascii="Verdana" w:hAnsi="Verdana"/>
                <w:i/>
                <w:sz w:val="20"/>
                <w:szCs w:val="20"/>
              </w:rPr>
              <w:t>Aktörler</w:t>
            </w:r>
          </w:p>
        </w:tc>
        <w:tc>
          <w:tcPr>
            <w:tcW w:w="6237" w:type="dxa"/>
            <w:shd w:val="clear" w:color="auto" w:fill="auto"/>
          </w:tcPr>
          <w:p w14:paraId="1489400F" w14:textId="77777777" w:rsidR="00395E32" w:rsidRPr="0032193B" w:rsidRDefault="00395E32" w:rsidP="00C76346">
            <w:pPr>
              <w:spacing w:line="360" w:lineRule="auto"/>
              <w:rPr>
                <w:rFonts w:ascii="Verdana" w:hAnsi="Verdana" w:cs="Courier New"/>
                <w:sz w:val="20"/>
                <w:szCs w:val="20"/>
              </w:rPr>
            </w:pPr>
            <w:r>
              <w:rPr>
                <w:rFonts w:ascii="Verdana" w:hAnsi="Verdana" w:cs="Courier New"/>
                <w:sz w:val="20"/>
                <w:szCs w:val="20"/>
              </w:rPr>
              <w:t>Yönetici</w:t>
            </w:r>
          </w:p>
        </w:tc>
      </w:tr>
      <w:tr w:rsidR="00395E32" w:rsidRPr="0032193B" w14:paraId="3A629A9E" w14:textId="77777777" w:rsidTr="00C76346">
        <w:trPr>
          <w:jc w:val="center"/>
        </w:trPr>
        <w:tc>
          <w:tcPr>
            <w:tcW w:w="3049" w:type="dxa"/>
            <w:shd w:val="clear" w:color="auto" w:fill="auto"/>
          </w:tcPr>
          <w:p w14:paraId="5AC728B1" w14:textId="77777777" w:rsidR="00395E32" w:rsidRPr="0032193B" w:rsidRDefault="00395E32" w:rsidP="00C76346">
            <w:pPr>
              <w:spacing w:line="360" w:lineRule="auto"/>
              <w:rPr>
                <w:rFonts w:ascii="Verdana" w:hAnsi="Verdana"/>
                <w:i/>
                <w:sz w:val="20"/>
                <w:szCs w:val="20"/>
              </w:rPr>
            </w:pPr>
            <w:r>
              <w:rPr>
                <w:rFonts w:ascii="Verdana" w:hAnsi="Verdana"/>
                <w:i/>
                <w:sz w:val="20"/>
                <w:szCs w:val="20"/>
              </w:rPr>
              <w:t>Olayların Akışı</w:t>
            </w:r>
          </w:p>
        </w:tc>
        <w:tc>
          <w:tcPr>
            <w:tcW w:w="6237" w:type="dxa"/>
            <w:shd w:val="clear" w:color="auto" w:fill="auto"/>
          </w:tcPr>
          <w:p w14:paraId="2570F794" w14:textId="0134CEFA" w:rsidR="00395E32" w:rsidRPr="0032193B" w:rsidRDefault="00395E32" w:rsidP="00C76346">
            <w:pPr>
              <w:spacing w:line="360" w:lineRule="auto"/>
              <w:rPr>
                <w:rFonts w:ascii="Verdana" w:hAnsi="Verdana"/>
                <w:bCs/>
                <w:sz w:val="20"/>
                <w:szCs w:val="20"/>
              </w:rPr>
            </w:pPr>
            <w:r w:rsidRPr="0032193B">
              <w:rPr>
                <w:rFonts w:ascii="Verdana" w:hAnsi="Verdana"/>
                <w:b/>
                <w:sz w:val="20"/>
                <w:szCs w:val="20"/>
              </w:rPr>
              <w:t>1</w:t>
            </w:r>
            <w:r w:rsidRPr="0032193B">
              <w:rPr>
                <w:rFonts w:ascii="Verdana" w:hAnsi="Verdana"/>
                <w:bCs/>
                <w:sz w:val="20"/>
                <w:szCs w:val="20"/>
              </w:rPr>
              <w:t xml:space="preserve">- </w:t>
            </w:r>
            <w:r>
              <w:rPr>
                <w:rFonts w:ascii="Verdana" w:hAnsi="Verdana"/>
                <w:bCs/>
                <w:sz w:val="20"/>
                <w:szCs w:val="20"/>
              </w:rPr>
              <w:t>Yönetici bazı bilgileri girer.</w:t>
            </w:r>
          </w:p>
          <w:p w14:paraId="79D6A41B" w14:textId="6B30B042" w:rsidR="00395E32" w:rsidRPr="00425456" w:rsidRDefault="00395E32" w:rsidP="00395E32">
            <w:pPr>
              <w:keepNext/>
              <w:spacing w:line="360" w:lineRule="auto"/>
              <w:rPr>
                <w:lang w:val="en"/>
              </w:rPr>
            </w:pPr>
            <w:r w:rsidRPr="0032193B">
              <w:rPr>
                <w:rFonts w:ascii="Verdana" w:hAnsi="Verdana"/>
                <w:b/>
                <w:sz w:val="20"/>
                <w:szCs w:val="20"/>
              </w:rPr>
              <w:t>2</w:t>
            </w:r>
            <w:r w:rsidRPr="0032193B">
              <w:rPr>
                <w:rFonts w:ascii="Verdana" w:hAnsi="Verdana"/>
                <w:bCs/>
                <w:sz w:val="20"/>
                <w:szCs w:val="20"/>
              </w:rPr>
              <w:t xml:space="preserve">- </w:t>
            </w:r>
            <w:r>
              <w:rPr>
                <w:rFonts w:ascii="Verdana" w:hAnsi="Verdana"/>
                <w:bCs/>
                <w:sz w:val="20"/>
                <w:szCs w:val="20"/>
              </w:rPr>
              <w:t>Girilen bilgilerle ilgili tüm veriler liste olarak gözükür.</w:t>
            </w:r>
          </w:p>
        </w:tc>
      </w:tr>
    </w:tbl>
    <w:p w14:paraId="4B0D0638" w14:textId="32A9AF5B" w:rsidR="00690481" w:rsidRDefault="00690481" w:rsidP="00690481">
      <w:pPr>
        <w:pStyle w:val="ResimYazs"/>
        <w:jc w:val="center"/>
      </w:pPr>
      <w:r>
        <w:t>Tablo 6 Tablo Doldur</w:t>
      </w:r>
      <w:r w:rsidRPr="00400A7A">
        <w:t xml:space="preserve"> Senaryosu</w:t>
      </w:r>
    </w:p>
    <w:p w14:paraId="5761B8F2" w14:textId="59F51BFA" w:rsidR="00902713" w:rsidRDefault="00902713" w:rsidP="00955771"/>
    <w:p w14:paraId="2B3F35FD" w14:textId="55862E34" w:rsidR="00902713" w:rsidRDefault="00902713" w:rsidP="0095577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7"/>
        <w:gridCol w:w="6212"/>
      </w:tblGrid>
      <w:tr w:rsidR="00735EB8" w:rsidRPr="0032193B" w14:paraId="7A7A0E19" w14:textId="77777777" w:rsidTr="00735EB8">
        <w:trPr>
          <w:trHeight w:val="617"/>
          <w:jc w:val="center"/>
        </w:trPr>
        <w:tc>
          <w:tcPr>
            <w:tcW w:w="3037" w:type="dxa"/>
            <w:shd w:val="clear" w:color="auto" w:fill="auto"/>
          </w:tcPr>
          <w:p w14:paraId="28DB7617" w14:textId="77777777" w:rsidR="00735EB8" w:rsidRPr="0032193B" w:rsidRDefault="00735EB8" w:rsidP="00C76346">
            <w:pPr>
              <w:spacing w:line="360" w:lineRule="auto"/>
              <w:rPr>
                <w:rFonts w:ascii="Verdana" w:hAnsi="Verdana"/>
                <w:i/>
                <w:sz w:val="20"/>
                <w:szCs w:val="20"/>
              </w:rPr>
            </w:pPr>
            <w:r>
              <w:rPr>
                <w:rFonts w:ascii="Verdana" w:hAnsi="Verdana"/>
                <w:i/>
                <w:sz w:val="20"/>
                <w:szCs w:val="20"/>
              </w:rPr>
              <w:t>Senaryo Adı</w:t>
            </w:r>
          </w:p>
        </w:tc>
        <w:tc>
          <w:tcPr>
            <w:tcW w:w="6212" w:type="dxa"/>
            <w:shd w:val="clear" w:color="auto" w:fill="auto"/>
          </w:tcPr>
          <w:p w14:paraId="064E0748" w14:textId="616381A3" w:rsidR="00735EB8" w:rsidRPr="0032193B" w:rsidRDefault="00735EB8" w:rsidP="00C76346">
            <w:pPr>
              <w:spacing w:line="360" w:lineRule="auto"/>
              <w:rPr>
                <w:rFonts w:ascii="Verdana" w:hAnsi="Verdana" w:cs="Courier New"/>
                <w:sz w:val="20"/>
                <w:szCs w:val="20"/>
              </w:rPr>
            </w:pPr>
            <w:r>
              <w:rPr>
                <w:rFonts w:ascii="Verdana" w:hAnsi="Verdana" w:cs="Courier New"/>
                <w:sz w:val="20"/>
                <w:szCs w:val="20"/>
              </w:rPr>
              <w:t>Geri Butonuna Bas</w:t>
            </w:r>
          </w:p>
        </w:tc>
      </w:tr>
      <w:tr w:rsidR="00735EB8" w:rsidRPr="0032193B" w14:paraId="3799B570" w14:textId="77777777" w:rsidTr="00735EB8">
        <w:trPr>
          <w:trHeight w:val="603"/>
          <w:jc w:val="center"/>
        </w:trPr>
        <w:tc>
          <w:tcPr>
            <w:tcW w:w="3037" w:type="dxa"/>
            <w:shd w:val="clear" w:color="auto" w:fill="auto"/>
          </w:tcPr>
          <w:p w14:paraId="377BD715" w14:textId="77777777" w:rsidR="00735EB8" w:rsidRPr="0032193B" w:rsidRDefault="00735EB8" w:rsidP="00C76346">
            <w:pPr>
              <w:spacing w:line="360" w:lineRule="auto"/>
              <w:rPr>
                <w:rFonts w:ascii="Verdana" w:hAnsi="Verdana"/>
                <w:i/>
                <w:sz w:val="20"/>
                <w:szCs w:val="20"/>
              </w:rPr>
            </w:pPr>
            <w:r>
              <w:rPr>
                <w:rFonts w:ascii="Verdana" w:hAnsi="Verdana"/>
                <w:i/>
                <w:sz w:val="20"/>
                <w:szCs w:val="20"/>
              </w:rPr>
              <w:t>Aktörler</w:t>
            </w:r>
          </w:p>
        </w:tc>
        <w:tc>
          <w:tcPr>
            <w:tcW w:w="6212" w:type="dxa"/>
            <w:shd w:val="clear" w:color="auto" w:fill="auto"/>
          </w:tcPr>
          <w:p w14:paraId="24F7202A" w14:textId="77777777" w:rsidR="00735EB8" w:rsidRPr="0032193B" w:rsidRDefault="00735EB8" w:rsidP="00C76346">
            <w:pPr>
              <w:spacing w:line="360" w:lineRule="auto"/>
              <w:rPr>
                <w:rFonts w:ascii="Verdana" w:hAnsi="Verdana" w:cs="Courier New"/>
                <w:sz w:val="20"/>
                <w:szCs w:val="20"/>
              </w:rPr>
            </w:pPr>
            <w:r>
              <w:rPr>
                <w:rFonts w:ascii="Verdana" w:hAnsi="Verdana" w:cs="Courier New"/>
                <w:sz w:val="20"/>
                <w:szCs w:val="20"/>
              </w:rPr>
              <w:t>Yönetici</w:t>
            </w:r>
          </w:p>
        </w:tc>
      </w:tr>
      <w:tr w:rsidR="00735EB8" w:rsidRPr="0032193B" w14:paraId="017B72FE" w14:textId="77777777" w:rsidTr="00735EB8">
        <w:trPr>
          <w:trHeight w:val="1220"/>
          <w:jc w:val="center"/>
        </w:trPr>
        <w:tc>
          <w:tcPr>
            <w:tcW w:w="3037" w:type="dxa"/>
            <w:shd w:val="clear" w:color="auto" w:fill="auto"/>
          </w:tcPr>
          <w:p w14:paraId="1ED25CC9" w14:textId="77777777" w:rsidR="00735EB8" w:rsidRPr="0032193B" w:rsidRDefault="00735EB8" w:rsidP="00C76346">
            <w:pPr>
              <w:spacing w:line="360" w:lineRule="auto"/>
              <w:rPr>
                <w:rFonts w:ascii="Verdana" w:hAnsi="Verdana"/>
                <w:i/>
                <w:sz w:val="20"/>
                <w:szCs w:val="20"/>
              </w:rPr>
            </w:pPr>
            <w:r>
              <w:rPr>
                <w:rFonts w:ascii="Verdana" w:hAnsi="Verdana"/>
                <w:i/>
                <w:sz w:val="20"/>
                <w:szCs w:val="20"/>
              </w:rPr>
              <w:t>Olayların Akışı</w:t>
            </w:r>
          </w:p>
        </w:tc>
        <w:tc>
          <w:tcPr>
            <w:tcW w:w="6212" w:type="dxa"/>
            <w:shd w:val="clear" w:color="auto" w:fill="auto"/>
          </w:tcPr>
          <w:p w14:paraId="073E4F5C" w14:textId="577826AD" w:rsidR="00735EB8" w:rsidRPr="0032193B" w:rsidRDefault="00735EB8" w:rsidP="00C76346">
            <w:pPr>
              <w:spacing w:line="360" w:lineRule="auto"/>
              <w:rPr>
                <w:rFonts w:ascii="Verdana" w:hAnsi="Verdana"/>
                <w:bCs/>
                <w:sz w:val="20"/>
                <w:szCs w:val="20"/>
              </w:rPr>
            </w:pPr>
            <w:r w:rsidRPr="0032193B">
              <w:rPr>
                <w:rFonts w:ascii="Verdana" w:hAnsi="Verdana"/>
                <w:b/>
                <w:sz w:val="20"/>
                <w:szCs w:val="20"/>
              </w:rPr>
              <w:t>1</w:t>
            </w:r>
            <w:r w:rsidRPr="0032193B">
              <w:rPr>
                <w:rFonts w:ascii="Verdana" w:hAnsi="Verdana"/>
                <w:bCs/>
                <w:sz w:val="20"/>
                <w:szCs w:val="20"/>
              </w:rPr>
              <w:t xml:space="preserve">- </w:t>
            </w:r>
            <w:r>
              <w:rPr>
                <w:rFonts w:ascii="Verdana" w:hAnsi="Verdana"/>
                <w:bCs/>
                <w:sz w:val="20"/>
                <w:szCs w:val="20"/>
              </w:rPr>
              <w:t>Butona basılır.</w:t>
            </w:r>
          </w:p>
          <w:p w14:paraId="7C7722B5" w14:textId="2FB5CFC3" w:rsidR="00735EB8" w:rsidRPr="00425456" w:rsidRDefault="00735EB8" w:rsidP="00735EB8">
            <w:pPr>
              <w:keepNext/>
              <w:spacing w:line="360" w:lineRule="auto"/>
              <w:rPr>
                <w:lang w:val="en"/>
              </w:rPr>
            </w:pPr>
            <w:r w:rsidRPr="0032193B">
              <w:rPr>
                <w:rFonts w:ascii="Verdana" w:hAnsi="Verdana"/>
                <w:b/>
                <w:sz w:val="20"/>
                <w:szCs w:val="20"/>
              </w:rPr>
              <w:t>2</w:t>
            </w:r>
            <w:r w:rsidRPr="0032193B">
              <w:rPr>
                <w:rFonts w:ascii="Verdana" w:hAnsi="Verdana"/>
                <w:bCs/>
                <w:sz w:val="20"/>
                <w:szCs w:val="20"/>
              </w:rPr>
              <w:t xml:space="preserve">- </w:t>
            </w:r>
            <w:r>
              <w:rPr>
                <w:rFonts w:ascii="Verdana" w:hAnsi="Verdana"/>
                <w:bCs/>
                <w:sz w:val="20"/>
                <w:szCs w:val="20"/>
              </w:rPr>
              <w:t>Bu butona basıldığında o anki frame kapanır.</w:t>
            </w:r>
          </w:p>
        </w:tc>
      </w:tr>
    </w:tbl>
    <w:p w14:paraId="7DCCBB8E" w14:textId="5498222E" w:rsidR="00735EB8" w:rsidRDefault="00735EB8" w:rsidP="00735EB8">
      <w:pPr>
        <w:pStyle w:val="ResimYazs"/>
        <w:jc w:val="center"/>
      </w:pPr>
      <w:r>
        <w:t>Tablo 7 Geri Butonuna Bas</w:t>
      </w:r>
      <w:r w:rsidRPr="00400A7A">
        <w:t xml:space="preserve"> Senaryosu</w:t>
      </w:r>
    </w:p>
    <w:p w14:paraId="50F5F66D" w14:textId="694D279E" w:rsidR="00EB7ED5" w:rsidRDefault="00EB7ED5" w:rsidP="00955771"/>
    <w:p w14:paraId="36854043" w14:textId="22E1C60C" w:rsidR="00EB7ED5" w:rsidRDefault="00EB7ED5" w:rsidP="0095577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7"/>
        <w:gridCol w:w="6212"/>
      </w:tblGrid>
      <w:tr w:rsidR="00735EB8" w:rsidRPr="0032193B" w14:paraId="67624578" w14:textId="77777777" w:rsidTr="00C76346">
        <w:trPr>
          <w:trHeight w:val="617"/>
          <w:jc w:val="center"/>
        </w:trPr>
        <w:tc>
          <w:tcPr>
            <w:tcW w:w="3037" w:type="dxa"/>
            <w:shd w:val="clear" w:color="auto" w:fill="auto"/>
          </w:tcPr>
          <w:p w14:paraId="7425C864" w14:textId="77777777" w:rsidR="00735EB8" w:rsidRPr="0032193B" w:rsidRDefault="00735EB8" w:rsidP="00C76346">
            <w:pPr>
              <w:spacing w:line="360" w:lineRule="auto"/>
              <w:rPr>
                <w:rFonts w:ascii="Verdana" w:hAnsi="Verdana"/>
                <w:i/>
                <w:sz w:val="20"/>
                <w:szCs w:val="20"/>
              </w:rPr>
            </w:pPr>
            <w:r>
              <w:rPr>
                <w:rFonts w:ascii="Verdana" w:hAnsi="Verdana"/>
                <w:i/>
                <w:sz w:val="20"/>
                <w:szCs w:val="20"/>
              </w:rPr>
              <w:t>Senaryo Adı</w:t>
            </w:r>
          </w:p>
        </w:tc>
        <w:tc>
          <w:tcPr>
            <w:tcW w:w="6212" w:type="dxa"/>
            <w:shd w:val="clear" w:color="auto" w:fill="auto"/>
          </w:tcPr>
          <w:p w14:paraId="688592EC" w14:textId="6C3731D4" w:rsidR="00735EB8" w:rsidRPr="0032193B" w:rsidRDefault="00735EB8" w:rsidP="00C76346">
            <w:pPr>
              <w:spacing w:line="360" w:lineRule="auto"/>
              <w:rPr>
                <w:rFonts w:ascii="Verdana" w:hAnsi="Verdana" w:cs="Courier New"/>
                <w:sz w:val="20"/>
                <w:szCs w:val="20"/>
              </w:rPr>
            </w:pPr>
            <w:r>
              <w:rPr>
                <w:rFonts w:ascii="Verdana" w:hAnsi="Verdana" w:cs="Courier New"/>
                <w:sz w:val="20"/>
                <w:szCs w:val="20"/>
              </w:rPr>
              <w:t>Üniversite Sil Butonu</w:t>
            </w:r>
          </w:p>
        </w:tc>
      </w:tr>
      <w:tr w:rsidR="00735EB8" w:rsidRPr="0032193B" w14:paraId="39FCA604" w14:textId="77777777" w:rsidTr="00C76346">
        <w:trPr>
          <w:trHeight w:val="603"/>
          <w:jc w:val="center"/>
        </w:trPr>
        <w:tc>
          <w:tcPr>
            <w:tcW w:w="3037" w:type="dxa"/>
            <w:shd w:val="clear" w:color="auto" w:fill="auto"/>
          </w:tcPr>
          <w:p w14:paraId="400FEF59" w14:textId="77777777" w:rsidR="00735EB8" w:rsidRPr="0032193B" w:rsidRDefault="00735EB8" w:rsidP="00C76346">
            <w:pPr>
              <w:spacing w:line="360" w:lineRule="auto"/>
              <w:rPr>
                <w:rFonts w:ascii="Verdana" w:hAnsi="Verdana"/>
                <w:i/>
                <w:sz w:val="20"/>
                <w:szCs w:val="20"/>
              </w:rPr>
            </w:pPr>
            <w:r>
              <w:rPr>
                <w:rFonts w:ascii="Verdana" w:hAnsi="Verdana"/>
                <w:i/>
                <w:sz w:val="20"/>
                <w:szCs w:val="20"/>
              </w:rPr>
              <w:t>Aktörler</w:t>
            </w:r>
          </w:p>
        </w:tc>
        <w:tc>
          <w:tcPr>
            <w:tcW w:w="6212" w:type="dxa"/>
            <w:shd w:val="clear" w:color="auto" w:fill="auto"/>
          </w:tcPr>
          <w:p w14:paraId="3E5E129B" w14:textId="77777777" w:rsidR="00735EB8" w:rsidRPr="0032193B" w:rsidRDefault="00735EB8" w:rsidP="00C76346">
            <w:pPr>
              <w:spacing w:line="360" w:lineRule="auto"/>
              <w:rPr>
                <w:rFonts w:ascii="Verdana" w:hAnsi="Verdana" w:cs="Courier New"/>
                <w:sz w:val="20"/>
                <w:szCs w:val="20"/>
              </w:rPr>
            </w:pPr>
            <w:r>
              <w:rPr>
                <w:rFonts w:ascii="Verdana" w:hAnsi="Verdana" w:cs="Courier New"/>
                <w:sz w:val="20"/>
                <w:szCs w:val="20"/>
              </w:rPr>
              <w:t>Yönetici</w:t>
            </w:r>
          </w:p>
        </w:tc>
      </w:tr>
      <w:tr w:rsidR="00735EB8" w:rsidRPr="0032193B" w14:paraId="3AEB0B77" w14:textId="77777777" w:rsidTr="00C76346">
        <w:trPr>
          <w:trHeight w:val="1220"/>
          <w:jc w:val="center"/>
        </w:trPr>
        <w:tc>
          <w:tcPr>
            <w:tcW w:w="3037" w:type="dxa"/>
            <w:shd w:val="clear" w:color="auto" w:fill="auto"/>
          </w:tcPr>
          <w:p w14:paraId="2C79BBE6" w14:textId="77777777" w:rsidR="00735EB8" w:rsidRPr="0032193B" w:rsidRDefault="00735EB8" w:rsidP="00C76346">
            <w:pPr>
              <w:spacing w:line="360" w:lineRule="auto"/>
              <w:rPr>
                <w:rFonts w:ascii="Verdana" w:hAnsi="Verdana"/>
                <w:i/>
                <w:sz w:val="20"/>
                <w:szCs w:val="20"/>
              </w:rPr>
            </w:pPr>
            <w:r>
              <w:rPr>
                <w:rFonts w:ascii="Verdana" w:hAnsi="Verdana"/>
                <w:i/>
                <w:sz w:val="20"/>
                <w:szCs w:val="20"/>
              </w:rPr>
              <w:t>Olayların Akışı</w:t>
            </w:r>
          </w:p>
        </w:tc>
        <w:tc>
          <w:tcPr>
            <w:tcW w:w="6212" w:type="dxa"/>
            <w:shd w:val="clear" w:color="auto" w:fill="auto"/>
          </w:tcPr>
          <w:p w14:paraId="552A353A" w14:textId="7B440E4C" w:rsidR="00735EB8" w:rsidRPr="0032193B" w:rsidRDefault="00735EB8" w:rsidP="00C76346">
            <w:pPr>
              <w:spacing w:line="360" w:lineRule="auto"/>
              <w:rPr>
                <w:rFonts w:ascii="Verdana" w:hAnsi="Verdana"/>
                <w:bCs/>
                <w:sz w:val="20"/>
                <w:szCs w:val="20"/>
              </w:rPr>
            </w:pPr>
            <w:r w:rsidRPr="0032193B">
              <w:rPr>
                <w:rFonts w:ascii="Verdana" w:hAnsi="Verdana"/>
                <w:b/>
                <w:sz w:val="20"/>
                <w:szCs w:val="20"/>
              </w:rPr>
              <w:t>1</w:t>
            </w:r>
            <w:r w:rsidRPr="0032193B">
              <w:rPr>
                <w:rFonts w:ascii="Verdana" w:hAnsi="Verdana"/>
                <w:bCs/>
                <w:sz w:val="20"/>
                <w:szCs w:val="20"/>
              </w:rPr>
              <w:t xml:space="preserve">- </w:t>
            </w:r>
            <w:r>
              <w:rPr>
                <w:rFonts w:ascii="Verdana" w:hAnsi="Verdana"/>
                <w:bCs/>
                <w:sz w:val="20"/>
                <w:szCs w:val="20"/>
              </w:rPr>
              <w:t>Butona basılır ve ayrı olarak mesaj kutucuğu açılır.</w:t>
            </w:r>
          </w:p>
          <w:p w14:paraId="4F48E7A2" w14:textId="7BC5B91C" w:rsidR="00735EB8" w:rsidRPr="00425456" w:rsidRDefault="00735EB8" w:rsidP="00735EB8">
            <w:pPr>
              <w:keepNext/>
              <w:spacing w:line="360" w:lineRule="auto"/>
              <w:rPr>
                <w:lang w:val="en"/>
              </w:rPr>
            </w:pPr>
            <w:r w:rsidRPr="0032193B">
              <w:rPr>
                <w:rFonts w:ascii="Verdana" w:hAnsi="Verdana"/>
                <w:b/>
                <w:sz w:val="20"/>
                <w:szCs w:val="20"/>
              </w:rPr>
              <w:t>2</w:t>
            </w:r>
            <w:r w:rsidRPr="0032193B">
              <w:rPr>
                <w:rFonts w:ascii="Verdana" w:hAnsi="Verdana"/>
                <w:bCs/>
                <w:sz w:val="20"/>
                <w:szCs w:val="20"/>
              </w:rPr>
              <w:t xml:space="preserve">- </w:t>
            </w:r>
            <w:r>
              <w:rPr>
                <w:rFonts w:ascii="Verdana" w:hAnsi="Verdana"/>
                <w:bCs/>
                <w:sz w:val="20"/>
                <w:szCs w:val="20"/>
              </w:rPr>
              <w:t>Evet seçilirse silinir,</w:t>
            </w:r>
            <w:r w:rsidR="003F2E2B">
              <w:rPr>
                <w:rFonts w:ascii="Verdana" w:hAnsi="Verdana"/>
                <w:bCs/>
                <w:sz w:val="20"/>
                <w:szCs w:val="20"/>
              </w:rPr>
              <w:t xml:space="preserve"> </w:t>
            </w:r>
            <w:r>
              <w:rPr>
                <w:rFonts w:ascii="Verdana" w:hAnsi="Verdana"/>
                <w:bCs/>
                <w:sz w:val="20"/>
                <w:szCs w:val="20"/>
              </w:rPr>
              <w:t>hayır seçilirse işlem iptal edilir.</w:t>
            </w:r>
          </w:p>
        </w:tc>
      </w:tr>
    </w:tbl>
    <w:p w14:paraId="7A508E0A" w14:textId="73433C51" w:rsidR="00735EB8" w:rsidRDefault="00735EB8" w:rsidP="00735EB8">
      <w:pPr>
        <w:pStyle w:val="ResimYazs"/>
        <w:jc w:val="center"/>
      </w:pPr>
      <w:r>
        <w:t>Tablo 8 Üniversite Sil butonuna Bas</w:t>
      </w:r>
      <w:r w:rsidRPr="00400A7A">
        <w:t xml:space="preserve"> Senaryosu</w:t>
      </w:r>
    </w:p>
    <w:p w14:paraId="3759DA5F" w14:textId="39480095" w:rsidR="00735EB8" w:rsidRDefault="00735EB8" w:rsidP="00955771"/>
    <w:p w14:paraId="1A4B1BEA" w14:textId="558B2375" w:rsidR="00735EB8" w:rsidRDefault="00735EB8" w:rsidP="00955771"/>
    <w:p w14:paraId="55DC2D0C" w14:textId="5102EC10" w:rsidR="00735EB8" w:rsidRDefault="00735EB8" w:rsidP="00955771"/>
    <w:p w14:paraId="7826F355" w14:textId="51D606C4" w:rsidR="00735EB8" w:rsidRDefault="00735EB8" w:rsidP="00955771"/>
    <w:p w14:paraId="1ACE6612" w14:textId="6B7CAA0B" w:rsidR="00735EB8" w:rsidRDefault="00735EB8" w:rsidP="00955771"/>
    <w:p w14:paraId="7A34AE5E" w14:textId="77777777" w:rsidR="00735EB8" w:rsidRDefault="00735EB8" w:rsidP="00955771"/>
    <w:p w14:paraId="01AB559D" w14:textId="29D7A3E2" w:rsidR="00955771" w:rsidRPr="00CA58A0" w:rsidRDefault="00955771" w:rsidP="00955771">
      <w:pPr>
        <w:pStyle w:val="ListeParagraf"/>
        <w:numPr>
          <w:ilvl w:val="2"/>
          <w:numId w:val="2"/>
        </w:numPr>
        <w:rPr>
          <w:b/>
          <w:sz w:val="24"/>
          <w:szCs w:val="24"/>
        </w:rPr>
      </w:pPr>
      <w:r w:rsidRPr="00CA58A0">
        <w:rPr>
          <w:b/>
          <w:sz w:val="24"/>
          <w:szCs w:val="24"/>
        </w:rPr>
        <w:t>Kullanım Senaryosu (Use-Case) Diyagramları</w:t>
      </w:r>
    </w:p>
    <w:p w14:paraId="7E0DB301" w14:textId="221E8AB9" w:rsidR="000A41BD" w:rsidRDefault="000A41BD" w:rsidP="00955771">
      <w:pPr>
        <w:pStyle w:val="ListeParagraf"/>
        <w:ind w:left="1288"/>
        <w:rPr>
          <w:sz w:val="24"/>
        </w:rPr>
      </w:pPr>
    </w:p>
    <w:p w14:paraId="08BCB101" w14:textId="0FF51A53" w:rsidR="00CA58A0" w:rsidRDefault="00CA58A0" w:rsidP="00955771">
      <w:pPr>
        <w:pStyle w:val="ListeParagraf"/>
        <w:ind w:left="1288"/>
        <w:rPr>
          <w:sz w:val="24"/>
        </w:rPr>
      </w:pPr>
    </w:p>
    <w:p w14:paraId="01AF5D88" w14:textId="528FBA4D" w:rsidR="00CA58A0" w:rsidRDefault="00CA58A0" w:rsidP="00955771">
      <w:pPr>
        <w:pStyle w:val="ListeParagraf"/>
        <w:ind w:left="1288"/>
        <w:rPr>
          <w:sz w:val="24"/>
        </w:rPr>
      </w:pPr>
    </w:p>
    <w:p w14:paraId="2B1D2D0A" w14:textId="48FFAA4F" w:rsidR="00690481" w:rsidRDefault="00200F78" w:rsidP="00955771">
      <w:pPr>
        <w:pStyle w:val="ListeParagraf"/>
        <w:ind w:left="1288"/>
        <w:rPr>
          <w:sz w:val="24"/>
        </w:rPr>
      </w:pPr>
      <w:r>
        <w:rPr>
          <w:noProof/>
          <w:sz w:val="24"/>
          <w:lang w:eastAsia="tr-TR"/>
        </w:rPr>
        <w:drawing>
          <wp:anchor distT="0" distB="0" distL="114300" distR="114300" simplePos="0" relativeHeight="251783680" behindDoc="0" locked="0" layoutInCell="1" allowOverlap="1" wp14:anchorId="0FCC7AB2" wp14:editId="160632DB">
            <wp:simplePos x="0" y="0"/>
            <wp:positionH relativeFrom="margin">
              <wp:posOffset>-24130</wp:posOffset>
            </wp:positionH>
            <wp:positionV relativeFrom="paragraph">
              <wp:posOffset>299085</wp:posOffset>
            </wp:positionV>
            <wp:extent cx="5935980" cy="3268980"/>
            <wp:effectExtent l="0" t="0" r="7620" b="7620"/>
            <wp:wrapTopAndBottom/>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268980"/>
                    </a:xfrm>
                    <a:prstGeom prst="rect">
                      <a:avLst/>
                    </a:prstGeom>
                    <a:noFill/>
                    <a:ln>
                      <a:noFill/>
                    </a:ln>
                  </pic:spPr>
                </pic:pic>
              </a:graphicData>
            </a:graphic>
            <wp14:sizeRelV relativeFrom="margin">
              <wp14:pctHeight>0</wp14:pctHeight>
            </wp14:sizeRelV>
          </wp:anchor>
        </w:drawing>
      </w:r>
    </w:p>
    <w:p w14:paraId="4FBA1DB7" w14:textId="259A882D" w:rsidR="00690481" w:rsidRDefault="00690481" w:rsidP="00955771">
      <w:pPr>
        <w:pStyle w:val="ListeParagraf"/>
        <w:ind w:left="1288"/>
        <w:rPr>
          <w:sz w:val="24"/>
        </w:rPr>
      </w:pPr>
    </w:p>
    <w:p w14:paraId="5517ACB9" w14:textId="5F7A1C0F" w:rsidR="00690481" w:rsidRDefault="00690481" w:rsidP="00955771">
      <w:pPr>
        <w:pStyle w:val="ListeParagraf"/>
        <w:ind w:left="1288"/>
        <w:rPr>
          <w:sz w:val="24"/>
        </w:rPr>
      </w:pPr>
    </w:p>
    <w:p w14:paraId="6A934848" w14:textId="09AB9C26" w:rsidR="00690481" w:rsidRDefault="00690481" w:rsidP="00955771">
      <w:pPr>
        <w:pStyle w:val="ListeParagraf"/>
        <w:ind w:left="1288"/>
        <w:rPr>
          <w:sz w:val="24"/>
        </w:rPr>
      </w:pPr>
    </w:p>
    <w:p w14:paraId="1792085E" w14:textId="71658BAC" w:rsidR="00690481" w:rsidRDefault="00690481" w:rsidP="00955771">
      <w:pPr>
        <w:pStyle w:val="ListeParagraf"/>
        <w:ind w:left="1288"/>
        <w:rPr>
          <w:sz w:val="24"/>
        </w:rPr>
      </w:pPr>
    </w:p>
    <w:p w14:paraId="5FAC47B5" w14:textId="651D8E24" w:rsidR="00690481" w:rsidRDefault="00690481" w:rsidP="00955771">
      <w:pPr>
        <w:pStyle w:val="ListeParagraf"/>
        <w:ind w:left="1288"/>
        <w:rPr>
          <w:sz w:val="24"/>
        </w:rPr>
      </w:pPr>
    </w:p>
    <w:p w14:paraId="39E2ED32" w14:textId="065E80CD" w:rsidR="00690481" w:rsidRDefault="00690481" w:rsidP="00955771">
      <w:pPr>
        <w:pStyle w:val="ListeParagraf"/>
        <w:ind w:left="1288"/>
        <w:rPr>
          <w:sz w:val="24"/>
        </w:rPr>
      </w:pPr>
    </w:p>
    <w:p w14:paraId="727FE8CC" w14:textId="27AAB047" w:rsidR="00690481" w:rsidRDefault="00690481" w:rsidP="00955771">
      <w:pPr>
        <w:pStyle w:val="ListeParagraf"/>
        <w:ind w:left="1288"/>
        <w:rPr>
          <w:sz w:val="24"/>
        </w:rPr>
      </w:pPr>
    </w:p>
    <w:p w14:paraId="5A3967F0" w14:textId="6E98BA4F" w:rsidR="00690481" w:rsidRDefault="00690481" w:rsidP="00955771">
      <w:pPr>
        <w:pStyle w:val="ListeParagraf"/>
        <w:ind w:left="1288"/>
        <w:rPr>
          <w:sz w:val="24"/>
        </w:rPr>
      </w:pPr>
    </w:p>
    <w:p w14:paraId="74306980" w14:textId="0DCA531C" w:rsidR="00690481" w:rsidRDefault="00690481" w:rsidP="00955771">
      <w:pPr>
        <w:pStyle w:val="ListeParagraf"/>
        <w:ind w:left="1288"/>
        <w:rPr>
          <w:sz w:val="24"/>
        </w:rPr>
      </w:pPr>
    </w:p>
    <w:p w14:paraId="25E302AF" w14:textId="1E882159" w:rsidR="00690481" w:rsidRDefault="00690481" w:rsidP="00955771">
      <w:pPr>
        <w:pStyle w:val="ListeParagraf"/>
        <w:ind w:left="1288"/>
        <w:rPr>
          <w:sz w:val="24"/>
        </w:rPr>
      </w:pPr>
    </w:p>
    <w:p w14:paraId="67742740" w14:textId="67AE47ED" w:rsidR="00690481" w:rsidRDefault="00690481" w:rsidP="00955771">
      <w:pPr>
        <w:pStyle w:val="ListeParagraf"/>
        <w:ind w:left="1288"/>
        <w:rPr>
          <w:sz w:val="24"/>
        </w:rPr>
      </w:pPr>
    </w:p>
    <w:p w14:paraId="240A3095" w14:textId="185ED639" w:rsidR="00690481" w:rsidRDefault="00690481" w:rsidP="00955771">
      <w:pPr>
        <w:pStyle w:val="ListeParagraf"/>
        <w:ind w:left="1288"/>
        <w:rPr>
          <w:sz w:val="24"/>
        </w:rPr>
      </w:pPr>
    </w:p>
    <w:p w14:paraId="094D04BA" w14:textId="0E804776" w:rsidR="00690481" w:rsidRDefault="00690481" w:rsidP="00955771">
      <w:pPr>
        <w:pStyle w:val="ListeParagraf"/>
        <w:ind w:left="1288"/>
        <w:rPr>
          <w:sz w:val="24"/>
        </w:rPr>
      </w:pPr>
    </w:p>
    <w:p w14:paraId="6A422DB7" w14:textId="4B98F8F5" w:rsidR="00690481" w:rsidRDefault="00690481" w:rsidP="00955771">
      <w:pPr>
        <w:pStyle w:val="ListeParagraf"/>
        <w:ind w:left="1288"/>
        <w:rPr>
          <w:sz w:val="24"/>
        </w:rPr>
      </w:pPr>
    </w:p>
    <w:p w14:paraId="4693A000" w14:textId="672BD44C" w:rsidR="00690481" w:rsidRDefault="00690481" w:rsidP="00955771">
      <w:pPr>
        <w:pStyle w:val="ListeParagraf"/>
        <w:ind w:left="1288"/>
        <w:rPr>
          <w:sz w:val="24"/>
        </w:rPr>
      </w:pPr>
    </w:p>
    <w:p w14:paraId="177C58C1" w14:textId="000DD92F" w:rsidR="00690481" w:rsidRDefault="00690481" w:rsidP="00955771">
      <w:pPr>
        <w:pStyle w:val="ListeParagraf"/>
        <w:ind w:left="1288"/>
        <w:rPr>
          <w:sz w:val="24"/>
        </w:rPr>
      </w:pPr>
    </w:p>
    <w:p w14:paraId="4E7C2E04" w14:textId="3C06A7C4" w:rsidR="00CA58A0" w:rsidRPr="00CE58C8" w:rsidRDefault="00CA58A0" w:rsidP="00CE58C8">
      <w:pPr>
        <w:rPr>
          <w:sz w:val="24"/>
        </w:rPr>
      </w:pPr>
    </w:p>
    <w:p w14:paraId="393B1EE3" w14:textId="77777777" w:rsidR="00955771" w:rsidRPr="00955771" w:rsidRDefault="00955771" w:rsidP="00955771">
      <w:pPr>
        <w:pStyle w:val="ListeParagraf"/>
        <w:ind w:left="1288"/>
        <w:rPr>
          <w:b/>
        </w:rPr>
      </w:pPr>
    </w:p>
    <w:p w14:paraId="7E95E2C3" w14:textId="04F41E5B" w:rsidR="000A41BD" w:rsidRPr="000A41BD" w:rsidRDefault="00A761DB" w:rsidP="00C81B15">
      <w:pPr>
        <w:pStyle w:val="ListeParagraf"/>
        <w:numPr>
          <w:ilvl w:val="2"/>
          <w:numId w:val="2"/>
        </w:numPr>
        <w:rPr>
          <w:sz w:val="24"/>
        </w:rPr>
      </w:pPr>
      <w:r>
        <w:rPr>
          <w:noProof/>
          <w:lang w:eastAsia="tr-TR"/>
        </w:rPr>
        <w:drawing>
          <wp:anchor distT="0" distB="0" distL="114300" distR="114300" simplePos="0" relativeHeight="251771392" behindDoc="0" locked="0" layoutInCell="1" allowOverlap="1" wp14:anchorId="69CC70AB" wp14:editId="4AD794C1">
            <wp:simplePos x="0" y="0"/>
            <wp:positionH relativeFrom="margin">
              <wp:posOffset>1233170</wp:posOffset>
            </wp:positionH>
            <wp:positionV relativeFrom="paragraph">
              <wp:posOffset>324485</wp:posOffset>
            </wp:positionV>
            <wp:extent cx="2887980" cy="1897380"/>
            <wp:effectExtent l="0" t="0" r="7620" b="7620"/>
            <wp:wrapTopAndBottom/>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980" cy="1897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5771" w:rsidRPr="000A41BD">
        <w:rPr>
          <w:b/>
        </w:rPr>
        <w:t>Sınıf (Class) Diyagramları</w:t>
      </w:r>
    </w:p>
    <w:p w14:paraId="5F685758" w14:textId="4B6A53C8" w:rsidR="00955771" w:rsidRDefault="002F65DF" w:rsidP="00955771">
      <w:r>
        <w:rPr>
          <w:noProof/>
          <w:lang w:eastAsia="tr-TR"/>
        </w:rPr>
        <w:drawing>
          <wp:anchor distT="0" distB="0" distL="114300" distR="114300" simplePos="0" relativeHeight="251772416" behindDoc="0" locked="0" layoutInCell="1" allowOverlap="1" wp14:anchorId="2556D407" wp14:editId="7E51DAE8">
            <wp:simplePos x="0" y="0"/>
            <wp:positionH relativeFrom="margin">
              <wp:posOffset>867410</wp:posOffset>
            </wp:positionH>
            <wp:positionV relativeFrom="paragraph">
              <wp:posOffset>2161540</wp:posOffset>
            </wp:positionV>
            <wp:extent cx="3779520" cy="2522220"/>
            <wp:effectExtent l="0" t="0" r="0" b="0"/>
            <wp:wrapTopAndBottom/>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9520" cy="2522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EECEE4" w14:textId="2423E84A" w:rsidR="00CA58A0" w:rsidRDefault="002F65DF" w:rsidP="00955771">
      <w:r>
        <w:rPr>
          <w:noProof/>
          <w:lang w:eastAsia="tr-TR"/>
        </w:rPr>
        <w:drawing>
          <wp:anchor distT="0" distB="0" distL="114300" distR="114300" simplePos="0" relativeHeight="251777536" behindDoc="0" locked="0" layoutInCell="1" allowOverlap="1" wp14:anchorId="30106DE1" wp14:editId="049BAB0D">
            <wp:simplePos x="0" y="0"/>
            <wp:positionH relativeFrom="column">
              <wp:posOffset>868680</wp:posOffset>
            </wp:positionH>
            <wp:positionV relativeFrom="paragraph">
              <wp:posOffset>2757805</wp:posOffset>
            </wp:positionV>
            <wp:extent cx="3771900" cy="2354580"/>
            <wp:effectExtent l="0" t="0" r="0" b="7620"/>
            <wp:wrapTopAndBottom/>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1900" cy="2354580"/>
                    </a:xfrm>
                    <a:prstGeom prst="rect">
                      <a:avLst/>
                    </a:prstGeom>
                    <a:noFill/>
                    <a:ln>
                      <a:noFill/>
                    </a:ln>
                  </pic:spPr>
                </pic:pic>
              </a:graphicData>
            </a:graphic>
          </wp:anchor>
        </w:drawing>
      </w:r>
    </w:p>
    <w:p w14:paraId="3B7CFC66" w14:textId="1981D061" w:rsidR="00CA58A0" w:rsidRDefault="00CA58A0" w:rsidP="00955771"/>
    <w:p w14:paraId="6BDC0B9F" w14:textId="35DA7E27" w:rsidR="00690481" w:rsidRDefault="00791155" w:rsidP="00955771">
      <w:r>
        <w:rPr>
          <w:noProof/>
          <w:lang w:eastAsia="tr-TR"/>
        </w:rPr>
        <w:lastRenderedPageBreak/>
        <w:drawing>
          <wp:anchor distT="0" distB="0" distL="114300" distR="114300" simplePos="0" relativeHeight="251780608" behindDoc="0" locked="0" layoutInCell="1" allowOverlap="1" wp14:anchorId="6221B35C" wp14:editId="3E9464E4">
            <wp:simplePos x="0" y="0"/>
            <wp:positionH relativeFrom="column">
              <wp:posOffset>783590</wp:posOffset>
            </wp:positionH>
            <wp:positionV relativeFrom="paragraph">
              <wp:posOffset>2987675</wp:posOffset>
            </wp:positionV>
            <wp:extent cx="4030980" cy="2087880"/>
            <wp:effectExtent l="0" t="0" r="7620" b="7620"/>
            <wp:wrapTopAndBottom/>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0980" cy="2087880"/>
                    </a:xfrm>
                    <a:prstGeom prst="rect">
                      <a:avLst/>
                    </a:prstGeom>
                    <a:noFill/>
                    <a:ln>
                      <a:noFill/>
                    </a:ln>
                  </pic:spPr>
                </pic:pic>
              </a:graphicData>
            </a:graphic>
            <wp14:sizeRelV relativeFrom="margin">
              <wp14:pctHeight>0</wp14:pctHeight>
            </wp14:sizeRelV>
          </wp:anchor>
        </w:drawing>
      </w:r>
      <w:r w:rsidR="00A33925">
        <w:rPr>
          <w:noProof/>
          <w:lang w:eastAsia="tr-TR"/>
        </w:rPr>
        <w:drawing>
          <wp:anchor distT="0" distB="0" distL="114300" distR="114300" simplePos="0" relativeHeight="251779584" behindDoc="0" locked="0" layoutInCell="1" allowOverlap="1" wp14:anchorId="3CF5E17E" wp14:editId="6D564418">
            <wp:simplePos x="0" y="0"/>
            <wp:positionH relativeFrom="column">
              <wp:posOffset>3389630</wp:posOffset>
            </wp:positionH>
            <wp:positionV relativeFrom="paragraph">
              <wp:posOffset>168275</wp:posOffset>
            </wp:positionV>
            <wp:extent cx="2956560" cy="2446020"/>
            <wp:effectExtent l="0" t="0" r="0" b="0"/>
            <wp:wrapTopAndBottom/>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6560" cy="24460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tr-TR"/>
        </w:rPr>
        <w:drawing>
          <wp:anchor distT="0" distB="0" distL="114300" distR="114300" simplePos="0" relativeHeight="251778560" behindDoc="0" locked="0" layoutInCell="1" allowOverlap="1" wp14:anchorId="373579FE" wp14:editId="50ADBA04">
            <wp:simplePos x="0" y="0"/>
            <wp:positionH relativeFrom="margin">
              <wp:posOffset>-175260</wp:posOffset>
            </wp:positionH>
            <wp:positionV relativeFrom="paragraph">
              <wp:posOffset>175895</wp:posOffset>
            </wp:positionV>
            <wp:extent cx="3162300" cy="2453640"/>
            <wp:effectExtent l="0" t="0" r="0" b="3810"/>
            <wp:wrapTopAndBottom/>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62300" cy="2453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3DBE68" w14:textId="0F06772F" w:rsidR="00690481" w:rsidRDefault="00791155" w:rsidP="00955771">
      <w:r>
        <w:rPr>
          <w:noProof/>
          <w:lang w:eastAsia="tr-TR"/>
        </w:rPr>
        <w:drawing>
          <wp:anchor distT="0" distB="0" distL="114300" distR="114300" simplePos="0" relativeHeight="251782656" behindDoc="0" locked="0" layoutInCell="1" allowOverlap="1" wp14:anchorId="6022AA9B" wp14:editId="01FA0BEE">
            <wp:simplePos x="0" y="0"/>
            <wp:positionH relativeFrom="page">
              <wp:align>center</wp:align>
            </wp:positionH>
            <wp:positionV relativeFrom="paragraph">
              <wp:posOffset>2380615</wp:posOffset>
            </wp:positionV>
            <wp:extent cx="2926080" cy="2545080"/>
            <wp:effectExtent l="0" t="0" r="7620" b="7620"/>
            <wp:wrapTopAndBottom/>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6080" cy="2545080"/>
                    </a:xfrm>
                    <a:prstGeom prst="rect">
                      <a:avLst/>
                    </a:prstGeom>
                    <a:noFill/>
                    <a:ln>
                      <a:noFill/>
                    </a:ln>
                  </pic:spPr>
                </pic:pic>
              </a:graphicData>
            </a:graphic>
          </wp:anchor>
        </w:drawing>
      </w:r>
    </w:p>
    <w:p w14:paraId="205AFE3E" w14:textId="0EE826C9" w:rsidR="00CA58A0" w:rsidRDefault="00CA58A0" w:rsidP="00955771"/>
    <w:p w14:paraId="7B24AB95" w14:textId="77777777" w:rsidR="003E66F4" w:rsidRPr="00955771" w:rsidRDefault="003E66F4" w:rsidP="00955771"/>
    <w:p w14:paraId="5CBBCB4C" w14:textId="53EC2E51" w:rsidR="00955771" w:rsidRDefault="00955771" w:rsidP="00955771">
      <w:pPr>
        <w:pStyle w:val="Balk2"/>
        <w:numPr>
          <w:ilvl w:val="1"/>
          <w:numId w:val="2"/>
        </w:numPr>
        <w:rPr>
          <w:rFonts w:cs="Times New Roman"/>
        </w:rPr>
      </w:pPr>
      <w:bookmarkStart w:id="10" w:name="_Toc21353711"/>
      <w:r w:rsidRPr="00955771">
        <w:rPr>
          <w:rFonts w:cs="Times New Roman"/>
        </w:rPr>
        <w:t>Veri Modeli</w:t>
      </w:r>
      <w:bookmarkEnd w:id="10"/>
    </w:p>
    <w:p w14:paraId="26B9B2BE" w14:textId="77777777" w:rsidR="00690481" w:rsidRPr="00690481" w:rsidRDefault="00690481" w:rsidP="00690481"/>
    <w:p w14:paraId="3900411A" w14:textId="3F0D2AD3" w:rsidR="00690481" w:rsidRDefault="00690481" w:rsidP="0035618E">
      <w:pPr>
        <w:ind w:left="708"/>
        <w:rPr>
          <w:sz w:val="24"/>
        </w:rPr>
      </w:pPr>
      <w:r>
        <w:rPr>
          <w:sz w:val="24"/>
        </w:rPr>
        <w:t>Üniversite Varlık Yönetim</w:t>
      </w:r>
      <w:r w:rsidRPr="00690481">
        <w:rPr>
          <w:sz w:val="24"/>
        </w:rPr>
        <w:t xml:space="preserve"> Sistemi kapsamında gerçekleştirilecek</w:t>
      </w:r>
      <w:r>
        <w:rPr>
          <w:sz w:val="24"/>
        </w:rPr>
        <w:t xml:space="preserve"> olan</w:t>
      </w:r>
      <w:r w:rsidRPr="00690481">
        <w:rPr>
          <w:sz w:val="24"/>
        </w:rPr>
        <w:t xml:space="preserve"> tüm hizmet ve işlevler için karşılanması gereken veri gereksinimleri; veri tabanı gereksinimleri olarak aşağıda belirtilmiştir.</w:t>
      </w:r>
      <w:r>
        <w:rPr>
          <w:sz w:val="24"/>
        </w:rPr>
        <w:t xml:space="preserve"> Bu veri tabanı sayesinde yapılan işlemler daha kolay hale gelmiştir.</w:t>
      </w:r>
      <w:r w:rsidR="006559C1">
        <w:rPr>
          <w:sz w:val="24"/>
        </w:rPr>
        <w:t xml:space="preserve"> Aşağıda doldurulan tablolar gösterilmiştir. </w:t>
      </w:r>
    </w:p>
    <w:p w14:paraId="3C15BF90" w14:textId="0E5F143F" w:rsidR="00EA4EBE" w:rsidRDefault="00EA4EBE" w:rsidP="0035618E">
      <w:pPr>
        <w:ind w:left="708"/>
        <w:rPr>
          <w:sz w:val="24"/>
        </w:rPr>
      </w:pPr>
    </w:p>
    <w:p w14:paraId="709875C6" w14:textId="77777777" w:rsidR="006559C1" w:rsidRPr="00690481" w:rsidRDefault="006559C1" w:rsidP="0035618E">
      <w:pPr>
        <w:ind w:left="708"/>
        <w:rPr>
          <w:sz w:val="24"/>
        </w:rPr>
      </w:pPr>
    </w:p>
    <w:p w14:paraId="5AD878BD" w14:textId="390DC0B1" w:rsidR="006559C1" w:rsidRPr="00274AED" w:rsidRDefault="00274AED" w:rsidP="006559C1">
      <w:pPr>
        <w:jc w:val="center"/>
        <w:rPr>
          <w:b/>
          <w:sz w:val="36"/>
          <w:szCs w:val="36"/>
        </w:rPr>
      </w:pPr>
      <w:r w:rsidRPr="00274AED">
        <w:rPr>
          <w:b/>
          <w:sz w:val="36"/>
          <w:szCs w:val="36"/>
        </w:rPr>
        <w:t>LOGIN</w:t>
      </w:r>
    </w:p>
    <w:p w14:paraId="6F41A8C6" w14:textId="3AE23CF4" w:rsidR="0035618E" w:rsidRDefault="006559C1" w:rsidP="007538E7">
      <w:r w:rsidRPr="00274AED">
        <w:rPr>
          <w:b/>
          <w:noProof/>
          <w:sz w:val="36"/>
          <w:szCs w:val="36"/>
          <w:lang w:eastAsia="tr-TR"/>
        </w:rPr>
        <w:drawing>
          <wp:anchor distT="0" distB="0" distL="114300" distR="114300" simplePos="0" relativeHeight="251751936" behindDoc="0" locked="0" layoutInCell="1" allowOverlap="1" wp14:anchorId="31FEAFBD" wp14:editId="726A5A9C">
            <wp:simplePos x="0" y="0"/>
            <wp:positionH relativeFrom="page">
              <wp:posOffset>1386840</wp:posOffset>
            </wp:positionH>
            <wp:positionV relativeFrom="paragraph">
              <wp:posOffset>174625</wp:posOffset>
            </wp:positionV>
            <wp:extent cx="4732020" cy="1554480"/>
            <wp:effectExtent l="0" t="0" r="0" b="7620"/>
            <wp:wrapTopAndBottom/>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3202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628B92" w14:textId="03C04394" w:rsidR="009C12BF" w:rsidRDefault="009C12BF" w:rsidP="007538E7"/>
    <w:p w14:paraId="6E269A10" w14:textId="1D68381B" w:rsidR="006559C1" w:rsidRDefault="006559C1" w:rsidP="007538E7">
      <w:r>
        <w:rPr>
          <w:noProof/>
          <w:lang w:eastAsia="tr-TR"/>
        </w:rPr>
        <w:drawing>
          <wp:anchor distT="0" distB="0" distL="114300" distR="114300" simplePos="0" relativeHeight="251757056" behindDoc="0" locked="0" layoutInCell="1" allowOverlap="1" wp14:anchorId="730CB1FD" wp14:editId="48CE2643">
            <wp:simplePos x="0" y="0"/>
            <wp:positionH relativeFrom="column">
              <wp:posOffset>494030</wp:posOffset>
            </wp:positionH>
            <wp:positionV relativeFrom="paragraph">
              <wp:posOffset>431165</wp:posOffset>
            </wp:positionV>
            <wp:extent cx="2918460" cy="1325880"/>
            <wp:effectExtent l="0" t="0" r="0" b="7620"/>
            <wp:wrapTopAndBottom/>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8460" cy="132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618E">
        <w:t xml:space="preserve">             </w:t>
      </w:r>
    </w:p>
    <w:p w14:paraId="4B5ED013" w14:textId="77777777" w:rsidR="006559C1" w:rsidRDefault="006559C1" w:rsidP="007538E7"/>
    <w:p w14:paraId="53569641" w14:textId="6A0B378B" w:rsidR="0035618E" w:rsidRPr="006559C1" w:rsidRDefault="0035618E" w:rsidP="007538E7">
      <w:pPr>
        <w:rPr>
          <w:sz w:val="24"/>
          <w:szCs w:val="24"/>
        </w:rPr>
      </w:pPr>
      <w:r w:rsidRPr="006559C1">
        <w:rPr>
          <w:sz w:val="24"/>
          <w:szCs w:val="24"/>
        </w:rPr>
        <w:t xml:space="preserve"> </w:t>
      </w:r>
      <w:r w:rsidRPr="006559C1">
        <w:rPr>
          <w:b/>
          <w:sz w:val="24"/>
          <w:szCs w:val="24"/>
        </w:rPr>
        <w:t>LOGIN Tablosu:</w:t>
      </w:r>
      <w:r w:rsidRPr="006559C1">
        <w:rPr>
          <w:sz w:val="24"/>
          <w:szCs w:val="24"/>
        </w:rPr>
        <w:t xml:space="preserve"> Bu tablo ile giriş yapacak yöneticinin bilgileri belirlenmiştir.</w:t>
      </w:r>
    </w:p>
    <w:p w14:paraId="6A907562" w14:textId="7F4F1E06" w:rsidR="00EA4EBE" w:rsidRDefault="00EA4EBE" w:rsidP="007538E7"/>
    <w:p w14:paraId="193FCC16" w14:textId="60168629" w:rsidR="006559C1" w:rsidRDefault="006559C1" w:rsidP="007538E7"/>
    <w:p w14:paraId="5B25C934" w14:textId="68C2CF44" w:rsidR="006559C1" w:rsidRDefault="006559C1" w:rsidP="007538E7"/>
    <w:p w14:paraId="4495DB0F" w14:textId="37C110B4" w:rsidR="006559C1" w:rsidRDefault="006559C1" w:rsidP="007538E7"/>
    <w:p w14:paraId="045D43A2" w14:textId="62BA5691" w:rsidR="009C12BF" w:rsidRPr="00274AED" w:rsidRDefault="00740A3A" w:rsidP="00274AED">
      <w:pPr>
        <w:jc w:val="center"/>
        <w:rPr>
          <w:b/>
          <w:sz w:val="36"/>
          <w:szCs w:val="36"/>
        </w:rPr>
      </w:pPr>
      <w:r>
        <w:rPr>
          <w:noProof/>
          <w:lang w:eastAsia="tr-TR"/>
        </w:rPr>
        <w:lastRenderedPageBreak/>
        <w:drawing>
          <wp:anchor distT="0" distB="0" distL="114300" distR="114300" simplePos="0" relativeHeight="251756032" behindDoc="0" locked="0" layoutInCell="1" allowOverlap="1" wp14:anchorId="19B0C2E6" wp14:editId="199F3D7C">
            <wp:simplePos x="0" y="0"/>
            <wp:positionH relativeFrom="page">
              <wp:posOffset>1455420</wp:posOffset>
            </wp:positionH>
            <wp:positionV relativeFrom="paragraph">
              <wp:posOffset>469900</wp:posOffset>
            </wp:positionV>
            <wp:extent cx="4930140" cy="1371600"/>
            <wp:effectExtent l="0" t="0" r="3810" b="0"/>
            <wp:wrapTopAndBottom/>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3014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4AED" w:rsidRPr="00274AED">
        <w:rPr>
          <w:b/>
          <w:sz w:val="36"/>
          <w:szCs w:val="36"/>
        </w:rPr>
        <w:t>YONETICI EKLE</w:t>
      </w:r>
    </w:p>
    <w:p w14:paraId="520605F3" w14:textId="5638D033" w:rsidR="009C12BF" w:rsidRDefault="009C12BF" w:rsidP="007538E7"/>
    <w:p w14:paraId="0B5F5629" w14:textId="0D4842A2" w:rsidR="007427A5" w:rsidRDefault="007427A5" w:rsidP="007538E7">
      <w:r>
        <w:rPr>
          <w:noProof/>
          <w:lang w:eastAsia="tr-TR"/>
        </w:rPr>
        <w:drawing>
          <wp:anchor distT="0" distB="0" distL="114300" distR="114300" simplePos="0" relativeHeight="251758080" behindDoc="0" locked="0" layoutInCell="1" allowOverlap="1" wp14:anchorId="5E603E7B" wp14:editId="37EBB889">
            <wp:simplePos x="0" y="0"/>
            <wp:positionH relativeFrom="column">
              <wp:posOffset>814070</wp:posOffset>
            </wp:positionH>
            <wp:positionV relativeFrom="paragraph">
              <wp:posOffset>201930</wp:posOffset>
            </wp:positionV>
            <wp:extent cx="2476500" cy="1013460"/>
            <wp:effectExtent l="0" t="0" r="0" b="0"/>
            <wp:wrapTopAndBottom/>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6500" cy="1013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0A3A">
        <w:t xml:space="preserve">              </w:t>
      </w:r>
    </w:p>
    <w:p w14:paraId="2A21D465" w14:textId="77777777" w:rsidR="007427A5" w:rsidRDefault="007427A5" w:rsidP="007538E7"/>
    <w:p w14:paraId="15DE1193" w14:textId="036C48DD" w:rsidR="009C12BF" w:rsidRPr="007427A5" w:rsidRDefault="00740A3A" w:rsidP="007538E7">
      <w:pPr>
        <w:rPr>
          <w:sz w:val="24"/>
          <w:szCs w:val="24"/>
        </w:rPr>
      </w:pPr>
      <w:r w:rsidRPr="007427A5">
        <w:rPr>
          <w:sz w:val="24"/>
          <w:szCs w:val="24"/>
        </w:rPr>
        <w:t xml:space="preserve">                  </w:t>
      </w:r>
      <w:r w:rsidRPr="007427A5">
        <w:rPr>
          <w:b/>
          <w:sz w:val="24"/>
          <w:szCs w:val="24"/>
        </w:rPr>
        <w:t>YONETICI EKLE Tablosu:</w:t>
      </w:r>
      <w:r w:rsidRPr="007427A5">
        <w:rPr>
          <w:sz w:val="24"/>
          <w:szCs w:val="24"/>
        </w:rPr>
        <w:t xml:space="preserve">  Bu tablo ile yöneticinin eklenecek bilgileri belirlenmiştir.</w:t>
      </w:r>
    </w:p>
    <w:p w14:paraId="1D17C3B9" w14:textId="33918AA1" w:rsidR="007427A5" w:rsidRDefault="007427A5" w:rsidP="007538E7"/>
    <w:p w14:paraId="67965B14" w14:textId="29FD7BB7" w:rsidR="009C12BF" w:rsidRPr="00F954A1" w:rsidRDefault="00F954A1" w:rsidP="00F954A1">
      <w:pPr>
        <w:jc w:val="center"/>
        <w:rPr>
          <w:b/>
          <w:sz w:val="36"/>
          <w:szCs w:val="36"/>
        </w:rPr>
      </w:pPr>
      <w:r w:rsidRPr="00F954A1">
        <w:rPr>
          <w:b/>
          <w:sz w:val="36"/>
          <w:szCs w:val="36"/>
        </w:rPr>
        <w:t>UNIVERSITE</w:t>
      </w:r>
    </w:p>
    <w:p w14:paraId="31C0029D" w14:textId="578C5439" w:rsidR="009C12BF" w:rsidRDefault="00F954A1" w:rsidP="007538E7">
      <w:r>
        <w:rPr>
          <w:noProof/>
          <w:lang w:eastAsia="tr-TR"/>
        </w:rPr>
        <w:drawing>
          <wp:anchor distT="0" distB="0" distL="114300" distR="114300" simplePos="0" relativeHeight="251752960" behindDoc="0" locked="0" layoutInCell="1" allowOverlap="1" wp14:anchorId="4297BF67" wp14:editId="5A05BEDC">
            <wp:simplePos x="0" y="0"/>
            <wp:positionH relativeFrom="page">
              <wp:align>center</wp:align>
            </wp:positionH>
            <wp:positionV relativeFrom="paragraph">
              <wp:posOffset>186690</wp:posOffset>
            </wp:positionV>
            <wp:extent cx="4693920" cy="1242060"/>
            <wp:effectExtent l="0" t="0" r="0" b="0"/>
            <wp:wrapTopAndBottom/>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93920" cy="1242060"/>
                    </a:xfrm>
                    <a:prstGeom prst="rect">
                      <a:avLst/>
                    </a:prstGeom>
                    <a:noFill/>
                    <a:ln>
                      <a:noFill/>
                    </a:ln>
                  </pic:spPr>
                </pic:pic>
              </a:graphicData>
            </a:graphic>
            <wp14:sizeRelV relativeFrom="margin">
              <wp14:pctHeight>0</wp14:pctHeight>
            </wp14:sizeRelV>
          </wp:anchor>
        </w:drawing>
      </w:r>
    </w:p>
    <w:p w14:paraId="2E9D59D5" w14:textId="656359CF" w:rsidR="00690481" w:rsidRDefault="007427A5" w:rsidP="007538E7">
      <w:r>
        <w:rPr>
          <w:noProof/>
          <w:lang w:eastAsia="tr-TR"/>
        </w:rPr>
        <w:drawing>
          <wp:anchor distT="0" distB="0" distL="114300" distR="114300" simplePos="0" relativeHeight="251759104" behindDoc="0" locked="0" layoutInCell="1" allowOverlap="1" wp14:anchorId="3FD3CE16" wp14:editId="33B767BE">
            <wp:simplePos x="0" y="0"/>
            <wp:positionH relativeFrom="column">
              <wp:posOffset>730250</wp:posOffset>
            </wp:positionH>
            <wp:positionV relativeFrom="paragraph">
              <wp:posOffset>1455420</wp:posOffset>
            </wp:positionV>
            <wp:extent cx="3307080" cy="922020"/>
            <wp:effectExtent l="0" t="0" r="7620" b="0"/>
            <wp:wrapTopAndBottom/>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07080" cy="922020"/>
                    </a:xfrm>
                    <a:prstGeom prst="rect">
                      <a:avLst/>
                    </a:prstGeom>
                    <a:noFill/>
                    <a:ln>
                      <a:noFill/>
                    </a:ln>
                  </pic:spPr>
                </pic:pic>
              </a:graphicData>
            </a:graphic>
            <wp14:sizeRelV relativeFrom="margin">
              <wp14:pctHeight>0</wp14:pctHeight>
            </wp14:sizeRelV>
          </wp:anchor>
        </w:drawing>
      </w:r>
    </w:p>
    <w:p w14:paraId="2F794BCB" w14:textId="77777777" w:rsidR="007427A5" w:rsidRDefault="007427A5" w:rsidP="007538E7"/>
    <w:p w14:paraId="37F51F8C" w14:textId="18B3576C" w:rsidR="009C12BF" w:rsidRPr="007427A5" w:rsidRDefault="00F954A1" w:rsidP="009C12BF">
      <w:pPr>
        <w:rPr>
          <w:sz w:val="24"/>
          <w:szCs w:val="24"/>
        </w:rPr>
      </w:pPr>
      <w:r w:rsidRPr="007427A5">
        <w:rPr>
          <w:sz w:val="24"/>
          <w:szCs w:val="24"/>
        </w:rPr>
        <w:t xml:space="preserve">                   </w:t>
      </w:r>
      <w:r w:rsidR="009C12BF" w:rsidRPr="007427A5">
        <w:rPr>
          <w:b/>
          <w:sz w:val="24"/>
          <w:szCs w:val="24"/>
        </w:rPr>
        <w:t>UNIVERSITE Tablosu:</w:t>
      </w:r>
      <w:r w:rsidR="009C12BF" w:rsidRPr="007427A5">
        <w:rPr>
          <w:sz w:val="24"/>
          <w:szCs w:val="24"/>
        </w:rPr>
        <w:t xml:space="preserve"> Bu tablo ile </w:t>
      </w:r>
      <w:r w:rsidRPr="007427A5">
        <w:rPr>
          <w:sz w:val="24"/>
          <w:szCs w:val="24"/>
        </w:rPr>
        <w:t>Üniversite bilgileri belirlenip arayüzde gösterilir.</w:t>
      </w:r>
    </w:p>
    <w:p w14:paraId="66449D42" w14:textId="3DF055C5" w:rsidR="00690481" w:rsidRDefault="00690481" w:rsidP="007538E7"/>
    <w:p w14:paraId="48172CA0" w14:textId="77777777" w:rsidR="00F954A1" w:rsidRDefault="00F954A1" w:rsidP="007538E7"/>
    <w:p w14:paraId="1E3514B3" w14:textId="233B1EAE" w:rsidR="00690481" w:rsidRPr="00F954A1" w:rsidRDefault="00F954A1" w:rsidP="00F954A1">
      <w:pPr>
        <w:jc w:val="center"/>
        <w:rPr>
          <w:b/>
          <w:sz w:val="36"/>
          <w:szCs w:val="36"/>
        </w:rPr>
      </w:pPr>
      <w:r>
        <w:rPr>
          <w:noProof/>
          <w:lang w:eastAsia="tr-TR"/>
        </w:rPr>
        <w:drawing>
          <wp:anchor distT="0" distB="0" distL="114300" distR="114300" simplePos="0" relativeHeight="251761152" behindDoc="0" locked="0" layoutInCell="1" allowOverlap="1" wp14:anchorId="2F3B9B0C" wp14:editId="599A486F">
            <wp:simplePos x="0" y="0"/>
            <wp:positionH relativeFrom="column">
              <wp:posOffset>661670</wp:posOffset>
            </wp:positionH>
            <wp:positionV relativeFrom="paragraph">
              <wp:posOffset>515620</wp:posOffset>
            </wp:positionV>
            <wp:extent cx="4991100" cy="1638300"/>
            <wp:effectExtent l="0" t="0" r="0" b="0"/>
            <wp:wrapTopAndBottom/>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91100"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54A1">
        <w:rPr>
          <w:b/>
          <w:sz w:val="36"/>
          <w:szCs w:val="36"/>
        </w:rPr>
        <w:t>FAKULTE</w:t>
      </w:r>
    </w:p>
    <w:p w14:paraId="5EF8655A" w14:textId="78247F1A" w:rsidR="00866E34" w:rsidRDefault="00866E34" w:rsidP="007538E7">
      <w:r>
        <w:rPr>
          <w:noProof/>
          <w:lang w:eastAsia="tr-TR"/>
        </w:rPr>
        <w:drawing>
          <wp:anchor distT="0" distB="0" distL="114300" distR="114300" simplePos="0" relativeHeight="251762176" behindDoc="0" locked="0" layoutInCell="1" allowOverlap="1" wp14:anchorId="6827CF7B" wp14:editId="45CF33FA">
            <wp:simplePos x="0" y="0"/>
            <wp:positionH relativeFrom="column">
              <wp:posOffset>836930</wp:posOffset>
            </wp:positionH>
            <wp:positionV relativeFrom="paragraph">
              <wp:posOffset>2192655</wp:posOffset>
            </wp:positionV>
            <wp:extent cx="3124200" cy="1150620"/>
            <wp:effectExtent l="0" t="0" r="0" b="0"/>
            <wp:wrapTopAndBottom/>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24200" cy="1150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C5E7DD" w14:textId="77777777" w:rsidR="00866E34" w:rsidRDefault="00866E34" w:rsidP="007538E7"/>
    <w:p w14:paraId="03C030E4" w14:textId="03A555E1" w:rsidR="00690481" w:rsidRPr="00866E34" w:rsidRDefault="00F954A1" w:rsidP="007538E7">
      <w:pPr>
        <w:rPr>
          <w:sz w:val="24"/>
          <w:szCs w:val="24"/>
        </w:rPr>
      </w:pPr>
      <w:r w:rsidRPr="00866E34">
        <w:rPr>
          <w:b/>
          <w:sz w:val="24"/>
          <w:szCs w:val="24"/>
        </w:rPr>
        <w:t xml:space="preserve">                 Fakülte Tablosu: </w:t>
      </w:r>
      <w:r w:rsidRPr="00866E34">
        <w:rPr>
          <w:sz w:val="24"/>
          <w:szCs w:val="24"/>
        </w:rPr>
        <w:t>Bu tabloda aranacak olan fakültenin</w:t>
      </w:r>
      <w:r w:rsidRPr="00866E34">
        <w:rPr>
          <w:b/>
          <w:sz w:val="24"/>
          <w:szCs w:val="24"/>
        </w:rPr>
        <w:t xml:space="preserve"> </w:t>
      </w:r>
      <w:r w:rsidRPr="00866E34">
        <w:rPr>
          <w:sz w:val="24"/>
          <w:szCs w:val="24"/>
        </w:rPr>
        <w:t>bilgileri belirlenmiştir.</w:t>
      </w:r>
    </w:p>
    <w:p w14:paraId="492FC133" w14:textId="13C09415" w:rsidR="0035618E" w:rsidRDefault="0035618E" w:rsidP="0035618E"/>
    <w:p w14:paraId="410853E2" w14:textId="7C46C9F2" w:rsidR="00CA58A0" w:rsidRDefault="00CA58A0" w:rsidP="007538E7">
      <w:pPr>
        <w:rPr>
          <w:b/>
        </w:rPr>
      </w:pPr>
    </w:p>
    <w:p w14:paraId="42BE3BDB" w14:textId="3FBB7FDF" w:rsidR="00735EB8" w:rsidRDefault="00735EB8" w:rsidP="007538E7">
      <w:pPr>
        <w:rPr>
          <w:b/>
        </w:rPr>
      </w:pPr>
    </w:p>
    <w:p w14:paraId="1725666E" w14:textId="0B882094" w:rsidR="00735EB8" w:rsidRDefault="00735EB8" w:rsidP="007538E7">
      <w:pPr>
        <w:rPr>
          <w:b/>
        </w:rPr>
      </w:pPr>
    </w:p>
    <w:p w14:paraId="00568DD5" w14:textId="22B0FA6B" w:rsidR="00735EB8" w:rsidRDefault="00735EB8" w:rsidP="007538E7">
      <w:pPr>
        <w:rPr>
          <w:b/>
        </w:rPr>
      </w:pPr>
    </w:p>
    <w:p w14:paraId="7A839C35" w14:textId="232793C2" w:rsidR="00735EB8" w:rsidRDefault="00735EB8" w:rsidP="007538E7">
      <w:pPr>
        <w:rPr>
          <w:b/>
        </w:rPr>
      </w:pPr>
    </w:p>
    <w:p w14:paraId="405C478D" w14:textId="392D8CE8" w:rsidR="00735EB8" w:rsidRDefault="00735EB8" w:rsidP="007538E7">
      <w:pPr>
        <w:rPr>
          <w:b/>
        </w:rPr>
      </w:pPr>
    </w:p>
    <w:p w14:paraId="23836511" w14:textId="6CACD5F9" w:rsidR="00735EB8" w:rsidRDefault="00735EB8" w:rsidP="007538E7">
      <w:pPr>
        <w:rPr>
          <w:b/>
        </w:rPr>
      </w:pPr>
    </w:p>
    <w:p w14:paraId="3D9994F6" w14:textId="3F72BAE4" w:rsidR="00735EB8" w:rsidRDefault="00735EB8" w:rsidP="007538E7">
      <w:pPr>
        <w:rPr>
          <w:b/>
        </w:rPr>
      </w:pPr>
    </w:p>
    <w:p w14:paraId="2F7880DD" w14:textId="66E2C210" w:rsidR="00735EB8" w:rsidRDefault="00735EB8" w:rsidP="007538E7">
      <w:pPr>
        <w:rPr>
          <w:b/>
        </w:rPr>
      </w:pPr>
    </w:p>
    <w:p w14:paraId="243BCAF6" w14:textId="66C273FD" w:rsidR="00735EB8" w:rsidRDefault="00735EB8" w:rsidP="007538E7">
      <w:pPr>
        <w:rPr>
          <w:b/>
        </w:rPr>
      </w:pPr>
    </w:p>
    <w:p w14:paraId="6E20021C" w14:textId="4CDFE6BD" w:rsidR="00735EB8" w:rsidRDefault="00735EB8" w:rsidP="007538E7">
      <w:pPr>
        <w:rPr>
          <w:b/>
        </w:rPr>
      </w:pPr>
    </w:p>
    <w:p w14:paraId="193D670C" w14:textId="77777777" w:rsidR="00735EB8" w:rsidRPr="00BB4688" w:rsidRDefault="00735EB8" w:rsidP="007538E7">
      <w:pPr>
        <w:rPr>
          <w:b/>
        </w:rPr>
      </w:pPr>
    </w:p>
    <w:p w14:paraId="7CA1D1C6" w14:textId="0C5C1696" w:rsidR="00955771" w:rsidRDefault="00955771" w:rsidP="00955771">
      <w:pPr>
        <w:pStyle w:val="Balk2"/>
        <w:numPr>
          <w:ilvl w:val="1"/>
          <w:numId w:val="2"/>
        </w:numPr>
        <w:rPr>
          <w:rFonts w:cs="Times New Roman"/>
        </w:rPr>
      </w:pPr>
      <w:bookmarkStart w:id="11" w:name="_Toc21353712"/>
      <w:r w:rsidRPr="00955771">
        <w:rPr>
          <w:rFonts w:cs="Times New Roman"/>
        </w:rPr>
        <w:t>Kullanıcı Ara Yüzü Tasarımı</w:t>
      </w:r>
      <w:bookmarkEnd w:id="11"/>
    </w:p>
    <w:p w14:paraId="04D18FCE" w14:textId="30D27DF1" w:rsidR="00AD6B2C" w:rsidRDefault="00AD6B2C" w:rsidP="00433F95">
      <w:pPr>
        <w:rPr>
          <w:sz w:val="24"/>
        </w:rPr>
      </w:pPr>
    </w:p>
    <w:p w14:paraId="5301E06A" w14:textId="36F78E20" w:rsidR="00AD6B2C" w:rsidRDefault="00AD6B2C" w:rsidP="00433F95">
      <w:pPr>
        <w:rPr>
          <w:sz w:val="24"/>
        </w:rPr>
      </w:pPr>
    </w:p>
    <w:p w14:paraId="2095EEB4" w14:textId="155CA7D7" w:rsidR="00AD6B2C" w:rsidRPr="00D234B2" w:rsidRDefault="00D234B2" w:rsidP="00433F95">
      <w:pPr>
        <w:rPr>
          <w:b/>
          <w:sz w:val="28"/>
          <w:szCs w:val="28"/>
          <w:u w:val="single"/>
        </w:rPr>
      </w:pPr>
      <w:r w:rsidRPr="00D234B2">
        <w:rPr>
          <w:b/>
          <w:sz w:val="28"/>
          <w:szCs w:val="28"/>
        </w:rPr>
        <w:t xml:space="preserve">       </w:t>
      </w:r>
      <w:r w:rsidRPr="00D234B2">
        <w:rPr>
          <w:b/>
          <w:sz w:val="28"/>
          <w:szCs w:val="28"/>
          <w:u w:val="single"/>
        </w:rPr>
        <w:t>Giriş Ekranı:</w:t>
      </w:r>
    </w:p>
    <w:p w14:paraId="44AC9396" w14:textId="6E42FA4F" w:rsidR="00AD6B2C" w:rsidRDefault="00D234B2" w:rsidP="00433F95">
      <w:pPr>
        <w:rPr>
          <w:sz w:val="24"/>
        </w:rPr>
      </w:pPr>
      <w:r>
        <w:rPr>
          <w:noProof/>
          <w:sz w:val="24"/>
          <w:lang w:eastAsia="tr-TR"/>
        </w:rPr>
        <w:drawing>
          <wp:anchor distT="0" distB="0" distL="114300" distR="114300" simplePos="0" relativeHeight="251763200" behindDoc="0" locked="0" layoutInCell="1" allowOverlap="1" wp14:anchorId="4DA7BF88" wp14:editId="4CD7506B">
            <wp:simplePos x="0" y="0"/>
            <wp:positionH relativeFrom="margin">
              <wp:align>center</wp:align>
            </wp:positionH>
            <wp:positionV relativeFrom="paragraph">
              <wp:posOffset>271780</wp:posOffset>
            </wp:positionV>
            <wp:extent cx="4861560" cy="3154680"/>
            <wp:effectExtent l="0" t="0" r="0" b="7620"/>
            <wp:wrapTopAndBottom/>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61560" cy="3154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2AA483" w14:textId="10ECD8C7" w:rsidR="00AD6B2C" w:rsidRDefault="00AD6B2C" w:rsidP="00433F95">
      <w:pPr>
        <w:rPr>
          <w:sz w:val="24"/>
        </w:rPr>
      </w:pPr>
    </w:p>
    <w:p w14:paraId="24ABAA4F" w14:textId="77777777" w:rsidR="00AD6B2C" w:rsidRDefault="00AD6B2C" w:rsidP="00433F95">
      <w:pPr>
        <w:rPr>
          <w:sz w:val="24"/>
        </w:rPr>
      </w:pPr>
    </w:p>
    <w:p w14:paraId="67AD5EC6" w14:textId="77777777" w:rsidR="00AD6B2C" w:rsidRDefault="00AD6B2C" w:rsidP="00433F95">
      <w:pPr>
        <w:rPr>
          <w:sz w:val="24"/>
        </w:rPr>
      </w:pPr>
    </w:p>
    <w:p w14:paraId="1FFCC397" w14:textId="5597C861" w:rsidR="00AD6B2C" w:rsidRDefault="00D234B2" w:rsidP="00433F95">
      <w:pPr>
        <w:rPr>
          <w:sz w:val="24"/>
        </w:rPr>
      </w:pPr>
      <w:r>
        <w:rPr>
          <w:sz w:val="24"/>
        </w:rPr>
        <w:t>Giriş Ekranında yönetici, veri tabanında belirlenmiş olan Kullanıcı Adı ve şifre ile sisteme giriş yapar. Ayrıca Ekle butonu ile yeni bir ekran açılır. Çıkış yap butonuyla ise giriş ekranı kapanır.</w:t>
      </w:r>
    </w:p>
    <w:p w14:paraId="3AEF1B7D" w14:textId="4376C379" w:rsidR="009B69E9" w:rsidRDefault="009B69E9" w:rsidP="00433F95">
      <w:pPr>
        <w:rPr>
          <w:sz w:val="24"/>
        </w:rPr>
      </w:pPr>
      <w:r>
        <w:rPr>
          <w:sz w:val="24"/>
        </w:rPr>
        <w:t xml:space="preserve">Yazılan </w:t>
      </w:r>
      <w:r w:rsidRPr="009B69E9">
        <w:rPr>
          <w:sz w:val="24"/>
        </w:rPr>
        <w:t>showDate()</w:t>
      </w:r>
      <w:r>
        <w:rPr>
          <w:sz w:val="24"/>
        </w:rPr>
        <w:t xml:space="preserve"> metoduyla ise ekranda güncel olarak tarih bilgisi yazılır.</w:t>
      </w:r>
    </w:p>
    <w:p w14:paraId="22893D3E" w14:textId="77777777" w:rsidR="00AD6B2C" w:rsidRDefault="00AD6B2C" w:rsidP="00433F95">
      <w:pPr>
        <w:rPr>
          <w:sz w:val="24"/>
        </w:rPr>
      </w:pPr>
    </w:p>
    <w:p w14:paraId="4825D933" w14:textId="77777777" w:rsidR="00AD6B2C" w:rsidRDefault="00AD6B2C" w:rsidP="00433F95">
      <w:pPr>
        <w:rPr>
          <w:sz w:val="24"/>
        </w:rPr>
      </w:pPr>
    </w:p>
    <w:p w14:paraId="0B95B391" w14:textId="77777777" w:rsidR="00AD6B2C" w:rsidRDefault="00AD6B2C" w:rsidP="00433F95">
      <w:pPr>
        <w:rPr>
          <w:sz w:val="24"/>
        </w:rPr>
      </w:pPr>
    </w:p>
    <w:p w14:paraId="79E20C0A" w14:textId="77777777" w:rsidR="00AD6B2C" w:rsidRDefault="00AD6B2C" w:rsidP="00433F95">
      <w:pPr>
        <w:rPr>
          <w:sz w:val="24"/>
        </w:rPr>
      </w:pPr>
    </w:p>
    <w:p w14:paraId="564A94F3" w14:textId="77777777" w:rsidR="00AD6B2C" w:rsidRDefault="00AD6B2C" w:rsidP="00433F95">
      <w:pPr>
        <w:rPr>
          <w:sz w:val="24"/>
        </w:rPr>
      </w:pPr>
    </w:p>
    <w:p w14:paraId="70D5FFEB" w14:textId="77777777" w:rsidR="00AD6B2C" w:rsidRDefault="00AD6B2C" w:rsidP="00433F95">
      <w:pPr>
        <w:rPr>
          <w:sz w:val="24"/>
        </w:rPr>
      </w:pPr>
    </w:p>
    <w:p w14:paraId="372D1A11" w14:textId="7DDA8330" w:rsidR="00AD6B2C" w:rsidRPr="008B68E7" w:rsidRDefault="008B68E7" w:rsidP="00433F95">
      <w:pPr>
        <w:rPr>
          <w:b/>
          <w:sz w:val="28"/>
          <w:szCs w:val="28"/>
          <w:u w:val="single"/>
        </w:rPr>
      </w:pPr>
      <w:r w:rsidRPr="008B68E7">
        <w:rPr>
          <w:b/>
          <w:sz w:val="28"/>
          <w:szCs w:val="28"/>
          <w:u w:val="single"/>
        </w:rPr>
        <w:t>Yönetici Ekle Ekranı:</w:t>
      </w:r>
    </w:p>
    <w:p w14:paraId="4E66AD65" w14:textId="42E7CFD5" w:rsidR="00AD6B2C" w:rsidRDefault="008B68E7" w:rsidP="00433F95">
      <w:pPr>
        <w:rPr>
          <w:sz w:val="24"/>
        </w:rPr>
      </w:pPr>
      <w:r w:rsidRPr="008B68E7">
        <w:rPr>
          <w:b/>
          <w:noProof/>
          <w:sz w:val="24"/>
          <w:u w:val="single"/>
          <w:lang w:eastAsia="tr-TR"/>
        </w:rPr>
        <w:drawing>
          <wp:anchor distT="0" distB="0" distL="114300" distR="114300" simplePos="0" relativeHeight="251764224" behindDoc="0" locked="0" layoutInCell="1" allowOverlap="1" wp14:anchorId="4328625D" wp14:editId="57CB9D9F">
            <wp:simplePos x="0" y="0"/>
            <wp:positionH relativeFrom="page">
              <wp:posOffset>1645920</wp:posOffset>
            </wp:positionH>
            <wp:positionV relativeFrom="paragraph">
              <wp:posOffset>269240</wp:posOffset>
            </wp:positionV>
            <wp:extent cx="4480560" cy="2834640"/>
            <wp:effectExtent l="0" t="0" r="0" b="3810"/>
            <wp:wrapTopAndBottom/>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80560" cy="2834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6546EA" w14:textId="54B11BD5" w:rsidR="00AD6B2C" w:rsidRDefault="00AD6B2C" w:rsidP="00433F95">
      <w:pPr>
        <w:rPr>
          <w:sz w:val="24"/>
        </w:rPr>
      </w:pPr>
    </w:p>
    <w:p w14:paraId="7382F41A" w14:textId="41201C7B" w:rsidR="00AD6B2C" w:rsidRDefault="00AD6B2C" w:rsidP="00433F95">
      <w:pPr>
        <w:rPr>
          <w:sz w:val="24"/>
        </w:rPr>
      </w:pPr>
    </w:p>
    <w:p w14:paraId="07F16E3B" w14:textId="77777777" w:rsidR="009D07BA" w:rsidRDefault="009D07BA" w:rsidP="00433F95">
      <w:pPr>
        <w:rPr>
          <w:sz w:val="24"/>
        </w:rPr>
      </w:pPr>
    </w:p>
    <w:p w14:paraId="4C0A4508" w14:textId="43B4A823" w:rsidR="00AD6B2C" w:rsidRDefault="008B68E7" w:rsidP="00433F95">
      <w:pPr>
        <w:rPr>
          <w:sz w:val="24"/>
        </w:rPr>
      </w:pPr>
      <w:r>
        <w:rPr>
          <w:sz w:val="24"/>
        </w:rPr>
        <w:t>Yukarıdaki giriş ekranında ekle butonuna basıldığında Yönetici ekle ekranı gelir. Girilen</w:t>
      </w:r>
      <w:r w:rsidR="009B33D8">
        <w:rPr>
          <w:sz w:val="24"/>
        </w:rPr>
        <w:t xml:space="preserve"> yönetici</w:t>
      </w:r>
      <w:r>
        <w:rPr>
          <w:sz w:val="24"/>
        </w:rPr>
        <w:t xml:space="preserve"> bilgiler</w:t>
      </w:r>
      <w:r w:rsidR="009B33D8">
        <w:rPr>
          <w:sz w:val="24"/>
        </w:rPr>
        <w:t>i</w:t>
      </w:r>
      <w:r>
        <w:rPr>
          <w:sz w:val="24"/>
        </w:rPr>
        <w:t xml:space="preserve"> ile </w:t>
      </w:r>
      <w:r w:rsidR="009B33D8">
        <w:rPr>
          <w:sz w:val="24"/>
        </w:rPr>
        <w:t>kaydet butonuna basıldığında yönetici kaydedilir ve veri tabanında da gözükmüş olur</w:t>
      </w:r>
      <w:r>
        <w:rPr>
          <w:sz w:val="24"/>
        </w:rPr>
        <w:t>.</w:t>
      </w:r>
      <w:r w:rsidR="009D07BA">
        <w:rPr>
          <w:sz w:val="24"/>
        </w:rPr>
        <w:t xml:space="preserve"> Geri butonuna basıldığında ise Yönetici ekle ekranı kapanır ve giriş ekranı gözükür.</w:t>
      </w:r>
    </w:p>
    <w:p w14:paraId="61731D9C" w14:textId="77777777" w:rsidR="00AD6B2C" w:rsidRDefault="00AD6B2C" w:rsidP="00433F95">
      <w:pPr>
        <w:rPr>
          <w:sz w:val="24"/>
        </w:rPr>
      </w:pPr>
    </w:p>
    <w:p w14:paraId="7E5B323F" w14:textId="77777777" w:rsidR="00AD6B2C" w:rsidRDefault="00AD6B2C" w:rsidP="00433F95">
      <w:pPr>
        <w:rPr>
          <w:sz w:val="24"/>
        </w:rPr>
      </w:pPr>
    </w:p>
    <w:p w14:paraId="15A0EA9C" w14:textId="77777777" w:rsidR="00AD6B2C" w:rsidRDefault="00AD6B2C" w:rsidP="00433F95">
      <w:pPr>
        <w:rPr>
          <w:sz w:val="24"/>
        </w:rPr>
      </w:pPr>
    </w:p>
    <w:p w14:paraId="15AF93D8" w14:textId="77777777" w:rsidR="00AD6B2C" w:rsidRDefault="00AD6B2C" w:rsidP="00433F95">
      <w:pPr>
        <w:rPr>
          <w:sz w:val="24"/>
        </w:rPr>
      </w:pPr>
    </w:p>
    <w:p w14:paraId="2226DB50" w14:textId="77777777" w:rsidR="00AD6B2C" w:rsidRDefault="00AD6B2C" w:rsidP="00433F95">
      <w:pPr>
        <w:rPr>
          <w:sz w:val="24"/>
        </w:rPr>
      </w:pPr>
    </w:p>
    <w:p w14:paraId="03134C7A" w14:textId="349579E4" w:rsidR="00AD6B2C" w:rsidRDefault="00AD6B2C" w:rsidP="00433F95">
      <w:pPr>
        <w:rPr>
          <w:sz w:val="24"/>
        </w:rPr>
      </w:pPr>
    </w:p>
    <w:p w14:paraId="6571F445" w14:textId="5ACA4304" w:rsidR="008B68E7" w:rsidRDefault="008B68E7" w:rsidP="00433F95">
      <w:pPr>
        <w:rPr>
          <w:sz w:val="24"/>
        </w:rPr>
      </w:pPr>
    </w:p>
    <w:p w14:paraId="1C79DA67" w14:textId="2336D5E2" w:rsidR="008B68E7" w:rsidRDefault="008B68E7" w:rsidP="00433F95">
      <w:pPr>
        <w:rPr>
          <w:sz w:val="24"/>
        </w:rPr>
      </w:pPr>
    </w:p>
    <w:p w14:paraId="09B8114D" w14:textId="5D6DE203" w:rsidR="008B68E7" w:rsidRDefault="008B68E7" w:rsidP="00433F95">
      <w:pPr>
        <w:rPr>
          <w:sz w:val="24"/>
        </w:rPr>
      </w:pPr>
    </w:p>
    <w:p w14:paraId="5B847EFB" w14:textId="6AC41F6C" w:rsidR="008B68E7" w:rsidRDefault="008B68E7" w:rsidP="00433F95">
      <w:pPr>
        <w:rPr>
          <w:sz w:val="24"/>
        </w:rPr>
      </w:pPr>
    </w:p>
    <w:p w14:paraId="1A30B75A" w14:textId="5C34F46A" w:rsidR="008B68E7" w:rsidRPr="00923AA3" w:rsidRDefault="005E7010" w:rsidP="00433F95">
      <w:pPr>
        <w:rPr>
          <w:b/>
          <w:sz w:val="28"/>
          <w:szCs w:val="28"/>
          <w:u w:val="single"/>
        </w:rPr>
      </w:pPr>
      <w:r w:rsidRPr="00923AA3">
        <w:rPr>
          <w:b/>
          <w:sz w:val="28"/>
          <w:szCs w:val="28"/>
          <w:u w:val="single"/>
        </w:rPr>
        <w:t>Üniversite Bilgileri Ekranı:</w:t>
      </w:r>
    </w:p>
    <w:p w14:paraId="1E6F244D" w14:textId="74F485B1" w:rsidR="008B68E7" w:rsidRDefault="008B68E7" w:rsidP="00433F95">
      <w:pPr>
        <w:rPr>
          <w:sz w:val="24"/>
        </w:rPr>
      </w:pPr>
    </w:p>
    <w:p w14:paraId="2BB0F789" w14:textId="769174E0" w:rsidR="008B68E7" w:rsidRDefault="00923AA3" w:rsidP="00433F95">
      <w:pPr>
        <w:rPr>
          <w:sz w:val="24"/>
        </w:rPr>
      </w:pPr>
      <w:r w:rsidRPr="00923AA3">
        <w:rPr>
          <w:noProof/>
          <w:sz w:val="28"/>
          <w:szCs w:val="28"/>
          <w:lang w:eastAsia="tr-TR"/>
        </w:rPr>
        <w:drawing>
          <wp:anchor distT="0" distB="0" distL="114300" distR="114300" simplePos="0" relativeHeight="251765248" behindDoc="0" locked="0" layoutInCell="1" allowOverlap="1" wp14:anchorId="1C12284A" wp14:editId="4EC634F7">
            <wp:simplePos x="0" y="0"/>
            <wp:positionH relativeFrom="margin">
              <wp:align>center</wp:align>
            </wp:positionH>
            <wp:positionV relativeFrom="paragraph">
              <wp:posOffset>312420</wp:posOffset>
            </wp:positionV>
            <wp:extent cx="5059680" cy="3573780"/>
            <wp:effectExtent l="0" t="0" r="7620" b="7620"/>
            <wp:wrapTopAndBottom/>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59680" cy="3573780"/>
                    </a:xfrm>
                    <a:prstGeom prst="rect">
                      <a:avLst/>
                    </a:prstGeom>
                    <a:noFill/>
                    <a:ln>
                      <a:noFill/>
                    </a:ln>
                  </pic:spPr>
                </pic:pic>
              </a:graphicData>
            </a:graphic>
            <wp14:sizeRelV relativeFrom="margin">
              <wp14:pctHeight>0</wp14:pctHeight>
            </wp14:sizeRelV>
          </wp:anchor>
        </w:drawing>
      </w:r>
    </w:p>
    <w:p w14:paraId="1580C9E7" w14:textId="73A4EA94" w:rsidR="008B68E7" w:rsidRDefault="008B68E7" w:rsidP="00433F95">
      <w:pPr>
        <w:rPr>
          <w:sz w:val="24"/>
        </w:rPr>
      </w:pPr>
    </w:p>
    <w:p w14:paraId="18C81F7D" w14:textId="77777777" w:rsidR="00923AA3" w:rsidRDefault="00923AA3" w:rsidP="00433F95">
      <w:pPr>
        <w:rPr>
          <w:sz w:val="24"/>
        </w:rPr>
      </w:pPr>
    </w:p>
    <w:p w14:paraId="207F741C" w14:textId="0D7D0DB6" w:rsidR="008B68E7" w:rsidRDefault="005E7010" w:rsidP="00433F95">
      <w:pPr>
        <w:rPr>
          <w:sz w:val="24"/>
        </w:rPr>
      </w:pPr>
      <w:r>
        <w:rPr>
          <w:sz w:val="24"/>
        </w:rPr>
        <w:t xml:space="preserve">Giriş ekranındaki giriş butonuna basıldıktan sonra açılan bu ekran </w:t>
      </w:r>
      <w:r w:rsidR="009C4F95">
        <w:rPr>
          <w:sz w:val="24"/>
        </w:rPr>
        <w:t>Üniversite bilgilerini veri tabanından çekerek tablo halinde gösteriyor.</w:t>
      </w:r>
      <w:r w:rsidR="00923AA3">
        <w:rPr>
          <w:sz w:val="24"/>
        </w:rPr>
        <w:t xml:space="preserve"> Geri butonuna tıklandığında frame kapanıyor.</w:t>
      </w:r>
    </w:p>
    <w:p w14:paraId="1183B272" w14:textId="67CDBBCD" w:rsidR="00923AA3" w:rsidRDefault="00923AA3" w:rsidP="00433F95">
      <w:pPr>
        <w:rPr>
          <w:sz w:val="24"/>
        </w:rPr>
      </w:pPr>
      <w:r>
        <w:rPr>
          <w:sz w:val="24"/>
        </w:rPr>
        <w:t>Üniversite Sil butonu ve Fakülte Ara Aşağıda anlatılacaktır.</w:t>
      </w:r>
    </w:p>
    <w:p w14:paraId="44C1D5B4" w14:textId="765C9646" w:rsidR="008B68E7" w:rsidRDefault="008B68E7" w:rsidP="00433F95">
      <w:pPr>
        <w:rPr>
          <w:sz w:val="24"/>
        </w:rPr>
      </w:pPr>
    </w:p>
    <w:p w14:paraId="58FDF569" w14:textId="4749EB40" w:rsidR="00B460CD" w:rsidRDefault="00B460CD" w:rsidP="00433F95">
      <w:pPr>
        <w:rPr>
          <w:sz w:val="24"/>
        </w:rPr>
      </w:pPr>
    </w:p>
    <w:p w14:paraId="79D2CAEA" w14:textId="17AA2807" w:rsidR="00B460CD" w:rsidRDefault="00B460CD" w:rsidP="00433F95">
      <w:pPr>
        <w:rPr>
          <w:sz w:val="24"/>
        </w:rPr>
      </w:pPr>
    </w:p>
    <w:p w14:paraId="75CE61CB" w14:textId="68C4E15D" w:rsidR="00B460CD" w:rsidRDefault="00B460CD" w:rsidP="00433F95">
      <w:pPr>
        <w:rPr>
          <w:sz w:val="24"/>
        </w:rPr>
      </w:pPr>
    </w:p>
    <w:p w14:paraId="339949CD" w14:textId="3389B197" w:rsidR="00B460CD" w:rsidRDefault="00B460CD" w:rsidP="00433F95">
      <w:pPr>
        <w:rPr>
          <w:sz w:val="24"/>
        </w:rPr>
      </w:pPr>
    </w:p>
    <w:p w14:paraId="13DB6637" w14:textId="2EE2DFA2" w:rsidR="00B460CD" w:rsidRDefault="00B460CD" w:rsidP="00433F95">
      <w:pPr>
        <w:rPr>
          <w:sz w:val="24"/>
        </w:rPr>
      </w:pPr>
    </w:p>
    <w:p w14:paraId="607D8455" w14:textId="4614E40A" w:rsidR="00B460CD" w:rsidRDefault="00B460CD" w:rsidP="00433F95">
      <w:pPr>
        <w:rPr>
          <w:sz w:val="24"/>
        </w:rPr>
      </w:pPr>
    </w:p>
    <w:p w14:paraId="690CD52C" w14:textId="64C3B3E2" w:rsidR="00B460CD" w:rsidRDefault="00B460CD" w:rsidP="00433F95">
      <w:pPr>
        <w:rPr>
          <w:sz w:val="24"/>
        </w:rPr>
      </w:pPr>
    </w:p>
    <w:p w14:paraId="66FE3051" w14:textId="419088EE" w:rsidR="00B460CD" w:rsidRPr="00923AA3" w:rsidRDefault="00923AA3" w:rsidP="00433F95">
      <w:pPr>
        <w:rPr>
          <w:b/>
          <w:sz w:val="28"/>
          <w:szCs w:val="28"/>
          <w:u w:val="single"/>
        </w:rPr>
      </w:pPr>
      <w:r w:rsidRPr="00923AA3">
        <w:rPr>
          <w:b/>
          <w:sz w:val="28"/>
          <w:szCs w:val="28"/>
          <w:u w:val="single"/>
        </w:rPr>
        <w:t>Üniversite Sil Butonu:</w:t>
      </w:r>
    </w:p>
    <w:p w14:paraId="07EC36CF" w14:textId="5020C528" w:rsidR="00B460CD" w:rsidRDefault="00934D77" w:rsidP="00433F95">
      <w:pPr>
        <w:rPr>
          <w:sz w:val="24"/>
        </w:rPr>
      </w:pPr>
      <w:r>
        <w:rPr>
          <w:noProof/>
          <w:sz w:val="24"/>
          <w:lang w:eastAsia="tr-TR"/>
        </w:rPr>
        <w:drawing>
          <wp:anchor distT="0" distB="0" distL="114300" distR="114300" simplePos="0" relativeHeight="251767296" behindDoc="0" locked="0" layoutInCell="1" allowOverlap="1" wp14:anchorId="3F47B6C9" wp14:editId="722EDD81">
            <wp:simplePos x="0" y="0"/>
            <wp:positionH relativeFrom="column">
              <wp:posOffset>532130</wp:posOffset>
            </wp:positionH>
            <wp:positionV relativeFrom="paragraph">
              <wp:posOffset>339090</wp:posOffset>
            </wp:positionV>
            <wp:extent cx="5082540" cy="3550920"/>
            <wp:effectExtent l="0" t="0" r="3810" b="0"/>
            <wp:wrapTopAndBottom/>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82540" cy="3550920"/>
                    </a:xfrm>
                    <a:prstGeom prst="rect">
                      <a:avLst/>
                    </a:prstGeom>
                    <a:noFill/>
                    <a:ln>
                      <a:noFill/>
                    </a:ln>
                  </pic:spPr>
                </pic:pic>
              </a:graphicData>
            </a:graphic>
          </wp:anchor>
        </w:drawing>
      </w:r>
    </w:p>
    <w:p w14:paraId="5BE49007" w14:textId="1A15C484" w:rsidR="00B460CD" w:rsidRDefault="00B460CD" w:rsidP="00433F95">
      <w:pPr>
        <w:rPr>
          <w:sz w:val="24"/>
        </w:rPr>
      </w:pPr>
    </w:p>
    <w:p w14:paraId="236A95A6" w14:textId="25B4206A" w:rsidR="00092CC2" w:rsidRDefault="00092CC2" w:rsidP="00433F95">
      <w:pPr>
        <w:rPr>
          <w:sz w:val="24"/>
        </w:rPr>
      </w:pPr>
    </w:p>
    <w:p w14:paraId="2AA624E0" w14:textId="13DC0584" w:rsidR="00092CC2" w:rsidRDefault="00092CC2" w:rsidP="00433F95">
      <w:pPr>
        <w:rPr>
          <w:sz w:val="24"/>
        </w:rPr>
      </w:pPr>
    </w:p>
    <w:p w14:paraId="7ACC4BD4" w14:textId="09F56AED" w:rsidR="00092CC2" w:rsidRDefault="00934D77" w:rsidP="00433F95">
      <w:pPr>
        <w:rPr>
          <w:sz w:val="24"/>
        </w:rPr>
      </w:pPr>
      <w:r>
        <w:rPr>
          <w:sz w:val="24"/>
        </w:rPr>
        <w:t>Üniversite Bilgileri ekranında olan Üniversite Sil butonuna tıklandığında seçili olan Üniversite bilgileri veri tabanından ve tablodan silinir.</w:t>
      </w:r>
    </w:p>
    <w:p w14:paraId="77859FFD" w14:textId="6A5E05D3" w:rsidR="00B460CD" w:rsidRDefault="00B460CD" w:rsidP="00433F95">
      <w:pPr>
        <w:rPr>
          <w:sz w:val="24"/>
        </w:rPr>
      </w:pPr>
    </w:p>
    <w:p w14:paraId="1669A727" w14:textId="350C84E0" w:rsidR="00B460CD" w:rsidRDefault="00B460CD" w:rsidP="00433F95">
      <w:pPr>
        <w:rPr>
          <w:sz w:val="24"/>
        </w:rPr>
      </w:pPr>
    </w:p>
    <w:p w14:paraId="5154BC12" w14:textId="4AE11674" w:rsidR="00B460CD" w:rsidRDefault="00B460CD" w:rsidP="00433F95">
      <w:pPr>
        <w:rPr>
          <w:sz w:val="24"/>
        </w:rPr>
      </w:pPr>
    </w:p>
    <w:p w14:paraId="6AABBA94" w14:textId="1941FA16" w:rsidR="00B460CD" w:rsidRDefault="00B460CD" w:rsidP="00433F95">
      <w:pPr>
        <w:rPr>
          <w:sz w:val="24"/>
        </w:rPr>
      </w:pPr>
    </w:p>
    <w:p w14:paraId="35D5C204" w14:textId="0F48D0D1" w:rsidR="00934D77" w:rsidRDefault="00934D77" w:rsidP="00433F95">
      <w:pPr>
        <w:rPr>
          <w:sz w:val="24"/>
        </w:rPr>
      </w:pPr>
    </w:p>
    <w:p w14:paraId="4B43C9AE" w14:textId="208918E3" w:rsidR="00934D77" w:rsidRDefault="00934D77" w:rsidP="00433F95">
      <w:pPr>
        <w:rPr>
          <w:sz w:val="24"/>
        </w:rPr>
      </w:pPr>
    </w:p>
    <w:p w14:paraId="58977614" w14:textId="29F4C18A" w:rsidR="00934D77" w:rsidRDefault="00934D77" w:rsidP="00433F95">
      <w:pPr>
        <w:rPr>
          <w:sz w:val="24"/>
        </w:rPr>
      </w:pPr>
    </w:p>
    <w:p w14:paraId="2648E278" w14:textId="3E2BA704" w:rsidR="00934D77" w:rsidRDefault="00934D77" w:rsidP="00433F95">
      <w:pPr>
        <w:rPr>
          <w:sz w:val="24"/>
        </w:rPr>
      </w:pPr>
    </w:p>
    <w:p w14:paraId="5A879C1E" w14:textId="5BAE07FF" w:rsidR="00934D77" w:rsidRPr="0043285A" w:rsidRDefault="0043285A" w:rsidP="00433F95">
      <w:pPr>
        <w:rPr>
          <w:b/>
          <w:sz w:val="28"/>
          <w:szCs w:val="28"/>
          <w:u w:val="single"/>
        </w:rPr>
      </w:pPr>
      <w:r w:rsidRPr="0043285A">
        <w:rPr>
          <w:b/>
          <w:sz w:val="28"/>
          <w:szCs w:val="28"/>
          <w:u w:val="single"/>
        </w:rPr>
        <w:t>Fakülte Ara Ekranı:</w:t>
      </w:r>
    </w:p>
    <w:p w14:paraId="0706F040" w14:textId="4BAF3258" w:rsidR="0043285A" w:rsidRDefault="0043285A" w:rsidP="00433F95">
      <w:pPr>
        <w:rPr>
          <w:sz w:val="24"/>
        </w:rPr>
      </w:pPr>
      <w:r>
        <w:rPr>
          <w:noProof/>
          <w:sz w:val="24"/>
          <w:lang w:eastAsia="tr-TR"/>
        </w:rPr>
        <w:drawing>
          <wp:anchor distT="0" distB="0" distL="114300" distR="114300" simplePos="0" relativeHeight="251769344" behindDoc="0" locked="0" layoutInCell="1" allowOverlap="1" wp14:anchorId="1D925F09" wp14:editId="57867D06">
            <wp:simplePos x="0" y="0"/>
            <wp:positionH relativeFrom="page">
              <wp:align>center</wp:align>
            </wp:positionH>
            <wp:positionV relativeFrom="paragraph">
              <wp:posOffset>233680</wp:posOffset>
            </wp:positionV>
            <wp:extent cx="4191000" cy="4770120"/>
            <wp:effectExtent l="0" t="0" r="0" b="0"/>
            <wp:wrapTopAndBottom/>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1000" cy="4770120"/>
                    </a:xfrm>
                    <a:prstGeom prst="rect">
                      <a:avLst/>
                    </a:prstGeom>
                    <a:noFill/>
                    <a:ln>
                      <a:noFill/>
                    </a:ln>
                  </pic:spPr>
                </pic:pic>
              </a:graphicData>
            </a:graphic>
            <wp14:sizeRelV relativeFrom="margin">
              <wp14:pctHeight>0</wp14:pctHeight>
            </wp14:sizeRelV>
          </wp:anchor>
        </w:drawing>
      </w:r>
    </w:p>
    <w:p w14:paraId="07BDBA30" w14:textId="42943B2E" w:rsidR="0043285A" w:rsidRDefault="0043285A" w:rsidP="00433F95">
      <w:pPr>
        <w:rPr>
          <w:sz w:val="24"/>
        </w:rPr>
      </w:pPr>
    </w:p>
    <w:p w14:paraId="3E512920" w14:textId="77777777" w:rsidR="0043285A" w:rsidRDefault="0043285A" w:rsidP="00433F95">
      <w:pPr>
        <w:rPr>
          <w:sz w:val="24"/>
        </w:rPr>
      </w:pPr>
    </w:p>
    <w:p w14:paraId="22481C3D" w14:textId="791BC1F2" w:rsidR="0043285A" w:rsidRDefault="00D42AF8" w:rsidP="00433F95">
      <w:pPr>
        <w:rPr>
          <w:sz w:val="24"/>
        </w:rPr>
      </w:pPr>
      <w:r>
        <w:rPr>
          <w:sz w:val="24"/>
        </w:rPr>
        <w:t>Fakülte ara butonuna tıklandığında gelen ekran olan Fakülte Ara Ekranı, çok veri barındıran tablolarda aranmak istenen bilgilerin daha kolay şekilde ve kısa sürede bulunmasını sağlar.</w:t>
      </w:r>
    </w:p>
    <w:p w14:paraId="6801A9BB" w14:textId="77777777" w:rsidR="0043285A" w:rsidRDefault="0043285A" w:rsidP="00433F95">
      <w:pPr>
        <w:rPr>
          <w:sz w:val="24"/>
        </w:rPr>
      </w:pPr>
    </w:p>
    <w:p w14:paraId="6976DF94" w14:textId="77777777" w:rsidR="0043285A" w:rsidRDefault="0043285A" w:rsidP="00433F95">
      <w:pPr>
        <w:rPr>
          <w:sz w:val="24"/>
        </w:rPr>
      </w:pPr>
    </w:p>
    <w:p w14:paraId="47733706" w14:textId="77777777" w:rsidR="0043285A" w:rsidRDefault="0043285A" w:rsidP="00433F95">
      <w:pPr>
        <w:rPr>
          <w:sz w:val="24"/>
        </w:rPr>
      </w:pPr>
    </w:p>
    <w:p w14:paraId="1FC6DF4D" w14:textId="77777777" w:rsidR="0043285A" w:rsidRDefault="0043285A" w:rsidP="00433F95">
      <w:pPr>
        <w:rPr>
          <w:sz w:val="24"/>
        </w:rPr>
      </w:pPr>
    </w:p>
    <w:p w14:paraId="0B3C1CA3" w14:textId="77777777" w:rsidR="00C76346" w:rsidRDefault="00C76346" w:rsidP="00433F95">
      <w:pPr>
        <w:rPr>
          <w:sz w:val="24"/>
        </w:rPr>
      </w:pPr>
    </w:p>
    <w:p w14:paraId="43341936" w14:textId="2689B045" w:rsidR="004D2F78" w:rsidRDefault="0043285A" w:rsidP="00433F95">
      <w:pPr>
        <w:rPr>
          <w:sz w:val="24"/>
        </w:rPr>
      </w:pPr>
      <w:r>
        <w:rPr>
          <w:noProof/>
          <w:sz w:val="24"/>
          <w:lang w:eastAsia="tr-TR"/>
        </w:rPr>
        <w:drawing>
          <wp:anchor distT="0" distB="0" distL="114300" distR="114300" simplePos="0" relativeHeight="251768320" behindDoc="0" locked="0" layoutInCell="1" allowOverlap="1" wp14:anchorId="70293843" wp14:editId="673B1E05">
            <wp:simplePos x="0" y="0"/>
            <wp:positionH relativeFrom="margin">
              <wp:align>center</wp:align>
            </wp:positionH>
            <wp:positionV relativeFrom="paragraph">
              <wp:posOffset>269875</wp:posOffset>
            </wp:positionV>
            <wp:extent cx="4221480" cy="4671060"/>
            <wp:effectExtent l="0" t="0" r="7620" b="0"/>
            <wp:wrapTopAndBottom/>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21480" cy="4671060"/>
                    </a:xfrm>
                    <a:prstGeom prst="rect">
                      <a:avLst/>
                    </a:prstGeom>
                    <a:noFill/>
                    <a:ln>
                      <a:noFill/>
                    </a:ln>
                  </pic:spPr>
                </pic:pic>
              </a:graphicData>
            </a:graphic>
            <wp14:sizeRelV relativeFrom="margin">
              <wp14:pctHeight>0</wp14:pctHeight>
            </wp14:sizeRelV>
          </wp:anchor>
        </w:drawing>
      </w:r>
    </w:p>
    <w:p w14:paraId="72759A51" w14:textId="77777777" w:rsidR="004D2F78" w:rsidRDefault="004D2F78" w:rsidP="00433F95">
      <w:pPr>
        <w:rPr>
          <w:sz w:val="24"/>
        </w:rPr>
      </w:pPr>
    </w:p>
    <w:p w14:paraId="1D4AA868" w14:textId="77777777" w:rsidR="004D2F78" w:rsidRDefault="004D2F78" w:rsidP="00433F95">
      <w:pPr>
        <w:rPr>
          <w:sz w:val="24"/>
        </w:rPr>
      </w:pPr>
    </w:p>
    <w:p w14:paraId="44C97295" w14:textId="3E7CA406" w:rsidR="000B25EF" w:rsidRDefault="00C76346" w:rsidP="00433F95">
      <w:pPr>
        <w:rPr>
          <w:sz w:val="24"/>
        </w:rPr>
      </w:pPr>
      <w:r>
        <w:rPr>
          <w:sz w:val="24"/>
        </w:rPr>
        <w:t xml:space="preserve">Bu ekranda asıl olan durum </w:t>
      </w:r>
      <w:r w:rsidR="000B25EF">
        <w:rPr>
          <w:sz w:val="24"/>
        </w:rPr>
        <w:t>kaydedilmiş olan verilerin doğru şekilde gösterilmesidir. Örneğin herhangi bir satırdaki bilgilere tıkladığımızda bulunan veriler boştaki alanlara doğru şekilde aktarılır.</w:t>
      </w:r>
    </w:p>
    <w:p w14:paraId="060FA9B5" w14:textId="77777777" w:rsidR="004D2F78" w:rsidRDefault="004D2F78" w:rsidP="00433F95">
      <w:pPr>
        <w:rPr>
          <w:sz w:val="24"/>
        </w:rPr>
      </w:pPr>
    </w:p>
    <w:p w14:paraId="327BA2E9" w14:textId="77777777" w:rsidR="004D2F78" w:rsidRDefault="004D2F78" w:rsidP="00433F95">
      <w:pPr>
        <w:rPr>
          <w:sz w:val="24"/>
        </w:rPr>
      </w:pPr>
    </w:p>
    <w:p w14:paraId="7A297036" w14:textId="58EC5581" w:rsidR="004D2F78" w:rsidRDefault="004D2F78" w:rsidP="00433F95">
      <w:pPr>
        <w:rPr>
          <w:sz w:val="24"/>
        </w:rPr>
      </w:pPr>
    </w:p>
    <w:p w14:paraId="7D9911CC" w14:textId="462E9F39" w:rsidR="0043285A" w:rsidRDefault="0043285A" w:rsidP="00433F95">
      <w:pPr>
        <w:rPr>
          <w:sz w:val="24"/>
        </w:rPr>
      </w:pPr>
    </w:p>
    <w:p w14:paraId="0C81795A" w14:textId="0860987A" w:rsidR="00881C52" w:rsidRDefault="00881C52" w:rsidP="00433F95">
      <w:pPr>
        <w:rPr>
          <w:sz w:val="24"/>
        </w:rPr>
      </w:pPr>
      <w:r>
        <w:rPr>
          <w:noProof/>
          <w:lang w:eastAsia="tr-TR"/>
        </w:rPr>
        <mc:AlternateContent>
          <mc:Choice Requires="wps">
            <w:drawing>
              <wp:anchor distT="0" distB="0" distL="114300" distR="114300" simplePos="0" relativeHeight="251749888" behindDoc="0" locked="0" layoutInCell="1" allowOverlap="1" wp14:anchorId="1265CEC2" wp14:editId="4FA95439">
                <wp:simplePos x="0" y="0"/>
                <wp:positionH relativeFrom="column">
                  <wp:posOffset>1231900</wp:posOffset>
                </wp:positionH>
                <wp:positionV relativeFrom="paragraph">
                  <wp:posOffset>104775</wp:posOffset>
                </wp:positionV>
                <wp:extent cx="3295650" cy="635"/>
                <wp:effectExtent l="0" t="0" r="0" b="0"/>
                <wp:wrapNone/>
                <wp:docPr id="4" name="Metin Kutusu 4"/>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14:paraId="41E6F531" w14:textId="758A3BAB" w:rsidR="00C76346" w:rsidRPr="000536A5" w:rsidRDefault="00C76346" w:rsidP="00F8667E">
                            <w:pPr>
                              <w:pStyle w:val="ResimYazs"/>
                              <w:rPr>
                                <w:rFonts w:ascii="Cambria" w:hAnsi="Cambria"/>
                                <w:b/>
                                <w:bCs/>
                                <w:noProof/>
                                <w:color w:val="4F81BD"/>
                                <w:sz w:val="24"/>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265CEC2" id="_x0000_t202" coordsize="21600,21600" o:spt="202" path="m,l,21600r21600,l21600,xe">
                <v:stroke joinstyle="miter"/>
                <v:path gradientshapeok="t" o:connecttype="rect"/>
              </v:shapetype>
              <v:shape id="Metin Kutusu 4" o:spid="_x0000_s1026" type="#_x0000_t202" style="position:absolute;margin-left:97pt;margin-top:8.25pt;width:259.5pt;height:.05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" stroked="f">
                <v:textbox style="mso-fit-shape-to-text:t" inset="0,0,0,0">
                  <w:txbxContent>
                    <w:p w14:paraId="41E6F531" w14:textId="758A3BAB" w:rsidR="00C76346" w:rsidRPr="000536A5" w:rsidRDefault="00C76346" w:rsidP="00F8667E">
                      <w:pPr>
                        <w:pStyle w:val="ResimYazs"/>
                        <w:rPr>
                          <w:rFonts w:ascii="Cambria" w:hAnsi="Cambria"/>
                          <w:b/>
                          <w:bCs/>
                          <w:noProof/>
                          <w:color w:val="4F81BD"/>
                          <w:sz w:val="24"/>
                          <w:szCs w:val="26"/>
                        </w:rPr>
                      </w:pPr>
                    </w:p>
                  </w:txbxContent>
                </v:textbox>
              </v:shape>
            </w:pict>
          </mc:Fallback>
        </mc:AlternateContent>
      </w:r>
    </w:p>
    <w:p w14:paraId="4925E0ED" w14:textId="65D97DC4" w:rsidR="001A21C0" w:rsidRDefault="00881C52" w:rsidP="001A21C0">
      <w:pPr>
        <w:pStyle w:val="Balk1"/>
        <w:numPr>
          <w:ilvl w:val="0"/>
          <w:numId w:val="2"/>
        </w:numPr>
        <w:rPr>
          <w:rFonts w:cs="Times New Roman"/>
        </w:rPr>
      </w:pPr>
      <w:bookmarkStart w:id="12" w:name="_Toc21353713"/>
      <w:r w:rsidRPr="00881C52">
        <w:rPr>
          <w:rFonts w:cs="Times New Roman"/>
        </w:rPr>
        <w:lastRenderedPageBreak/>
        <w:t>REFERANSLAR</w:t>
      </w:r>
      <w:bookmarkEnd w:id="12"/>
    </w:p>
    <w:p w14:paraId="63BAA796" w14:textId="1C4A151A" w:rsidR="001A21C0" w:rsidRDefault="001A21C0" w:rsidP="001A21C0"/>
    <w:p w14:paraId="29007388" w14:textId="47C9526A" w:rsidR="001A21C0" w:rsidRDefault="001A21C0" w:rsidP="001A21C0">
      <w:pPr>
        <w:pStyle w:val="ListeParagraf"/>
        <w:numPr>
          <w:ilvl w:val="0"/>
          <w:numId w:val="50"/>
        </w:numPr>
        <w:rPr>
          <w:sz w:val="24"/>
          <w:szCs w:val="24"/>
        </w:rPr>
      </w:pPr>
      <w:r w:rsidRPr="001A21C0">
        <w:rPr>
          <w:sz w:val="24"/>
          <w:szCs w:val="24"/>
        </w:rPr>
        <w:t>Derste anlatılan ara yüz tasarımları ve kodlar.</w:t>
      </w:r>
    </w:p>
    <w:p w14:paraId="116B97A9" w14:textId="1BE1CFBD" w:rsidR="00E554A6" w:rsidRDefault="00E554A6" w:rsidP="001A21C0">
      <w:pPr>
        <w:pStyle w:val="ListeParagraf"/>
        <w:numPr>
          <w:ilvl w:val="0"/>
          <w:numId w:val="50"/>
        </w:numPr>
        <w:rPr>
          <w:sz w:val="24"/>
          <w:szCs w:val="24"/>
        </w:rPr>
      </w:pPr>
      <w:r>
        <w:rPr>
          <w:sz w:val="24"/>
          <w:szCs w:val="24"/>
        </w:rPr>
        <w:t>MSSQL Server</w:t>
      </w:r>
    </w:p>
    <w:p w14:paraId="40EB425A" w14:textId="552F3509" w:rsidR="00E554A6" w:rsidRDefault="00E554A6" w:rsidP="001A21C0">
      <w:pPr>
        <w:pStyle w:val="ListeParagraf"/>
        <w:numPr>
          <w:ilvl w:val="0"/>
          <w:numId w:val="50"/>
        </w:numPr>
        <w:rPr>
          <w:sz w:val="24"/>
          <w:szCs w:val="24"/>
        </w:rPr>
      </w:pPr>
      <w:r>
        <w:rPr>
          <w:sz w:val="24"/>
          <w:szCs w:val="24"/>
        </w:rPr>
        <w:t>Creatly diyagram çizme</w:t>
      </w:r>
      <w:r w:rsidR="004610DD">
        <w:rPr>
          <w:sz w:val="24"/>
          <w:szCs w:val="24"/>
        </w:rPr>
        <w:t xml:space="preserve"> programı</w:t>
      </w:r>
      <w:bookmarkStart w:id="13" w:name="_GoBack"/>
      <w:bookmarkEnd w:id="13"/>
    </w:p>
    <w:p w14:paraId="7749F09B" w14:textId="54D9C78C" w:rsidR="001A21C0" w:rsidRPr="001A21C0" w:rsidRDefault="001A21C0" w:rsidP="001A21C0">
      <w:pPr>
        <w:pStyle w:val="ListeParagraf"/>
        <w:numPr>
          <w:ilvl w:val="0"/>
          <w:numId w:val="50"/>
        </w:numPr>
        <w:rPr>
          <w:sz w:val="24"/>
          <w:szCs w:val="24"/>
        </w:rPr>
      </w:pPr>
      <w:hyperlink r:id="rId35" w:history="1">
        <w:r>
          <w:rPr>
            <w:rStyle w:val="Kpr"/>
          </w:rPr>
          <w:t>https://www.youtube.com/watch?v=NTrf6tSqZ8Q&amp;t=329s</w:t>
        </w:r>
      </w:hyperlink>
    </w:p>
    <w:p w14:paraId="41C93AAC" w14:textId="1AB4061E" w:rsidR="001A21C0" w:rsidRPr="001A21C0" w:rsidRDefault="001A21C0" w:rsidP="001A21C0">
      <w:pPr>
        <w:pStyle w:val="ListeParagraf"/>
        <w:numPr>
          <w:ilvl w:val="0"/>
          <w:numId w:val="50"/>
        </w:numPr>
        <w:rPr>
          <w:sz w:val="24"/>
          <w:szCs w:val="24"/>
        </w:rPr>
      </w:pPr>
      <w:hyperlink r:id="rId36" w:history="1">
        <w:r>
          <w:rPr>
            <w:rStyle w:val="Kpr"/>
          </w:rPr>
          <w:t>https://www.youtube.com/watch?v=cMa4n9L-0LY</w:t>
        </w:r>
      </w:hyperlink>
    </w:p>
    <w:p w14:paraId="075B5FB4" w14:textId="26A64F4C" w:rsidR="001A21C0" w:rsidRPr="001A21C0" w:rsidRDefault="00E554A6" w:rsidP="001A21C0">
      <w:pPr>
        <w:pStyle w:val="ListeParagraf"/>
        <w:numPr>
          <w:ilvl w:val="0"/>
          <w:numId w:val="50"/>
        </w:numPr>
        <w:rPr>
          <w:sz w:val="24"/>
          <w:szCs w:val="24"/>
        </w:rPr>
      </w:pPr>
      <w:hyperlink r:id="rId37" w:history="1">
        <w:r>
          <w:rPr>
            <w:rStyle w:val="Kpr"/>
          </w:rPr>
          <w:t>https://www.youtube.com/watch?v=E8PddGUsJ_A</w:t>
        </w:r>
      </w:hyperlink>
    </w:p>
    <w:p w14:paraId="033F4331" w14:textId="77777777" w:rsidR="001A21C0" w:rsidRPr="001A21C0" w:rsidRDefault="001A21C0" w:rsidP="001A21C0">
      <w:pPr>
        <w:ind w:left="708"/>
      </w:pPr>
    </w:p>
    <w:sectPr w:rsidR="001A21C0" w:rsidRPr="001A21C0" w:rsidSect="00BD5C4B">
      <w:footerReference w:type="default" r:id="rId38"/>
      <w:pgSz w:w="11906" w:h="16838"/>
      <w:pgMar w:top="1134" w:right="1134" w:bottom="851"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A82DD" w14:textId="77777777" w:rsidR="006D7ADE" w:rsidRDefault="006D7ADE" w:rsidP="008B2C7A">
      <w:pPr>
        <w:spacing w:after="0" w:line="240" w:lineRule="auto"/>
      </w:pPr>
      <w:r>
        <w:separator/>
      </w:r>
    </w:p>
  </w:endnote>
  <w:endnote w:type="continuationSeparator" w:id="0">
    <w:p w14:paraId="456A0050" w14:textId="77777777" w:rsidR="006D7ADE" w:rsidRDefault="006D7ADE" w:rsidP="008B2C7A">
      <w:pPr>
        <w:spacing w:after="0" w:line="240" w:lineRule="auto"/>
      </w:pPr>
      <w:r>
        <w:continuationSeparator/>
      </w:r>
    </w:p>
  </w:endnote>
  <w:endnote w:type="continuationNotice" w:id="1">
    <w:p w14:paraId="6647212C" w14:textId="77777777" w:rsidR="006D7ADE" w:rsidRDefault="006D7A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08DE8" w14:textId="2286C686" w:rsidR="00C76346" w:rsidRDefault="00C76346">
    <w:pPr>
      <w:pStyle w:val="AltBilgi"/>
      <w:jc w:val="center"/>
    </w:pPr>
  </w:p>
  <w:p w14:paraId="6763F530" w14:textId="4C2D9173" w:rsidR="00C76346" w:rsidRDefault="00C7634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tblLook w:val="04A0" w:firstRow="1" w:lastRow="0" w:firstColumn="1" w:lastColumn="0" w:noHBand="0" w:noVBand="1"/>
    </w:tblPr>
    <w:tblGrid>
      <w:gridCol w:w="7638"/>
      <w:gridCol w:w="1716"/>
    </w:tblGrid>
    <w:tr w:rsidR="00C76346" w:rsidRPr="003D760D" w14:paraId="5A0EF690" w14:textId="77777777" w:rsidTr="00BD5C4B">
      <w:trPr>
        <w:trHeight w:val="410"/>
      </w:trPr>
      <w:tc>
        <w:tcPr>
          <w:tcW w:w="7775" w:type="dxa"/>
        </w:tcPr>
        <w:p w14:paraId="223225D4" w14:textId="77777777" w:rsidR="00C76346" w:rsidRPr="003D760D" w:rsidRDefault="00C76346" w:rsidP="003D760D">
          <w:pPr>
            <w:pStyle w:val="AltBilgi"/>
          </w:pPr>
        </w:p>
        <w:p w14:paraId="78E20570" w14:textId="41E6DD33" w:rsidR="00C76346" w:rsidRPr="003D760D" w:rsidRDefault="00C76346" w:rsidP="00AC6A7D">
          <w:pPr>
            <w:pStyle w:val="AltBilgi"/>
          </w:pPr>
          <w:r>
            <w:t>ÜVYS</w:t>
          </w:r>
          <w:r w:rsidRPr="003D760D">
            <w:t xml:space="preserve"> </w:t>
          </w:r>
          <w:r>
            <w:t>Dokümantasyonu, 2019</w:t>
          </w:r>
          <w:r w:rsidRPr="003D760D">
            <w:t xml:space="preserve"> </w:t>
          </w:r>
        </w:p>
      </w:tc>
      <w:tc>
        <w:tcPr>
          <w:tcW w:w="1740" w:type="dxa"/>
        </w:tcPr>
        <w:p w14:paraId="11F78836" w14:textId="77777777" w:rsidR="00C76346" w:rsidRPr="003D760D" w:rsidRDefault="00C76346" w:rsidP="003D760D">
          <w:pPr>
            <w:pStyle w:val="AltBilgi"/>
          </w:pPr>
        </w:p>
        <w:p w14:paraId="4C0DEA52" w14:textId="2CF283CD" w:rsidR="00C76346" w:rsidRDefault="00C76346" w:rsidP="003C7E1E">
          <w:pPr>
            <w:pStyle w:val="AltBilgi"/>
            <w:rPr>
              <w:b/>
              <w:bCs/>
            </w:rPr>
          </w:pPr>
          <w:r w:rsidRPr="003D760D">
            <w:t xml:space="preserve">Sayfa </w:t>
          </w:r>
          <w:r w:rsidRPr="003D760D">
            <w:rPr>
              <w:b/>
              <w:bCs/>
            </w:rPr>
            <w:fldChar w:fldCharType="begin"/>
          </w:r>
          <w:r w:rsidRPr="003D760D">
            <w:rPr>
              <w:b/>
              <w:bCs/>
            </w:rPr>
            <w:instrText>PAGE  \* Arabic  \* MERGEFORMAT</w:instrText>
          </w:r>
          <w:r w:rsidRPr="003D760D">
            <w:rPr>
              <w:b/>
              <w:bCs/>
            </w:rPr>
            <w:fldChar w:fldCharType="separate"/>
          </w:r>
          <w:r w:rsidR="004610DD">
            <w:rPr>
              <w:b/>
              <w:bCs/>
              <w:noProof/>
            </w:rPr>
            <w:t>21</w:t>
          </w:r>
          <w:r w:rsidRPr="003D760D">
            <w:fldChar w:fldCharType="end"/>
          </w:r>
          <w:r w:rsidRPr="003D760D">
            <w:t xml:space="preserve"> / </w:t>
          </w:r>
          <w:r w:rsidR="00693C17">
            <w:rPr>
              <w:b/>
              <w:bCs/>
            </w:rPr>
            <w:t>21</w:t>
          </w:r>
        </w:p>
        <w:p w14:paraId="60313018" w14:textId="5B46F410" w:rsidR="00C76346" w:rsidRPr="00613055" w:rsidRDefault="00C76346" w:rsidP="003C7E1E">
          <w:pPr>
            <w:pStyle w:val="AltBilgi"/>
            <w:rPr>
              <w:b/>
              <w:bCs/>
            </w:rPr>
          </w:pPr>
        </w:p>
      </w:tc>
    </w:tr>
  </w:tbl>
  <w:p w14:paraId="04518DCE" w14:textId="77777777" w:rsidR="00C76346" w:rsidRDefault="00C7634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AF948" w14:textId="77777777" w:rsidR="006D7ADE" w:rsidRDefault="006D7ADE" w:rsidP="008B2C7A">
      <w:pPr>
        <w:spacing w:after="0" w:line="240" w:lineRule="auto"/>
      </w:pPr>
      <w:r>
        <w:separator/>
      </w:r>
    </w:p>
  </w:footnote>
  <w:footnote w:type="continuationSeparator" w:id="0">
    <w:p w14:paraId="61113783" w14:textId="77777777" w:rsidR="006D7ADE" w:rsidRDefault="006D7ADE" w:rsidP="008B2C7A">
      <w:pPr>
        <w:spacing w:after="0" w:line="240" w:lineRule="auto"/>
      </w:pPr>
      <w:r>
        <w:continuationSeparator/>
      </w:r>
    </w:p>
  </w:footnote>
  <w:footnote w:type="continuationNotice" w:id="1">
    <w:p w14:paraId="413EFE1C" w14:textId="77777777" w:rsidR="006D7ADE" w:rsidRDefault="006D7A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Ak"/>
      <w:tblW w:w="10215" w:type="dxa"/>
      <w:jc w:val="center"/>
      <w:tblLayout w:type="fixed"/>
      <w:tblLook w:val="04A0" w:firstRow="1" w:lastRow="0" w:firstColumn="1" w:lastColumn="0" w:noHBand="0" w:noVBand="1"/>
    </w:tblPr>
    <w:tblGrid>
      <w:gridCol w:w="7603"/>
      <w:gridCol w:w="2612"/>
    </w:tblGrid>
    <w:tr w:rsidR="00C76346" w:rsidRPr="001F78C8" w14:paraId="0331500A" w14:textId="77777777" w:rsidTr="001F78C8">
      <w:trPr>
        <w:trHeight w:val="842"/>
        <w:jc w:val="center"/>
      </w:trPr>
      <w:tc>
        <w:tcPr>
          <w:tcW w:w="7603" w:type="dxa"/>
          <w:hideMark/>
        </w:tcPr>
        <w:p w14:paraId="1BE3FC26" w14:textId="77777777" w:rsidR="00C76346" w:rsidRPr="001F78C8" w:rsidRDefault="00C76346" w:rsidP="001F78C8">
          <w:pPr>
            <w:pStyle w:val="stBilgi"/>
          </w:pPr>
          <w:r w:rsidRPr="001F78C8">
            <w:rPr>
              <w:noProof/>
              <w:lang w:eastAsia="tr-TR"/>
            </w:rPr>
            <w:drawing>
              <wp:anchor distT="0" distB="0" distL="114300" distR="114300" simplePos="0" relativeHeight="251658752" behindDoc="1" locked="0" layoutInCell="1" allowOverlap="1" wp14:anchorId="010DFE28" wp14:editId="5D6E6778">
                <wp:simplePos x="0" y="0"/>
                <wp:positionH relativeFrom="column">
                  <wp:posOffset>61389</wp:posOffset>
                </wp:positionH>
                <wp:positionV relativeFrom="paragraph">
                  <wp:posOffset>19685</wp:posOffset>
                </wp:positionV>
                <wp:extent cx="490328" cy="490328"/>
                <wp:effectExtent l="0" t="0" r="5080" b="5080"/>
                <wp:wrapNone/>
                <wp:docPr id="362" name="Resim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At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0328" cy="490328"/>
                        </a:xfrm>
                        <a:prstGeom prst="rect">
                          <a:avLst/>
                        </a:prstGeom>
                      </pic:spPr>
                    </pic:pic>
                  </a:graphicData>
                </a:graphic>
                <wp14:sizeRelH relativeFrom="page">
                  <wp14:pctWidth>0</wp14:pctWidth>
                </wp14:sizeRelH>
                <wp14:sizeRelV relativeFrom="page">
                  <wp14:pctHeight>0</wp14:pctHeight>
                </wp14:sizeRelV>
              </wp:anchor>
            </w:drawing>
          </w:r>
          <w:r w:rsidRPr="001F78C8">
            <w:t xml:space="preserve">                                       </w:t>
          </w:r>
        </w:p>
        <w:p w14:paraId="144D024B" w14:textId="77777777" w:rsidR="00C76346" w:rsidRPr="001F78C8" w:rsidRDefault="00C76346" w:rsidP="001F78C8">
          <w:pPr>
            <w:pStyle w:val="stBilgi"/>
          </w:pPr>
        </w:p>
        <w:p w14:paraId="695DAB78" w14:textId="5FBB6DC7" w:rsidR="00C76346" w:rsidRPr="001F78C8" w:rsidRDefault="00C76346" w:rsidP="00DB1F6F">
          <w:pPr>
            <w:pStyle w:val="stBilgi"/>
          </w:pPr>
          <w:r w:rsidRPr="001F78C8">
            <w:t xml:space="preserve">                      </w:t>
          </w:r>
          <w:r>
            <w:t>Üniversite Varlık Yönetim Sistemi (ÜVYS</w:t>
          </w:r>
          <w:r w:rsidRPr="001F78C8">
            <w:t>)</w:t>
          </w:r>
          <w:r w:rsidRPr="001F78C8">
            <w:tab/>
          </w:r>
        </w:p>
      </w:tc>
      <w:tc>
        <w:tcPr>
          <w:tcW w:w="2612" w:type="dxa"/>
          <w:hideMark/>
        </w:tcPr>
        <w:p w14:paraId="49880B96" w14:textId="485C2645" w:rsidR="00C76346" w:rsidRPr="001F78C8" w:rsidRDefault="00C76346" w:rsidP="00BD5C4B">
          <w:pPr>
            <w:pStyle w:val="stBilgi"/>
            <w:spacing w:before="480"/>
          </w:pPr>
          <w:r>
            <w:t>Sürüm: 3</w:t>
          </w:r>
        </w:p>
      </w:tc>
    </w:tr>
    <w:tr w:rsidR="00C76346" w:rsidRPr="001F78C8" w14:paraId="092F9258" w14:textId="77777777" w:rsidTr="001F78C8">
      <w:trPr>
        <w:trHeight w:val="273"/>
        <w:jc w:val="center"/>
      </w:trPr>
      <w:tc>
        <w:tcPr>
          <w:tcW w:w="7603" w:type="dxa"/>
          <w:hideMark/>
        </w:tcPr>
        <w:p w14:paraId="15D83B3E" w14:textId="13A13149" w:rsidR="00C76346" w:rsidRPr="00666CF0" w:rsidRDefault="00C76346" w:rsidP="001F78C8">
          <w:pPr>
            <w:pStyle w:val="stBilgi"/>
            <w:rPr>
              <w:sz w:val="16"/>
            </w:rPr>
          </w:pPr>
          <w:r>
            <w:rPr>
              <w:sz w:val="16"/>
            </w:rPr>
            <w:t>Analiz Raporu</w:t>
          </w:r>
        </w:p>
      </w:tc>
      <w:tc>
        <w:tcPr>
          <w:tcW w:w="2612" w:type="dxa"/>
          <w:hideMark/>
        </w:tcPr>
        <w:p w14:paraId="2365886D" w14:textId="72A71010" w:rsidR="00C76346" w:rsidRPr="001F78C8" w:rsidRDefault="00C76346" w:rsidP="00B00DAB">
          <w:pPr>
            <w:pStyle w:val="stBilgi"/>
          </w:pPr>
          <w:r>
            <w:t>25.12.2019</w:t>
          </w:r>
        </w:p>
      </w:tc>
    </w:tr>
  </w:tbl>
  <w:p w14:paraId="6C8850E3" w14:textId="77777777" w:rsidR="00C76346" w:rsidRDefault="00C76346">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0CA7"/>
    <w:multiLevelType w:val="multilevel"/>
    <w:tmpl w:val="4F2CB27E"/>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ascii="Times New Roman" w:hAnsi="Times New Roman" w:cs="Times New Roman" w:hint="default"/>
        <w:sz w:val="24"/>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 w15:restartNumberingAfterBreak="0">
    <w:nsid w:val="079B6355"/>
    <w:multiLevelType w:val="hybridMultilevel"/>
    <w:tmpl w:val="1400819A"/>
    <w:lvl w:ilvl="0" w:tplc="5C34AD2A">
      <w:start w:val="1"/>
      <w:numFmt w:val="lowerLetter"/>
      <w:lvlText w:val="%1)"/>
      <w:lvlJc w:val="left"/>
      <w:pPr>
        <w:ind w:left="50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A6DA645A">
      <w:start w:val="1"/>
      <w:numFmt w:val="lowerLetter"/>
      <w:lvlText w:val="%2"/>
      <w:lvlJc w:val="left"/>
      <w:pPr>
        <w:ind w:left="121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294223C8">
      <w:start w:val="1"/>
      <w:numFmt w:val="lowerRoman"/>
      <w:lvlText w:val="%3"/>
      <w:lvlJc w:val="left"/>
      <w:pPr>
        <w:ind w:left="193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061E1F22">
      <w:start w:val="1"/>
      <w:numFmt w:val="decimal"/>
      <w:lvlText w:val="%4"/>
      <w:lvlJc w:val="left"/>
      <w:pPr>
        <w:ind w:left="265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D95E8B6E">
      <w:start w:val="1"/>
      <w:numFmt w:val="lowerLetter"/>
      <w:lvlText w:val="%5"/>
      <w:lvlJc w:val="left"/>
      <w:pPr>
        <w:ind w:left="337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7FDECADA">
      <w:start w:val="1"/>
      <w:numFmt w:val="lowerRoman"/>
      <w:lvlText w:val="%6"/>
      <w:lvlJc w:val="left"/>
      <w:pPr>
        <w:ind w:left="409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C846C136">
      <w:start w:val="1"/>
      <w:numFmt w:val="decimal"/>
      <w:lvlText w:val="%7"/>
      <w:lvlJc w:val="left"/>
      <w:pPr>
        <w:ind w:left="481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C3A40CBA">
      <w:start w:val="1"/>
      <w:numFmt w:val="lowerLetter"/>
      <w:lvlText w:val="%8"/>
      <w:lvlJc w:val="left"/>
      <w:pPr>
        <w:ind w:left="553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A3CEB31A">
      <w:start w:val="1"/>
      <w:numFmt w:val="lowerRoman"/>
      <w:lvlText w:val="%9"/>
      <w:lvlJc w:val="left"/>
      <w:pPr>
        <w:ind w:left="6252"/>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F734C6"/>
    <w:multiLevelType w:val="hybridMultilevel"/>
    <w:tmpl w:val="B40240B0"/>
    <w:lvl w:ilvl="0" w:tplc="041F0001">
      <w:start w:val="1"/>
      <w:numFmt w:val="bullet"/>
      <w:lvlText w:val=""/>
      <w:lvlJc w:val="left"/>
      <w:pPr>
        <w:ind w:left="1524" w:hanging="360"/>
      </w:pPr>
      <w:rPr>
        <w:rFonts w:ascii="Symbol" w:hAnsi="Symbol" w:hint="default"/>
      </w:rPr>
    </w:lvl>
    <w:lvl w:ilvl="1" w:tplc="041F0003" w:tentative="1">
      <w:start w:val="1"/>
      <w:numFmt w:val="bullet"/>
      <w:lvlText w:val="o"/>
      <w:lvlJc w:val="left"/>
      <w:pPr>
        <w:ind w:left="2244" w:hanging="360"/>
      </w:pPr>
      <w:rPr>
        <w:rFonts w:ascii="Courier New" w:hAnsi="Courier New" w:cs="Courier New" w:hint="default"/>
      </w:rPr>
    </w:lvl>
    <w:lvl w:ilvl="2" w:tplc="041F0005" w:tentative="1">
      <w:start w:val="1"/>
      <w:numFmt w:val="bullet"/>
      <w:lvlText w:val=""/>
      <w:lvlJc w:val="left"/>
      <w:pPr>
        <w:ind w:left="2964" w:hanging="360"/>
      </w:pPr>
      <w:rPr>
        <w:rFonts w:ascii="Wingdings" w:hAnsi="Wingdings" w:hint="default"/>
      </w:rPr>
    </w:lvl>
    <w:lvl w:ilvl="3" w:tplc="041F0001" w:tentative="1">
      <w:start w:val="1"/>
      <w:numFmt w:val="bullet"/>
      <w:lvlText w:val=""/>
      <w:lvlJc w:val="left"/>
      <w:pPr>
        <w:ind w:left="3684" w:hanging="360"/>
      </w:pPr>
      <w:rPr>
        <w:rFonts w:ascii="Symbol" w:hAnsi="Symbol" w:hint="default"/>
      </w:rPr>
    </w:lvl>
    <w:lvl w:ilvl="4" w:tplc="041F0003" w:tentative="1">
      <w:start w:val="1"/>
      <w:numFmt w:val="bullet"/>
      <w:lvlText w:val="o"/>
      <w:lvlJc w:val="left"/>
      <w:pPr>
        <w:ind w:left="4404" w:hanging="360"/>
      </w:pPr>
      <w:rPr>
        <w:rFonts w:ascii="Courier New" w:hAnsi="Courier New" w:cs="Courier New" w:hint="default"/>
      </w:rPr>
    </w:lvl>
    <w:lvl w:ilvl="5" w:tplc="041F0005" w:tentative="1">
      <w:start w:val="1"/>
      <w:numFmt w:val="bullet"/>
      <w:lvlText w:val=""/>
      <w:lvlJc w:val="left"/>
      <w:pPr>
        <w:ind w:left="5124" w:hanging="360"/>
      </w:pPr>
      <w:rPr>
        <w:rFonts w:ascii="Wingdings" w:hAnsi="Wingdings" w:hint="default"/>
      </w:rPr>
    </w:lvl>
    <w:lvl w:ilvl="6" w:tplc="041F0001" w:tentative="1">
      <w:start w:val="1"/>
      <w:numFmt w:val="bullet"/>
      <w:lvlText w:val=""/>
      <w:lvlJc w:val="left"/>
      <w:pPr>
        <w:ind w:left="5844" w:hanging="360"/>
      </w:pPr>
      <w:rPr>
        <w:rFonts w:ascii="Symbol" w:hAnsi="Symbol" w:hint="default"/>
      </w:rPr>
    </w:lvl>
    <w:lvl w:ilvl="7" w:tplc="041F0003" w:tentative="1">
      <w:start w:val="1"/>
      <w:numFmt w:val="bullet"/>
      <w:lvlText w:val="o"/>
      <w:lvlJc w:val="left"/>
      <w:pPr>
        <w:ind w:left="6564" w:hanging="360"/>
      </w:pPr>
      <w:rPr>
        <w:rFonts w:ascii="Courier New" w:hAnsi="Courier New" w:cs="Courier New" w:hint="default"/>
      </w:rPr>
    </w:lvl>
    <w:lvl w:ilvl="8" w:tplc="041F0005" w:tentative="1">
      <w:start w:val="1"/>
      <w:numFmt w:val="bullet"/>
      <w:lvlText w:val=""/>
      <w:lvlJc w:val="left"/>
      <w:pPr>
        <w:ind w:left="7284" w:hanging="360"/>
      </w:pPr>
      <w:rPr>
        <w:rFonts w:ascii="Wingdings" w:hAnsi="Wingdings" w:hint="default"/>
      </w:rPr>
    </w:lvl>
  </w:abstractNum>
  <w:abstractNum w:abstractNumId="3" w15:restartNumberingAfterBreak="0">
    <w:nsid w:val="092806AD"/>
    <w:multiLevelType w:val="hybridMultilevel"/>
    <w:tmpl w:val="821009D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A7C6E51"/>
    <w:multiLevelType w:val="hybridMultilevel"/>
    <w:tmpl w:val="F6A48E1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E102B83"/>
    <w:multiLevelType w:val="multilevel"/>
    <w:tmpl w:val="609A6ADA"/>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ascii="Times New Roman" w:hAnsi="Times New Roman" w:cs="Times New Roman" w:hint="default"/>
        <w:sz w:val="24"/>
      </w:rPr>
    </w:lvl>
    <w:lvl w:ilvl="3">
      <w:start w:val="1"/>
      <w:numFmt w:val="decimal"/>
      <w:isLgl/>
      <w:lvlText w:val="%1.%2.%3.%4."/>
      <w:lvlJc w:val="left"/>
      <w:pPr>
        <w:ind w:left="1800" w:hanging="1080"/>
      </w:pPr>
      <w:rPr>
        <w:rFonts w:hint="default"/>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6" w15:restartNumberingAfterBreak="0">
    <w:nsid w:val="126C6C1B"/>
    <w:multiLevelType w:val="multilevel"/>
    <w:tmpl w:val="4BF6A440"/>
    <w:lvl w:ilvl="0">
      <w:start w:val="1"/>
      <w:numFmt w:val="decimal"/>
      <w:lvlText w:val="%1."/>
      <w:lvlJc w:val="left"/>
      <w:pPr>
        <w:ind w:left="720" w:hanging="360"/>
      </w:pPr>
    </w:lvl>
    <w:lvl w:ilvl="1">
      <w:start w:val="2"/>
      <w:numFmt w:val="decimal"/>
      <w:isLgl/>
      <w:lvlText w:val="%1.%2"/>
      <w:lvlJc w:val="left"/>
      <w:pPr>
        <w:ind w:left="1770" w:hanging="1410"/>
      </w:pPr>
      <w:rPr>
        <w:rFonts w:hint="default"/>
      </w:rPr>
    </w:lvl>
    <w:lvl w:ilvl="2">
      <w:start w:val="1"/>
      <w:numFmt w:val="decimal"/>
      <w:isLgl/>
      <w:lvlText w:val="%1.%2.%3"/>
      <w:lvlJc w:val="left"/>
      <w:pPr>
        <w:ind w:left="1770" w:hanging="1410"/>
      </w:pPr>
      <w:rPr>
        <w:rFonts w:hint="default"/>
      </w:rPr>
    </w:lvl>
    <w:lvl w:ilvl="3">
      <w:start w:val="2"/>
      <w:numFmt w:val="decimal"/>
      <w:isLgl/>
      <w:lvlText w:val="%1.%2.%3.%4"/>
      <w:lvlJc w:val="left"/>
      <w:pPr>
        <w:ind w:left="1770" w:hanging="1410"/>
      </w:pPr>
      <w:rPr>
        <w:rFonts w:hint="default"/>
      </w:rPr>
    </w:lvl>
    <w:lvl w:ilvl="4">
      <w:start w:val="1"/>
      <w:numFmt w:val="decimal"/>
      <w:isLgl/>
      <w:lvlText w:val="%1.%2.%3.%4.%5"/>
      <w:lvlJc w:val="left"/>
      <w:pPr>
        <w:ind w:left="1770" w:hanging="1410"/>
      </w:pPr>
      <w:rPr>
        <w:rFonts w:hint="default"/>
      </w:rPr>
    </w:lvl>
    <w:lvl w:ilvl="5">
      <w:start w:val="2"/>
      <w:numFmt w:val="decimal"/>
      <w:isLgl/>
      <w:lvlText w:val="%1.%2.%3.%4.%5.%6"/>
      <w:lvlJc w:val="left"/>
      <w:pPr>
        <w:ind w:left="1770" w:hanging="1410"/>
      </w:pPr>
      <w:rPr>
        <w:rFonts w:hint="default"/>
      </w:rPr>
    </w:lvl>
    <w:lvl w:ilvl="6">
      <w:start w:val="1"/>
      <w:numFmt w:val="decimal"/>
      <w:isLgl/>
      <w:lvlText w:val="%1.%2.%3.%4.%5.%6.%7"/>
      <w:lvlJc w:val="left"/>
      <w:pPr>
        <w:ind w:left="1800" w:hanging="1440"/>
      </w:pPr>
      <w:rPr>
        <w:rFonts w:hint="default"/>
      </w:rPr>
    </w:lvl>
    <w:lvl w:ilvl="7">
      <w:start w:val="2"/>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31F34BC"/>
    <w:multiLevelType w:val="hybridMultilevel"/>
    <w:tmpl w:val="B6FA386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14CE5145"/>
    <w:multiLevelType w:val="hybridMultilevel"/>
    <w:tmpl w:val="DD3E3040"/>
    <w:lvl w:ilvl="0" w:tplc="9AD66958">
      <w:numFmt w:val="bullet"/>
      <w:lvlText w:val="-"/>
      <w:lvlJc w:val="left"/>
      <w:pPr>
        <w:ind w:left="720" w:hanging="360"/>
      </w:pPr>
      <w:rPr>
        <w:rFonts w:ascii="Calibri" w:eastAsia="Calibri" w:hAnsi="Calibri" w:cs="Calibri"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181C14D3"/>
    <w:multiLevelType w:val="hybridMultilevel"/>
    <w:tmpl w:val="0CCE8B7E"/>
    <w:lvl w:ilvl="0" w:tplc="C4D002B4">
      <w:start w:val="1"/>
      <w:numFmt w:val="lowerLetter"/>
      <w:lvlText w:val="%1)"/>
      <w:lvlJc w:val="left"/>
      <w:pPr>
        <w:ind w:left="72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1" w:tplc="0AACBD40">
      <w:start w:val="1"/>
      <w:numFmt w:val="lowerLetter"/>
      <w:lvlText w:val="%2"/>
      <w:lvlJc w:val="left"/>
      <w:pPr>
        <w:ind w:left="144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2" w:tplc="E91A370E">
      <w:start w:val="1"/>
      <w:numFmt w:val="lowerRoman"/>
      <w:lvlText w:val="%3"/>
      <w:lvlJc w:val="left"/>
      <w:pPr>
        <w:ind w:left="216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3" w:tplc="601A21B0">
      <w:start w:val="1"/>
      <w:numFmt w:val="decimal"/>
      <w:lvlText w:val="%4"/>
      <w:lvlJc w:val="left"/>
      <w:pPr>
        <w:ind w:left="288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4" w:tplc="D3527246">
      <w:start w:val="1"/>
      <w:numFmt w:val="lowerLetter"/>
      <w:lvlText w:val="%5"/>
      <w:lvlJc w:val="left"/>
      <w:pPr>
        <w:ind w:left="360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5" w:tplc="5182799A">
      <w:start w:val="1"/>
      <w:numFmt w:val="lowerRoman"/>
      <w:lvlText w:val="%6"/>
      <w:lvlJc w:val="left"/>
      <w:pPr>
        <w:ind w:left="432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6" w:tplc="66621DDE">
      <w:start w:val="1"/>
      <w:numFmt w:val="decimal"/>
      <w:lvlText w:val="%7"/>
      <w:lvlJc w:val="left"/>
      <w:pPr>
        <w:ind w:left="504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7" w:tplc="529A6216">
      <w:start w:val="1"/>
      <w:numFmt w:val="lowerLetter"/>
      <w:lvlText w:val="%8"/>
      <w:lvlJc w:val="left"/>
      <w:pPr>
        <w:ind w:left="576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lvl w:ilvl="8" w:tplc="601A5ABA">
      <w:start w:val="1"/>
      <w:numFmt w:val="lowerRoman"/>
      <w:lvlText w:val="%9"/>
      <w:lvlJc w:val="left"/>
      <w:pPr>
        <w:ind w:left="6480" w:firstLine="0"/>
      </w:pPr>
      <w:rPr>
        <w:rFonts w:ascii="Calibri" w:eastAsia="Calibri" w:hAnsi="Calibri" w:cs="Calibri"/>
        <w:b/>
        <w:bCs/>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1EC34B8A"/>
    <w:multiLevelType w:val="hybridMultilevel"/>
    <w:tmpl w:val="5E5C6D5E"/>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11" w15:restartNumberingAfterBreak="0">
    <w:nsid w:val="22DA43D3"/>
    <w:multiLevelType w:val="multilevel"/>
    <w:tmpl w:val="5CBC1DA6"/>
    <w:lvl w:ilvl="0">
      <w:start w:val="1"/>
      <w:numFmt w:val="decimal"/>
      <w:lvlText w:val="%1."/>
      <w:lvlJc w:val="left"/>
      <w:pPr>
        <w:ind w:left="1080" w:hanging="360"/>
      </w:pPr>
      <w:rPr>
        <w:rFonts w:hint="default"/>
        <w:b/>
        <w:color w:val="000000" w:themeColor="text1"/>
        <w:sz w:val="32"/>
      </w:rPr>
    </w:lvl>
    <w:lvl w:ilvl="1">
      <w:start w:val="1"/>
      <w:numFmt w:val="decimal"/>
      <w:isLgl/>
      <w:lvlText w:val="%1.%2."/>
      <w:lvlJc w:val="left"/>
      <w:pPr>
        <w:ind w:left="1440" w:hanging="720"/>
      </w:pPr>
      <w:rPr>
        <w:rFonts w:hint="default"/>
        <w:b/>
      </w:rPr>
    </w:lvl>
    <w:lvl w:ilvl="2">
      <w:start w:val="1"/>
      <w:numFmt w:val="decimal"/>
      <w:isLgl/>
      <w:lvlText w:val="%1.%2.%3."/>
      <w:lvlJc w:val="left"/>
      <w:pPr>
        <w:ind w:left="1287" w:hanging="720"/>
      </w:pPr>
      <w:rPr>
        <w:rFonts w:ascii="Times New Roman" w:hAnsi="Times New Roman" w:cs="Times New Roman" w:hint="default"/>
        <w:b/>
        <w:color w:val="auto"/>
        <w:sz w:val="24"/>
      </w:rPr>
    </w:lvl>
    <w:lvl w:ilvl="3">
      <w:start w:val="1"/>
      <w:numFmt w:val="decimal"/>
      <w:pStyle w:val="Balk4"/>
      <w:isLgl/>
      <w:lvlText w:val="%1.%2.%3.%4."/>
      <w:lvlJc w:val="left"/>
      <w:pPr>
        <w:ind w:left="1800" w:hanging="108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alk5"/>
      <w:isLgl/>
      <w:lvlText w:val="%1.%2.%3.%4.%5."/>
      <w:lvlJc w:val="left"/>
      <w:pPr>
        <w:ind w:left="1800" w:hanging="1080"/>
      </w:pPr>
      <w:rPr>
        <w:rFonts w:hint="default"/>
        <w:b/>
        <w:color w:val="000000" w:themeColor="text1"/>
      </w:rPr>
    </w:lvl>
    <w:lvl w:ilvl="5">
      <w:start w:val="1"/>
      <w:numFmt w:val="decimal"/>
      <w:pStyle w:val="Balk6"/>
      <w:isLgl/>
      <w:lvlText w:val="%1.%2.%3.%4.%5.%6."/>
      <w:lvlJc w:val="left"/>
      <w:pPr>
        <w:ind w:left="1582" w:hanging="1440"/>
      </w:pPr>
      <w:rPr>
        <w:rFonts w:ascii="Times New Roman" w:hAnsi="Times New Roman" w:cs="Times New Roman" w:hint="default"/>
        <w:b/>
        <w:color w:val="auto"/>
        <w:sz w:val="24"/>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2" w15:restartNumberingAfterBreak="0">
    <w:nsid w:val="23FF1BDC"/>
    <w:multiLevelType w:val="hybridMultilevel"/>
    <w:tmpl w:val="06C27A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7EA7450"/>
    <w:multiLevelType w:val="multilevel"/>
    <w:tmpl w:val="BED8080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ascii="Times New Roman" w:hAnsi="Times New Roman" w:cs="Times New Roman" w:hint="default"/>
        <w:sz w:val="24"/>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28FF6E3A"/>
    <w:multiLevelType w:val="multilevel"/>
    <w:tmpl w:val="4F421434"/>
    <w:lvl w:ilvl="0">
      <w:start w:val="2"/>
      <w:numFmt w:val="decimal"/>
      <w:lvlText w:val="%1"/>
      <w:lvlJc w:val="left"/>
      <w:pPr>
        <w:ind w:left="1020" w:hanging="1020"/>
      </w:pPr>
      <w:rPr>
        <w:rFonts w:hint="default"/>
      </w:rPr>
    </w:lvl>
    <w:lvl w:ilvl="1">
      <w:start w:val="2"/>
      <w:numFmt w:val="decimal"/>
      <w:lvlText w:val="%1.%2"/>
      <w:lvlJc w:val="left"/>
      <w:pPr>
        <w:ind w:left="1091" w:hanging="1020"/>
      </w:pPr>
      <w:rPr>
        <w:rFonts w:hint="default"/>
      </w:rPr>
    </w:lvl>
    <w:lvl w:ilvl="2">
      <w:start w:val="1"/>
      <w:numFmt w:val="decimal"/>
      <w:lvlText w:val="%1.%2.%3"/>
      <w:lvlJc w:val="left"/>
      <w:pPr>
        <w:ind w:left="1162" w:hanging="1020"/>
      </w:pPr>
      <w:rPr>
        <w:rFonts w:hint="default"/>
      </w:rPr>
    </w:lvl>
    <w:lvl w:ilvl="3">
      <w:start w:val="4"/>
      <w:numFmt w:val="decimal"/>
      <w:lvlText w:val="%1.%2.%3.1"/>
      <w:lvlJc w:val="left"/>
      <w:pPr>
        <w:ind w:left="1293" w:hanging="1080"/>
      </w:pPr>
      <w:rPr>
        <w:rFonts w:hint="default"/>
      </w:rPr>
    </w:lvl>
    <w:lvl w:ilvl="4">
      <w:start w:val="1"/>
      <w:numFmt w:val="decimal"/>
      <w:lvlText w:val="%1.%2.%3.2.%5"/>
      <w:lvlJc w:val="left"/>
      <w:pPr>
        <w:ind w:left="1931"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728" w:hanging="2160"/>
      </w:pPr>
      <w:rPr>
        <w:rFonts w:hint="default"/>
      </w:rPr>
    </w:lvl>
  </w:abstractNum>
  <w:abstractNum w:abstractNumId="15" w15:restartNumberingAfterBreak="0">
    <w:nsid w:val="2909076F"/>
    <w:multiLevelType w:val="multilevel"/>
    <w:tmpl w:val="D92055CC"/>
    <w:lvl w:ilvl="0">
      <w:start w:val="1"/>
      <w:numFmt w:val="decimal"/>
      <w:lvlText w:val="%1"/>
      <w:lvlJc w:val="left"/>
      <w:pPr>
        <w:ind w:left="0" w:firstLine="0"/>
      </w:pPr>
      <w:rPr>
        <w:rFonts w:ascii="Times New Roman" w:eastAsia="Calibri" w:hAnsi="Times New Roman" w:cs="Times New Roman" w:hint="default"/>
        <w:b/>
        <w:bCs/>
        <w:i w:val="0"/>
        <w:strike w:val="0"/>
        <w:dstrike w:val="0"/>
        <w:color w:val="000000"/>
        <w:sz w:val="32"/>
        <w:szCs w:val="44"/>
        <w:u w:val="none" w:color="000000"/>
        <w:effect w:val="none"/>
        <w:bdr w:val="none" w:sz="0" w:space="0" w:color="auto" w:frame="1"/>
        <w:vertAlign w:val="baseline"/>
      </w:rPr>
    </w:lvl>
    <w:lvl w:ilvl="1">
      <w:start w:val="1"/>
      <w:numFmt w:val="decimal"/>
      <w:lvlText w:val="%1.%2"/>
      <w:lvlJc w:val="left"/>
      <w:pPr>
        <w:ind w:left="0" w:firstLine="0"/>
      </w:pPr>
      <w:rPr>
        <w:rFonts w:ascii="Times New Roman" w:eastAsia="Calibri" w:hAnsi="Times New Roman" w:cs="Times New Roman" w:hint="default"/>
        <w:b/>
        <w:bCs/>
        <w:i w:val="0"/>
        <w:strike w:val="0"/>
        <w:dstrike w:val="0"/>
        <w:color w:val="000000"/>
        <w:sz w:val="32"/>
        <w:szCs w:val="36"/>
        <w:u w:val="none" w:color="000000"/>
        <w:effect w:val="none"/>
        <w:bdr w:val="none" w:sz="0" w:space="0" w:color="auto" w:frame="1"/>
        <w:vertAlign w:val="baseline"/>
      </w:rPr>
    </w:lvl>
    <w:lvl w:ilvl="2">
      <w:start w:val="1"/>
      <w:numFmt w:val="decimal"/>
      <w:pStyle w:val="Balk3"/>
      <w:lvlText w:val="%1.%2.%3"/>
      <w:lvlJc w:val="left"/>
      <w:pPr>
        <w:ind w:left="0" w:firstLine="0"/>
      </w:pPr>
      <w:rPr>
        <w:rFonts w:ascii="Times New Roman" w:eastAsia="Calibri" w:hAnsi="Times New Roman" w:cs="Times New Roman" w:hint="default"/>
        <w:b/>
        <w:bCs/>
        <w:i w:val="0"/>
        <w:strike w:val="0"/>
        <w:dstrike w:val="0"/>
        <w:color w:val="000000"/>
        <w:sz w:val="32"/>
        <w:szCs w:val="27"/>
        <w:u w:val="none" w:color="000000"/>
        <w:effect w:val="none"/>
        <w:bdr w:val="none" w:sz="0" w:space="0" w:color="auto" w:frame="1"/>
        <w:vertAlign w:val="baseline"/>
      </w:rPr>
    </w:lvl>
    <w:lvl w:ilvl="3">
      <w:start w:val="2"/>
      <w:numFmt w:val="decimal"/>
      <w:lvlText w:val="%1.%2.%3.%4"/>
      <w:lvlJc w:val="left"/>
      <w:pPr>
        <w:ind w:left="0" w:firstLine="0"/>
      </w:pPr>
      <w:rPr>
        <w:rFonts w:ascii="Times New Roman" w:eastAsia="Calibri" w:hAnsi="Times New Roman" w:cs="Times New Roman" w:hint="default"/>
        <w:b/>
        <w:bCs/>
        <w:i w:val="0"/>
        <w:strike w:val="0"/>
        <w:dstrike w:val="0"/>
        <w:color w:val="000000"/>
        <w:sz w:val="32"/>
        <w:szCs w:val="24"/>
        <w:u w:val="none" w:color="000000"/>
        <w:effect w:val="none"/>
        <w:bdr w:val="none" w:sz="0" w:space="0" w:color="auto" w:frame="1"/>
        <w:vertAlign w:val="baseline"/>
      </w:rPr>
    </w:lvl>
    <w:lvl w:ilvl="4">
      <w:start w:val="1"/>
      <w:numFmt w:val="lowerLetter"/>
      <w:lvlText w:val="%5"/>
      <w:lvlJc w:val="left"/>
      <w:pPr>
        <w:ind w:left="108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5">
      <w:start w:val="1"/>
      <w:numFmt w:val="lowerRoman"/>
      <w:lvlText w:val="%6"/>
      <w:lvlJc w:val="left"/>
      <w:pPr>
        <w:ind w:left="180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6">
      <w:start w:val="1"/>
      <w:numFmt w:val="decimal"/>
      <w:lvlText w:val="%7"/>
      <w:lvlJc w:val="left"/>
      <w:pPr>
        <w:ind w:left="252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7">
      <w:start w:val="1"/>
      <w:numFmt w:val="lowerLetter"/>
      <w:lvlText w:val="%8"/>
      <w:lvlJc w:val="left"/>
      <w:pPr>
        <w:ind w:left="324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lvl w:ilvl="8">
      <w:start w:val="1"/>
      <w:numFmt w:val="lowerRoman"/>
      <w:lvlText w:val="%9"/>
      <w:lvlJc w:val="left"/>
      <w:pPr>
        <w:ind w:left="3960" w:firstLine="0"/>
      </w:pPr>
      <w:rPr>
        <w:rFonts w:ascii="Calibri" w:eastAsia="Calibri" w:hAnsi="Calibri" w:cs="Calibri" w:hint="default"/>
        <w:b/>
        <w:bCs/>
        <w:i w:val="0"/>
        <w:strike w:val="0"/>
        <w:dstrike w:val="0"/>
        <w:color w:val="000000"/>
        <w:sz w:val="24"/>
        <w:szCs w:val="24"/>
        <w:u w:val="none" w:color="000000"/>
        <w:effect w:val="none"/>
        <w:bdr w:val="none" w:sz="0" w:space="0" w:color="auto" w:frame="1"/>
        <w:vertAlign w:val="baseline"/>
      </w:rPr>
    </w:lvl>
  </w:abstractNum>
  <w:abstractNum w:abstractNumId="16" w15:restartNumberingAfterBreak="0">
    <w:nsid w:val="2A194410"/>
    <w:multiLevelType w:val="hybridMultilevel"/>
    <w:tmpl w:val="8E8061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F0347B8"/>
    <w:multiLevelType w:val="hybridMultilevel"/>
    <w:tmpl w:val="8A7C56E2"/>
    <w:lvl w:ilvl="0" w:tplc="9408A530">
      <w:start w:val="5"/>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2F6444D3"/>
    <w:multiLevelType w:val="hybridMultilevel"/>
    <w:tmpl w:val="43462A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2342BCD"/>
    <w:multiLevelType w:val="hybridMultilevel"/>
    <w:tmpl w:val="B9440F1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33D53A01"/>
    <w:multiLevelType w:val="hybridMultilevel"/>
    <w:tmpl w:val="CDB887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346B3328"/>
    <w:multiLevelType w:val="hybridMultilevel"/>
    <w:tmpl w:val="79E81BF2"/>
    <w:lvl w:ilvl="0" w:tplc="645EE6D8">
      <w:start w:val="1"/>
      <w:numFmt w:val="decimal"/>
      <w:lvlText w:val="%1)"/>
      <w:lvlJc w:val="left"/>
      <w:pPr>
        <w:ind w:left="720" w:hanging="360"/>
      </w:pPr>
      <w:rPr>
        <w:color w:val="FF000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2" w15:restartNumberingAfterBreak="0">
    <w:nsid w:val="34B839C7"/>
    <w:multiLevelType w:val="hybridMultilevel"/>
    <w:tmpl w:val="890E78D6"/>
    <w:lvl w:ilvl="0" w:tplc="3E300BEA">
      <w:start w:val="5"/>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37613EE0"/>
    <w:multiLevelType w:val="hybridMultilevel"/>
    <w:tmpl w:val="BA8622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7D05B2C"/>
    <w:multiLevelType w:val="hybridMultilevel"/>
    <w:tmpl w:val="C1F2DC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3AB450DA"/>
    <w:multiLevelType w:val="hybridMultilevel"/>
    <w:tmpl w:val="FCEA49D4"/>
    <w:lvl w:ilvl="0" w:tplc="AA087D24">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67EEA056">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A864979A">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82987D62">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85D833EE">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7CAC313E">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65527406">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92EEA22">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995837E8">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26" w15:restartNumberingAfterBreak="0">
    <w:nsid w:val="474D1B8A"/>
    <w:multiLevelType w:val="hybridMultilevel"/>
    <w:tmpl w:val="7B3AE04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7" w15:restartNumberingAfterBreak="0">
    <w:nsid w:val="519218ED"/>
    <w:multiLevelType w:val="hybridMultilevel"/>
    <w:tmpl w:val="38687A82"/>
    <w:lvl w:ilvl="0" w:tplc="B72CCB18">
      <w:start w:val="1"/>
      <w:numFmt w:val="lowerLetter"/>
      <w:lvlText w:val="%1)"/>
      <w:lvlJc w:val="left"/>
      <w:pPr>
        <w:ind w:left="1068" w:hanging="360"/>
      </w:pPr>
      <w:rPr>
        <w:rFonts w:hint="default"/>
      </w:rPr>
    </w:lvl>
    <w:lvl w:ilvl="1" w:tplc="041F0001">
      <w:start w:val="1"/>
      <w:numFmt w:val="bullet"/>
      <w:lvlText w:val=""/>
      <w:lvlJc w:val="left"/>
      <w:pPr>
        <w:ind w:left="1788" w:hanging="360"/>
      </w:pPr>
      <w:rPr>
        <w:rFonts w:ascii="Symbol" w:hAnsi="Symbol" w:hint="default"/>
      </w:r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8" w15:restartNumberingAfterBreak="0">
    <w:nsid w:val="5A5F3941"/>
    <w:multiLevelType w:val="hybridMultilevel"/>
    <w:tmpl w:val="6A48BE78"/>
    <w:lvl w:ilvl="0" w:tplc="041F0001">
      <w:start w:val="1"/>
      <w:numFmt w:val="bullet"/>
      <w:lvlText w:val=""/>
      <w:lvlJc w:val="left"/>
      <w:pPr>
        <w:ind w:left="2244" w:hanging="360"/>
      </w:pPr>
      <w:rPr>
        <w:rFonts w:ascii="Symbol" w:hAnsi="Symbol" w:hint="default"/>
      </w:rPr>
    </w:lvl>
    <w:lvl w:ilvl="1" w:tplc="041F0003" w:tentative="1">
      <w:start w:val="1"/>
      <w:numFmt w:val="bullet"/>
      <w:lvlText w:val="o"/>
      <w:lvlJc w:val="left"/>
      <w:pPr>
        <w:ind w:left="2964" w:hanging="360"/>
      </w:pPr>
      <w:rPr>
        <w:rFonts w:ascii="Courier New" w:hAnsi="Courier New" w:cs="Courier New" w:hint="default"/>
      </w:rPr>
    </w:lvl>
    <w:lvl w:ilvl="2" w:tplc="041F0005" w:tentative="1">
      <w:start w:val="1"/>
      <w:numFmt w:val="bullet"/>
      <w:lvlText w:val=""/>
      <w:lvlJc w:val="left"/>
      <w:pPr>
        <w:ind w:left="3684" w:hanging="360"/>
      </w:pPr>
      <w:rPr>
        <w:rFonts w:ascii="Wingdings" w:hAnsi="Wingdings" w:hint="default"/>
      </w:rPr>
    </w:lvl>
    <w:lvl w:ilvl="3" w:tplc="041F0001" w:tentative="1">
      <w:start w:val="1"/>
      <w:numFmt w:val="bullet"/>
      <w:lvlText w:val=""/>
      <w:lvlJc w:val="left"/>
      <w:pPr>
        <w:ind w:left="4404" w:hanging="360"/>
      </w:pPr>
      <w:rPr>
        <w:rFonts w:ascii="Symbol" w:hAnsi="Symbol" w:hint="default"/>
      </w:rPr>
    </w:lvl>
    <w:lvl w:ilvl="4" w:tplc="041F0003" w:tentative="1">
      <w:start w:val="1"/>
      <w:numFmt w:val="bullet"/>
      <w:lvlText w:val="o"/>
      <w:lvlJc w:val="left"/>
      <w:pPr>
        <w:ind w:left="5124" w:hanging="360"/>
      </w:pPr>
      <w:rPr>
        <w:rFonts w:ascii="Courier New" w:hAnsi="Courier New" w:cs="Courier New" w:hint="default"/>
      </w:rPr>
    </w:lvl>
    <w:lvl w:ilvl="5" w:tplc="041F0005" w:tentative="1">
      <w:start w:val="1"/>
      <w:numFmt w:val="bullet"/>
      <w:lvlText w:val=""/>
      <w:lvlJc w:val="left"/>
      <w:pPr>
        <w:ind w:left="5844" w:hanging="360"/>
      </w:pPr>
      <w:rPr>
        <w:rFonts w:ascii="Wingdings" w:hAnsi="Wingdings" w:hint="default"/>
      </w:rPr>
    </w:lvl>
    <w:lvl w:ilvl="6" w:tplc="041F0001" w:tentative="1">
      <w:start w:val="1"/>
      <w:numFmt w:val="bullet"/>
      <w:lvlText w:val=""/>
      <w:lvlJc w:val="left"/>
      <w:pPr>
        <w:ind w:left="6564" w:hanging="360"/>
      </w:pPr>
      <w:rPr>
        <w:rFonts w:ascii="Symbol" w:hAnsi="Symbol" w:hint="default"/>
      </w:rPr>
    </w:lvl>
    <w:lvl w:ilvl="7" w:tplc="041F0003" w:tentative="1">
      <w:start w:val="1"/>
      <w:numFmt w:val="bullet"/>
      <w:lvlText w:val="o"/>
      <w:lvlJc w:val="left"/>
      <w:pPr>
        <w:ind w:left="7284" w:hanging="360"/>
      </w:pPr>
      <w:rPr>
        <w:rFonts w:ascii="Courier New" w:hAnsi="Courier New" w:cs="Courier New" w:hint="default"/>
      </w:rPr>
    </w:lvl>
    <w:lvl w:ilvl="8" w:tplc="041F0005" w:tentative="1">
      <w:start w:val="1"/>
      <w:numFmt w:val="bullet"/>
      <w:lvlText w:val=""/>
      <w:lvlJc w:val="left"/>
      <w:pPr>
        <w:ind w:left="8004" w:hanging="360"/>
      </w:pPr>
      <w:rPr>
        <w:rFonts w:ascii="Wingdings" w:hAnsi="Wingdings" w:hint="default"/>
      </w:rPr>
    </w:lvl>
  </w:abstractNum>
  <w:abstractNum w:abstractNumId="29" w15:restartNumberingAfterBreak="0">
    <w:nsid w:val="5D7B7C3F"/>
    <w:multiLevelType w:val="hybridMultilevel"/>
    <w:tmpl w:val="4BF20ADA"/>
    <w:lvl w:ilvl="0" w:tplc="157C9180">
      <w:start w:val="5"/>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6EC00226"/>
    <w:multiLevelType w:val="multilevel"/>
    <w:tmpl w:val="609A6ADA"/>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ascii="Times New Roman" w:hAnsi="Times New Roman" w:cs="Times New Roman" w:hint="default"/>
        <w:sz w:val="24"/>
      </w:rPr>
    </w:lvl>
    <w:lvl w:ilvl="3">
      <w:start w:val="1"/>
      <w:numFmt w:val="decimal"/>
      <w:isLgl/>
      <w:lvlText w:val="%1.%2.%3.%4."/>
      <w:lvlJc w:val="left"/>
      <w:pPr>
        <w:ind w:left="1800" w:hanging="1080"/>
      </w:pPr>
      <w:rPr>
        <w:rFonts w:hint="default"/>
        <w:color w:val="000000" w:themeColor="text1"/>
      </w:rPr>
    </w:lvl>
    <w:lvl w:ilvl="4">
      <w:start w:val="1"/>
      <w:numFmt w:val="decimal"/>
      <w:isLgl/>
      <w:lvlText w:val="%1.%2.%3.%4.%5."/>
      <w:lvlJc w:val="left"/>
      <w:pPr>
        <w:ind w:left="1800" w:hanging="1080"/>
      </w:pPr>
      <w:rPr>
        <w:rFonts w:hint="default"/>
        <w:b/>
        <w:color w:val="000000" w:themeColor="text1"/>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1" w15:restartNumberingAfterBreak="0">
    <w:nsid w:val="72BE2A36"/>
    <w:multiLevelType w:val="hybridMultilevel"/>
    <w:tmpl w:val="282C9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71C2FC5"/>
    <w:multiLevelType w:val="hybridMultilevel"/>
    <w:tmpl w:val="268C18C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D7247A8"/>
    <w:multiLevelType w:val="hybridMultilevel"/>
    <w:tmpl w:val="9BD24F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2"/>
  </w:num>
  <w:num w:numId="2">
    <w:abstractNumId w:val="11"/>
  </w:num>
  <w:num w:numId="3">
    <w:abstractNumId w:val="3"/>
  </w:num>
  <w:num w:numId="4">
    <w:abstractNumId w:val="16"/>
  </w:num>
  <w:num w:numId="5">
    <w:abstractNumId w:val="13"/>
  </w:num>
  <w:num w:numId="6">
    <w:abstractNumId w:val="0"/>
  </w:num>
  <w:num w:numId="7">
    <w:abstractNumId w:val="30"/>
  </w:num>
  <w:num w:numId="8">
    <w:abstractNumId w:val="5"/>
  </w:num>
  <w:num w:numId="9">
    <w:abstractNumId w:val="19"/>
  </w:num>
  <w:num w:numId="10">
    <w:abstractNumId w:val="15"/>
  </w:num>
  <w:num w:numId="11">
    <w:abstractNumId w:val="15"/>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25"/>
  </w:num>
  <w:num w:numId="19">
    <w:abstractNumId w:val="15"/>
    <w:lvlOverride w:ilvl="0">
      <w:startOverride w:val="2"/>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7"/>
  </w:num>
  <w:num w:numId="22">
    <w:abstractNumId w:val="8"/>
  </w:num>
  <w:num w:numId="23">
    <w:abstractNumId w:val="8"/>
  </w:num>
  <w:num w:numId="24">
    <w:abstractNumId w:val="1"/>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14"/>
  </w:num>
  <w:num w:numId="31">
    <w:abstractNumId w:val="15"/>
    <w:lvlOverride w:ilvl="0">
      <w:startOverride w:val="2"/>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2"/>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3"/>
    </w:lvlOverride>
    <w:lvlOverride w:ilvl="1">
      <w:startOverride w:val="2"/>
    </w:lvlOverride>
    <w:lvlOverride w:ilvl="2">
      <w:startOverride w:val="3"/>
    </w:lvlOverride>
    <w:lvlOverride w:ilvl="3">
      <w:startOverride w:val="2"/>
    </w:lvlOverride>
    <w:lvlOverride w:ilvl="4">
      <w:startOverride w:val="1"/>
    </w:lvlOverride>
  </w:num>
  <w:num w:numId="34">
    <w:abstractNumId w:val="11"/>
    <w:lvlOverride w:ilvl="0">
      <w:startOverride w:val="3"/>
    </w:lvlOverride>
    <w:lvlOverride w:ilvl="1">
      <w:startOverride w:val="2"/>
    </w:lvlOverride>
    <w:lvlOverride w:ilvl="2">
      <w:startOverride w:val="3"/>
    </w:lvlOverride>
    <w:lvlOverride w:ilvl="3">
      <w:startOverride w:val="2"/>
    </w:lvlOverride>
    <w:lvlOverride w:ilvl="4">
      <w:startOverride w:val="2"/>
    </w:lvlOverride>
  </w:num>
  <w:num w:numId="35">
    <w:abstractNumId w:val="1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3"/>
  </w:num>
  <w:num w:numId="39">
    <w:abstractNumId w:val="18"/>
  </w:num>
  <w:num w:numId="40">
    <w:abstractNumId w:val="26"/>
  </w:num>
  <w:num w:numId="41">
    <w:abstractNumId w:val="20"/>
  </w:num>
  <w:num w:numId="42">
    <w:abstractNumId w:val="24"/>
  </w:num>
  <w:num w:numId="43">
    <w:abstractNumId w:val="4"/>
  </w:num>
  <w:num w:numId="44">
    <w:abstractNumId w:val="12"/>
  </w:num>
  <w:num w:numId="45">
    <w:abstractNumId w:val="22"/>
  </w:num>
  <w:num w:numId="46">
    <w:abstractNumId w:val="29"/>
  </w:num>
  <w:num w:numId="47">
    <w:abstractNumId w:val="17"/>
  </w:num>
  <w:num w:numId="48">
    <w:abstractNumId w:val="2"/>
  </w:num>
  <w:num w:numId="49">
    <w:abstractNumId w:val="28"/>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DQ1sTQyMjECUko6SsGpxcWZ+XkgBUa1AIJhkZcsAAAA"/>
  </w:docVars>
  <w:rsids>
    <w:rsidRoot w:val="00E526D5"/>
    <w:rsid w:val="000002E2"/>
    <w:rsid w:val="00001BAD"/>
    <w:rsid w:val="00001E39"/>
    <w:rsid w:val="000076EF"/>
    <w:rsid w:val="000102FB"/>
    <w:rsid w:val="00010605"/>
    <w:rsid w:val="000106E1"/>
    <w:rsid w:val="00010DA3"/>
    <w:rsid w:val="0001414F"/>
    <w:rsid w:val="00014C33"/>
    <w:rsid w:val="00027889"/>
    <w:rsid w:val="00027D04"/>
    <w:rsid w:val="0003116E"/>
    <w:rsid w:val="00031F24"/>
    <w:rsid w:val="00033927"/>
    <w:rsid w:val="000410E4"/>
    <w:rsid w:val="00041BF8"/>
    <w:rsid w:val="0004256D"/>
    <w:rsid w:val="00042A4C"/>
    <w:rsid w:val="000437FA"/>
    <w:rsid w:val="00043935"/>
    <w:rsid w:val="00045A77"/>
    <w:rsid w:val="00046BBE"/>
    <w:rsid w:val="00047748"/>
    <w:rsid w:val="000509FB"/>
    <w:rsid w:val="0005146A"/>
    <w:rsid w:val="00051BFB"/>
    <w:rsid w:val="0005299A"/>
    <w:rsid w:val="00052CC7"/>
    <w:rsid w:val="000538A5"/>
    <w:rsid w:val="00053A5C"/>
    <w:rsid w:val="0005415E"/>
    <w:rsid w:val="0005461A"/>
    <w:rsid w:val="0005607E"/>
    <w:rsid w:val="0006045C"/>
    <w:rsid w:val="00062FA8"/>
    <w:rsid w:val="000634A0"/>
    <w:rsid w:val="00067B1A"/>
    <w:rsid w:val="000736AE"/>
    <w:rsid w:val="000758FA"/>
    <w:rsid w:val="00076F28"/>
    <w:rsid w:val="000773BB"/>
    <w:rsid w:val="000779BD"/>
    <w:rsid w:val="00080AE8"/>
    <w:rsid w:val="00080B00"/>
    <w:rsid w:val="00081255"/>
    <w:rsid w:val="00081FD7"/>
    <w:rsid w:val="00082E4D"/>
    <w:rsid w:val="00092CC2"/>
    <w:rsid w:val="00093E07"/>
    <w:rsid w:val="000966E3"/>
    <w:rsid w:val="000968BE"/>
    <w:rsid w:val="00097B09"/>
    <w:rsid w:val="000A41BD"/>
    <w:rsid w:val="000B25EF"/>
    <w:rsid w:val="000B2C1C"/>
    <w:rsid w:val="000B36FD"/>
    <w:rsid w:val="000B43DB"/>
    <w:rsid w:val="000B4F8A"/>
    <w:rsid w:val="000B5783"/>
    <w:rsid w:val="000B618D"/>
    <w:rsid w:val="000C06E3"/>
    <w:rsid w:val="000C1D09"/>
    <w:rsid w:val="000C7F98"/>
    <w:rsid w:val="000D01F2"/>
    <w:rsid w:val="000D201B"/>
    <w:rsid w:val="000D2073"/>
    <w:rsid w:val="000D2321"/>
    <w:rsid w:val="000D2CC6"/>
    <w:rsid w:val="000D400D"/>
    <w:rsid w:val="000D4CD5"/>
    <w:rsid w:val="000D624E"/>
    <w:rsid w:val="000D65C1"/>
    <w:rsid w:val="000D6E2B"/>
    <w:rsid w:val="000E47A0"/>
    <w:rsid w:val="000E6CF2"/>
    <w:rsid w:val="000F3D05"/>
    <w:rsid w:val="000F6705"/>
    <w:rsid w:val="000F7A01"/>
    <w:rsid w:val="001027A1"/>
    <w:rsid w:val="00102A57"/>
    <w:rsid w:val="001064B1"/>
    <w:rsid w:val="00110929"/>
    <w:rsid w:val="00110FDB"/>
    <w:rsid w:val="001117EE"/>
    <w:rsid w:val="001120F1"/>
    <w:rsid w:val="001142C6"/>
    <w:rsid w:val="00116731"/>
    <w:rsid w:val="00122529"/>
    <w:rsid w:val="00133D11"/>
    <w:rsid w:val="00136A73"/>
    <w:rsid w:val="001371A2"/>
    <w:rsid w:val="001428E3"/>
    <w:rsid w:val="001431F7"/>
    <w:rsid w:val="0015545D"/>
    <w:rsid w:val="00155DE2"/>
    <w:rsid w:val="00161BE5"/>
    <w:rsid w:val="00164FD0"/>
    <w:rsid w:val="00172A56"/>
    <w:rsid w:val="00173012"/>
    <w:rsid w:val="001731DF"/>
    <w:rsid w:val="0017650F"/>
    <w:rsid w:val="00177684"/>
    <w:rsid w:val="0019425D"/>
    <w:rsid w:val="001A21C0"/>
    <w:rsid w:val="001A315C"/>
    <w:rsid w:val="001A349F"/>
    <w:rsid w:val="001A45C9"/>
    <w:rsid w:val="001A4655"/>
    <w:rsid w:val="001A76A4"/>
    <w:rsid w:val="001B13DF"/>
    <w:rsid w:val="001B1736"/>
    <w:rsid w:val="001B441F"/>
    <w:rsid w:val="001B4B81"/>
    <w:rsid w:val="001B52E1"/>
    <w:rsid w:val="001B7019"/>
    <w:rsid w:val="001B7655"/>
    <w:rsid w:val="001C0263"/>
    <w:rsid w:val="001C3EC2"/>
    <w:rsid w:val="001C46B0"/>
    <w:rsid w:val="001C4A83"/>
    <w:rsid w:val="001C5B2F"/>
    <w:rsid w:val="001C5CD7"/>
    <w:rsid w:val="001C655B"/>
    <w:rsid w:val="001C6C99"/>
    <w:rsid w:val="001D05DE"/>
    <w:rsid w:val="001D0C26"/>
    <w:rsid w:val="001D146C"/>
    <w:rsid w:val="001D27BF"/>
    <w:rsid w:val="001E293B"/>
    <w:rsid w:val="001E42B6"/>
    <w:rsid w:val="001E631D"/>
    <w:rsid w:val="001F1618"/>
    <w:rsid w:val="001F21C6"/>
    <w:rsid w:val="001F2343"/>
    <w:rsid w:val="001F5280"/>
    <w:rsid w:val="001F78C8"/>
    <w:rsid w:val="00200F78"/>
    <w:rsid w:val="002026D6"/>
    <w:rsid w:val="00204763"/>
    <w:rsid w:val="00204BDA"/>
    <w:rsid w:val="002056B5"/>
    <w:rsid w:val="00205F68"/>
    <w:rsid w:val="00211259"/>
    <w:rsid w:val="00215981"/>
    <w:rsid w:val="00215CAD"/>
    <w:rsid w:val="0022119C"/>
    <w:rsid w:val="002236A5"/>
    <w:rsid w:val="002239BC"/>
    <w:rsid w:val="00223D61"/>
    <w:rsid w:val="002243F2"/>
    <w:rsid w:val="00224ACF"/>
    <w:rsid w:val="00226202"/>
    <w:rsid w:val="002278A0"/>
    <w:rsid w:val="00230548"/>
    <w:rsid w:val="0023179A"/>
    <w:rsid w:val="00231B80"/>
    <w:rsid w:val="00232E5C"/>
    <w:rsid w:val="00233363"/>
    <w:rsid w:val="00235C46"/>
    <w:rsid w:val="002366FD"/>
    <w:rsid w:val="00236C2E"/>
    <w:rsid w:val="00240D8C"/>
    <w:rsid w:val="00241D70"/>
    <w:rsid w:val="002421CD"/>
    <w:rsid w:val="002433EF"/>
    <w:rsid w:val="002441A3"/>
    <w:rsid w:val="0025130E"/>
    <w:rsid w:val="0025204E"/>
    <w:rsid w:val="00257B1B"/>
    <w:rsid w:val="002607D5"/>
    <w:rsid w:val="00261073"/>
    <w:rsid w:val="00263194"/>
    <w:rsid w:val="0026459F"/>
    <w:rsid w:val="00264EBD"/>
    <w:rsid w:val="002668ED"/>
    <w:rsid w:val="0026756B"/>
    <w:rsid w:val="00270446"/>
    <w:rsid w:val="00271305"/>
    <w:rsid w:val="00274AED"/>
    <w:rsid w:val="00277B5E"/>
    <w:rsid w:val="0028223B"/>
    <w:rsid w:val="0028285B"/>
    <w:rsid w:val="0028472A"/>
    <w:rsid w:val="00284987"/>
    <w:rsid w:val="0028533D"/>
    <w:rsid w:val="00287783"/>
    <w:rsid w:val="002907D4"/>
    <w:rsid w:val="00291FA5"/>
    <w:rsid w:val="002933F9"/>
    <w:rsid w:val="00296CB0"/>
    <w:rsid w:val="002A2173"/>
    <w:rsid w:val="002A35D3"/>
    <w:rsid w:val="002A4D76"/>
    <w:rsid w:val="002B374D"/>
    <w:rsid w:val="002B5E3A"/>
    <w:rsid w:val="002B7398"/>
    <w:rsid w:val="002C03CF"/>
    <w:rsid w:val="002C5880"/>
    <w:rsid w:val="002C753E"/>
    <w:rsid w:val="002D2E04"/>
    <w:rsid w:val="002D3BE0"/>
    <w:rsid w:val="002D4A16"/>
    <w:rsid w:val="002D4E85"/>
    <w:rsid w:val="002D552A"/>
    <w:rsid w:val="002E05A8"/>
    <w:rsid w:val="002E0B02"/>
    <w:rsid w:val="002E1797"/>
    <w:rsid w:val="002E5CF7"/>
    <w:rsid w:val="002E7C5E"/>
    <w:rsid w:val="002F0235"/>
    <w:rsid w:val="002F0639"/>
    <w:rsid w:val="002F2972"/>
    <w:rsid w:val="002F31B6"/>
    <w:rsid w:val="002F3779"/>
    <w:rsid w:val="002F37DF"/>
    <w:rsid w:val="002F3869"/>
    <w:rsid w:val="002F4451"/>
    <w:rsid w:val="002F65DF"/>
    <w:rsid w:val="002F70DD"/>
    <w:rsid w:val="002F760A"/>
    <w:rsid w:val="002F7BF1"/>
    <w:rsid w:val="00300EBF"/>
    <w:rsid w:val="00304E2E"/>
    <w:rsid w:val="00306F0B"/>
    <w:rsid w:val="00306FF6"/>
    <w:rsid w:val="00307F39"/>
    <w:rsid w:val="00314C58"/>
    <w:rsid w:val="003221C3"/>
    <w:rsid w:val="003228EB"/>
    <w:rsid w:val="00322EF3"/>
    <w:rsid w:val="00330CC7"/>
    <w:rsid w:val="00334C5B"/>
    <w:rsid w:val="00336C25"/>
    <w:rsid w:val="00336FD6"/>
    <w:rsid w:val="003468A3"/>
    <w:rsid w:val="00354873"/>
    <w:rsid w:val="0035581F"/>
    <w:rsid w:val="0035618E"/>
    <w:rsid w:val="00356ABD"/>
    <w:rsid w:val="00357B0B"/>
    <w:rsid w:val="00362323"/>
    <w:rsid w:val="00367798"/>
    <w:rsid w:val="00370318"/>
    <w:rsid w:val="00371773"/>
    <w:rsid w:val="0037308D"/>
    <w:rsid w:val="00380ED1"/>
    <w:rsid w:val="00381643"/>
    <w:rsid w:val="00381948"/>
    <w:rsid w:val="0038321A"/>
    <w:rsid w:val="003842A7"/>
    <w:rsid w:val="00385130"/>
    <w:rsid w:val="00385DFC"/>
    <w:rsid w:val="00386195"/>
    <w:rsid w:val="00390C37"/>
    <w:rsid w:val="00393D15"/>
    <w:rsid w:val="0039592F"/>
    <w:rsid w:val="00395E32"/>
    <w:rsid w:val="003965C7"/>
    <w:rsid w:val="00397609"/>
    <w:rsid w:val="003A2058"/>
    <w:rsid w:val="003A2B62"/>
    <w:rsid w:val="003A39A8"/>
    <w:rsid w:val="003A4FBD"/>
    <w:rsid w:val="003A563E"/>
    <w:rsid w:val="003B0ABD"/>
    <w:rsid w:val="003B0CC2"/>
    <w:rsid w:val="003B2BA2"/>
    <w:rsid w:val="003B5F7C"/>
    <w:rsid w:val="003C1C03"/>
    <w:rsid w:val="003C30E6"/>
    <w:rsid w:val="003C3759"/>
    <w:rsid w:val="003C40A8"/>
    <w:rsid w:val="003C4158"/>
    <w:rsid w:val="003C4B8C"/>
    <w:rsid w:val="003C4C09"/>
    <w:rsid w:val="003C76A3"/>
    <w:rsid w:val="003C773D"/>
    <w:rsid w:val="003C7E1E"/>
    <w:rsid w:val="003D1FA1"/>
    <w:rsid w:val="003D279D"/>
    <w:rsid w:val="003D3C08"/>
    <w:rsid w:val="003D3C1F"/>
    <w:rsid w:val="003D5B2B"/>
    <w:rsid w:val="003D6701"/>
    <w:rsid w:val="003D760D"/>
    <w:rsid w:val="003E060C"/>
    <w:rsid w:val="003E139F"/>
    <w:rsid w:val="003E4C90"/>
    <w:rsid w:val="003E66F4"/>
    <w:rsid w:val="003E7418"/>
    <w:rsid w:val="003E7C82"/>
    <w:rsid w:val="003E7F9A"/>
    <w:rsid w:val="003F17C1"/>
    <w:rsid w:val="003F2BAB"/>
    <w:rsid w:val="003F2E2B"/>
    <w:rsid w:val="003F565D"/>
    <w:rsid w:val="003F5E66"/>
    <w:rsid w:val="0040189D"/>
    <w:rsid w:val="00401918"/>
    <w:rsid w:val="004033A8"/>
    <w:rsid w:val="004064FE"/>
    <w:rsid w:val="00406B19"/>
    <w:rsid w:val="00407495"/>
    <w:rsid w:val="00414A91"/>
    <w:rsid w:val="00415B66"/>
    <w:rsid w:val="00421722"/>
    <w:rsid w:val="0042716E"/>
    <w:rsid w:val="00427184"/>
    <w:rsid w:val="00431F8C"/>
    <w:rsid w:val="0043285A"/>
    <w:rsid w:val="00432CB1"/>
    <w:rsid w:val="00433F95"/>
    <w:rsid w:val="0043600A"/>
    <w:rsid w:val="00436E2D"/>
    <w:rsid w:val="0043796E"/>
    <w:rsid w:val="00437B64"/>
    <w:rsid w:val="004417EB"/>
    <w:rsid w:val="004452BA"/>
    <w:rsid w:val="00445BFF"/>
    <w:rsid w:val="00446313"/>
    <w:rsid w:val="00446381"/>
    <w:rsid w:val="00446FCE"/>
    <w:rsid w:val="00450FA3"/>
    <w:rsid w:val="004512E5"/>
    <w:rsid w:val="004529FB"/>
    <w:rsid w:val="004569C7"/>
    <w:rsid w:val="00456EE7"/>
    <w:rsid w:val="00457A1D"/>
    <w:rsid w:val="004604B0"/>
    <w:rsid w:val="004610DD"/>
    <w:rsid w:val="00463B23"/>
    <w:rsid w:val="00465374"/>
    <w:rsid w:val="00465FF3"/>
    <w:rsid w:val="00467426"/>
    <w:rsid w:val="0046764A"/>
    <w:rsid w:val="004736A2"/>
    <w:rsid w:val="00480CA1"/>
    <w:rsid w:val="00480EE1"/>
    <w:rsid w:val="004843A6"/>
    <w:rsid w:val="00485066"/>
    <w:rsid w:val="004864F8"/>
    <w:rsid w:val="00487602"/>
    <w:rsid w:val="00490840"/>
    <w:rsid w:val="00491B0F"/>
    <w:rsid w:val="00491D2B"/>
    <w:rsid w:val="00491E37"/>
    <w:rsid w:val="004944F7"/>
    <w:rsid w:val="0049569A"/>
    <w:rsid w:val="004A0995"/>
    <w:rsid w:val="004A5472"/>
    <w:rsid w:val="004A6001"/>
    <w:rsid w:val="004A7ACB"/>
    <w:rsid w:val="004B02E6"/>
    <w:rsid w:val="004B06F4"/>
    <w:rsid w:val="004B4579"/>
    <w:rsid w:val="004B7228"/>
    <w:rsid w:val="004B793C"/>
    <w:rsid w:val="004C1B37"/>
    <w:rsid w:val="004C2E69"/>
    <w:rsid w:val="004C40F1"/>
    <w:rsid w:val="004C73AD"/>
    <w:rsid w:val="004C778D"/>
    <w:rsid w:val="004D08A3"/>
    <w:rsid w:val="004D1280"/>
    <w:rsid w:val="004D2F78"/>
    <w:rsid w:val="004D32A4"/>
    <w:rsid w:val="004D4E94"/>
    <w:rsid w:val="004E63B8"/>
    <w:rsid w:val="004E6C5C"/>
    <w:rsid w:val="004E7390"/>
    <w:rsid w:val="004E7E7C"/>
    <w:rsid w:val="004F0BC2"/>
    <w:rsid w:val="004F44E0"/>
    <w:rsid w:val="004F5318"/>
    <w:rsid w:val="004F68F2"/>
    <w:rsid w:val="004F725E"/>
    <w:rsid w:val="0050232C"/>
    <w:rsid w:val="00503F98"/>
    <w:rsid w:val="00505168"/>
    <w:rsid w:val="00505351"/>
    <w:rsid w:val="00511280"/>
    <w:rsid w:val="0051322D"/>
    <w:rsid w:val="00514F3F"/>
    <w:rsid w:val="005174E1"/>
    <w:rsid w:val="00520A93"/>
    <w:rsid w:val="005210FA"/>
    <w:rsid w:val="00521183"/>
    <w:rsid w:val="00522E81"/>
    <w:rsid w:val="00525AC5"/>
    <w:rsid w:val="005263CE"/>
    <w:rsid w:val="005312C1"/>
    <w:rsid w:val="005320A9"/>
    <w:rsid w:val="005346AD"/>
    <w:rsid w:val="005348C6"/>
    <w:rsid w:val="00540A0D"/>
    <w:rsid w:val="0054231D"/>
    <w:rsid w:val="00542F2E"/>
    <w:rsid w:val="005460CD"/>
    <w:rsid w:val="00550D2D"/>
    <w:rsid w:val="00551B03"/>
    <w:rsid w:val="005538C5"/>
    <w:rsid w:val="00554461"/>
    <w:rsid w:val="005558BD"/>
    <w:rsid w:val="00557CE6"/>
    <w:rsid w:val="00560929"/>
    <w:rsid w:val="0056195F"/>
    <w:rsid w:val="00563A04"/>
    <w:rsid w:val="0056592D"/>
    <w:rsid w:val="005660F6"/>
    <w:rsid w:val="00566FF3"/>
    <w:rsid w:val="00567B3C"/>
    <w:rsid w:val="005715C9"/>
    <w:rsid w:val="00572B13"/>
    <w:rsid w:val="00574BE3"/>
    <w:rsid w:val="0057687C"/>
    <w:rsid w:val="005779D2"/>
    <w:rsid w:val="00577C74"/>
    <w:rsid w:val="00582737"/>
    <w:rsid w:val="00582A54"/>
    <w:rsid w:val="00584279"/>
    <w:rsid w:val="005842E6"/>
    <w:rsid w:val="005849BD"/>
    <w:rsid w:val="00585019"/>
    <w:rsid w:val="005852C9"/>
    <w:rsid w:val="00586A1A"/>
    <w:rsid w:val="0059003C"/>
    <w:rsid w:val="00592BA1"/>
    <w:rsid w:val="00592D57"/>
    <w:rsid w:val="00593021"/>
    <w:rsid w:val="00593181"/>
    <w:rsid w:val="005933A5"/>
    <w:rsid w:val="005A068C"/>
    <w:rsid w:val="005A0DD7"/>
    <w:rsid w:val="005A181B"/>
    <w:rsid w:val="005B3FDA"/>
    <w:rsid w:val="005B5098"/>
    <w:rsid w:val="005C14FE"/>
    <w:rsid w:val="005C2826"/>
    <w:rsid w:val="005C4685"/>
    <w:rsid w:val="005C509F"/>
    <w:rsid w:val="005C7826"/>
    <w:rsid w:val="005D0F18"/>
    <w:rsid w:val="005D1030"/>
    <w:rsid w:val="005D14DB"/>
    <w:rsid w:val="005D2380"/>
    <w:rsid w:val="005D4327"/>
    <w:rsid w:val="005E453B"/>
    <w:rsid w:val="005E636E"/>
    <w:rsid w:val="005E6BF2"/>
    <w:rsid w:val="005E7010"/>
    <w:rsid w:val="005F198E"/>
    <w:rsid w:val="005F3E34"/>
    <w:rsid w:val="005F5502"/>
    <w:rsid w:val="005F5FDE"/>
    <w:rsid w:val="005F625E"/>
    <w:rsid w:val="005F674B"/>
    <w:rsid w:val="00601D9C"/>
    <w:rsid w:val="00605A5F"/>
    <w:rsid w:val="00606B5B"/>
    <w:rsid w:val="00606DA4"/>
    <w:rsid w:val="006073D0"/>
    <w:rsid w:val="0061017A"/>
    <w:rsid w:val="006114F1"/>
    <w:rsid w:val="006114FC"/>
    <w:rsid w:val="00611971"/>
    <w:rsid w:val="00611C22"/>
    <w:rsid w:val="00613055"/>
    <w:rsid w:val="006130BA"/>
    <w:rsid w:val="00613A9C"/>
    <w:rsid w:val="006153CD"/>
    <w:rsid w:val="006223BC"/>
    <w:rsid w:val="006243F5"/>
    <w:rsid w:val="006246F5"/>
    <w:rsid w:val="00627C3D"/>
    <w:rsid w:val="00630B62"/>
    <w:rsid w:val="0063435A"/>
    <w:rsid w:val="00635653"/>
    <w:rsid w:val="0063634E"/>
    <w:rsid w:val="0064191D"/>
    <w:rsid w:val="0064270C"/>
    <w:rsid w:val="00643567"/>
    <w:rsid w:val="006449B7"/>
    <w:rsid w:val="006469A8"/>
    <w:rsid w:val="00650C89"/>
    <w:rsid w:val="00651B48"/>
    <w:rsid w:val="00652796"/>
    <w:rsid w:val="00653BD1"/>
    <w:rsid w:val="006559C1"/>
    <w:rsid w:val="006568B7"/>
    <w:rsid w:val="00656A3E"/>
    <w:rsid w:val="006614DD"/>
    <w:rsid w:val="00661F08"/>
    <w:rsid w:val="006628A3"/>
    <w:rsid w:val="00662D1A"/>
    <w:rsid w:val="0066302F"/>
    <w:rsid w:val="00663B56"/>
    <w:rsid w:val="00665213"/>
    <w:rsid w:val="00666CF0"/>
    <w:rsid w:val="00667ADA"/>
    <w:rsid w:val="00670934"/>
    <w:rsid w:val="00675CF8"/>
    <w:rsid w:val="00680357"/>
    <w:rsid w:val="00680E2A"/>
    <w:rsid w:val="00682327"/>
    <w:rsid w:val="00682FBB"/>
    <w:rsid w:val="00683A22"/>
    <w:rsid w:val="00684312"/>
    <w:rsid w:val="00690481"/>
    <w:rsid w:val="00691FE3"/>
    <w:rsid w:val="00693441"/>
    <w:rsid w:val="00693C17"/>
    <w:rsid w:val="00694189"/>
    <w:rsid w:val="00694DE7"/>
    <w:rsid w:val="006964C8"/>
    <w:rsid w:val="00696C44"/>
    <w:rsid w:val="00696F0B"/>
    <w:rsid w:val="006A0B3C"/>
    <w:rsid w:val="006A0FBF"/>
    <w:rsid w:val="006A3D3F"/>
    <w:rsid w:val="006A726E"/>
    <w:rsid w:val="006B113C"/>
    <w:rsid w:val="006B1492"/>
    <w:rsid w:val="006B2903"/>
    <w:rsid w:val="006C0AE8"/>
    <w:rsid w:val="006C4DF6"/>
    <w:rsid w:val="006C58E2"/>
    <w:rsid w:val="006C591F"/>
    <w:rsid w:val="006C7993"/>
    <w:rsid w:val="006C7B32"/>
    <w:rsid w:val="006C7E80"/>
    <w:rsid w:val="006D3435"/>
    <w:rsid w:val="006D743A"/>
    <w:rsid w:val="006D7ADE"/>
    <w:rsid w:val="006E02EE"/>
    <w:rsid w:val="006E342E"/>
    <w:rsid w:val="006E48AB"/>
    <w:rsid w:val="006E7487"/>
    <w:rsid w:val="006F1A9B"/>
    <w:rsid w:val="006F1E58"/>
    <w:rsid w:val="006F2B4F"/>
    <w:rsid w:val="006F6B7A"/>
    <w:rsid w:val="0070325B"/>
    <w:rsid w:val="00705093"/>
    <w:rsid w:val="00711800"/>
    <w:rsid w:val="00712F18"/>
    <w:rsid w:val="00713FD1"/>
    <w:rsid w:val="0071686F"/>
    <w:rsid w:val="00717437"/>
    <w:rsid w:val="00720865"/>
    <w:rsid w:val="00726D28"/>
    <w:rsid w:val="007306F4"/>
    <w:rsid w:val="00731587"/>
    <w:rsid w:val="00732596"/>
    <w:rsid w:val="00733AFF"/>
    <w:rsid w:val="00735EB8"/>
    <w:rsid w:val="0074093A"/>
    <w:rsid w:val="00740A3A"/>
    <w:rsid w:val="007427A5"/>
    <w:rsid w:val="00742B2E"/>
    <w:rsid w:val="00743634"/>
    <w:rsid w:val="00743BC3"/>
    <w:rsid w:val="007444A9"/>
    <w:rsid w:val="00745249"/>
    <w:rsid w:val="00746878"/>
    <w:rsid w:val="00746DBC"/>
    <w:rsid w:val="0075110A"/>
    <w:rsid w:val="00752742"/>
    <w:rsid w:val="0075326C"/>
    <w:rsid w:val="007538E7"/>
    <w:rsid w:val="0075391E"/>
    <w:rsid w:val="007572DD"/>
    <w:rsid w:val="00761377"/>
    <w:rsid w:val="00764D3F"/>
    <w:rsid w:val="007658AF"/>
    <w:rsid w:val="007700BB"/>
    <w:rsid w:val="00773F60"/>
    <w:rsid w:val="0077644E"/>
    <w:rsid w:val="007774B6"/>
    <w:rsid w:val="00780C21"/>
    <w:rsid w:val="007817A2"/>
    <w:rsid w:val="00784861"/>
    <w:rsid w:val="0078561C"/>
    <w:rsid w:val="00787EBB"/>
    <w:rsid w:val="0079038D"/>
    <w:rsid w:val="00790DE1"/>
    <w:rsid w:val="00791155"/>
    <w:rsid w:val="00793061"/>
    <w:rsid w:val="00795809"/>
    <w:rsid w:val="0079655E"/>
    <w:rsid w:val="00796A17"/>
    <w:rsid w:val="00797932"/>
    <w:rsid w:val="007A418C"/>
    <w:rsid w:val="007A55A7"/>
    <w:rsid w:val="007A658A"/>
    <w:rsid w:val="007A7A33"/>
    <w:rsid w:val="007B2234"/>
    <w:rsid w:val="007B4603"/>
    <w:rsid w:val="007B4C68"/>
    <w:rsid w:val="007B66D8"/>
    <w:rsid w:val="007C0280"/>
    <w:rsid w:val="007C1FBB"/>
    <w:rsid w:val="007C541C"/>
    <w:rsid w:val="007C7B74"/>
    <w:rsid w:val="007D098C"/>
    <w:rsid w:val="007D0CFF"/>
    <w:rsid w:val="007D0D69"/>
    <w:rsid w:val="007D2ED8"/>
    <w:rsid w:val="007D3230"/>
    <w:rsid w:val="007D3481"/>
    <w:rsid w:val="007D5954"/>
    <w:rsid w:val="007E125C"/>
    <w:rsid w:val="007E16FF"/>
    <w:rsid w:val="007E1AC6"/>
    <w:rsid w:val="007E225E"/>
    <w:rsid w:val="007E2380"/>
    <w:rsid w:val="007E2BEF"/>
    <w:rsid w:val="007E3F22"/>
    <w:rsid w:val="007E6C53"/>
    <w:rsid w:val="007F0811"/>
    <w:rsid w:val="007F0D95"/>
    <w:rsid w:val="007F1732"/>
    <w:rsid w:val="007F464B"/>
    <w:rsid w:val="008040FA"/>
    <w:rsid w:val="008062BA"/>
    <w:rsid w:val="00812261"/>
    <w:rsid w:val="0081277D"/>
    <w:rsid w:val="00815BC9"/>
    <w:rsid w:val="00816969"/>
    <w:rsid w:val="0082346F"/>
    <w:rsid w:val="00823775"/>
    <w:rsid w:val="008313AF"/>
    <w:rsid w:val="0083318F"/>
    <w:rsid w:val="0083368C"/>
    <w:rsid w:val="008373F1"/>
    <w:rsid w:val="008376F8"/>
    <w:rsid w:val="00837980"/>
    <w:rsid w:val="008426DF"/>
    <w:rsid w:val="008455B5"/>
    <w:rsid w:val="0084686D"/>
    <w:rsid w:val="0085103D"/>
    <w:rsid w:val="00853857"/>
    <w:rsid w:val="00856961"/>
    <w:rsid w:val="00857F29"/>
    <w:rsid w:val="008629E2"/>
    <w:rsid w:val="00863651"/>
    <w:rsid w:val="00863701"/>
    <w:rsid w:val="008637F4"/>
    <w:rsid w:val="0086384F"/>
    <w:rsid w:val="00864C51"/>
    <w:rsid w:val="00865C58"/>
    <w:rsid w:val="00866E34"/>
    <w:rsid w:val="0086770D"/>
    <w:rsid w:val="00867EF4"/>
    <w:rsid w:val="0087388F"/>
    <w:rsid w:val="00881BCA"/>
    <w:rsid w:val="00881C52"/>
    <w:rsid w:val="008847A0"/>
    <w:rsid w:val="0088526F"/>
    <w:rsid w:val="00890E50"/>
    <w:rsid w:val="0089386D"/>
    <w:rsid w:val="008A07C7"/>
    <w:rsid w:val="008A09F0"/>
    <w:rsid w:val="008A0F52"/>
    <w:rsid w:val="008A32E7"/>
    <w:rsid w:val="008A544B"/>
    <w:rsid w:val="008A7B21"/>
    <w:rsid w:val="008B2B91"/>
    <w:rsid w:val="008B2C7A"/>
    <w:rsid w:val="008B3986"/>
    <w:rsid w:val="008B5437"/>
    <w:rsid w:val="008B68E7"/>
    <w:rsid w:val="008B7988"/>
    <w:rsid w:val="008C2B19"/>
    <w:rsid w:val="008C2EAC"/>
    <w:rsid w:val="008C7EC8"/>
    <w:rsid w:val="008D25B5"/>
    <w:rsid w:val="008E0B8D"/>
    <w:rsid w:val="008E3881"/>
    <w:rsid w:val="008E682B"/>
    <w:rsid w:val="008F3198"/>
    <w:rsid w:val="008F3A75"/>
    <w:rsid w:val="008F7FB8"/>
    <w:rsid w:val="00900EFF"/>
    <w:rsid w:val="00901152"/>
    <w:rsid w:val="00902713"/>
    <w:rsid w:val="00902CAC"/>
    <w:rsid w:val="009047F1"/>
    <w:rsid w:val="00907756"/>
    <w:rsid w:val="00910A04"/>
    <w:rsid w:val="00910CF9"/>
    <w:rsid w:val="00911AE1"/>
    <w:rsid w:val="0092169E"/>
    <w:rsid w:val="00922057"/>
    <w:rsid w:val="00923043"/>
    <w:rsid w:val="00923AA3"/>
    <w:rsid w:val="00925D8D"/>
    <w:rsid w:val="009260E5"/>
    <w:rsid w:val="0093196A"/>
    <w:rsid w:val="00932285"/>
    <w:rsid w:val="00934D77"/>
    <w:rsid w:val="009357FC"/>
    <w:rsid w:val="00937E7E"/>
    <w:rsid w:val="009404F2"/>
    <w:rsid w:val="00944E94"/>
    <w:rsid w:val="00945874"/>
    <w:rsid w:val="00952A4B"/>
    <w:rsid w:val="0095337D"/>
    <w:rsid w:val="0095408E"/>
    <w:rsid w:val="0095411A"/>
    <w:rsid w:val="00954210"/>
    <w:rsid w:val="00955771"/>
    <w:rsid w:val="00960B2B"/>
    <w:rsid w:val="00960BCA"/>
    <w:rsid w:val="009613CC"/>
    <w:rsid w:val="00961DEE"/>
    <w:rsid w:val="00962A36"/>
    <w:rsid w:val="009636E4"/>
    <w:rsid w:val="00965E7F"/>
    <w:rsid w:val="009702A9"/>
    <w:rsid w:val="00971AB2"/>
    <w:rsid w:val="00971F3C"/>
    <w:rsid w:val="009741B2"/>
    <w:rsid w:val="00975C2A"/>
    <w:rsid w:val="009765E1"/>
    <w:rsid w:val="00980BFF"/>
    <w:rsid w:val="00983687"/>
    <w:rsid w:val="00983951"/>
    <w:rsid w:val="009841E6"/>
    <w:rsid w:val="009849FD"/>
    <w:rsid w:val="00984F9C"/>
    <w:rsid w:val="00987E02"/>
    <w:rsid w:val="00990B91"/>
    <w:rsid w:val="00991956"/>
    <w:rsid w:val="00991DA1"/>
    <w:rsid w:val="009937EB"/>
    <w:rsid w:val="00993FDE"/>
    <w:rsid w:val="0099525A"/>
    <w:rsid w:val="00995EFB"/>
    <w:rsid w:val="009963AC"/>
    <w:rsid w:val="00996C6E"/>
    <w:rsid w:val="009A0109"/>
    <w:rsid w:val="009A133D"/>
    <w:rsid w:val="009A3FAA"/>
    <w:rsid w:val="009A50FE"/>
    <w:rsid w:val="009B13E2"/>
    <w:rsid w:val="009B33D8"/>
    <w:rsid w:val="009B40D0"/>
    <w:rsid w:val="009B69E9"/>
    <w:rsid w:val="009C044B"/>
    <w:rsid w:val="009C0EC7"/>
    <w:rsid w:val="009C0F43"/>
    <w:rsid w:val="009C12BF"/>
    <w:rsid w:val="009C4F95"/>
    <w:rsid w:val="009C56E7"/>
    <w:rsid w:val="009C59C6"/>
    <w:rsid w:val="009C7FE8"/>
    <w:rsid w:val="009D07BA"/>
    <w:rsid w:val="009D1008"/>
    <w:rsid w:val="009D25F2"/>
    <w:rsid w:val="009D6C08"/>
    <w:rsid w:val="009E36F1"/>
    <w:rsid w:val="009E408C"/>
    <w:rsid w:val="009E684A"/>
    <w:rsid w:val="009E7A57"/>
    <w:rsid w:val="009F7700"/>
    <w:rsid w:val="00A009B8"/>
    <w:rsid w:val="00A01706"/>
    <w:rsid w:val="00A02401"/>
    <w:rsid w:val="00A02928"/>
    <w:rsid w:val="00A034CC"/>
    <w:rsid w:val="00A16F11"/>
    <w:rsid w:val="00A175A2"/>
    <w:rsid w:val="00A17E07"/>
    <w:rsid w:val="00A20865"/>
    <w:rsid w:val="00A210ED"/>
    <w:rsid w:val="00A2137E"/>
    <w:rsid w:val="00A21A56"/>
    <w:rsid w:val="00A22835"/>
    <w:rsid w:val="00A2512D"/>
    <w:rsid w:val="00A27015"/>
    <w:rsid w:val="00A274E7"/>
    <w:rsid w:val="00A27A30"/>
    <w:rsid w:val="00A32DCA"/>
    <w:rsid w:val="00A33669"/>
    <w:rsid w:val="00A33925"/>
    <w:rsid w:val="00A41CAA"/>
    <w:rsid w:val="00A47364"/>
    <w:rsid w:val="00A4761F"/>
    <w:rsid w:val="00A50C1E"/>
    <w:rsid w:val="00A513FC"/>
    <w:rsid w:val="00A543C8"/>
    <w:rsid w:val="00A55225"/>
    <w:rsid w:val="00A60154"/>
    <w:rsid w:val="00A612BD"/>
    <w:rsid w:val="00A63B2F"/>
    <w:rsid w:val="00A63DF7"/>
    <w:rsid w:val="00A63E6B"/>
    <w:rsid w:val="00A6465D"/>
    <w:rsid w:val="00A66955"/>
    <w:rsid w:val="00A66C68"/>
    <w:rsid w:val="00A6712D"/>
    <w:rsid w:val="00A71FF3"/>
    <w:rsid w:val="00A74FAB"/>
    <w:rsid w:val="00A761DB"/>
    <w:rsid w:val="00A76351"/>
    <w:rsid w:val="00A769A7"/>
    <w:rsid w:val="00A800A9"/>
    <w:rsid w:val="00A80B33"/>
    <w:rsid w:val="00A855B2"/>
    <w:rsid w:val="00A9416E"/>
    <w:rsid w:val="00AA1C55"/>
    <w:rsid w:val="00AA2122"/>
    <w:rsid w:val="00AA537C"/>
    <w:rsid w:val="00AA5B22"/>
    <w:rsid w:val="00AA64B0"/>
    <w:rsid w:val="00AA7BE0"/>
    <w:rsid w:val="00AB09AB"/>
    <w:rsid w:val="00AB27F0"/>
    <w:rsid w:val="00AB2D33"/>
    <w:rsid w:val="00AB3EA2"/>
    <w:rsid w:val="00AB4BDB"/>
    <w:rsid w:val="00AB50BA"/>
    <w:rsid w:val="00AC00D7"/>
    <w:rsid w:val="00AC36AD"/>
    <w:rsid w:val="00AC3C84"/>
    <w:rsid w:val="00AC6A7D"/>
    <w:rsid w:val="00AC6E1A"/>
    <w:rsid w:val="00AD5A79"/>
    <w:rsid w:val="00AD61BB"/>
    <w:rsid w:val="00AD6B2C"/>
    <w:rsid w:val="00AD6D8B"/>
    <w:rsid w:val="00AE018D"/>
    <w:rsid w:val="00AE0549"/>
    <w:rsid w:val="00AE0C82"/>
    <w:rsid w:val="00AE2257"/>
    <w:rsid w:val="00AE3F82"/>
    <w:rsid w:val="00AE6F12"/>
    <w:rsid w:val="00AE7D27"/>
    <w:rsid w:val="00AF0A3B"/>
    <w:rsid w:val="00AF1F67"/>
    <w:rsid w:val="00AF30D6"/>
    <w:rsid w:val="00AF5CF1"/>
    <w:rsid w:val="00AF7686"/>
    <w:rsid w:val="00AF7AB8"/>
    <w:rsid w:val="00B00141"/>
    <w:rsid w:val="00B00DAB"/>
    <w:rsid w:val="00B01D59"/>
    <w:rsid w:val="00B02C70"/>
    <w:rsid w:val="00B067FE"/>
    <w:rsid w:val="00B06D4C"/>
    <w:rsid w:val="00B06F2F"/>
    <w:rsid w:val="00B07AA2"/>
    <w:rsid w:val="00B1037F"/>
    <w:rsid w:val="00B11FE9"/>
    <w:rsid w:val="00B13F57"/>
    <w:rsid w:val="00B2059F"/>
    <w:rsid w:val="00B22D62"/>
    <w:rsid w:val="00B240AE"/>
    <w:rsid w:val="00B249AB"/>
    <w:rsid w:val="00B25393"/>
    <w:rsid w:val="00B27917"/>
    <w:rsid w:val="00B31906"/>
    <w:rsid w:val="00B325B3"/>
    <w:rsid w:val="00B33F0B"/>
    <w:rsid w:val="00B34858"/>
    <w:rsid w:val="00B358AC"/>
    <w:rsid w:val="00B378DB"/>
    <w:rsid w:val="00B40361"/>
    <w:rsid w:val="00B403E0"/>
    <w:rsid w:val="00B40E06"/>
    <w:rsid w:val="00B40EAA"/>
    <w:rsid w:val="00B43D29"/>
    <w:rsid w:val="00B44B0E"/>
    <w:rsid w:val="00B460CD"/>
    <w:rsid w:val="00B46758"/>
    <w:rsid w:val="00B46D32"/>
    <w:rsid w:val="00B476C0"/>
    <w:rsid w:val="00B509FF"/>
    <w:rsid w:val="00B51001"/>
    <w:rsid w:val="00B519E7"/>
    <w:rsid w:val="00B54767"/>
    <w:rsid w:val="00B5604B"/>
    <w:rsid w:val="00B560EB"/>
    <w:rsid w:val="00B63A3E"/>
    <w:rsid w:val="00B64168"/>
    <w:rsid w:val="00B670BB"/>
    <w:rsid w:val="00B7147C"/>
    <w:rsid w:val="00B7161E"/>
    <w:rsid w:val="00B72D9B"/>
    <w:rsid w:val="00B7328B"/>
    <w:rsid w:val="00B82F6E"/>
    <w:rsid w:val="00B83C10"/>
    <w:rsid w:val="00B84A7E"/>
    <w:rsid w:val="00B873C2"/>
    <w:rsid w:val="00B901E2"/>
    <w:rsid w:val="00B91014"/>
    <w:rsid w:val="00B9143A"/>
    <w:rsid w:val="00B95EBF"/>
    <w:rsid w:val="00B9615C"/>
    <w:rsid w:val="00B973F6"/>
    <w:rsid w:val="00BA04A7"/>
    <w:rsid w:val="00BB172D"/>
    <w:rsid w:val="00BB4688"/>
    <w:rsid w:val="00BB5CD2"/>
    <w:rsid w:val="00BC0D1C"/>
    <w:rsid w:val="00BC32ED"/>
    <w:rsid w:val="00BC7867"/>
    <w:rsid w:val="00BD1340"/>
    <w:rsid w:val="00BD34F8"/>
    <w:rsid w:val="00BD3D3F"/>
    <w:rsid w:val="00BD503F"/>
    <w:rsid w:val="00BD5871"/>
    <w:rsid w:val="00BD5C4B"/>
    <w:rsid w:val="00BD6F2A"/>
    <w:rsid w:val="00BE012F"/>
    <w:rsid w:val="00BE050B"/>
    <w:rsid w:val="00BE0F79"/>
    <w:rsid w:val="00BE1BCA"/>
    <w:rsid w:val="00BE4946"/>
    <w:rsid w:val="00BE5197"/>
    <w:rsid w:val="00BE6F41"/>
    <w:rsid w:val="00BF156A"/>
    <w:rsid w:val="00BF7475"/>
    <w:rsid w:val="00BF7C29"/>
    <w:rsid w:val="00C027C0"/>
    <w:rsid w:val="00C04B70"/>
    <w:rsid w:val="00C04D1D"/>
    <w:rsid w:val="00C04ED5"/>
    <w:rsid w:val="00C05441"/>
    <w:rsid w:val="00C05ECF"/>
    <w:rsid w:val="00C068C7"/>
    <w:rsid w:val="00C07D02"/>
    <w:rsid w:val="00C10A11"/>
    <w:rsid w:val="00C1117F"/>
    <w:rsid w:val="00C133E6"/>
    <w:rsid w:val="00C14499"/>
    <w:rsid w:val="00C21012"/>
    <w:rsid w:val="00C2110C"/>
    <w:rsid w:val="00C22CDF"/>
    <w:rsid w:val="00C23809"/>
    <w:rsid w:val="00C23EBD"/>
    <w:rsid w:val="00C24FBC"/>
    <w:rsid w:val="00C25054"/>
    <w:rsid w:val="00C30A1A"/>
    <w:rsid w:val="00C37676"/>
    <w:rsid w:val="00C379D2"/>
    <w:rsid w:val="00C44B08"/>
    <w:rsid w:val="00C518FF"/>
    <w:rsid w:val="00C540FF"/>
    <w:rsid w:val="00C54FCC"/>
    <w:rsid w:val="00C56E81"/>
    <w:rsid w:val="00C57BF7"/>
    <w:rsid w:val="00C659DE"/>
    <w:rsid w:val="00C66477"/>
    <w:rsid w:val="00C70548"/>
    <w:rsid w:val="00C70DBB"/>
    <w:rsid w:val="00C73CC6"/>
    <w:rsid w:val="00C74566"/>
    <w:rsid w:val="00C74885"/>
    <w:rsid w:val="00C76346"/>
    <w:rsid w:val="00C769C1"/>
    <w:rsid w:val="00C801B0"/>
    <w:rsid w:val="00C81B15"/>
    <w:rsid w:val="00C846C2"/>
    <w:rsid w:val="00C854F8"/>
    <w:rsid w:val="00C92B2A"/>
    <w:rsid w:val="00C94458"/>
    <w:rsid w:val="00C97226"/>
    <w:rsid w:val="00CA052C"/>
    <w:rsid w:val="00CA25B4"/>
    <w:rsid w:val="00CA58A0"/>
    <w:rsid w:val="00CA626F"/>
    <w:rsid w:val="00CA7546"/>
    <w:rsid w:val="00CB07F7"/>
    <w:rsid w:val="00CB105B"/>
    <w:rsid w:val="00CB6E0F"/>
    <w:rsid w:val="00CC0B37"/>
    <w:rsid w:val="00CC165D"/>
    <w:rsid w:val="00CC1D7E"/>
    <w:rsid w:val="00CC34E0"/>
    <w:rsid w:val="00CC3643"/>
    <w:rsid w:val="00CC3BD2"/>
    <w:rsid w:val="00CC49CB"/>
    <w:rsid w:val="00CC5F48"/>
    <w:rsid w:val="00CC78B3"/>
    <w:rsid w:val="00CC7F15"/>
    <w:rsid w:val="00CD01F7"/>
    <w:rsid w:val="00CD20F9"/>
    <w:rsid w:val="00CD2597"/>
    <w:rsid w:val="00CD379D"/>
    <w:rsid w:val="00CD3B84"/>
    <w:rsid w:val="00CD3EB4"/>
    <w:rsid w:val="00CD413F"/>
    <w:rsid w:val="00CD4676"/>
    <w:rsid w:val="00CD788C"/>
    <w:rsid w:val="00CE2262"/>
    <w:rsid w:val="00CE31A5"/>
    <w:rsid w:val="00CE58C8"/>
    <w:rsid w:val="00CE666A"/>
    <w:rsid w:val="00CE6B65"/>
    <w:rsid w:val="00CF0F71"/>
    <w:rsid w:val="00CF1308"/>
    <w:rsid w:val="00CF2C96"/>
    <w:rsid w:val="00CF327E"/>
    <w:rsid w:val="00CF397E"/>
    <w:rsid w:val="00CF53AB"/>
    <w:rsid w:val="00CF6577"/>
    <w:rsid w:val="00CF6D3B"/>
    <w:rsid w:val="00D02102"/>
    <w:rsid w:val="00D02D62"/>
    <w:rsid w:val="00D04280"/>
    <w:rsid w:val="00D05EFB"/>
    <w:rsid w:val="00D07748"/>
    <w:rsid w:val="00D10B14"/>
    <w:rsid w:val="00D1276D"/>
    <w:rsid w:val="00D12E0B"/>
    <w:rsid w:val="00D13BE0"/>
    <w:rsid w:val="00D14353"/>
    <w:rsid w:val="00D15158"/>
    <w:rsid w:val="00D16105"/>
    <w:rsid w:val="00D16138"/>
    <w:rsid w:val="00D165C5"/>
    <w:rsid w:val="00D17948"/>
    <w:rsid w:val="00D17E57"/>
    <w:rsid w:val="00D21E3F"/>
    <w:rsid w:val="00D234B2"/>
    <w:rsid w:val="00D244D6"/>
    <w:rsid w:val="00D319EF"/>
    <w:rsid w:val="00D31CC2"/>
    <w:rsid w:val="00D32523"/>
    <w:rsid w:val="00D32A15"/>
    <w:rsid w:val="00D41EB8"/>
    <w:rsid w:val="00D42AF8"/>
    <w:rsid w:val="00D4654C"/>
    <w:rsid w:val="00D47E64"/>
    <w:rsid w:val="00D50039"/>
    <w:rsid w:val="00D5116E"/>
    <w:rsid w:val="00D51206"/>
    <w:rsid w:val="00D51380"/>
    <w:rsid w:val="00D629E9"/>
    <w:rsid w:val="00D70C94"/>
    <w:rsid w:val="00D71C35"/>
    <w:rsid w:val="00D77881"/>
    <w:rsid w:val="00D829B5"/>
    <w:rsid w:val="00D84508"/>
    <w:rsid w:val="00D87CB3"/>
    <w:rsid w:val="00D925C9"/>
    <w:rsid w:val="00D93C8B"/>
    <w:rsid w:val="00DA0F48"/>
    <w:rsid w:val="00DA7DCA"/>
    <w:rsid w:val="00DB017C"/>
    <w:rsid w:val="00DB1A03"/>
    <w:rsid w:val="00DB1F6F"/>
    <w:rsid w:val="00DB33AF"/>
    <w:rsid w:val="00DB5017"/>
    <w:rsid w:val="00DB58E8"/>
    <w:rsid w:val="00DB5C22"/>
    <w:rsid w:val="00DB7481"/>
    <w:rsid w:val="00DC2DAD"/>
    <w:rsid w:val="00DC30AF"/>
    <w:rsid w:val="00DC529D"/>
    <w:rsid w:val="00DC5C6A"/>
    <w:rsid w:val="00DC766C"/>
    <w:rsid w:val="00DC7C10"/>
    <w:rsid w:val="00DD25D4"/>
    <w:rsid w:val="00DD3214"/>
    <w:rsid w:val="00DD45A3"/>
    <w:rsid w:val="00DD4BC4"/>
    <w:rsid w:val="00DD5060"/>
    <w:rsid w:val="00DE023F"/>
    <w:rsid w:val="00DE074B"/>
    <w:rsid w:val="00DE2F2B"/>
    <w:rsid w:val="00DE46A8"/>
    <w:rsid w:val="00DE78C1"/>
    <w:rsid w:val="00DF2507"/>
    <w:rsid w:val="00E025BA"/>
    <w:rsid w:val="00E0595A"/>
    <w:rsid w:val="00E1430B"/>
    <w:rsid w:val="00E203DC"/>
    <w:rsid w:val="00E25746"/>
    <w:rsid w:val="00E2703D"/>
    <w:rsid w:val="00E2734E"/>
    <w:rsid w:val="00E338B2"/>
    <w:rsid w:val="00E34BBB"/>
    <w:rsid w:val="00E34E05"/>
    <w:rsid w:val="00E35BD4"/>
    <w:rsid w:val="00E36E32"/>
    <w:rsid w:val="00E37DB9"/>
    <w:rsid w:val="00E405B1"/>
    <w:rsid w:val="00E411AC"/>
    <w:rsid w:val="00E44285"/>
    <w:rsid w:val="00E44479"/>
    <w:rsid w:val="00E50480"/>
    <w:rsid w:val="00E526D5"/>
    <w:rsid w:val="00E54174"/>
    <w:rsid w:val="00E554A6"/>
    <w:rsid w:val="00E5641B"/>
    <w:rsid w:val="00E572A5"/>
    <w:rsid w:val="00E645C6"/>
    <w:rsid w:val="00E64BB8"/>
    <w:rsid w:val="00E70177"/>
    <w:rsid w:val="00E72CEB"/>
    <w:rsid w:val="00E73939"/>
    <w:rsid w:val="00E750C8"/>
    <w:rsid w:val="00E754AD"/>
    <w:rsid w:val="00E75A00"/>
    <w:rsid w:val="00E7764D"/>
    <w:rsid w:val="00E77B56"/>
    <w:rsid w:val="00E8085A"/>
    <w:rsid w:val="00E81DFA"/>
    <w:rsid w:val="00E81F91"/>
    <w:rsid w:val="00E8400E"/>
    <w:rsid w:val="00E858CC"/>
    <w:rsid w:val="00E859A0"/>
    <w:rsid w:val="00E85AF3"/>
    <w:rsid w:val="00E908F6"/>
    <w:rsid w:val="00E915C9"/>
    <w:rsid w:val="00E91DC4"/>
    <w:rsid w:val="00E9308B"/>
    <w:rsid w:val="00E93562"/>
    <w:rsid w:val="00E97D6D"/>
    <w:rsid w:val="00EA282C"/>
    <w:rsid w:val="00EA4A8B"/>
    <w:rsid w:val="00EA4EBE"/>
    <w:rsid w:val="00EA52C7"/>
    <w:rsid w:val="00EA55B2"/>
    <w:rsid w:val="00EB0105"/>
    <w:rsid w:val="00EB07A6"/>
    <w:rsid w:val="00EB1440"/>
    <w:rsid w:val="00EB2D00"/>
    <w:rsid w:val="00EB44E5"/>
    <w:rsid w:val="00EB7ED5"/>
    <w:rsid w:val="00EC0833"/>
    <w:rsid w:val="00EC1AF6"/>
    <w:rsid w:val="00EC2569"/>
    <w:rsid w:val="00EC3149"/>
    <w:rsid w:val="00EC449B"/>
    <w:rsid w:val="00EC4FBB"/>
    <w:rsid w:val="00EC70BC"/>
    <w:rsid w:val="00EC7B87"/>
    <w:rsid w:val="00ED105F"/>
    <w:rsid w:val="00ED1A04"/>
    <w:rsid w:val="00ED3410"/>
    <w:rsid w:val="00ED4197"/>
    <w:rsid w:val="00EE1C7C"/>
    <w:rsid w:val="00EE2006"/>
    <w:rsid w:val="00EE26BE"/>
    <w:rsid w:val="00EE3368"/>
    <w:rsid w:val="00EE4F3C"/>
    <w:rsid w:val="00EE5C7E"/>
    <w:rsid w:val="00EE7BC4"/>
    <w:rsid w:val="00EF06F5"/>
    <w:rsid w:val="00EF093D"/>
    <w:rsid w:val="00EF4115"/>
    <w:rsid w:val="00EF5501"/>
    <w:rsid w:val="00EF641C"/>
    <w:rsid w:val="00F003C0"/>
    <w:rsid w:val="00F04F73"/>
    <w:rsid w:val="00F073C8"/>
    <w:rsid w:val="00F12850"/>
    <w:rsid w:val="00F14D91"/>
    <w:rsid w:val="00F16653"/>
    <w:rsid w:val="00F17134"/>
    <w:rsid w:val="00F20494"/>
    <w:rsid w:val="00F20BE6"/>
    <w:rsid w:val="00F213C2"/>
    <w:rsid w:val="00F2494B"/>
    <w:rsid w:val="00F251DF"/>
    <w:rsid w:val="00F254A7"/>
    <w:rsid w:val="00F2798C"/>
    <w:rsid w:val="00F30EE3"/>
    <w:rsid w:val="00F310FC"/>
    <w:rsid w:val="00F34B47"/>
    <w:rsid w:val="00F34BDE"/>
    <w:rsid w:val="00F35444"/>
    <w:rsid w:val="00F363E2"/>
    <w:rsid w:val="00F36A3A"/>
    <w:rsid w:val="00F4163B"/>
    <w:rsid w:val="00F41E36"/>
    <w:rsid w:val="00F4274F"/>
    <w:rsid w:val="00F44240"/>
    <w:rsid w:val="00F5597F"/>
    <w:rsid w:val="00F5682F"/>
    <w:rsid w:val="00F57815"/>
    <w:rsid w:val="00F67CD4"/>
    <w:rsid w:val="00F70471"/>
    <w:rsid w:val="00F73328"/>
    <w:rsid w:val="00F742EE"/>
    <w:rsid w:val="00F762B9"/>
    <w:rsid w:val="00F773F8"/>
    <w:rsid w:val="00F77704"/>
    <w:rsid w:val="00F84221"/>
    <w:rsid w:val="00F85D9E"/>
    <w:rsid w:val="00F862F3"/>
    <w:rsid w:val="00F8667E"/>
    <w:rsid w:val="00F90048"/>
    <w:rsid w:val="00F90F73"/>
    <w:rsid w:val="00F913D7"/>
    <w:rsid w:val="00F914C2"/>
    <w:rsid w:val="00F94EB4"/>
    <w:rsid w:val="00F95088"/>
    <w:rsid w:val="00F954A1"/>
    <w:rsid w:val="00FA134E"/>
    <w:rsid w:val="00FA22C3"/>
    <w:rsid w:val="00FA38F7"/>
    <w:rsid w:val="00FB544A"/>
    <w:rsid w:val="00FC4A2F"/>
    <w:rsid w:val="00FC4F09"/>
    <w:rsid w:val="00FD0092"/>
    <w:rsid w:val="00FD0936"/>
    <w:rsid w:val="00FD1D33"/>
    <w:rsid w:val="00FD23DF"/>
    <w:rsid w:val="00FD2765"/>
    <w:rsid w:val="00FD3688"/>
    <w:rsid w:val="00FD395E"/>
    <w:rsid w:val="00FD45A2"/>
    <w:rsid w:val="00FD74CA"/>
    <w:rsid w:val="00FE2B95"/>
    <w:rsid w:val="00FE5890"/>
    <w:rsid w:val="00FF0B44"/>
    <w:rsid w:val="00FF3598"/>
    <w:rsid w:val="00FF5EDB"/>
    <w:rsid w:val="00FF63A7"/>
    <w:rsid w:val="00FF6E23"/>
    <w:rsid w:val="6227672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68BA2"/>
  <w15:docId w15:val="{8518776E-10E5-47D5-9A1C-730661B74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1E39"/>
  </w:style>
  <w:style w:type="paragraph" w:styleId="Balk1">
    <w:name w:val="heading 1"/>
    <w:basedOn w:val="Normal"/>
    <w:next w:val="Normal"/>
    <w:link w:val="Balk1Char"/>
    <w:uiPriority w:val="9"/>
    <w:qFormat/>
    <w:rsid w:val="002F4451"/>
    <w:pPr>
      <w:keepNext/>
      <w:keepLines/>
      <w:spacing w:before="240" w:after="0"/>
      <w:outlineLvl w:val="0"/>
    </w:pPr>
    <w:rPr>
      <w:rFonts w:ascii="Times New Roman" w:eastAsiaTheme="majorEastAsia" w:hAnsi="Times New Roman" w:cstheme="majorBidi"/>
      <w:b/>
      <w:sz w:val="32"/>
      <w:szCs w:val="32"/>
    </w:rPr>
  </w:style>
  <w:style w:type="paragraph" w:styleId="Balk2">
    <w:name w:val="heading 2"/>
    <w:basedOn w:val="Normal"/>
    <w:next w:val="Normal"/>
    <w:link w:val="Balk2Char"/>
    <w:uiPriority w:val="9"/>
    <w:unhideWhenUsed/>
    <w:qFormat/>
    <w:rsid w:val="002F4451"/>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Balk3">
    <w:name w:val="heading 3"/>
    <w:basedOn w:val="Normal"/>
    <w:next w:val="Normal"/>
    <w:link w:val="Balk3Char"/>
    <w:autoRedefine/>
    <w:uiPriority w:val="9"/>
    <w:unhideWhenUsed/>
    <w:qFormat/>
    <w:rsid w:val="00263194"/>
    <w:pPr>
      <w:keepNext/>
      <w:keepLines/>
      <w:numPr>
        <w:ilvl w:val="2"/>
        <w:numId w:val="10"/>
      </w:numPr>
      <w:spacing w:after="174"/>
      <w:outlineLvl w:val="2"/>
    </w:pPr>
    <w:rPr>
      <w:rFonts w:ascii="Times New Roman" w:eastAsiaTheme="majorEastAsia" w:hAnsi="Times New Roman" w:cs="Times New Roman"/>
      <w:b/>
      <w:sz w:val="32"/>
      <w:szCs w:val="32"/>
    </w:rPr>
  </w:style>
  <w:style w:type="paragraph" w:styleId="Balk4">
    <w:name w:val="heading 4"/>
    <w:basedOn w:val="Normal"/>
    <w:next w:val="Normal"/>
    <w:link w:val="Balk4Char"/>
    <w:autoRedefine/>
    <w:uiPriority w:val="9"/>
    <w:unhideWhenUsed/>
    <w:qFormat/>
    <w:rsid w:val="00233363"/>
    <w:pPr>
      <w:keepNext/>
      <w:keepLines/>
      <w:numPr>
        <w:ilvl w:val="3"/>
        <w:numId w:val="2"/>
      </w:numPr>
      <w:spacing w:before="40" w:after="0"/>
      <w:outlineLvl w:val="3"/>
    </w:pPr>
    <w:rPr>
      <w:rFonts w:ascii="Times New Roman" w:eastAsiaTheme="majorEastAsia" w:hAnsi="Times New Roman" w:cs="Times New Roman"/>
      <w:b/>
      <w:iCs/>
      <w:sz w:val="24"/>
    </w:rPr>
  </w:style>
  <w:style w:type="paragraph" w:styleId="Balk5">
    <w:name w:val="heading 5"/>
    <w:basedOn w:val="Normal"/>
    <w:next w:val="Normal"/>
    <w:link w:val="Balk5Char"/>
    <w:autoRedefine/>
    <w:uiPriority w:val="9"/>
    <w:unhideWhenUsed/>
    <w:qFormat/>
    <w:rsid w:val="00910A04"/>
    <w:pPr>
      <w:keepNext/>
      <w:keepLines/>
      <w:numPr>
        <w:ilvl w:val="4"/>
        <w:numId w:val="2"/>
      </w:numPr>
      <w:spacing w:before="40" w:after="0"/>
      <w:outlineLvl w:val="4"/>
    </w:pPr>
    <w:rPr>
      <w:rFonts w:ascii="Times New Roman" w:eastAsiaTheme="majorEastAsia" w:hAnsi="Times New Roman" w:cstheme="majorBidi"/>
      <w:b/>
      <w:sz w:val="24"/>
    </w:rPr>
  </w:style>
  <w:style w:type="paragraph" w:styleId="Balk6">
    <w:name w:val="heading 6"/>
    <w:basedOn w:val="Normal"/>
    <w:next w:val="Normal"/>
    <w:link w:val="Balk6Char"/>
    <w:autoRedefine/>
    <w:uiPriority w:val="9"/>
    <w:unhideWhenUsed/>
    <w:qFormat/>
    <w:rsid w:val="00910A04"/>
    <w:pPr>
      <w:keepNext/>
      <w:keepLines/>
      <w:numPr>
        <w:ilvl w:val="5"/>
        <w:numId w:val="2"/>
      </w:numPr>
      <w:spacing w:before="40" w:after="0"/>
      <w:ind w:left="2160"/>
      <w:outlineLvl w:val="5"/>
    </w:pPr>
    <w:rPr>
      <w:rFonts w:ascii="Times New Roman" w:eastAsiaTheme="majorEastAsia" w:hAnsi="Times New Roman" w:cs="Times New Roman"/>
      <w:b/>
      <w:sz w:val="24"/>
    </w:rPr>
  </w:style>
  <w:style w:type="paragraph" w:styleId="Balk7">
    <w:name w:val="heading 7"/>
    <w:basedOn w:val="Normal"/>
    <w:next w:val="Normal"/>
    <w:link w:val="Balk7Char"/>
    <w:uiPriority w:val="9"/>
    <w:unhideWhenUsed/>
    <w:qFormat/>
    <w:rsid w:val="00990B9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Balk8">
    <w:name w:val="heading 8"/>
    <w:basedOn w:val="Normal"/>
    <w:next w:val="Normal"/>
    <w:link w:val="Balk8Char"/>
    <w:uiPriority w:val="9"/>
    <w:unhideWhenUsed/>
    <w:qFormat/>
    <w:rsid w:val="007F0D9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rsid w:val="005B3FDA"/>
    <w:pPr>
      <w:keepNext/>
      <w:keepLines/>
      <w:spacing w:before="40" w:after="0" w:line="271" w:lineRule="auto"/>
      <w:ind w:left="8" w:hanging="8"/>
      <w:jc w:val="both"/>
      <w:outlineLvl w:val="8"/>
    </w:pPr>
    <w:rPr>
      <w:rFonts w:asciiTheme="majorHAnsi" w:eastAsiaTheme="majorEastAsia" w:hAnsiTheme="majorHAnsi" w:cstheme="majorBidi"/>
      <w:i/>
      <w:iCs/>
      <w:color w:val="272727" w:themeColor="text1" w:themeTint="D8"/>
      <w:sz w:val="21"/>
      <w:szCs w:val="21"/>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nhideWhenUsed/>
    <w:rsid w:val="008B2C7A"/>
    <w:pPr>
      <w:tabs>
        <w:tab w:val="center" w:pos="4536"/>
        <w:tab w:val="right" w:pos="9072"/>
      </w:tabs>
      <w:spacing w:after="0" w:line="240" w:lineRule="auto"/>
    </w:pPr>
  </w:style>
  <w:style w:type="character" w:customStyle="1" w:styleId="stBilgiChar">
    <w:name w:val="Üst Bilgi Char"/>
    <w:basedOn w:val="VarsaylanParagrafYazTipi"/>
    <w:link w:val="stBilgi"/>
    <w:rsid w:val="008B2C7A"/>
  </w:style>
  <w:style w:type="paragraph" w:styleId="AltBilgi">
    <w:name w:val="footer"/>
    <w:basedOn w:val="Normal"/>
    <w:link w:val="AltBilgiChar"/>
    <w:uiPriority w:val="99"/>
    <w:unhideWhenUsed/>
    <w:rsid w:val="008B2C7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B2C7A"/>
  </w:style>
  <w:style w:type="table" w:styleId="TabloKlavuzu">
    <w:name w:val="Table Grid"/>
    <w:basedOn w:val="NormalTablo"/>
    <w:uiPriority w:val="59"/>
    <w:rsid w:val="008B2C7A"/>
    <w:pPr>
      <w:spacing w:after="0" w:line="240" w:lineRule="auto"/>
      <w:ind w:left="-1418" w:right="-1418" w:firstLine="737"/>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2F4451"/>
    <w:rPr>
      <w:rFonts w:ascii="Times New Roman" w:eastAsiaTheme="majorEastAsia" w:hAnsi="Times New Roman" w:cstheme="majorBidi"/>
      <w:b/>
      <w:sz w:val="32"/>
      <w:szCs w:val="32"/>
    </w:rPr>
  </w:style>
  <w:style w:type="character" w:customStyle="1" w:styleId="Balk2Char">
    <w:name w:val="Başlık 2 Char"/>
    <w:basedOn w:val="VarsaylanParagrafYazTipi"/>
    <w:link w:val="Balk2"/>
    <w:uiPriority w:val="9"/>
    <w:rsid w:val="002F4451"/>
    <w:rPr>
      <w:rFonts w:ascii="Times New Roman" w:eastAsiaTheme="majorEastAsia" w:hAnsi="Times New Roman" w:cstheme="majorBidi"/>
      <w:b/>
      <w:color w:val="000000" w:themeColor="text1"/>
      <w:sz w:val="28"/>
      <w:szCs w:val="26"/>
    </w:rPr>
  </w:style>
  <w:style w:type="character" w:customStyle="1" w:styleId="Balk3Char">
    <w:name w:val="Başlık 3 Char"/>
    <w:basedOn w:val="VarsaylanParagrafYazTipi"/>
    <w:link w:val="Balk3"/>
    <w:uiPriority w:val="9"/>
    <w:rsid w:val="00263194"/>
    <w:rPr>
      <w:rFonts w:ascii="Times New Roman" w:eastAsiaTheme="majorEastAsia" w:hAnsi="Times New Roman" w:cs="Times New Roman"/>
      <w:b/>
      <w:sz w:val="32"/>
      <w:szCs w:val="32"/>
    </w:rPr>
  </w:style>
  <w:style w:type="paragraph" w:styleId="TBal">
    <w:name w:val="TOC Heading"/>
    <w:basedOn w:val="Balk1"/>
    <w:next w:val="Normal"/>
    <w:uiPriority w:val="39"/>
    <w:unhideWhenUsed/>
    <w:qFormat/>
    <w:rsid w:val="00F14D91"/>
    <w:pPr>
      <w:outlineLvl w:val="9"/>
    </w:pPr>
    <w:rPr>
      <w:lang w:eastAsia="tr-TR"/>
    </w:rPr>
  </w:style>
  <w:style w:type="paragraph" w:styleId="ListeParagraf">
    <w:name w:val="List Paragraph"/>
    <w:basedOn w:val="Normal"/>
    <w:uiPriority w:val="34"/>
    <w:qFormat/>
    <w:rsid w:val="00F14D91"/>
    <w:pPr>
      <w:ind w:left="720"/>
      <w:contextualSpacing/>
    </w:pPr>
  </w:style>
  <w:style w:type="character" w:styleId="Gl">
    <w:name w:val="Strong"/>
    <w:basedOn w:val="VarsaylanParagrafYazTipi"/>
    <w:uiPriority w:val="22"/>
    <w:qFormat/>
    <w:rsid w:val="00F14D91"/>
    <w:rPr>
      <w:b/>
      <w:bCs/>
    </w:rPr>
  </w:style>
  <w:style w:type="paragraph" w:styleId="T1">
    <w:name w:val="toc 1"/>
    <w:basedOn w:val="Normal"/>
    <w:next w:val="Normal"/>
    <w:autoRedefine/>
    <w:uiPriority w:val="39"/>
    <w:unhideWhenUsed/>
    <w:rsid w:val="00F14D91"/>
    <w:pPr>
      <w:spacing w:after="100"/>
    </w:pPr>
  </w:style>
  <w:style w:type="character" w:styleId="Kpr">
    <w:name w:val="Hyperlink"/>
    <w:basedOn w:val="VarsaylanParagrafYazTipi"/>
    <w:uiPriority w:val="99"/>
    <w:unhideWhenUsed/>
    <w:rsid w:val="00F14D91"/>
    <w:rPr>
      <w:color w:val="0563C1" w:themeColor="hyperlink"/>
      <w:u w:val="single"/>
    </w:rPr>
  </w:style>
  <w:style w:type="paragraph" w:styleId="T2">
    <w:name w:val="toc 2"/>
    <w:basedOn w:val="Normal"/>
    <w:next w:val="Normal"/>
    <w:autoRedefine/>
    <w:uiPriority w:val="39"/>
    <w:unhideWhenUsed/>
    <w:rsid w:val="00F14D91"/>
    <w:pPr>
      <w:spacing w:after="100"/>
      <w:ind w:left="220"/>
    </w:pPr>
  </w:style>
  <w:style w:type="paragraph" w:styleId="T3">
    <w:name w:val="toc 3"/>
    <w:basedOn w:val="Normal"/>
    <w:next w:val="Normal"/>
    <w:autoRedefine/>
    <w:uiPriority w:val="39"/>
    <w:unhideWhenUsed/>
    <w:rsid w:val="00F14D91"/>
    <w:pPr>
      <w:spacing w:after="100"/>
      <w:ind w:left="440"/>
    </w:pPr>
  </w:style>
  <w:style w:type="character" w:styleId="zlenenKpr">
    <w:name w:val="FollowedHyperlink"/>
    <w:basedOn w:val="VarsaylanParagrafYazTipi"/>
    <w:uiPriority w:val="99"/>
    <w:semiHidden/>
    <w:unhideWhenUsed/>
    <w:rsid w:val="004F68F2"/>
    <w:rPr>
      <w:color w:val="954F72" w:themeColor="followedHyperlink"/>
      <w:u w:val="single"/>
    </w:rPr>
  </w:style>
  <w:style w:type="paragraph" w:styleId="ResimYazs">
    <w:name w:val="caption"/>
    <w:basedOn w:val="Normal"/>
    <w:next w:val="Normal"/>
    <w:uiPriority w:val="35"/>
    <w:unhideWhenUsed/>
    <w:qFormat/>
    <w:rsid w:val="00BC32ED"/>
    <w:pPr>
      <w:spacing w:after="200" w:line="240" w:lineRule="auto"/>
    </w:pPr>
    <w:rPr>
      <w:i/>
      <w:iCs/>
      <w:color w:val="44546A" w:themeColor="text2"/>
      <w:sz w:val="18"/>
      <w:szCs w:val="18"/>
    </w:rPr>
  </w:style>
  <w:style w:type="paragraph" w:styleId="BalonMetni">
    <w:name w:val="Balloon Text"/>
    <w:basedOn w:val="Normal"/>
    <w:link w:val="BalonMetniChar"/>
    <w:uiPriority w:val="99"/>
    <w:semiHidden/>
    <w:unhideWhenUsed/>
    <w:rsid w:val="0040749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07495"/>
    <w:rPr>
      <w:rFonts w:ascii="Tahoma" w:hAnsi="Tahoma" w:cs="Tahoma"/>
      <w:sz w:val="16"/>
      <w:szCs w:val="16"/>
    </w:rPr>
  </w:style>
  <w:style w:type="paragraph" w:styleId="ekillerTablosu">
    <w:name w:val="table of figures"/>
    <w:basedOn w:val="Normal"/>
    <w:next w:val="Normal"/>
    <w:uiPriority w:val="99"/>
    <w:unhideWhenUsed/>
    <w:rsid w:val="00C66477"/>
    <w:pPr>
      <w:spacing w:after="0"/>
    </w:pPr>
  </w:style>
  <w:style w:type="table" w:styleId="TabloKlavuzuAk">
    <w:name w:val="Grid Table Light"/>
    <w:basedOn w:val="NormalTablo"/>
    <w:uiPriority w:val="40"/>
    <w:rsid w:val="00C66477"/>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k4Char">
    <w:name w:val="Başlık 4 Char"/>
    <w:basedOn w:val="VarsaylanParagrafYazTipi"/>
    <w:link w:val="Balk4"/>
    <w:uiPriority w:val="9"/>
    <w:rsid w:val="00233363"/>
    <w:rPr>
      <w:rFonts w:ascii="Times New Roman" w:eastAsiaTheme="majorEastAsia" w:hAnsi="Times New Roman" w:cs="Times New Roman"/>
      <w:b/>
      <w:iCs/>
      <w:sz w:val="24"/>
    </w:rPr>
  </w:style>
  <w:style w:type="paragraph" w:styleId="NormalWeb">
    <w:name w:val="Normal (Web)"/>
    <w:basedOn w:val="Normal"/>
    <w:uiPriority w:val="99"/>
    <w:unhideWhenUsed/>
    <w:rsid w:val="007A55A7"/>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T4">
    <w:name w:val="toc 4"/>
    <w:basedOn w:val="Normal"/>
    <w:next w:val="Normal"/>
    <w:autoRedefine/>
    <w:uiPriority w:val="39"/>
    <w:unhideWhenUsed/>
    <w:rsid w:val="007A55A7"/>
    <w:pPr>
      <w:spacing w:after="100" w:line="268" w:lineRule="auto"/>
      <w:ind w:left="660" w:hanging="8"/>
      <w:jc w:val="both"/>
    </w:pPr>
    <w:rPr>
      <w:rFonts w:ascii="Times New Roman" w:eastAsia="Calibri" w:hAnsi="Times New Roman" w:cs="Calibri"/>
      <w:color w:val="000000"/>
      <w:sz w:val="24"/>
      <w:lang w:eastAsia="tr-TR"/>
    </w:rPr>
  </w:style>
  <w:style w:type="paragraph" w:styleId="T5">
    <w:name w:val="toc 5"/>
    <w:basedOn w:val="Normal"/>
    <w:next w:val="Normal"/>
    <w:autoRedefine/>
    <w:uiPriority w:val="39"/>
    <w:unhideWhenUsed/>
    <w:rsid w:val="007A55A7"/>
    <w:pPr>
      <w:spacing w:after="100" w:line="268" w:lineRule="auto"/>
      <w:ind w:left="880" w:hanging="8"/>
      <w:jc w:val="both"/>
    </w:pPr>
    <w:rPr>
      <w:rFonts w:ascii="Times New Roman" w:eastAsia="Calibri" w:hAnsi="Times New Roman" w:cs="Calibri"/>
      <w:color w:val="000000"/>
      <w:sz w:val="24"/>
      <w:lang w:eastAsia="tr-TR"/>
    </w:rPr>
  </w:style>
  <w:style w:type="paragraph" w:styleId="T6">
    <w:name w:val="toc 6"/>
    <w:basedOn w:val="Normal"/>
    <w:next w:val="Normal"/>
    <w:autoRedefine/>
    <w:uiPriority w:val="39"/>
    <w:unhideWhenUsed/>
    <w:rsid w:val="007A55A7"/>
    <w:pPr>
      <w:spacing w:after="100" w:line="268" w:lineRule="auto"/>
      <w:ind w:left="1100" w:hanging="8"/>
      <w:jc w:val="both"/>
    </w:pPr>
    <w:rPr>
      <w:rFonts w:ascii="Times New Roman" w:eastAsia="Calibri" w:hAnsi="Times New Roman" w:cs="Calibri"/>
      <w:color w:val="000000"/>
      <w:sz w:val="24"/>
      <w:lang w:eastAsia="tr-TR"/>
    </w:rPr>
  </w:style>
  <w:style w:type="paragraph" w:styleId="T7">
    <w:name w:val="toc 7"/>
    <w:basedOn w:val="Normal"/>
    <w:next w:val="Normal"/>
    <w:autoRedefine/>
    <w:uiPriority w:val="39"/>
    <w:unhideWhenUsed/>
    <w:rsid w:val="007A55A7"/>
    <w:pPr>
      <w:spacing w:after="100" w:line="268" w:lineRule="auto"/>
      <w:ind w:left="1320" w:hanging="8"/>
      <w:jc w:val="both"/>
    </w:pPr>
    <w:rPr>
      <w:rFonts w:ascii="Times New Roman" w:eastAsia="Calibri" w:hAnsi="Times New Roman" w:cs="Calibri"/>
      <w:color w:val="000000"/>
      <w:sz w:val="24"/>
      <w:lang w:eastAsia="tr-TR"/>
    </w:rPr>
  </w:style>
  <w:style w:type="paragraph" w:styleId="T8">
    <w:name w:val="toc 8"/>
    <w:basedOn w:val="Normal"/>
    <w:next w:val="Normal"/>
    <w:autoRedefine/>
    <w:uiPriority w:val="39"/>
    <w:unhideWhenUsed/>
    <w:rsid w:val="007A55A7"/>
    <w:pPr>
      <w:spacing w:after="100" w:line="268" w:lineRule="auto"/>
      <w:ind w:left="1540" w:hanging="8"/>
      <w:jc w:val="both"/>
    </w:pPr>
    <w:rPr>
      <w:rFonts w:ascii="Times New Roman" w:eastAsia="Calibri" w:hAnsi="Times New Roman" w:cs="Calibri"/>
      <w:color w:val="000000"/>
      <w:sz w:val="24"/>
      <w:lang w:eastAsia="tr-TR"/>
    </w:rPr>
  </w:style>
  <w:style w:type="paragraph" w:styleId="T9">
    <w:name w:val="toc 9"/>
    <w:basedOn w:val="Normal"/>
    <w:next w:val="Normal"/>
    <w:autoRedefine/>
    <w:uiPriority w:val="39"/>
    <w:unhideWhenUsed/>
    <w:rsid w:val="007A55A7"/>
    <w:pPr>
      <w:spacing w:after="100" w:line="268" w:lineRule="auto"/>
      <w:ind w:left="1760" w:hanging="8"/>
      <w:jc w:val="both"/>
    </w:pPr>
    <w:rPr>
      <w:rFonts w:ascii="Times New Roman" w:eastAsia="Calibri" w:hAnsi="Times New Roman" w:cs="Calibri"/>
      <w:color w:val="000000"/>
      <w:sz w:val="24"/>
      <w:lang w:eastAsia="tr-TR"/>
    </w:rPr>
  </w:style>
  <w:style w:type="paragraph" w:styleId="AklamaMetni">
    <w:name w:val="annotation text"/>
    <w:basedOn w:val="Normal"/>
    <w:link w:val="AklamaMetniChar"/>
    <w:uiPriority w:val="99"/>
    <w:semiHidden/>
    <w:unhideWhenUsed/>
    <w:rsid w:val="007A55A7"/>
    <w:pPr>
      <w:spacing w:after="168" w:line="240" w:lineRule="auto"/>
      <w:ind w:left="8" w:hanging="8"/>
      <w:jc w:val="both"/>
    </w:pPr>
    <w:rPr>
      <w:rFonts w:ascii="Times New Roman" w:eastAsia="Calibri" w:hAnsi="Times New Roman" w:cs="Calibri"/>
      <w:color w:val="000000"/>
      <w:sz w:val="20"/>
      <w:szCs w:val="20"/>
      <w:lang w:eastAsia="tr-TR"/>
    </w:rPr>
  </w:style>
  <w:style w:type="character" w:customStyle="1" w:styleId="AklamaMetniChar">
    <w:name w:val="Açıklama Metni Char"/>
    <w:basedOn w:val="VarsaylanParagrafYazTipi"/>
    <w:link w:val="AklamaMetni"/>
    <w:uiPriority w:val="99"/>
    <w:semiHidden/>
    <w:rsid w:val="007A55A7"/>
    <w:rPr>
      <w:rFonts w:ascii="Times New Roman" w:eastAsia="Calibri" w:hAnsi="Times New Roman" w:cs="Calibri"/>
      <w:color w:val="000000"/>
      <w:sz w:val="20"/>
      <w:szCs w:val="20"/>
      <w:lang w:eastAsia="tr-TR"/>
    </w:rPr>
  </w:style>
  <w:style w:type="paragraph" w:styleId="SonnotMetni">
    <w:name w:val="endnote text"/>
    <w:basedOn w:val="Normal"/>
    <w:link w:val="SonnotMetniChar"/>
    <w:uiPriority w:val="99"/>
    <w:semiHidden/>
    <w:unhideWhenUsed/>
    <w:rsid w:val="007A55A7"/>
    <w:pPr>
      <w:spacing w:after="0" w:line="240" w:lineRule="auto"/>
      <w:ind w:left="8" w:hanging="8"/>
      <w:jc w:val="both"/>
    </w:pPr>
    <w:rPr>
      <w:rFonts w:ascii="Times New Roman" w:eastAsia="Calibri" w:hAnsi="Times New Roman" w:cs="Calibri"/>
      <w:color w:val="000000"/>
      <w:sz w:val="20"/>
      <w:szCs w:val="20"/>
      <w:lang w:eastAsia="tr-TR"/>
    </w:rPr>
  </w:style>
  <w:style w:type="character" w:customStyle="1" w:styleId="SonnotMetniChar">
    <w:name w:val="Sonnot Metni Char"/>
    <w:basedOn w:val="VarsaylanParagrafYazTipi"/>
    <w:link w:val="SonnotMetni"/>
    <w:uiPriority w:val="99"/>
    <w:semiHidden/>
    <w:rsid w:val="007A55A7"/>
    <w:rPr>
      <w:rFonts w:ascii="Times New Roman" w:eastAsia="Calibri" w:hAnsi="Times New Roman" w:cs="Calibri"/>
      <w:color w:val="000000"/>
      <w:sz w:val="20"/>
      <w:szCs w:val="20"/>
      <w:lang w:eastAsia="tr-TR"/>
    </w:rPr>
  </w:style>
  <w:style w:type="paragraph" w:styleId="AklamaKonusu">
    <w:name w:val="annotation subject"/>
    <w:basedOn w:val="AklamaMetni"/>
    <w:next w:val="AklamaMetni"/>
    <w:link w:val="AklamaKonusuChar"/>
    <w:uiPriority w:val="99"/>
    <w:semiHidden/>
    <w:unhideWhenUsed/>
    <w:rsid w:val="007A55A7"/>
    <w:rPr>
      <w:b/>
      <w:bCs/>
    </w:rPr>
  </w:style>
  <w:style w:type="character" w:customStyle="1" w:styleId="AklamaKonusuChar">
    <w:name w:val="Açıklama Konusu Char"/>
    <w:basedOn w:val="AklamaMetniChar"/>
    <w:link w:val="AklamaKonusu"/>
    <w:uiPriority w:val="99"/>
    <w:semiHidden/>
    <w:rsid w:val="007A55A7"/>
    <w:rPr>
      <w:rFonts w:ascii="Times New Roman" w:eastAsia="Calibri" w:hAnsi="Times New Roman" w:cs="Calibri"/>
      <w:b/>
      <w:bCs/>
      <w:color w:val="000000"/>
      <w:sz w:val="20"/>
      <w:szCs w:val="20"/>
      <w:lang w:eastAsia="tr-TR"/>
    </w:rPr>
  </w:style>
  <w:style w:type="paragraph" w:styleId="Dzeltme">
    <w:name w:val="Revision"/>
    <w:uiPriority w:val="99"/>
    <w:semiHidden/>
    <w:rsid w:val="007A55A7"/>
    <w:pPr>
      <w:spacing w:after="0" w:line="240" w:lineRule="auto"/>
    </w:pPr>
    <w:rPr>
      <w:rFonts w:ascii="Calibri" w:eastAsia="Calibri" w:hAnsi="Calibri" w:cs="Calibri"/>
      <w:color w:val="000000"/>
      <w:lang w:eastAsia="tr-TR"/>
    </w:rPr>
  </w:style>
  <w:style w:type="character" w:styleId="AklamaBavurusu">
    <w:name w:val="annotation reference"/>
    <w:basedOn w:val="VarsaylanParagrafYazTipi"/>
    <w:uiPriority w:val="99"/>
    <w:semiHidden/>
    <w:unhideWhenUsed/>
    <w:rsid w:val="007A55A7"/>
    <w:rPr>
      <w:sz w:val="16"/>
      <w:szCs w:val="16"/>
    </w:rPr>
  </w:style>
  <w:style w:type="character" w:styleId="SonnotBavurusu">
    <w:name w:val="endnote reference"/>
    <w:basedOn w:val="VarsaylanParagrafYazTipi"/>
    <w:uiPriority w:val="99"/>
    <w:semiHidden/>
    <w:unhideWhenUsed/>
    <w:rsid w:val="007A55A7"/>
    <w:rPr>
      <w:vertAlign w:val="superscript"/>
    </w:rPr>
  </w:style>
  <w:style w:type="character" w:customStyle="1" w:styleId="Balk5Char">
    <w:name w:val="Başlık 5 Char"/>
    <w:basedOn w:val="VarsaylanParagrafYazTipi"/>
    <w:link w:val="Balk5"/>
    <w:uiPriority w:val="9"/>
    <w:rsid w:val="00910A04"/>
    <w:rPr>
      <w:rFonts w:ascii="Times New Roman" w:eastAsiaTheme="majorEastAsia" w:hAnsi="Times New Roman" w:cstheme="majorBidi"/>
      <w:b/>
      <w:sz w:val="24"/>
    </w:rPr>
  </w:style>
  <w:style w:type="character" w:customStyle="1" w:styleId="Balk6Char">
    <w:name w:val="Başlık 6 Char"/>
    <w:basedOn w:val="VarsaylanParagrafYazTipi"/>
    <w:link w:val="Balk6"/>
    <w:uiPriority w:val="9"/>
    <w:rsid w:val="00910A04"/>
    <w:rPr>
      <w:rFonts w:ascii="Times New Roman" w:eastAsiaTheme="majorEastAsia" w:hAnsi="Times New Roman" w:cs="Times New Roman"/>
      <w:b/>
      <w:sz w:val="24"/>
    </w:rPr>
  </w:style>
  <w:style w:type="character" w:customStyle="1" w:styleId="Balk7Char">
    <w:name w:val="Başlık 7 Char"/>
    <w:basedOn w:val="VarsaylanParagrafYazTipi"/>
    <w:link w:val="Balk7"/>
    <w:uiPriority w:val="9"/>
    <w:rsid w:val="00990B91"/>
    <w:rPr>
      <w:rFonts w:asciiTheme="majorHAnsi" w:eastAsiaTheme="majorEastAsia" w:hAnsiTheme="majorHAnsi" w:cstheme="majorBidi"/>
      <w:i/>
      <w:iCs/>
      <w:color w:val="1F4D78" w:themeColor="accent1" w:themeShade="7F"/>
    </w:rPr>
  </w:style>
  <w:style w:type="character" w:customStyle="1" w:styleId="Balk8Char">
    <w:name w:val="Başlık 8 Char"/>
    <w:basedOn w:val="VarsaylanParagrafYazTipi"/>
    <w:link w:val="Balk8"/>
    <w:uiPriority w:val="9"/>
    <w:rsid w:val="007F0D95"/>
    <w:rPr>
      <w:rFonts w:asciiTheme="majorHAnsi" w:eastAsiaTheme="majorEastAsia" w:hAnsiTheme="majorHAnsi" w:cstheme="majorBidi"/>
      <w:color w:val="272727" w:themeColor="text1" w:themeTint="D8"/>
      <w:sz w:val="21"/>
      <w:szCs w:val="21"/>
    </w:rPr>
  </w:style>
  <w:style w:type="paragraph" w:styleId="AralkYok">
    <w:name w:val="No Spacing"/>
    <w:uiPriority w:val="1"/>
    <w:qFormat/>
    <w:rsid w:val="00F363E2"/>
    <w:pPr>
      <w:spacing w:after="0" w:line="240" w:lineRule="auto"/>
      <w:ind w:left="8" w:hanging="8"/>
      <w:jc w:val="both"/>
    </w:pPr>
    <w:rPr>
      <w:rFonts w:ascii="Times New Roman" w:eastAsia="Calibri" w:hAnsi="Times New Roman" w:cs="Calibri"/>
      <w:color w:val="000000"/>
      <w:sz w:val="24"/>
      <w:lang w:eastAsia="tr-TR"/>
    </w:rPr>
  </w:style>
  <w:style w:type="character" w:customStyle="1" w:styleId="Balk9Char">
    <w:name w:val="Başlık 9 Char"/>
    <w:basedOn w:val="VarsaylanParagrafYazTipi"/>
    <w:link w:val="Balk9"/>
    <w:uiPriority w:val="9"/>
    <w:rsid w:val="005B3FDA"/>
    <w:rPr>
      <w:rFonts w:asciiTheme="majorHAnsi" w:eastAsiaTheme="majorEastAsia" w:hAnsiTheme="majorHAnsi" w:cstheme="majorBidi"/>
      <w:i/>
      <w:iCs/>
      <w:color w:val="272727" w:themeColor="text1" w:themeTint="D8"/>
      <w:sz w:val="21"/>
      <w:szCs w:val="21"/>
      <w:lang w:eastAsia="tr-TR"/>
    </w:rPr>
  </w:style>
  <w:style w:type="character" w:customStyle="1" w:styleId="shorttext">
    <w:name w:val="short_text"/>
    <w:basedOn w:val="VarsaylanParagrafYazTipi"/>
    <w:rsid w:val="00881C52"/>
  </w:style>
  <w:style w:type="character" w:customStyle="1" w:styleId="hps">
    <w:name w:val="hps"/>
    <w:basedOn w:val="VarsaylanParagrafYazTipi"/>
    <w:rsid w:val="00881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665256">
      <w:bodyDiv w:val="1"/>
      <w:marLeft w:val="0"/>
      <w:marRight w:val="0"/>
      <w:marTop w:val="0"/>
      <w:marBottom w:val="0"/>
      <w:divBdr>
        <w:top w:val="none" w:sz="0" w:space="0" w:color="auto"/>
        <w:left w:val="none" w:sz="0" w:space="0" w:color="auto"/>
        <w:bottom w:val="none" w:sz="0" w:space="0" w:color="auto"/>
        <w:right w:val="none" w:sz="0" w:space="0" w:color="auto"/>
      </w:divBdr>
    </w:div>
    <w:div w:id="533468221">
      <w:bodyDiv w:val="1"/>
      <w:marLeft w:val="0"/>
      <w:marRight w:val="0"/>
      <w:marTop w:val="0"/>
      <w:marBottom w:val="0"/>
      <w:divBdr>
        <w:top w:val="none" w:sz="0" w:space="0" w:color="auto"/>
        <w:left w:val="none" w:sz="0" w:space="0" w:color="auto"/>
        <w:bottom w:val="none" w:sz="0" w:space="0" w:color="auto"/>
        <w:right w:val="none" w:sz="0" w:space="0" w:color="auto"/>
      </w:divBdr>
    </w:div>
    <w:div w:id="838038836">
      <w:bodyDiv w:val="1"/>
      <w:marLeft w:val="0"/>
      <w:marRight w:val="0"/>
      <w:marTop w:val="0"/>
      <w:marBottom w:val="0"/>
      <w:divBdr>
        <w:top w:val="none" w:sz="0" w:space="0" w:color="auto"/>
        <w:left w:val="none" w:sz="0" w:space="0" w:color="auto"/>
        <w:bottom w:val="none" w:sz="0" w:space="0" w:color="auto"/>
        <w:right w:val="none" w:sz="0" w:space="0" w:color="auto"/>
      </w:divBdr>
    </w:div>
    <w:div w:id="1172332849">
      <w:bodyDiv w:val="1"/>
      <w:marLeft w:val="0"/>
      <w:marRight w:val="0"/>
      <w:marTop w:val="0"/>
      <w:marBottom w:val="0"/>
      <w:divBdr>
        <w:top w:val="none" w:sz="0" w:space="0" w:color="auto"/>
        <w:left w:val="none" w:sz="0" w:space="0" w:color="auto"/>
        <w:bottom w:val="none" w:sz="0" w:space="0" w:color="auto"/>
        <w:right w:val="none" w:sz="0" w:space="0" w:color="auto"/>
      </w:divBdr>
    </w:div>
    <w:div w:id="1281571537">
      <w:bodyDiv w:val="1"/>
      <w:marLeft w:val="0"/>
      <w:marRight w:val="0"/>
      <w:marTop w:val="0"/>
      <w:marBottom w:val="0"/>
      <w:divBdr>
        <w:top w:val="none" w:sz="0" w:space="0" w:color="auto"/>
        <w:left w:val="none" w:sz="0" w:space="0" w:color="auto"/>
        <w:bottom w:val="none" w:sz="0" w:space="0" w:color="auto"/>
        <w:right w:val="none" w:sz="0" w:space="0" w:color="auto"/>
      </w:divBdr>
    </w:div>
    <w:div w:id="1300918038">
      <w:bodyDiv w:val="1"/>
      <w:marLeft w:val="0"/>
      <w:marRight w:val="0"/>
      <w:marTop w:val="0"/>
      <w:marBottom w:val="0"/>
      <w:divBdr>
        <w:top w:val="none" w:sz="0" w:space="0" w:color="auto"/>
        <w:left w:val="none" w:sz="0" w:space="0" w:color="auto"/>
        <w:bottom w:val="none" w:sz="0" w:space="0" w:color="auto"/>
        <w:right w:val="none" w:sz="0" w:space="0" w:color="auto"/>
      </w:divBdr>
    </w:div>
    <w:div w:id="1579367011">
      <w:bodyDiv w:val="1"/>
      <w:marLeft w:val="0"/>
      <w:marRight w:val="0"/>
      <w:marTop w:val="0"/>
      <w:marBottom w:val="0"/>
      <w:divBdr>
        <w:top w:val="none" w:sz="0" w:space="0" w:color="auto"/>
        <w:left w:val="none" w:sz="0" w:space="0" w:color="auto"/>
        <w:bottom w:val="none" w:sz="0" w:space="0" w:color="auto"/>
        <w:right w:val="none" w:sz="0" w:space="0" w:color="auto"/>
      </w:divBdr>
    </w:div>
    <w:div w:id="1726028108">
      <w:bodyDiv w:val="1"/>
      <w:marLeft w:val="0"/>
      <w:marRight w:val="0"/>
      <w:marTop w:val="0"/>
      <w:marBottom w:val="0"/>
      <w:divBdr>
        <w:top w:val="none" w:sz="0" w:space="0" w:color="auto"/>
        <w:left w:val="none" w:sz="0" w:space="0" w:color="auto"/>
        <w:bottom w:val="none" w:sz="0" w:space="0" w:color="auto"/>
        <w:right w:val="none" w:sz="0" w:space="0" w:color="auto"/>
      </w:divBdr>
    </w:div>
    <w:div w:id="179975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youtube.com/watch?v=E8PddGUsJ_A"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youtube.com/watch?v=cMa4n9L-0LY"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file:///C:\Users\ETU\Desktop\UBYS-SUNUM_RAPOR.docx"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youtube.com/watch?v=NTrf6tSqZ8Q&amp;t=329s"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DC0B9-E987-46A0-BB13-5AE0B754A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24</Pages>
  <Words>2009</Words>
  <Characters>11452</Characters>
  <Application>Microsoft Office Word</Application>
  <DocSecurity>0</DocSecurity>
  <Lines>95</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ÇİNTAŞ</dc:creator>
  <cp:keywords/>
  <dc:description/>
  <cp:lastModifiedBy>Ayşe</cp:lastModifiedBy>
  <cp:revision>82</cp:revision>
  <cp:lastPrinted>2016-09-06T11:38:00Z</cp:lastPrinted>
  <dcterms:created xsi:type="dcterms:W3CDTF">2019-12-03T10:09:00Z</dcterms:created>
  <dcterms:modified xsi:type="dcterms:W3CDTF">2019-12-25T17:31:00Z</dcterms:modified>
</cp:coreProperties>
</file>